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5C33" w14:textId="77777777" w:rsidR="007D079E" w:rsidRPr="00DF280B" w:rsidRDefault="00000000" w:rsidP="00DF280B">
      <w:pPr>
        <w:pStyle w:val="Heading2"/>
      </w:pPr>
      <w:bookmarkStart w:id="0" w:name="ict3055-it-capstone-industry-project-b"/>
      <w:r w:rsidRPr="00DF280B">
        <w:t>ICT3055-IT Capstone Industry Project B</w:t>
      </w:r>
    </w:p>
    <w:p w14:paraId="13B71A65" w14:textId="77777777" w:rsidR="007D079E" w:rsidRPr="0016256D" w:rsidRDefault="009F685E">
      <w:pPr>
        <w:rPr>
          <w:rFonts w:ascii="Arial" w:hAnsi="Arial" w:cs="Arial"/>
        </w:rPr>
      </w:pPr>
      <w:bookmarkStart w:id="1" w:name="X0f6d3a93654c5a8fc0ebe3c41389397c1f43f00"/>
      <w:r>
        <w:rPr>
          <w:rFonts w:ascii="Arial" w:hAnsi="Arial" w:cs="Arial"/>
          <w:noProof/>
        </w:rPr>
        <w:pict w14:anchorId="25332C7F">
          <v:rect id="_x0000_i1025" alt="" style="width:468pt;height:.05pt;mso-width-percent:0;mso-height-percent:0;mso-width-percent:0;mso-height-percent:0" o:hralign="center" o:hrstd="t" o:hr="t"/>
        </w:pict>
      </w:r>
    </w:p>
    <w:p w14:paraId="727C44CB" w14:textId="77777777" w:rsidR="007D079E" w:rsidRPr="0016256D" w:rsidRDefault="00000000">
      <w:pPr>
        <w:pStyle w:val="FirstParagraph"/>
        <w:rPr>
          <w:rFonts w:ascii="Arial" w:hAnsi="Arial" w:cs="Arial"/>
        </w:rPr>
      </w:pPr>
      <w:r w:rsidRPr="0016256D">
        <w:rPr>
          <w:rFonts w:ascii="Arial" w:hAnsi="Arial" w:cs="Arial"/>
          <w:b/>
          <w:bCs/>
        </w:rPr>
        <w:t>Project Title:</w:t>
      </w:r>
      <w:r w:rsidRPr="0016256D">
        <w:rPr>
          <w:rFonts w:ascii="Arial" w:hAnsi="Arial" w:cs="Arial"/>
        </w:rPr>
        <w:t xml:space="preserve"> Bayside Hospital Management System (HMS)</w:t>
      </w:r>
    </w:p>
    <w:p w14:paraId="2468111D" w14:textId="77777777" w:rsidR="007D079E" w:rsidRPr="0016256D" w:rsidRDefault="00000000">
      <w:pPr>
        <w:pStyle w:val="BodyText"/>
        <w:rPr>
          <w:rFonts w:ascii="Arial" w:hAnsi="Arial" w:cs="Arial"/>
        </w:rPr>
      </w:pPr>
      <w:r w:rsidRPr="0016256D">
        <w:rPr>
          <w:rFonts w:ascii="Arial" w:hAnsi="Arial" w:cs="Arial"/>
          <w:b/>
          <w:bCs/>
        </w:rPr>
        <w:t>Group Member Names and IDs:</w:t>
      </w:r>
      <w:r w:rsidRPr="0016256D">
        <w:rPr>
          <w:rFonts w:ascii="Arial" w:hAnsi="Arial" w:cs="Arial"/>
        </w:rPr>
        <w:t xml:space="preserve"> - [Your Name] - [Student ID] - [Group Member 2] - [Student ID] - [Group Member 3] - [Student ID]</w:t>
      </w:r>
    </w:p>
    <w:p w14:paraId="584BF168" w14:textId="252D92E8" w:rsidR="00DF280B" w:rsidRPr="0016256D" w:rsidRDefault="00000000" w:rsidP="00DF280B">
      <w:pPr>
        <w:pStyle w:val="BodyText"/>
        <w:rPr>
          <w:rFonts w:ascii="Arial" w:hAnsi="Arial" w:cs="Arial"/>
        </w:rPr>
      </w:pPr>
      <w:r w:rsidRPr="0016256D">
        <w:rPr>
          <w:rFonts w:ascii="Arial" w:hAnsi="Arial" w:cs="Arial"/>
          <w:b/>
          <w:bCs/>
        </w:rPr>
        <w:t>Submission Date:</w:t>
      </w:r>
      <w:r w:rsidRPr="0016256D">
        <w:rPr>
          <w:rFonts w:ascii="Arial" w:hAnsi="Arial" w:cs="Arial"/>
        </w:rPr>
        <w:t xml:space="preserve"> December 3, 2025</w:t>
      </w:r>
    </w:p>
    <w:p w14:paraId="389A0D69" w14:textId="77777777" w:rsidR="00315473" w:rsidRPr="00315473" w:rsidRDefault="00315473" w:rsidP="00315473">
      <w:pPr>
        <w:pStyle w:val="Heading1"/>
      </w:pPr>
      <w:bookmarkStart w:id="2" w:name="Xa6823218ab4fd76c766f5a569b9ff0df5b7c582"/>
      <w:bookmarkStart w:id="3" w:name="database-architecture-and-schema-design"/>
      <w:bookmarkEnd w:id="1"/>
      <w:r w:rsidRPr="00315473">
        <w:t>1. Introduction</w:t>
      </w:r>
    </w:p>
    <w:p w14:paraId="09014CAA" w14:textId="77777777" w:rsidR="00315473" w:rsidRPr="00315473" w:rsidRDefault="00315473" w:rsidP="00315473">
      <w:pPr>
        <w:pStyle w:val="Heading2"/>
      </w:pPr>
      <w:r w:rsidRPr="00315473">
        <w:t>1.1 Project Overview</w:t>
      </w:r>
    </w:p>
    <w:p w14:paraId="11E6CF3B" w14:textId="77777777" w:rsidR="00315473" w:rsidRPr="00315473" w:rsidRDefault="00315473" w:rsidP="00315473">
      <w:pPr>
        <w:pStyle w:val="BodyText"/>
      </w:pPr>
    </w:p>
    <w:p w14:paraId="5EA8CA1F" w14:textId="77777777" w:rsidR="00315473" w:rsidRPr="00315473" w:rsidRDefault="00315473" w:rsidP="00315473">
      <w:pPr>
        <w:pStyle w:val="BodyText"/>
      </w:pPr>
      <w:r w:rsidRPr="00315473">
        <w:t>The Bayside Hospital Management System (HMS) is a web application that is full stack and is created to bring a modern way of how hospitals conduct their daily activities. Patients, doctors, and administrators are connected in a single platform that allows them to engage with each other with ease, make appointments, work with electronic medical records (EMR), and minimize the amount of paperwork.</w:t>
      </w:r>
    </w:p>
    <w:p w14:paraId="0C5EF03D" w14:textId="15EDD3A2" w:rsidR="00315473" w:rsidRPr="00315473" w:rsidRDefault="00315473" w:rsidP="00315473">
      <w:pPr>
        <w:pStyle w:val="BodyText"/>
      </w:pPr>
      <w:r w:rsidRPr="00315473">
        <w:t>Overall</w:t>
      </w:r>
      <w:r w:rsidRPr="00315473">
        <w:t>, the aim of the system is the enhancement of the quality of healthcare delivery and the optimization of the operations of the hospitals.</w:t>
      </w:r>
    </w:p>
    <w:p w14:paraId="313319FF" w14:textId="77777777" w:rsidR="00315473" w:rsidRPr="00315473" w:rsidRDefault="00315473" w:rsidP="00315473">
      <w:pPr>
        <w:pStyle w:val="BodyText"/>
      </w:pPr>
    </w:p>
    <w:p w14:paraId="10790A34" w14:textId="77777777" w:rsidR="00315473" w:rsidRPr="00315473" w:rsidRDefault="00315473" w:rsidP="00315473">
      <w:pPr>
        <w:pStyle w:val="Heading2"/>
      </w:pPr>
      <w:r w:rsidRPr="00315473">
        <w:t>1.2 Motivation and Problem Statement.</w:t>
      </w:r>
    </w:p>
    <w:p w14:paraId="0E893A12" w14:textId="77777777" w:rsidR="00315473" w:rsidRPr="00315473" w:rsidRDefault="00315473" w:rsidP="00315473">
      <w:pPr>
        <w:pStyle w:val="BodyText"/>
      </w:pPr>
    </w:p>
    <w:p w14:paraId="41857B76" w14:textId="77777777" w:rsidR="00315473" w:rsidRPr="00315473" w:rsidRDefault="00315473" w:rsidP="00315473">
      <w:pPr>
        <w:pStyle w:val="BodyText"/>
      </w:pPr>
      <w:r w:rsidRPr="00315473">
        <w:t>Most of the traditional hospital systems are still relying on the old software, bad user interface and disintegrated modules. Such systems may be characterized by weak security, responsiveness and workflow.</w:t>
      </w:r>
    </w:p>
    <w:p w14:paraId="38DE3D2D" w14:textId="77777777" w:rsidR="00315473" w:rsidRPr="00315473" w:rsidRDefault="00315473" w:rsidP="00315473">
      <w:pPr>
        <w:pStyle w:val="BodyText"/>
      </w:pPr>
      <w:r w:rsidRPr="00315473">
        <w:t>The COVID-19 pandemic additionally demonstrated the importance of digital solutions in healthcare, particularly in booking remotely, digital records, and less physical contact.</w:t>
      </w:r>
    </w:p>
    <w:p w14:paraId="40DDC2FC" w14:textId="77777777" w:rsidR="00315473" w:rsidRPr="00315473" w:rsidRDefault="00315473" w:rsidP="00315473">
      <w:pPr>
        <w:pStyle w:val="BodyText"/>
      </w:pPr>
    </w:p>
    <w:p w14:paraId="168E1D02" w14:textId="77777777" w:rsidR="00315473" w:rsidRPr="00315473" w:rsidRDefault="00315473" w:rsidP="00315473">
      <w:pPr>
        <w:pStyle w:val="BodyText"/>
      </w:pPr>
      <w:r w:rsidRPr="00315473">
        <w:t>Observing these issues, our team has chosen to develop a new system that will be able to address the existing issues as well as offer a robust infrastructure to further improvement in the form of telemedicine, AI-based diagnostics, and predictive analytics.</w:t>
      </w:r>
    </w:p>
    <w:p w14:paraId="64FB98EF" w14:textId="77777777" w:rsidR="00315473" w:rsidRPr="00315473" w:rsidRDefault="00315473" w:rsidP="00315473">
      <w:pPr>
        <w:pStyle w:val="BodyText"/>
      </w:pPr>
    </w:p>
    <w:p w14:paraId="2B2D87BE" w14:textId="4915E1A6" w:rsidR="00315473" w:rsidRPr="00315473" w:rsidRDefault="00315473" w:rsidP="00315473">
      <w:pPr>
        <w:pStyle w:val="Heading2"/>
      </w:pPr>
      <w:r w:rsidRPr="00315473">
        <w:lastRenderedPageBreak/>
        <w:t>1.3 Evolution of technology: HTML to Next.js.</w:t>
      </w:r>
    </w:p>
    <w:p w14:paraId="5653E9A4" w14:textId="3742D283" w:rsidR="00315473" w:rsidRPr="00315473" w:rsidRDefault="00315473" w:rsidP="00315473">
      <w:pPr>
        <w:pStyle w:val="BodyText"/>
      </w:pPr>
      <w:r w:rsidRPr="00315473">
        <w:t>Initially, we were going to develop the project by means of basic HTML, CSS, JavaScript, and a separate backend. We changed to Next.js, a React full-stack framework, which is modern after doing more research and considering the recommendation</w:t>
      </w:r>
      <w:r>
        <w:t>s</w:t>
      </w:r>
      <w:r w:rsidRPr="00315473">
        <w:t xml:space="preserve"> of industry experts. Such a choice significantly enhanced our production process and the result.</w:t>
      </w:r>
    </w:p>
    <w:p w14:paraId="16E74EC3" w14:textId="65B68B13" w:rsidR="00315473" w:rsidRPr="00315473" w:rsidRDefault="00315473" w:rsidP="00315473">
      <w:pPr>
        <w:pStyle w:val="BodyText"/>
        <w:rPr>
          <w:b/>
          <w:bCs/>
        </w:rPr>
      </w:pPr>
      <w:r w:rsidRPr="00315473">
        <w:rPr>
          <w:b/>
          <w:bCs/>
        </w:rPr>
        <w:t>Why We Migrated to Next.js</w:t>
      </w:r>
    </w:p>
    <w:p w14:paraId="0F3758CC" w14:textId="0A6FFF28" w:rsidR="00315473" w:rsidRPr="00315473" w:rsidRDefault="00315473" w:rsidP="00315473">
      <w:pPr>
        <w:pStyle w:val="BodyText"/>
      </w:pPr>
      <w:r w:rsidRPr="00315473">
        <w:rPr>
          <w:b/>
          <w:bCs/>
        </w:rPr>
        <w:t>Full-Stack in One Framework</w:t>
      </w:r>
      <w:r>
        <w:t xml:space="preserve"> - </w:t>
      </w:r>
      <w:r w:rsidRPr="00315473">
        <w:t xml:space="preserve">Next.js made it possible to create the frontend and the backend. Next.js API routes were used instead of handling two distinct codebases (such as HTML and a different Node.js backend). </w:t>
      </w:r>
      <w:r w:rsidR="002910A3">
        <w:t>This made it easier and faster to develop the project without needing to switch the repositories.</w:t>
      </w:r>
    </w:p>
    <w:p w14:paraId="71C1D808" w14:textId="79C8B0F6" w:rsidR="00315473" w:rsidRPr="00315473" w:rsidRDefault="00315473" w:rsidP="00315473">
      <w:pPr>
        <w:pStyle w:val="BodyText"/>
      </w:pPr>
      <w:r w:rsidRPr="00315473">
        <w:rPr>
          <w:b/>
          <w:bCs/>
        </w:rPr>
        <w:t>Improved developer experience</w:t>
      </w:r>
      <w:r>
        <w:t xml:space="preserve"> - </w:t>
      </w:r>
      <w:r w:rsidRPr="00315473">
        <w:t>Next.js also has automatic code splitting, easy routing, built-in TypeScript support</w:t>
      </w:r>
      <w:r>
        <w:t>,</w:t>
      </w:r>
      <w:r w:rsidRPr="00315473">
        <w:t xml:space="preserve"> and hot reloading. This assisted us in creating clean and maintainable code and accelerat</w:t>
      </w:r>
      <w:r>
        <w:t>ing</w:t>
      </w:r>
      <w:r w:rsidRPr="00315473">
        <w:t xml:space="preserve"> development.</w:t>
      </w:r>
    </w:p>
    <w:p w14:paraId="5B44DD78" w14:textId="048E6A79" w:rsidR="00315473" w:rsidRPr="00315473" w:rsidRDefault="00315473" w:rsidP="00315473">
      <w:pPr>
        <w:pStyle w:val="BodyText"/>
      </w:pPr>
      <w:r w:rsidRPr="00315473">
        <w:rPr>
          <w:b/>
          <w:bCs/>
        </w:rPr>
        <w:t>Components and Modern UI Libraries are reusable</w:t>
      </w:r>
      <w:r>
        <w:t xml:space="preserve"> - </w:t>
      </w:r>
      <w:r w:rsidRPr="00315473">
        <w:t>React and Shadcn UI helped us to create a clean and modern interface without having to code each component separately.</w:t>
      </w:r>
    </w:p>
    <w:p w14:paraId="6172C209" w14:textId="3CAE54AA" w:rsidR="00315473" w:rsidRDefault="00315473" w:rsidP="00315473">
      <w:pPr>
        <w:pStyle w:val="BodyText"/>
      </w:pPr>
      <w:r w:rsidRPr="00315473">
        <w:rPr>
          <w:b/>
          <w:bCs/>
        </w:rPr>
        <w:t>Better Authentication and Security</w:t>
      </w:r>
      <w:r>
        <w:t xml:space="preserve"> - </w:t>
      </w:r>
      <w:r w:rsidRPr="00315473">
        <w:t>Next.</w:t>
      </w:r>
      <w:r>
        <w:t>js</w:t>
      </w:r>
      <w:r w:rsidRPr="00315473">
        <w:t xml:space="preserve"> middleware allowed easier ways of obtaining route protection, JWT verification, and role-based access control. This provided us with a more secure system than traditional client-side securit</w:t>
      </w:r>
      <w:r>
        <w:t>y</w:t>
      </w:r>
      <w:r w:rsidRPr="00315473">
        <w:t xml:space="preserve"> did.</w:t>
      </w:r>
    </w:p>
    <w:p w14:paraId="2C8DE288" w14:textId="77777777" w:rsidR="00315473" w:rsidRPr="00315473" w:rsidRDefault="00315473" w:rsidP="00315473">
      <w:pPr>
        <w:pStyle w:val="BodyText"/>
      </w:pPr>
    </w:p>
    <w:p w14:paraId="09DCE646" w14:textId="5A385000" w:rsidR="00315473" w:rsidRPr="00315473" w:rsidRDefault="00315473" w:rsidP="00315473">
      <w:pPr>
        <w:pStyle w:val="Heading2"/>
      </w:pPr>
      <w:r w:rsidRPr="00315473">
        <w:t>1.4 System Architecture Introduction.</w:t>
      </w:r>
    </w:p>
    <w:p w14:paraId="5000B2B7" w14:textId="6BEF2FA2" w:rsidR="00315473" w:rsidRPr="00315473" w:rsidRDefault="00315473" w:rsidP="00315473">
      <w:pPr>
        <w:pStyle w:val="BodyText"/>
      </w:pPr>
      <w:r w:rsidRPr="00315473">
        <w:t>Bayside HMS is a clean, modern 3</w:t>
      </w:r>
      <w:r>
        <w:t>-</w:t>
      </w:r>
      <w:r w:rsidRPr="00315473">
        <w:t>layer architecture:</w:t>
      </w:r>
    </w:p>
    <w:p w14:paraId="14791273" w14:textId="52035C4D" w:rsidR="00315473" w:rsidRPr="00315473" w:rsidRDefault="00315473" w:rsidP="00315473">
      <w:pPr>
        <w:pStyle w:val="BodyText"/>
      </w:pPr>
      <w:r w:rsidRPr="00315473">
        <w:t>Presentation Layer React components created with Next.js, designed with Tailwind CSS and Shadcn UI.</w:t>
      </w:r>
    </w:p>
    <w:p w14:paraId="48931241" w14:textId="65F8D8F3" w:rsidR="00315473" w:rsidRPr="00315473" w:rsidRDefault="00315473" w:rsidP="00315473">
      <w:pPr>
        <w:pStyle w:val="BodyText"/>
      </w:pPr>
      <w:r w:rsidRPr="00315473">
        <w:t>Application Layer: API routes of all backend logic.</w:t>
      </w:r>
    </w:p>
    <w:p w14:paraId="4042B849" w14:textId="6BE47ED9" w:rsidR="00315473" w:rsidRDefault="00315473" w:rsidP="00315473">
      <w:pPr>
        <w:pStyle w:val="BodyText"/>
      </w:pPr>
      <w:r w:rsidRPr="00315473">
        <w:t>Data Layer: MySQL 8 database with indexes, foreign keys</w:t>
      </w:r>
      <w:r>
        <w:t>,</w:t>
      </w:r>
      <w:r w:rsidRPr="00315473">
        <w:t xml:space="preserve"> and optimized schema.</w:t>
      </w:r>
    </w:p>
    <w:p w14:paraId="17E39D60" w14:textId="77777777" w:rsidR="00315473" w:rsidRDefault="00315473" w:rsidP="00315473">
      <w:pPr>
        <w:pStyle w:val="BodyText"/>
      </w:pPr>
    </w:p>
    <w:p w14:paraId="511A0729" w14:textId="77777777" w:rsidR="00315473" w:rsidRDefault="00315473" w:rsidP="00315473">
      <w:pPr>
        <w:pStyle w:val="BodyText"/>
      </w:pPr>
    </w:p>
    <w:p w14:paraId="2643C420" w14:textId="77777777" w:rsidR="009B2FB2" w:rsidRDefault="009B2FB2" w:rsidP="00315473">
      <w:pPr>
        <w:pStyle w:val="BodyText"/>
      </w:pPr>
    </w:p>
    <w:p w14:paraId="5911D3E6" w14:textId="77777777" w:rsidR="009B2FB2" w:rsidRDefault="009B2FB2" w:rsidP="00315473">
      <w:pPr>
        <w:pStyle w:val="BodyText"/>
      </w:pPr>
    </w:p>
    <w:p w14:paraId="08FACB21" w14:textId="77777777" w:rsidR="009B2FB2" w:rsidRDefault="009B2FB2" w:rsidP="00315473">
      <w:pPr>
        <w:pStyle w:val="BodyText"/>
      </w:pPr>
    </w:p>
    <w:p w14:paraId="3AFE81AF" w14:textId="77777777" w:rsidR="009B2FB2" w:rsidRPr="00315473" w:rsidRDefault="009B2FB2" w:rsidP="00315473">
      <w:pPr>
        <w:pStyle w:val="BodyText"/>
      </w:pPr>
    </w:p>
    <w:p w14:paraId="2AF2EC24" w14:textId="3AE3DD55" w:rsidR="00315473" w:rsidRPr="00315473" w:rsidRDefault="00315473" w:rsidP="00315473">
      <w:pPr>
        <w:pStyle w:val="Heading1"/>
      </w:pPr>
      <w:r w:rsidRPr="00315473">
        <w:lastRenderedPageBreak/>
        <w:t>2. Setups Code: Programming Manual (Database Setup).</w:t>
      </w:r>
    </w:p>
    <w:p w14:paraId="46AC0CB4" w14:textId="2BD926D6" w:rsidR="00315473" w:rsidRPr="00315473" w:rsidRDefault="00315473" w:rsidP="00315473">
      <w:pPr>
        <w:pStyle w:val="BodyText"/>
      </w:pPr>
      <w:r w:rsidRPr="00315473">
        <w:t>Module: Database Implementation and Relational</w:t>
      </w:r>
    </w:p>
    <w:p w14:paraId="592F6C54" w14:textId="5BBCC4DE" w:rsidR="00315473" w:rsidRPr="00315473" w:rsidRDefault="009B2FB2" w:rsidP="00315473">
      <w:pPr>
        <w:pStyle w:val="BodyText"/>
      </w:pPr>
      <w:r>
        <w:t xml:space="preserve">We have chosen </w:t>
      </w:r>
      <w:r w:rsidR="00315473" w:rsidRPr="00315473">
        <w:t xml:space="preserve">MySQL </w:t>
      </w:r>
      <w:r>
        <w:t>as the</w:t>
      </w:r>
      <w:r w:rsidR="00315473" w:rsidRPr="00315473">
        <w:t xml:space="preserve"> database </w:t>
      </w:r>
      <w:r>
        <w:t>for the following reasons:</w:t>
      </w:r>
    </w:p>
    <w:p w14:paraId="75723DE1" w14:textId="5ED66658" w:rsidR="00315473" w:rsidRPr="00315473" w:rsidRDefault="00315473" w:rsidP="00315473">
      <w:pPr>
        <w:pStyle w:val="BodyText"/>
      </w:pPr>
      <w:r w:rsidRPr="00315473">
        <w:rPr>
          <w:b/>
          <w:bCs/>
        </w:rPr>
        <w:t>Reliable and Time-Tested</w:t>
      </w:r>
      <w:r>
        <w:t xml:space="preserve"> </w:t>
      </w:r>
      <w:r w:rsidR="009B2FB2">
        <w:t>–</w:t>
      </w:r>
      <w:r>
        <w:t xml:space="preserve"> </w:t>
      </w:r>
      <w:r w:rsidR="009B2FB2">
        <w:t>The performance of this database</w:t>
      </w:r>
      <w:r w:rsidRPr="00315473">
        <w:t xml:space="preserve"> has been found globally to be reliable when operating within mission-critical applications</w:t>
      </w:r>
      <w:r w:rsidR="009B2FB2">
        <w:t xml:space="preserve"> for a very long time.</w:t>
      </w:r>
    </w:p>
    <w:p w14:paraId="7CAFAADC" w14:textId="7B629ABB" w:rsidR="00315473" w:rsidRPr="00315473" w:rsidRDefault="00315473" w:rsidP="00315473">
      <w:pPr>
        <w:pStyle w:val="BodyText"/>
      </w:pPr>
      <w:r w:rsidRPr="00315473">
        <w:rPr>
          <w:b/>
          <w:bCs/>
        </w:rPr>
        <w:t>ACID Compliance</w:t>
      </w:r>
      <w:r>
        <w:t xml:space="preserve"> - </w:t>
      </w:r>
      <w:r w:rsidRPr="00315473">
        <w:t>Medical records should be precise and uniform. MySQL is exclusively ACID compliant and therefore, no data is lost or corrupted.</w:t>
      </w:r>
    </w:p>
    <w:p w14:paraId="26FEF5BC" w14:textId="01AC2AE0" w:rsidR="00315473" w:rsidRPr="00315473" w:rsidRDefault="00315473" w:rsidP="00315473">
      <w:pPr>
        <w:pStyle w:val="BodyText"/>
      </w:pPr>
      <w:r w:rsidRPr="00315473">
        <w:rPr>
          <w:b/>
          <w:bCs/>
        </w:rPr>
        <w:t>Scalability and High Performance</w:t>
      </w:r>
      <w:r>
        <w:t xml:space="preserve"> - </w:t>
      </w:r>
      <w:r w:rsidRPr="00315473">
        <w:t xml:space="preserve">The InnoDB engine is fast in read/write operations and supports transactions, foreign keys, and locking rows, ideal in </w:t>
      </w:r>
      <w:r>
        <w:t>a</w:t>
      </w:r>
      <w:r w:rsidRPr="00315473">
        <w:t xml:space="preserve"> system with a high number of active users.</w:t>
      </w:r>
    </w:p>
    <w:p w14:paraId="1604E60B" w14:textId="63D4E0BF" w:rsidR="00315473" w:rsidRPr="00315473" w:rsidRDefault="00315473" w:rsidP="00315473">
      <w:pPr>
        <w:pStyle w:val="BodyText"/>
      </w:pPr>
      <w:r w:rsidRPr="00315473">
        <w:rPr>
          <w:b/>
          <w:bCs/>
        </w:rPr>
        <w:t>Well-developed Community and Documentation</w:t>
      </w:r>
      <w:r>
        <w:t xml:space="preserve"> - </w:t>
      </w:r>
      <w:r w:rsidRPr="00315473">
        <w:t xml:space="preserve">MySQL is popular and highly </w:t>
      </w:r>
      <w:r w:rsidRPr="00315473">
        <w:t>documented</w:t>
      </w:r>
      <w:r>
        <w:t>,</w:t>
      </w:r>
      <w:r w:rsidRPr="00315473">
        <w:t xml:space="preserve"> and thus, it is much easier to develop and debug.</w:t>
      </w:r>
    </w:p>
    <w:p w14:paraId="45E9F682" w14:textId="70D9FCC3" w:rsidR="00315473" w:rsidRDefault="00315473" w:rsidP="00315473">
      <w:pPr>
        <w:pStyle w:val="BodyText"/>
      </w:pPr>
      <w:r w:rsidRPr="00315473">
        <w:rPr>
          <w:b/>
          <w:bCs/>
        </w:rPr>
        <w:t>Cost-Effective</w:t>
      </w:r>
      <w:r>
        <w:t xml:space="preserve"> - </w:t>
      </w:r>
      <w:r w:rsidRPr="00315473">
        <w:t>There are no licensing costs as MySQL is open source. This makes it an ideal option in hospitals, clinics</w:t>
      </w:r>
      <w:r>
        <w:t>,</w:t>
      </w:r>
      <w:r w:rsidRPr="00315473">
        <w:t xml:space="preserve"> or startups having a low budget.</w:t>
      </w:r>
    </w:p>
    <w:p w14:paraId="7CF2D215" w14:textId="77777777" w:rsidR="00315473" w:rsidRPr="00315473" w:rsidRDefault="00315473" w:rsidP="00315473">
      <w:pPr>
        <w:pStyle w:val="BodyText"/>
      </w:pPr>
    </w:p>
    <w:p w14:paraId="7BA5CAC1" w14:textId="7A9B5E78" w:rsidR="007D079E" w:rsidRPr="0016256D" w:rsidRDefault="00000000" w:rsidP="00315473">
      <w:pPr>
        <w:pStyle w:val="Heading2"/>
      </w:pPr>
      <w:r w:rsidRPr="0016256D">
        <w:t>2.2 Database Architecture and Schema Design</w:t>
      </w:r>
    </w:p>
    <w:p w14:paraId="22603B23" w14:textId="77777777" w:rsidR="007D079E" w:rsidRPr="0016256D" w:rsidRDefault="00000000">
      <w:pPr>
        <w:pStyle w:val="FirstParagraph"/>
        <w:rPr>
          <w:rFonts w:ascii="Arial" w:hAnsi="Arial" w:cs="Arial"/>
        </w:rPr>
      </w:pPr>
      <w:r w:rsidRPr="0016256D">
        <w:rPr>
          <w:rFonts w:ascii="Arial" w:hAnsi="Arial" w:cs="Arial"/>
        </w:rPr>
        <w:t>The database schema comprises 15+ interconnected tables organized into logical modules:</w:t>
      </w:r>
    </w:p>
    <w:p w14:paraId="60C96C47" w14:textId="77777777" w:rsidR="007D079E" w:rsidRPr="0016256D" w:rsidRDefault="00000000" w:rsidP="00DF280B">
      <w:pPr>
        <w:pStyle w:val="Heading3"/>
      </w:pPr>
      <w:bookmarkStart w:id="4" w:name="Xc3c4700813eaf104465e534920493f92db5d289"/>
      <w:r w:rsidRPr="0016256D">
        <w:t>2.2.1 First Functional Requirement (Authentication and User Management)</w:t>
      </w:r>
    </w:p>
    <w:p w14:paraId="2A4BD356" w14:textId="2DDC102F"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Establish </w:t>
      </w:r>
      <w:r w:rsidR="00DF280B">
        <w:rPr>
          <w:rFonts w:ascii="Arial" w:hAnsi="Arial" w:cs="Arial"/>
        </w:rPr>
        <w:t xml:space="preserve">a </w:t>
      </w:r>
      <w:r w:rsidRPr="0016256D">
        <w:rPr>
          <w:rFonts w:ascii="Arial" w:hAnsi="Arial" w:cs="Arial"/>
        </w:rPr>
        <w:t>secure user authentication and role-based access control foundation.</w:t>
      </w:r>
    </w:p>
    <w:p w14:paraId="39F7412A"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5D8BC7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users</w:t>
      </w:r>
      <w:r w:rsidRPr="0016256D">
        <w:rPr>
          <w:rFonts w:ascii="Arial" w:hAnsi="Arial" w:cs="Arial"/>
        </w:rPr>
        <w:t xml:space="preserve"> table serves as the central authentication entity:</w:t>
      </w:r>
    </w:p>
    <w:p w14:paraId="5673E150"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use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email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assword_hash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role</w:t>
      </w:r>
      <w:r w:rsidRPr="0016256D">
        <w:rPr>
          <w:rStyle w:val="NormalTok"/>
          <w:rFonts w:ascii="Arial" w:hAnsi="Arial" w:cs="Arial"/>
          <w:sz w:val="24"/>
        </w:rPr>
        <w:t xml:space="preserve"> ENUM(</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StringTok"/>
          <w:rFonts w:ascii="Arial" w:hAnsi="Arial" w:cs="Arial"/>
          <w:sz w:val="24"/>
        </w:rPr>
        <w:t>'doctor'</w:t>
      </w:r>
      <w:r w:rsidRPr="0016256D">
        <w:rPr>
          <w:rStyle w:val="NormalTok"/>
          <w:rFonts w:ascii="Arial" w:hAnsi="Arial" w:cs="Arial"/>
          <w:sz w:val="24"/>
        </w:rPr>
        <w:t xml:space="preserve">, </w:t>
      </w:r>
      <w:r w:rsidRPr="0016256D">
        <w:rPr>
          <w:rStyle w:val="StringTok"/>
          <w:rFonts w:ascii="Arial" w:hAnsi="Arial" w:cs="Arial"/>
          <w:sz w:val="24"/>
        </w:rPr>
        <w:t>'patient'</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active'</w:t>
      </w:r>
      <w:r w:rsidRPr="0016256D">
        <w:rPr>
          <w:rStyle w:val="NormalTok"/>
          <w:rFonts w:ascii="Arial" w:hAnsi="Arial" w:cs="Arial"/>
          <w:sz w:val="24"/>
        </w:rPr>
        <w:t xml:space="preserve">, </w:t>
      </w:r>
      <w:r w:rsidRPr="0016256D">
        <w:rPr>
          <w:rStyle w:val="StringTok"/>
          <w:rFonts w:ascii="Arial" w:hAnsi="Arial" w:cs="Arial"/>
          <w:sz w:val="24"/>
        </w:rPr>
        <w:t>'inactive'</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activ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email (email),</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role (</w:t>
      </w:r>
      <w:r w:rsidRPr="0016256D">
        <w:rPr>
          <w:rStyle w:val="KeywordTok"/>
          <w:rFonts w:ascii="Arial" w:hAnsi="Arial" w:cs="Arial"/>
          <w:sz w:val="24"/>
        </w:rPr>
        <w:t>rol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36979986" w14:textId="77777777" w:rsidR="007D079E" w:rsidRPr="00D82DD8" w:rsidRDefault="00000000">
      <w:pPr>
        <w:pStyle w:val="FirstParagraph"/>
        <w:rPr>
          <w:rFonts w:ascii="Arial" w:hAnsi="Arial" w:cs="Arial"/>
        </w:rPr>
      </w:pPr>
      <w:r w:rsidRPr="00D82DD8">
        <w:rPr>
          <w:rFonts w:ascii="Arial" w:hAnsi="Arial" w:cs="Arial"/>
        </w:rPr>
        <w:lastRenderedPageBreak/>
        <w:t>Technical Decisions:</w:t>
      </w:r>
    </w:p>
    <w:p w14:paraId="70E96CE3" w14:textId="77777777" w:rsidR="007D079E" w:rsidRPr="0016256D" w:rsidRDefault="00000000">
      <w:pPr>
        <w:pStyle w:val="Compact"/>
        <w:numPr>
          <w:ilvl w:val="0"/>
          <w:numId w:val="5"/>
        </w:numPr>
        <w:rPr>
          <w:rFonts w:ascii="Arial" w:hAnsi="Arial" w:cs="Arial"/>
        </w:rPr>
      </w:pPr>
      <w:r w:rsidRPr="00D82DD8">
        <w:rPr>
          <w:rFonts w:ascii="Arial" w:hAnsi="Arial" w:cs="Arial"/>
        </w:rPr>
        <w:t>UUID Primary Keys</w:t>
      </w:r>
      <w:r w:rsidRPr="0016256D">
        <w:rPr>
          <w:rFonts w:ascii="Arial" w:hAnsi="Arial" w:cs="Arial"/>
          <w:b/>
          <w:bCs/>
        </w:rPr>
        <w:t>:</w:t>
      </w:r>
      <w:r w:rsidRPr="0016256D">
        <w:rPr>
          <w:rFonts w:ascii="Arial" w:hAnsi="Arial" w:cs="Arial"/>
        </w:rPr>
        <w:t xml:space="preserve"> Instead of auto-incrementing integers, we use UUIDs (Universal Unique Identifiers) to prevent enumeration attacks and support distributed systems.</w:t>
      </w:r>
    </w:p>
    <w:p w14:paraId="46033E0B" w14:textId="77777777" w:rsidR="007D079E" w:rsidRPr="0016256D" w:rsidRDefault="00000000">
      <w:pPr>
        <w:pStyle w:val="Compact"/>
        <w:numPr>
          <w:ilvl w:val="0"/>
          <w:numId w:val="5"/>
        </w:numPr>
        <w:rPr>
          <w:rFonts w:ascii="Arial" w:hAnsi="Arial" w:cs="Arial"/>
        </w:rPr>
      </w:pPr>
      <w:r w:rsidRPr="00D82DD8">
        <w:rPr>
          <w:rFonts w:ascii="Arial" w:hAnsi="Arial" w:cs="Arial"/>
        </w:rPr>
        <w:t>Email Uniqueness Constraint</w:t>
      </w:r>
      <w:r w:rsidRPr="0016256D">
        <w:rPr>
          <w:rFonts w:ascii="Arial" w:hAnsi="Arial" w:cs="Arial"/>
          <w:b/>
          <w:bCs/>
        </w:rPr>
        <w:t>:</w:t>
      </w:r>
      <w:r w:rsidRPr="0016256D">
        <w:rPr>
          <w:rFonts w:ascii="Arial" w:hAnsi="Arial" w:cs="Arial"/>
        </w:rPr>
        <w:t xml:space="preserve"> Ensures one account per email address, preventing duplicate registrations.</w:t>
      </w:r>
    </w:p>
    <w:p w14:paraId="05701653" w14:textId="77777777" w:rsidR="007D079E" w:rsidRPr="0016256D" w:rsidRDefault="00000000">
      <w:pPr>
        <w:pStyle w:val="Compact"/>
        <w:numPr>
          <w:ilvl w:val="0"/>
          <w:numId w:val="5"/>
        </w:numPr>
        <w:rPr>
          <w:rFonts w:ascii="Arial" w:hAnsi="Arial" w:cs="Arial"/>
        </w:rPr>
      </w:pPr>
      <w:r w:rsidRPr="00D82DD8">
        <w:rPr>
          <w:rFonts w:ascii="Arial" w:hAnsi="Arial" w:cs="Arial"/>
        </w:rPr>
        <w:t>Password Hashing</w:t>
      </w:r>
      <w:r w:rsidRPr="0016256D">
        <w:rPr>
          <w:rFonts w:ascii="Arial" w:hAnsi="Arial" w:cs="Arial"/>
          <w:b/>
          <w:bCs/>
        </w:rPr>
        <w:t>:</w:t>
      </w:r>
      <w:r w:rsidRPr="0016256D">
        <w:rPr>
          <w:rFonts w:ascii="Arial" w:hAnsi="Arial" w:cs="Arial"/>
        </w:rPr>
        <w:t xml:space="preserve"> Passwords are hashed using bcrypt with a cost factor of 10, making brute-force attacks computationally infeasible.</w:t>
      </w:r>
    </w:p>
    <w:p w14:paraId="381517F7" w14:textId="77777777" w:rsidR="007D079E" w:rsidRPr="0016256D" w:rsidRDefault="00000000">
      <w:pPr>
        <w:pStyle w:val="Compact"/>
        <w:numPr>
          <w:ilvl w:val="0"/>
          <w:numId w:val="5"/>
        </w:numPr>
        <w:rPr>
          <w:rFonts w:ascii="Arial" w:hAnsi="Arial" w:cs="Arial"/>
        </w:rPr>
      </w:pPr>
      <w:r w:rsidRPr="00D82DD8">
        <w:rPr>
          <w:rFonts w:ascii="Arial" w:hAnsi="Arial" w:cs="Arial"/>
        </w:rPr>
        <w:t>Role-Based Enum</w:t>
      </w:r>
      <w:r w:rsidRPr="0016256D">
        <w:rPr>
          <w:rFonts w:ascii="Arial" w:hAnsi="Arial" w:cs="Arial"/>
          <w:b/>
          <w:bCs/>
        </w:rPr>
        <w:t>:</w:t>
      </w:r>
      <w:r w:rsidRPr="0016256D">
        <w:rPr>
          <w:rFonts w:ascii="Arial" w:hAnsi="Arial" w:cs="Arial"/>
        </w:rPr>
        <w:t xml:space="preserve"> The </w:t>
      </w:r>
      <w:r w:rsidRPr="0016256D">
        <w:rPr>
          <w:rStyle w:val="VerbatimChar"/>
          <w:rFonts w:ascii="Arial" w:hAnsi="Arial" w:cs="Arial"/>
          <w:sz w:val="24"/>
        </w:rPr>
        <w:t>ENUM</w:t>
      </w:r>
      <w:r w:rsidRPr="0016256D">
        <w:rPr>
          <w:rFonts w:ascii="Arial" w:hAnsi="Arial" w:cs="Arial"/>
        </w:rPr>
        <w:t xml:space="preserve"> type enforces data integrity by restricting role values to predefined options.</w:t>
      </w:r>
    </w:p>
    <w:p w14:paraId="1C451FD8" w14:textId="77777777" w:rsidR="007D079E" w:rsidRDefault="00000000">
      <w:pPr>
        <w:pStyle w:val="Compact"/>
        <w:numPr>
          <w:ilvl w:val="0"/>
          <w:numId w:val="5"/>
        </w:numPr>
        <w:rPr>
          <w:rFonts w:ascii="Arial" w:hAnsi="Arial" w:cs="Arial"/>
        </w:rPr>
      </w:pPr>
      <w:r w:rsidRPr="00D82DD8">
        <w:rPr>
          <w:rFonts w:ascii="Arial" w:hAnsi="Arial" w:cs="Arial"/>
        </w:rPr>
        <w:t>Indexes</w:t>
      </w:r>
      <w:r w:rsidRPr="0016256D">
        <w:rPr>
          <w:rFonts w:ascii="Arial" w:hAnsi="Arial" w:cs="Arial"/>
          <w:b/>
          <w:bCs/>
        </w:rPr>
        <w:t>:</w:t>
      </w:r>
      <w:r w:rsidRPr="0016256D">
        <w:rPr>
          <w:rFonts w:ascii="Arial" w:hAnsi="Arial" w:cs="Arial"/>
        </w:rPr>
        <w:t xml:space="preserve"> Email and role columns are indexed to accelerate authentication queries and role-based data retrieval.</w:t>
      </w:r>
    </w:p>
    <w:p w14:paraId="216A5600" w14:textId="77777777" w:rsidR="00D82DD8" w:rsidRDefault="00D82DD8" w:rsidP="00D82DD8">
      <w:pPr>
        <w:pStyle w:val="Compact"/>
        <w:ind w:left="720"/>
        <w:rPr>
          <w:rFonts w:ascii="Arial" w:hAnsi="Arial" w:cs="Arial"/>
        </w:rPr>
      </w:pPr>
    </w:p>
    <w:p w14:paraId="197B8788" w14:textId="77777777" w:rsidR="00D82DD8" w:rsidRDefault="00D82DD8" w:rsidP="00D82DD8">
      <w:pPr>
        <w:pStyle w:val="Compact"/>
        <w:keepNext/>
      </w:pPr>
      <w:r>
        <w:rPr>
          <w:rFonts w:ascii="Arial" w:hAnsi="Arial" w:cs="Arial"/>
          <w:b/>
          <w:bCs/>
          <w:noProof/>
        </w:rPr>
        <w:drawing>
          <wp:inline distT="0" distB="0" distL="0" distR="0" wp14:anchorId="23E85962" wp14:editId="52E709B5">
            <wp:extent cx="5943600" cy="865505"/>
            <wp:effectExtent l="0" t="0" r="0" b="0"/>
            <wp:docPr id="1053933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3875" name="Picture 10539338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17F055C" w14:textId="745F3AE1" w:rsidR="00233626" w:rsidRDefault="00D82DD8" w:rsidP="00D82DD8">
      <w:pPr>
        <w:pStyle w:val="Caption"/>
        <w:rPr>
          <w:rFonts w:ascii="Arial" w:hAnsi="Arial" w:cs="Arial"/>
          <w:b/>
          <w:bCs/>
        </w:rPr>
      </w:pPr>
      <w:r>
        <w:t xml:space="preserve">Figure </w:t>
      </w:r>
      <w:fldSimple w:instr=" SEQ Figure \* ARABIC ">
        <w:r w:rsidR="00A17286">
          <w:rPr>
            <w:noProof/>
          </w:rPr>
          <w:t>1</w:t>
        </w:r>
      </w:fldSimple>
      <w:r>
        <w:t xml:space="preserve"> </w:t>
      </w:r>
      <w:r w:rsidR="00384DB6">
        <w:t>User’s</w:t>
      </w:r>
      <w:r>
        <w:t xml:space="preserve"> table</w:t>
      </w:r>
    </w:p>
    <w:p w14:paraId="22E37564" w14:textId="77777777" w:rsidR="007D079E" w:rsidRPr="00D82DD8" w:rsidRDefault="00000000">
      <w:pPr>
        <w:pStyle w:val="FirstParagraph"/>
        <w:rPr>
          <w:rFonts w:ascii="Arial" w:hAnsi="Arial" w:cs="Arial"/>
        </w:rPr>
      </w:pPr>
      <w:r w:rsidRPr="00D82DD8">
        <w:rPr>
          <w:rFonts w:ascii="Arial" w:hAnsi="Arial" w:cs="Arial"/>
        </w:rPr>
        <w:t>Security Considerations:</w:t>
      </w:r>
    </w:p>
    <w:p w14:paraId="0187D769" w14:textId="40529E8F" w:rsidR="00D82DD8" w:rsidRDefault="00000000">
      <w:pPr>
        <w:pStyle w:val="BodyText"/>
        <w:rPr>
          <w:rFonts w:ascii="Arial" w:hAnsi="Arial" w:cs="Arial"/>
        </w:rPr>
      </w:pPr>
      <w:r w:rsidRPr="0016256D">
        <w:rPr>
          <w:rFonts w:ascii="Arial" w:hAnsi="Arial" w:cs="Arial"/>
        </w:rPr>
        <w:t xml:space="preserve">Passwords are never stored in plaintext. The application uses </w:t>
      </w:r>
      <w:r w:rsidR="00233626">
        <w:rPr>
          <w:rFonts w:ascii="Arial" w:hAnsi="Arial" w:cs="Arial"/>
        </w:rPr>
        <w:t xml:space="preserve">the </w:t>
      </w:r>
      <w:r w:rsidRPr="0016256D">
        <w:rPr>
          <w:rStyle w:val="VerbatimChar"/>
          <w:rFonts w:ascii="Arial" w:hAnsi="Arial" w:cs="Arial"/>
          <w:sz w:val="24"/>
        </w:rPr>
        <w:t>bcryptjs</w:t>
      </w:r>
      <w:r w:rsidRPr="0016256D">
        <w:rPr>
          <w:rFonts w:ascii="Arial" w:hAnsi="Arial" w:cs="Arial"/>
        </w:rPr>
        <w:t xml:space="preserve"> library to hash passwords before database insertion, ensuring that even if the database is compromised, user passwords remain protected.</w:t>
      </w:r>
    </w:p>
    <w:p w14:paraId="7019FFA1" w14:textId="77777777" w:rsidR="00384DB6" w:rsidRPr="0016256D" w:rsidRDefault="00384DB6">
      <w:pPr>
        <w:pStyle w:val="BodyText"/>
        <w:rPr>
          <w:rFonts w:ascii="Arial" w:hAnsi="Arial" w:cs="Arial"/>
        </w:rPr>
      </w:pPr>
    </w:p>
    <w:p w14:paraId="2FB0038A" w14:textId="77777777" w:rsidR="007D079E" w:rsidRPr="0016256D" w:rsidRDefault="00000000" w:rsidP="00233626">
      <w:pPr>
        <w:pStyle w:val="Heading3"/>
      </w:pPr>
      <w:bookmarkStart w:id="5" w:name="X4a4d1f466b0d0d294c32b04bc9d681a3f8427e7"/>
      <w:bookmarkEnd w:id="4"/>
      <w:r w:rsidRPr="0016256D">
        <w:t>2.2.2 Second Functional Requirement (Patient Management)</w:t>
      </w:r>
    </w:p>
    <w:p w14:paraId="0E849C21" w14:textId="09190147"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Store </w:t>
      </w:r>
      <w:r w:rsidR="00233626">
        <w:rPr>
          <w:rFonts w:ascii="Arial" w:hAnsi="Arial" w:cs="Arial"/>
        </w:rPr>
        <w:t xml:space="preserve">patient data </w:t>
      </w:r>
      <w:r w:rsidRPr="0016256D">
        <w:rPr>
          <w:rFonts w:ascii="Arial" w:hAnsi="Arial" w:cs="Arial"/>
        </w:rPr>
        <w:t xml:space="preserve">and </w:t>
      </w:r>
      <w:r w:rsidR="00D82DD8">
        <w:rPr>
          <w:rFonts w:ascii="Arial" w:hAnsi="Arial" w:cs="Arial"/>
        </w:rPr>
        <w:t xml:space="preserve">the </w:t>
      </w:r>
      <w:r w:rsidR="00233626">
        <w:rPr>
          <w:rFonts w:ascii="Arial" w:hAnsi="Arial" w:cs="Arial"/>
        </w:rPr>
        <w:t>patient’s medical info</w:t>
      </w:r>
      <w:r w:rsidRPr="0016256D">
        <w:rPr>
          <w:rFonts w:ascii="Arial" w:hAnsi="Arial" w:cs="Arial"/>
        </w:rPr>
        <w:t>.</w:t>
      </w:r>
    </w:p>
    <w:p w14:paraId="10664D0C"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3FA67B88"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pati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ddress TEXT,</w:t>
      </w:r>
      <w:r w:rsidRPr="0016256D">
        <w:rPr>
          <w:rFonts w:ascii="Arial" w:hAnsi="Arial" w:cs="Arial"/>
        </w:rPr>
        <w:br/>
      </w:r>
      <w:r w:rsidRPr="0016256D">
        <w:rPr>
          <w:rStyle w:val="NormalTok"/>
          <w:rFonts w:ascii="Arial" w:hAnsi="Arial" w:cs="Arial"/>
          <w:sz w:val="24"/>
        </w:rPr>
        <w:t xml:space="preserve">    gender ENUM(</w:t>
      </w:r>
      <w:r w:rsidRPr="0016256D">
        <w:rPr>
          <w:rStyle w:val="StringTok"/>
          <w:rFonts w:ascii="Arial" w:hAnsi="Arial" w:cs="Arial"/>
          <w:sz w:val="24"/>
        </w:rPr>
        <w:t>'male'</w:t>
      </w:r>
      <w:r w:rsidRPr="0016256D">
        <w:rPr>
          <w:rStyle w:val="NormalTok"/>
          <w:rFonts w:ascii="Arial" w:hAnsi="Arial" w:cs="Arial"/>
          <w:sz w:val="24"/>
        </w:rPr>
        <w:t xml:space="preserve">, </w:t>
      </w:r>
      <w:r w:rsidRPr="0016256D">
        <w:rPr>
          <w:rStyle w:val="StringTok"/>
          <w:rFonts w:ascii="Arial" w:hAnsi="Arial" w:cs="Arial"/>
          <w:sz w:val="24"/>
        </w:rPr>
        <w:t>'female'</w:t>
      </w:r>
      <w:r w:rsidRPr="0016256D">
        <w:rPr>
          <w:rStyle w:val="NormalTok"/>
          <w:rFonts w:ascii="Arial" w:hAnsi="Arial" w:cs="Arial"/>
          <w:sz w:val="24"/>
        </w:rPr>
        <w:t xml:space="preserve">, </w:t>
      </w:r>
      <w:r w:rsidRPr="0016256D">
        <w:rPr>
          <w:rStyle w:val="StringTok"/>
          <w:rFonts w:ascii="Arial" w:hAnsi="Arial" w:cs="Arial"/>
          <w:sz w:val="24"/>
        </w:rPr>
        <w:t>'other'</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ate_of_birth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lood_group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phon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phone (phone_number)</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BEE4BD3" w14:textId="77777777" w:rsidR="00384DB6" w:rsidRDefault="00D82DD8" w:rsidP="00384DB6">
      <w:pPr>
        <w:pStyle w:val="SourceCode"/>
        <w:keepNext/>
      </w:pPr>
      <w:r>
        <w:rPr>
          <w:rFonts w:ascii="Arial" w:hAnsi="Arial" w:cs="Arial"/>
          <w:noProof/>
        </w:rPr>
        <w:drawing>
          <wp:inline distT="0" distB="0" distL="0" distR="0" wp14:anchorId="43CC6170" wp14:editId="58CBD090">
            <wp:extent cx="5943600" cy="509905"/>
            <wp:effectExtent l="0" t="0" r="0" b="0"/>
            <wp:docPr id="585419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19415" name="Picture 5854194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905"/>
                    </a:xfrm>
                    <a:prstGeom prst="rect">
                      <a:avLst/>
                    </a:prstGeom>
                  </pic:spPr>
                </pic:pic>
              </a:graphicData>
            </a:graphic>
          </wp:inline>
        </w:drawing>
      </w:r>
    </w:p>
    <w:p w14:paraId="6757209D" w14:textId="40C71FEF" w:rsidR="00D82DD8" w:rsidRDefault="00384DB6" w:rsidP="00384DB6">
      <w:pPr>
        <w:pStyle w:val="Caption"/>
      </w:pPr>
      <w:r>
        <w:t xml:space="preserve">Figure </w:t>
      </w:r>
      <w:fldSimple w:instr=" SEQ Figure \* ARABIC ">
        <w:r w:rsidR="00A17286">
          <w:rPr>
            <w:noProof/>
          </w:rPr>
          <w:t>2</w:t>
        </w:r>
      </w:fldSimple>
      <w:r>
        <w:t xml:space="preserve"> Patients table</w:t>
      </w:r>
    </w:p>
    <w:p w14:paraId="70DDF6C1" w14:textId="77777777" w:rsidR="007D079E" w:rsidRPr="00D82DD8" w:rsidRDefault="00000000">
      <w:pPr>
        <w:pStyle w:val="FirstParagraph"/>
        <w:rPr>
          <w:rFonts w:ascii="Arial" w:hAnsi="Arial" w:cs="Arial"/>
        </w:rPr>
      </w:pPr>
      <w:r w:rsidRPr="00D82DD8">
        <w:rPr>
          <w:rFonts w:ascii="Arial" w:hAnsi="Arial" w:cs="Arial"/>
        </w:rPr>
        <w:t>Key Features:</w:t>
      </w:r>
    </w:p>
    <w:p w14:paraId="0E504EF7" w14:textId="3839B163" w:rsidR="007D079E" w:rsidRPr="0016256D" w:rsidRDefault="00000000">
      <w:pPr>
        <w:pStyle w:val="Compact"/>
        <w:numPr>
          <w:ilvl w:val="0"/>
          <w:numId w:val="6"/>
        </w:numPr>
        <w:rPr>
          <w:rFonts w:ascii="Arial" w:hAnsi="Arial" w:cs="Arial"/>
        </w:rPr>
      </w:pPr>
      <w:r w:rsidRPr="00D82DD8">
        <w:rPr>
          <w:rFonts w:ascii="Arial" w:hAnsi="Arial" w:cs="Arial"/>
        </w:rPr>
        <w:t>Foreign Key Relationship</w:t>
      </w:r>
      <w:r w:rsidRPr="0016256D">
        <w:rPr>
          <w:rFonts w:ascii="Arial" w:hAnsi="Arial" w:cs="Arial"/>
          <w:b/>
          <w:bCs/>
        </w:rPr>
        <w:t>:</w:t>
      </w:r>
      <w:r w:rsidRPr="0016256D">
        <w:rPr>
          <w:rFonts w:ascii="Arial" w:hAnsi="Arial" w:cs="Arial"/>
        </w:rPr>
        <w:t xml:space="preserve"> Links to the </w:t>
      </w:r>
      <w:r w:rsidRPr="0016256D">
        <w:rPr>
          <w:rStyle w:val="VerbatimChar"/>
          <w:rFonts w:ascii="Arial" w:hAnsi="Arial" w:cs="Arial"/>
          <w:sz w:val="24"/>
        </w:rPr>
        <w:t>users</w:t>
      </w:r>
      <w:r w:rsidRPr="0016256D">
        <w:rPr>
          <w:rFonts w:ascii="Arial" w:hAnsi="Arial" w:cs="Arial"/>
        </w:rPr>
        <w:t xml:space="preserve"> table</w:t>
      </w:r>
      <w:r w:rsidR="00D82DD8">
        <w:rPr>
          <w:rFonts w:ascii="Arial" w:hAnsi="Arial" w:cs="Arial"/>
        </w:rPr>
        <w:t xml:space="preserve">, </w:t>
      </w:r>
      <w:r w:rsidRPr="0016256D">
        <w:rPr>
          <w:rFonts w:ascii="Arial" w:hAnsi="Arial" w:cs="Arial"/>
        </w:rPr>
        <w:t>ensuring referential integrity.</w:t>
      </w:r>
    </w:p>
    <w:p w14:paraId="39F20F28" w14:textId="77777777" w:rsidR="007D079E" w:rsidRPr="0016256D" w:rsidRDefault="00000000">
      <w:pPr>
        <w:pStyle w:val="Compact"/>
        <w:numPr>
          <w:ilvl w:val="0"/>
          <w:numId w:val="6"/>
        </w:numPr>
        <w:rPr>
          <w:rFonts w:ascii="Arial" w:hAnsi="Arial" w:cs="Arial"/>
        </w:rPr>
      </w:pPr>
      <w:r w:rsidRPr="00D82DD8">
        <w:rPr>
          <w:rFonts w:ascii="Arial" w:hAnsi="Arial" w:cs="Arial"/>
        </w:rPr>
        <w:t>Cascade Delete</w:t>
      </w:r>
      <w:r w:rsidRPr="0016256D">
        <w:rPr>
          <w:rFonts w:ascii="Arial" w:hAnsi="Arial" w:cs="Arial"/>
          <w:b/>
          <w:bCs/>
        </w:rPr>
        <w:t>:</w:t>
      </w:r>
      <w:r w:rsidRPr="0016256D">
        <w:rPr>
          <w:rFonts w:ascii="Arial" w:hAnsi="Arial" w:cs="Arial"/>
        </w:rPr>
        <w:t xml:space="preserve"> When a user account is deleted, associated patient records are automatically removed, maintaining data consistency.</w:t>
      </w:r>
    </w:p>
    <w:p w14:paraId="163C3891" w14:textId="77777777" w:rsidR="007D079E" w:rsidRPr="0016256D" w:rsidRDefault="00000000">
      <w:pPr>
        <w:pStyle w:val="Compact"/>
        <w:numPr>
          <w:ilvl w:val="0"/>
          <w:numId w:val="6"/>
        </w:numPr>
        <w:rPr>
          <w:rFonts w:ascii="Arial" w:hAnsi="Arial" w:cs="Arial"/>
        </w:rPr>
      </w:pPr>
      <w:r w:rsidRPr="00D82DD8">
        <w:rPr>
          <w:rFonts w:ascii="Arial" w:hAnsi="Arial" w:cs="Arial"/>
        </w:rPr>
        <w:t>Emergency Contact Information:</w:t>
      </w:r>
      <w:r w:rsidRPr="0016256D">
        <w:rPr>
          <w:rFonts w:ascii="Arial" w:hAnsi="Arial" w:cs="Arial"/>
        </w:rPr>
        <w:t xml:space="preserve"> Critical for healthcare scenarios requiring immediate contact with patient representatives.</w:t>
      </w:r>
    </w:p>
    <w:p w14:paraId="2FDC0CAE" w14:textId="02CB8B35" w:rsidR="00D82DD8" w:rsidRPr="00384DB6" w:rsidRDefault="00000000" w:rsidP="00D82DD8">
      <w:pPr>
        <w:pStyle w:val="Compact"/>
        <w:numPr>
          <w:ilvl w:val="0"/>
          <w:numId w:val="6"/>
        </w:numPr>
        <w:rPr>
          <w:rFonts w:ascii="Arial" w:hAnsi="Arial" w:cs="Arial"/>
        </w:rPr>
      </w:pPr>
      <w:r w:rsidRPr="00D82DD8">
        <w:rPr>
          <w:rFonts w:ascii="Arial" w:hAnsi="Arial" w:cs="Arial"/>
        </w:rPr>
        <w:t>Gender Inclusivity</w:t>
      </w:r>
      <w:r w:rsidRPr="0016256D">
        <w:rPr>
          <w:rFonts w:ascii="Arial" w:hAnsi="Arial" w:cs="Arial"/>
          <w:b/>
          <w:bCs/>
        </w:rPr>
        <w:t>:</w:t>
      </w:r>
      <w:r w:rsidRPr="0016256D">
        <w:rPr>
          <w:rFonts w:ascii="Arial" w:hAnsi="Arial" w:cs="Arial"/>
        </w:rPr>
        <w:t xml:space="preserve"> The gender field includes </w:t>
      </w:r>
      <w:r w:rsidR="00D82DD8">
        <w:rPr>
          <w:rFonts w:ascii="Arial" w:hAnsi="Arial" w:cs="Arial"/>
        </w:rPr>
        <w:t>another</w:t>
      </w:r>
      <w:r w:rsidRPr="0016256D">
        <w:rPr>
          <w:rFonts w:ascii="Arial" w:hAnsi="Arial" w:cs="Arial"/>
        </w:rPr>
        <w:t xml:space="preserve"> option</w:t>
      </w:r>
      <w:r w:rsidR="00D82DD8">
        <w:rPr>
          <w:rFonts w:ascii="Arial" w:hAnsi="Arial" w:cs="Arial"/>
        </w:rPr>
        <w:t>,</w:t>
      </w:r>
      <w:r w:rsidRPr="0016256D">
        <w:rPr>
          <w:rFonts w:ascii="Arial" w:hAnsi="Arial" w:cs="Arial"/>
        </w:rPr>
        <w:t xml:space="preserve"> respecting diverse patient identities.</w:t>
      </w:r>
    </w:p>
    <w:p w14:paraId="46A80AE8" w14:textId="77777777" w:rsidR="007D079E" w:rsidRPr="0016256D" w:rsidRDefault="00000000" w:rsidP="00D82DD8">
      <w:pPr>
        <w:pStyle w:val="Heading3"/>
      </w:pPr>
      <w:bookmarkStart w:id="6" w:name="X31704b0070d4e04278e56df334239c022f29dad"/>
      <w:bookmarkEnd w:id="5"/>
      <w:r w:rsidRPr="0016256D">
        <w:t>2.2.3 Third Functional Requirement (Doctor Management and Specializations)</w:t>
      </w:r>
    </w:p>
    <w:p w14:paraId="37B74990"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Manage doctor profiles, credentials, and medical specializations.</w:t>
      </w:r>
    </w:p>
    <w:p w14:paraId="0D8DE6A4" w14:textId="77777777" w:rsidR="007D079E" w:rsidRPr="00384DB6" w:rsidRDefault="00000000">
      <w:pPr>
        <w:pStyle w:val="BodyText"/>
        <w:rPr>
          <w:rFonts w:ascii="Arial" w:hAnsi="Arial" w:cs="Arial"/>
        </w:rPr>
      </w:pPr>
      <w:r w:rsidRPr="00384DB6">
        <w:rPr>
          <w:rFonts w:ascii="Arial" w:hAnsi="Arial" w:cs="Arial"/>
        </w:rPr>
        <w:t>Implementation:</w:t>
      </w:r>
    </w:p>
    <w:p w14:paraId="17D5E671" w14:textId="33C2E9A7" w:rsidR="007D079E" w:rsidRPr="0016256D" w:rsidRDefault="00D82DD8">
      <w:pPr>
        <w:pStyle w:val="BodyText"/>
        <w:rPr>
          <w:rFonts w:ascii="Arial" w:hAnsi="Arial" w:cs="Arial"/>
        </w:rPr>
      </w:pPr>
      <w:r>
        <w:rPr>
          <w:rFonts w:ascii="Arial" w:hAnsi="Arial" w:cs="Arial"/>
        </w:rPr>
        <w:t>The s</w:t>
      </w:r>
      <w:r w:rsidRPr="0016256D">
        <w:rPr>
          <w:rFonts w:ascii="Arial" w:hAnsi="Arial" w:cs="Arial"/>
        </w:rPr>
        <w:t>pecializations table provides categorization:</w:t>
      </w:r>
    </w:p>
    <w:p w14:paraId="03F62DC2"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specialization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INT</w:t>
      </w:r>
      <w:r w:rsidRPr="0016256D">
        <w:rPr>
          <w:rStyle w:val="NormalTok"/>
          <w:rFonts w:ascii="Arial" w:hAnsi="Arial" w:cs="Arial"/>
          <w:sz w:val="24"/>
        </w:rPr>
        <w:t xml:space="preserve"> AUTO_INCREMENT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escription TEX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6462181" w14:textId="5EE44E58" w:rsidR="007D079E" w:rsidRPr="0016256D" w:rsidRDefault="00000000">
      <w:pPr>
        <w:pStyle w:val="FirstParagraph"/>
        <w:rPr>
          <w:rFonts w:ascii="Arial" w:hAnsi="Arial" w:cs="Arial"/>
        </w:rPr>
      </w:pPr>
      <w:r w:rsidRPr="0016256D">
        <w:rPr>
          <w:rFonts w:ascii="Arial" w:hAnsi="Arial" w:cs="Arial"/>
        </w:rPr>
        <w:t>Doctor</w:t>
      </w:r>
      <w:r w:rsidR="00D82DD8">
        <w:rPr>
          <w:rFonts w:ascii="Arial" w:hAnsi="Arial" w:cs="Arial"/>
        </w:rPr>
        <w:t>’</w:t>
      </w:r>
      <w:r w:rsidRPr="0016256D">
        <w:rPr>
          <w:rFonts w:ascii="Arial" w:hAnsi="Arial" w:cs="Arial"/>
        </w:rPr>
        <w:t>s table with professional credentials:</w:t>
      </w:r>
    </w:p>
    <w:p w14:paraId="1B8003EB"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docto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pecialization_id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icens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years_of_experience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nsultation_fee </w:t>
      </w:r>
      <w:r w:rsidRPr="0016256D">
        <w:rPr>
          <w:rStyle w:val="DataTypeTok"/>
          <w:rFonts w:ascii="Arial" w:hAnsi="Arial" w:cs="Arial"/>
          <w:sz w:val="24"/>
        </w:rPr>
        <w:t>DECIMAL</w:t>
      </w:r>
      <w:r w:rsidRPr="0016256D">
        <w:rPr>
          <w:rStyle w:val="NormalTok"/>
          <w:rFonts w:ascii="Arial" w:hAnsi="Arial" w:cs="Arial"/>
          <w:sz w:val="24"/>
        </w:rPr>
        <w:t>(</w:t>
      </w:r>
      <w:r w:rsidRPr="0016256D">
        <w:rPr>
          <w:rStyle w:val="DecValTok"/>
          <w:rFonts w:ascii="Arial" w:hAnsi="Arial" w:cs="Arial"/>
          <w:sz w:val="24"/>
        </w:rPr>
        <w:t>10</w:t>
      </w:r>
      <w:r w:rsidRPr="0016256D">
        <w:rPr>
          <w:rStyle w:val="NormalTok"/>
          <w:rFonts w:ascii="Arial" w:hAnsi="Arial" w:cs="Arial"/>
          <w:sz w:val="24"/>
        </w:rPr>
        <w:t xml:space="preserve">, </w:t>
      </w:r>
      <w:r w:rsidRPr="0016256D">
        <w:rPr>
          <w:rStyle w:val="DecValTok"/>
          <w:rFonts w:ascii="Arial" w:hAnsi="Arial" w:cs="Arial"/>
          <w:sz w:val="24"/>
        </w:rPr>
        <w:t>2</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bio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specialization_id) </w:t>
      </w:r>
      <w:r w:rsidRPr="0016256D">
        <w:rPr>
          <w:rStyle w:val="KeywordTok"/>
          <w:rFonts w:ascii="Arial" w:hAnsi="Arial" w:cs="Arial"/>
          <w:sz w:val="24"/>
        </w:rPr>
        <w:t>REFERENCES</w:t>
      </w:r>
      <w:r w:rsidRPr="0016256D">
        <w:rPr>
          <w:rStyle w:val="NormalTok"/>
          <w:rFonts w:ascii="Arial" w:hAnsi="Arial" w:cs="Arial"/>
          <w:sz w:val="24"/>
        </w:rPr>
        <w:t xml:space="preserve"> specialization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specialization (specialization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9230EBD" w14:textId="4448376A" w:rsidR="007D079E" w:rsidRPr="00384DB6" w:rsidRDefault="00D82DD8">
      <w:pPr>
        <w:pStyle w:val="FirstParagraph"/>
        <w:rPr>
          <w:rFonts w:ascii="Arial" w:hAnsi="Arial" w:cs="Arial"/>
        </w:rPr>
      </w:pPr>
      <w:r w:rsidRPr="00384DB6">
        <w:rPr>
          <w:rFonts w:ascii="Arial" w:hAnsi="Arial" w:cs="Arial"/>
        </w:rPr>
        <w:t>Doctor’s Verification:</w:t>
      </w:r>
    </w:p>
    <w:p w14:paraId="70F91D42" w14:textId="77777777" w:rsidR="007D079E" w:rsidRPr="0016256D" w:rsidRDefault="00000000">
      <w:pPr>
        <w:pStyle w:val="Compact"/>
        <w:numPr>
          <w:ilvl w:val="0"/>
          <w:numId w:val="7"/>
        </w:numPr>
        <w:rPr>
          <w:rFonts w:ascii="Arial" w:hAnsi="Arial" w:cs="Arial"/>
        </w:rPr>
      </w:pPr>
      <w:r w:rsidRPr="00384DB6">
        <w:rPr>
          <w:rFonts w:ascii="Arial" w:hAnsi="Arial" w:cs="Arial"/>
        </w:rPr>
        <w:t>License Number:</w:t>
      </w:r>
      <w:r w:rsidRPr="0016256D">
        <w:rPr>
          <w:rFonts w:ascii="Arial" w:hAnsi="Arial" w:cs="Arial"/>
        </w:rPr>
        <w:t xml:space="preserve"> Unique constraint ensures no duplicate medical licenses, supporting regulatory compliance.</w:t>
      </w:r>
    </w:p>
    <w:p w14:paraId="1FE45A73" w14:textId="50B2262A" w:rsidR="007D079E" w:rsidRPr="0016256D" w:rsidRDefault="00000000">
      <w:pPr>
        <w:pStyle w:val="Compact"/>
        <w:numPr>
          <w:ilvl w:val="0"/>
          <w:numId w:val="7"/>
        </w:numPr>
        <w:rPr>
          <w:rFonts w:ascii="Arial" w:hAnsi="Arial" w:cs="Arial"/>
        </w:rPr>
      </w:pPr>
      <w:r w:rsidRPr="00384DB6">
        <w:rPr>
          <w:rFonts w:ascii="Arial" w:hAnsi="Arial" w:cs="Arial"/>
        </w:rPr>
        <w:t>Specialization Linking:</w:t>
      </w:r>
      <w:r w:rsidRPr="0016256D">
        <w:rPr>
          <w:rFonts w:ascii="Arial" w:hAnsi="Arial" w:cs="Arial"/>
        </w:rPr>
        <w:t xml:space="preserve"> Normalization through </w:t>
      </w:r>
      <w:r w:rsidR="00D82DD8">
        <w:rPr>
          <w:rFonts w:ascii="Arial" w:hAnsi="Arial" w:cs="Arial"/>
        </w:rPr>
        <w:t xml:space="preserve">the </w:t>
      </w:r>
      <w:r w:rsidRPr="0016256D">
        <w:rPr>
          <w:rFonts w:ascii="Arial" w:hAnsi="Arial" w:cs="Arial"/>
        </w:rPr>
        <w:t>specializations table allows flexible specialization management.</w:t>
      </w:r>
    </w:p>
    <w:p w14:paraId="166EAFCB" w14:textId="77777777" w:rsidR="007D079E" w:rsidRDefault="00000000">
      <w:pPr>
        <w:pStyle w:val="Compact"/>
        <w:numPr>
          <w:ilvl w:val="0"/>
          <w:numId w:val="7"/>
        </w:numPr>
        <w:rPr>
          <w:rFonts w:ascii="Arial" w:hAnsi="Arial" w:cs="Arial"/>
        </w:rPr>
      </w:pPr>
      <w:r w:rsidRPr="00384DB6">
        <w:rPr>
          <w:rFonts w:ascii="Arial" w:hAnsi="Arial" w:cs="Arial"/>
        </w:rPr>
        <w:t>Consultation Fee:</w:t>
      </w:r>
      <w:r w:rsidRPr="0016256D">
        <w:rPr>
          <w:rFonts w:ascii="Arial" w:hAnsi="Arial" w:cs="Arial"/>
        </w:rPr>
        <w:t xml:space="preserve"> Decimal precision ensures accurate financial calculations without floating-point errors.</w:t>
      </w:r>
    </w:p>
    <w:p w14:paraId="0AD2163C" w14:textId="77777777" w:rsidR="00D82DD8" w:rsidRDefault="00D82DD8" w:rsidP="00D82DD8">
      <w:pPr>
        <w:pStyle w:val="Compact"/>
        <w:rPr>
          <w:rFonts w:ascii="Arial" w:hAnsi="Arial" w:cs="Arial"/>
          <w:b/>
          <w:bCs/>
        </w:rPr>
      </w:pPr>
    </w:p>
    <w:p w14:paraId="23FD0F6D" w14:textId="77777777" w:rsidR="00384DB6" w:rsidRDefault="00D82DD8" w:rsidP="00384DB6">
      <w:pPr>
        <w:pStyle w:val="Compact"/>
        <w:keepNext/>
      </w:pPr>
      <w:r>
        <w:rPr>
          <w:rFonts w:ascii="Arial" w:hAnsi="Arial" w:cs="Arial"/>
          <w:noProof/>
        </w:rPr>
        <w:drawing>
          <wp:inline distT="0" distB="0" distL="0" distR="0" wp14:anchorId="10445813" wp14:editId="03CA1F42">
            <wp:extent cx="5943600" cy="777240"/>
            <wp:effectExtent l="0" t="0" r="0" b="0"/>
            <wp:docPr id="15150095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09528" name="Picture 6"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6629261" w14:textId="43D61D52" w:rsidR="00D82DD8" w:rsidRDefault="00384DB6" w:rsidP="00384DB6">
      <w:pPr>
        <w:pStyle w:val="Caption"/>
      </w:pPr>
      <w:r>
        <w:t xml:space="preserve">Figure </w:t>
      </w:r>
      <w:fldSimple w:instr=" SEQ Figure \* ARABIC ">
        <w:r w:rsidR="00A17286">
          <w:rPr>
            <w:noProof/>
          </w:rPr>
          <w:t>3</w:t>
        </w:r>
      </w:fldSimple>
      <w:r>
        <w:t xml:space="preserve"> </w:t>
      </w:r>
      <w:r w:rsidRPr="00020007">
        <w:t>Doctor</w:t>
      </w:r>
      <w:r>
        <w:t>s table</w:t>
      </w:r>
    </w:p>
    <w:p w14:paraId="61E287FE" w14:textId="77777777" w:rsidR="00D82DD8" w:rsidRDefault="00D82DD8" w:rsidP="00D82DD8">
      <w:pPr>
        <w:pStyle w:val="Caption"/>
        <w:rPr>
          <w:i w:val="0"/>
          <w:iCs/>
        </w:rPr>
      </w:pPr>
    </w:p>
    <w:p w14:paraId="17B37E1F" w14:textId="77777777" w:rsidR="00384DB6" w:rsidRDefault="00D82DD8" w:rsidP="00384DB6">
      <w:pPr>
        <w:pStyle w:val="Caption"/>
        <w:keepNext/>
      </w:pPr>
      <w:r>
        <w:rPr>
          <w:rFonts w:ascii="Arial" w:hAnsi="Arial" w:cs="Arial"/>
          <w:i w:val="0"/>
          <w:iCs/>
          <w:noProof/>
        </w:rPr>
        <w:drawing>
          <wp:inline distT="0" distB="0" distL="0" distR="0" wp14:anchorId="3569E452" wp14:editId="2927A79C">
            <wp:extent cx="5943600" cy="2865120"/>
            <wp:effectExtent l="0" t="0" r="0" b="0"/>
            <wp:docPr id="18693513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1315" name="Picture 18693513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705E348A" w14:textId="32DC1434" w:rsidR="00D82DD8" w:rsidRDefault="00384DB6" w:rsidP="00384DB6">
      <w:pPr>
        <w:pStyle w:val="Caption"/>
      </w:pPr>
      <w:r>
        <w:t xml:space="preserve">Figure </w:t>
      </w:r>
      <w:fldSimple w:instr=" SEQ Figure \* ARABIC ">
        <w:r w:rsidR="00A17286">
          <w:rPr>
            <w:noProof/>
          </w:rPr>
          <w:t>4</w:t>
        </w:r>
      </w:fldSimple>
      <w:r>
        <w:t xml:space="preserve"> </w:t>
      </w:r>
      <w:r w:rsidRPr="001E7D55">
        <w:t>Specialization Table</w:t>
      </w:r>
    </w:p>
    <w:p w14:paraId="2F5AB332" w14:textId="77777777" w:rsidR="007D079E" w:rsidRPr="0016256D" w:rsidRDefault="00000000" w:rsidP="00D82DD8">
      <w:pPr>
        <w:pStyle w:val="Heading3"/>
      </w:pPr>
      <w:bookmarkStart w:id="7" w:name="Xfb70a50fa4359bcb1aae790ce550a056262ae19"/>
      <w:bookmarkEnd w:id="6"/>
      <w:r w:rsidRPr="0016256D">
        <w:lastRenderedPageBreak/>
        <w:t>2.2.4 Fourth Functional Requirement (Appointment Scheduling)</w:t>
      </w:r>
    </w:p>
    <w:p w14:paraId="459964B3"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Facilitate appointment booking with conflict prevention mechanisms.</w:t>
      </w:r>
    </w:p>
    <w:p w14:paraId="28B8F135" w14:textId="77777777" w:rsidR="007D079E" w:rsidRPr="00384DB6" w:rsidRDefault="00000000">
      <w:pPr>
        <w:pStyle w:val="BodyText"/>
        <w:rPr>
          <w:rFonts w:ascii="Arial" w:hAnsi="Arial" w:cs="Arial"/>
        </w:rPr>
      </w:pPr>
      <w:r w:rsidRPr="00384DB6">
        <w:rPr>
          <w:rFonts w:ascii="Arial" w:hAnsi="Arial" w:cs="Arial"/>
        </w:rPr>
        <w:t>Implementation:</w:t>
      </w:r>
    </w:p>
    <w:p w14:paraId="5A0A5159"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appointm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time </w:t>
      </w:r>
      <w:r w:rsidRPr="0016256D">
        <w:rPr>
          <w:rStyle w:val="DataTypeTok"/>
          <w:rFonts w:ascii="Arial" w:hAnsi="Arial" w:cs="Arial"/>
          <w:sz w:val="24"/>
        </w:rPr>
        <w:t>TIM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 xml:space="preserve">, </w:t>
      </w:r>
      <w:r w:rsidRPr="0016256D">
        <w:rPr>
          <w:rStyle w:val="StringTok"/>
          <w:rFonts w:ascii="Arial" w:hAnsi="Arial" w:cs="Arial"/>
          <w:sz w:val="24"/>
        </w:rPr>
        <w:t>'completed'</w:t>
      </w:r>
      <w:r w:rsidRPr="0016256D">
        <w:rPr>
          <w:rStyle w:val="NormalTok"/>
          <w:rFonts w:ascii="Arial" w:hAnsi="Arial" w:cs="Arial"/>
          <w:sz w:val="24"/>
        </w:rPr>
        <w:t xml:space="preserve">, </w:t>
      </w:r>
      <w:r w:rsidRPr="0016256D">
        <w:rPr>
          <w:rStyle w:val="StringTok"/>
          <w:rFonts w:ascii="Arial" w:hAnsi="Arial" w:cs="Arial"/>
          <w:sz w:val="24"/>
        </w:rPr>
        <w:t>'cancelled'</w:t>
      </w:r>
      <w:r w:rsidRPr="0016256D">
        <w:rPr>
          <w:rStyle w:val="NormalTok"/>
          <w:rFonts w:ascii="Arial" w:hAnsi="Arial" w:cs="Arial"/>
          <w:sz w:val="24"/>
        </w:rPr>
        <w:t xml:space="preserve">, </w:t>
      </w:r>
      <w:r w:rsidRPr="0016256D">
        <w:rPr>
          <w:rStyle w:val="StringTok"/>
          <w:rFonts w:ascii="Arial" w:hAnsi="Arial" w:cs="Arial"/>
          <w:sz w:val="24"/>
        </w:rPr>
        <w:t>'rescheduled'</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eason_for_visit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nique_appointment (doctor_id, appointment_date, appointment_tim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octor (docto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ate (appointment_dat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status (status)</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69A667F4" w14:textId="77777777" w:rsidR="00384DB6" w:rsidRDefault="00384DB6" w:rsidP="00384DB6">
      <w:pPr>
        <w:pStyle w:val="SourceCode"/>
        <w:keepNext/>
      </w:pPr>
      <w:r>
        <w:rPr>
          <w:rFonts w:ascii="Arial" w:hAnsi="Arial" w:cs="Arial"/>
          <w:noProof/>
        </w:rPr>
        <w:drawing>
          <wp:inline distT="0" distB="0" distL="0" distR="0" wp14:anchorId="740C603E" wp14:editId="5C0D8150">
            <wp:extent cx="5943600" cy="828040"/>
            <wp:effectExtent l="0" t="0" r="0" b="0"/>
            <wp:docPr id="431050526"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50526" name="Picture 9"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28040"/>
                    </a:xfrm>
                    <a:prstGeom prst="rect">
                      <a:avLst/>
                    </a:prstGeom>
                  </pic:spPr>
                </pic:pic>
              </a:graphicData>
            </a:graphic>
          </wp:inline>
        </w:drawing>
      </w:r>
    </w:p>
    <w:p w14:paraId="0058DA70" w14:textId="3A05CA21" w:rsidR="00384DB6" w:rsidRDefault="00384DB6" w:rsidP="00384DB6">
      <w:pPr>
        <w:pStyle w:val="Caption"/>
      </w:pPr>
      <w:r>
        <w:t xml:space="preserve">Figure </w:t>
      </w:r>
      <w:fldSimple w:instr=" SEQ Figure \* ARABIC ">
        <w:r w:rsidR="00A17286">
          <w:rPr>
            <w:noProof/>
          </w:rPr>
          <w:t>5</w:t>
        </w:r>
      </w:fldSimple>
      <w:r>
        <w:t xml:space="preserve"> </w:t>
      </w:r>
      <w:r w:rsidRPr="00294247">
        <w:t>Appointment Table</w:t>
      </w:r>
    </w:p>
    <w:p w14:paraId="58DFAE07" w14:textId="77777777" w:rsidR="007D079E" w:rsidRPr="00384DB6" w:rsidRDefault="00000000">
      <w:pPr>
        <w:pStyle w:val="FirstParagraph"/>
        <w:rPr>
          <w:rFonts w:ascii="Arial" w:hAnsi="Arial" w:cs="Arial"/>
        </w:rPr>
      </w:pPr>
      <w:r w:rsidRPr="00384DB6">
        <w:rPr>
          <w:rFonts w:ascii="Arial" w:hAnsi="Arial" w:cs="Arial"/>
        </w:rPr>
        <w:t>Conflict Prevention:</w:t>
      </w:r>
    </w:p>
    <w:p w14:paraId="18243590" w14:textId="77777777" w:rsidR="007D079E" w:rsidRPr="0016256D" w:rsidRDefault="00000000">
      <w:pPr>
        <w:pStyle w:val="BodyText"/>
        <w:rPr>
          <w:rFonts w:ascii="Arial" w:hAnsi="Arial" w:cs="Arial"/>
        </w:rPr>
      </w:pPr>
      <w:r w:rsidRPr="0016256D">
        <w:rPr>
          <w:rFonts w:ascii="Arial" w:hAnsi="Arial" w:cs="Arial"/>
        </w:rPr>
        <w:t xml:space="preserve">The composite unique constraint </w:t>
      </w:r>
      <w:r w:rsidRPr="0016256D">
        <w:rPr>
          <w:rStyle w:val="VerbatimChar"/>
          <w:rFonts w:ascii="Arial" w:hAnsi="Arial" w:cs="Arial"/>
          <w:sz w:val="24"/>
        </w:rPr>
        <w:t>unique_appointment (doctor_id, appointment_date, appointment_time)</w:t>
      </w:r>
      <w:r w:rsidRPr="0016256D">
        <w:rPr>
          <w:rFonts w:ascii="Arial" w:hAnsi="Arial" w:cs="Arial"/>
        </w:rPr>
        <w:t xml:space="preserve"> ensures that a doctor cannot have overlapping appointments, preventing double-booking at the database level.</w:t>
      </w:r>
    </w:p>
    <w:p w14:paraId="402781D2" w14:textId="77777777" w:rsidR="007D079E" w:rsidRPr="00384DB6" w:rsidRDefault="00000000">
      <w:pPr>
        <w:pStyle w:val="BodyText"/>
        <w:rPr>
          <w:rFonts w:ascii="Arial" w:hAnsi="Arial" w:cs="Arial"/>
        </w:rPr>
      </w:pPr>
      <w:r w:rsidRPr="00384DB6">
        <w:rPr>
          <w:rFonts w:ascii="Arial" w:hAnsi="Arial" w:cs="Arial"/>
        </w:rPr>
        <w:t>Status Management:</w:t>
      </w:r>
    </w:p>
    <w:p w14:paraId="46AC2B15" w14:textId="77777777" w:rsidR="007D079E" w:rsidRDefault="00000000">
      <w:pPr>
        <w:pStyle w:val="BodyText"/>
        <w:rPr>
          <w:rFonts w:ascii="Arial" w:hAnsi="Arial" w:cs="Arial"/>
        </w:rPr>
      </w:pPr>
      <w:r w:rsidRPr="0016256D">
        <w:rPr>
          <w:rFonts w:ascii="Arial" w:hAnsi="Arial" w:cs="Arial"/>
        </w:rPr>
        <w:t>The status enum tracks the appointment lifecycle, enabling proper workflow management from initial booking through completion or cancellation.</w:t>
      </w:r>
    </w:p>
    <w:p w14:paraId="58814E49" w14:textId="77777777" w:rsidR="00384DB6" w:rsidRPr="0016256D" w:rsidRDefault="00384DB6" w:rsidP="00384DB6">
      <w:pPr>
        <w:pStyle w:val="Caption"/>
        <w:rPr>
          <w:rFonts w:ascii="Arial" w:hAnsi="Arial" w:cs="Arial"/>
        </w:rPr>
      </w:pPr>
    </w:p>
    <w:p w14:paraId="55FD9DA5" w14:textId="77777777" w:rsidR="007D079E" w:rsidRPr="00384DB6" w:rsidRDefault="00000000" w:rsidP="00384DB6">
      <w:pPr>
        <w:pStyle w:val="Heading3"/>
      </w:pPr>
      <w:bookmarkStart w:id="8" w:name="X4ed31406951608b1c0fec3e4044220aa86fe994"/>
      <w:bookmarkEnd w:id="7"/>
      <w:r w:rsidRPr="00384DB6">
        <w:lastRenderedPageBreak/>
        <w:t>2.2.5 Fifth Functional Requirement (Medical Records and Clinical Data)</w:t>
      </w:r>
    </w:p>
    <w:p w14:paraId="7D9594AF"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Store patient medical history, diagnoses, prescriptions, and treatment plans.</w:t>
      </w:r>
    </w:p>
    <w:p w14:paraId="6E76044B" w14:textId="77777777" w:rsidR="007D079E" w:rsidRPr="0016256D" w:rsidRDefault="00000000">
      <w:pPr>
        <w:pStyle w:val="BodyText"/>
        <w:rPr>
          <w:rFonts w:ascii="Arial" w:hAnsi="Arial" w:cs="Arial"/>
        </w:rPr>
      </w:pPr>
      <w:r w:rsidRPr="00384DB6">
        <w:rPr>
          <w:rFonts w:ascii="Arial" w:hAnsi="Arial" w:cs="Arial"/>
        </w:rPr>
        <w:t>Implementation</w:t>
      </w:r>
      <w:r w:rsidRPr="0016256D">
        <w:rPr>
          <w:rFonts w:ascii="Arial" w:hAnsi="Arial" w:cs="Arial"/>
          <w:b/>
          <w:bCs/>
        </w:rPr>
        <w:t>:</w:t>
      </w:r>
    </w:p>
    <w:p w14:paraId="408FA1B7" w14:textId="77777777" w:rsidR="007D079E" w:rsidRPr="0016256D" w:rsidRDefault="00000000">
      <w:pPr>
        <w:pStyle w:val="BodyText"/>
        <w:rPr>
          <w:rFonts w:ascii="Arial" w:hAnsi="Arial" w:cs="Arial"/>
        </w:rPr>
      </w:pPr>
      <w:r w:rsidRPr="0016256D">
        <w:rPr>
          <w:rFonts w:ascii="Arial" w:hAnsi="Arial" w:cs="Arial"/>
        </w:rPr>
        <w:t>Medical records table:</w:t>
      </w:r>
    </w:p>
    <w:p w14:paraId="613BB5AE" w14:textId="1D1524A6"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medical_record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visi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ymptoms TEXT,</w:t>
      </w:r>
      <w:r w:rsidRPr="0016256D">
        <w:rPr>
          <w:rFonts w:ascii="Arial" w:hAnsi="Arial" w:cs="Arial"/>
        </w:rPr>
        <w:br/>
      </w:r>
      <w:r w:rsidRPr="0016256D">
        <w:rPr>
          <w:rStyle w:val="NormalTok"/>
          <w:rFonts w:ascii="Arial" w:hAnsi="Arial" w:cs="Arial"/>
          <w:sz w:val="24"/>
        </w:rPr>
        <w:t xml:space="preserve">    diagnosis TEXT,</w:t>
      </w:r>
      <w:r w:rsidRPr="0016256D">
        <w:rPr>
          <w:rFonts w:ascii="Arial" w:hAnsi="Arial" w:cs="Arial"/>
        </w:rPr>
        <w:br/>
      </w:r>
      <w:r w:rsidRPr="0016256D">
        <w:rPr>
          <w:rStyle w:val="NormalTok"/>
          <w:rFonts w:ascii="Arial" w:hAnsi="Arial" w:cs="Arial"/>
          <w:sz w:val="24"/>
        </w:rPr>
        <w:t xml:space="preserve">    prescription TEXT,</w:t>
      </w:r>
      <w:r w:rsidRPr="0016256D">
        <w:rPr>
          <w:rFonts w:ascii="Arial" w:hAnsi="Arial" w:cs="Arial"/>
        </w:rPr>
        <w:br/>
      </w:r>
      <w:r w:rsidRPr="0016256D">
        <w:rPr>
          <w:rStyle w:val="NormalTok"/>
          <w:rFonts w:ascii="Arial" w:hAnsi="Arial" w:cs="Arial"/>
          <w:sz w:val="24"/>
        </w:rPr>
        <w:t xml:space="preserve">    treatment_plan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follow_up_date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appointment_id) </w:t>
      </w:r>
      <w:r w:rsidRPr="0016256D">
        <w:rPr>
          <w:rStyle w:val="KeywordTok"/>
          <w:rFonts w:ascii="Arial" w:hAnsi="Arial" w:cs="Arial"/>
          <w:sz w:val="24"/>
        </w:rPr>
        <w:t>REFERENCES</w:t>
      </w:r>
      <w:r w:rsidRPr="0016256D">
        <w:rPr>
          <w:rStyle w:val="NormalTok"/>
          <w:rFonts w:ascii="Arial" w:hAnsi="Arial" w:cs="Arial"/>
          <w:sz w:val="24"/>
        </w:rPr>
        <w:t xml:space="preserve"> appointment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doctor (doctor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0EC80452" w14:textId="77777777" w:rsidR="00384DB6" w:rsidRDefault="00384DB6" w:rsidP="00384DB6">
      <w:pPr>
        <w:pStyle w:val="SourceCode"/>
        <w:keepNext/>
      </w:pPr>
      <w:r>
        <w:rPr>
          <w:rFonts w:ascii="Arial" w:hAnsi="Arial" w:cs="Arial"/>
          <w:noProof/>
        </w:rPr>
        <w:drawing>
          <wp:inline distT="0" distB="0" distL="0" distR="0" wp14:anchorId="2B369920" wp14:editId="2B3985B9">
            <wp:extent cx="5943600" cy="610870"/>
            <wp:effectExtent l="0" t="0" r="0" b="0"/>
            <wp:docPr id="2062974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74355" name="Picture 2062974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72A6CFC9" w14:textId="1134FFE5" w:rsidR="00384DB6" w:rsidRPr="00384DB6" w:rsidRDefault="00384DB6" w:rsidP="00384DB6">
      <w:pPr>
        <w:pStyle w:val="Caption"/>
      </w:pPr>
      <w:r>
        <w:t xml:space="preserve">Figure </w:t>
      </w:r>
      <w:fldSimple w:instr=" SEQ Figure \* ARABIC ">
        <w:r w:rsidR="00A17286">
          <w:rPr>
            <w:noProof/>
          </w:rPr>
          <w:t>6</w:t>
        </w:r>
      </w:fldSimple>
      <w:r>
        <w:t xml:space="preserve"> Medical Records Table</w:t>
      </w:r>
    </w:p>
    <w:p w14:paraId="4AB5C9FF" w14:textId="77777777" w:rsidR="007D079E" w:rsidRPr="0016256D" w:rsidRDefault="00000000">
      <w:pPr>
        <w:pStyle w:val="FirstParagraph"/>
        <w:rPr>
          <w:rFonts w:ascii="Arial" w:hAnsi="Arial" w:cs="Arial"/>
        </w:rPr>
      </w:pPr>
      <w:r w:rsidRPr="00384DB6">
        <w:rPr>
          <w:rFonts w:ascii="Arial" w:hAnsi="Arial" w:cs="Arial"/>
        </w:rPr>
        <w:t>Clinical Documentation</w:t>
      </w:r>
      <w:r w:rsidRPr="0016256D">
        <w:rPr>
          <w:rFonts w:ascii="Arial" w:hAnsi="Arial" w:cs="Arial"/>
          <w:b/>
          <w:bCs/>
        </w:rPr>
        <w:t>:</w:t>
      </w:r>
    </w:p>
    <w:p w14:paraId="3B132A28" w14:textId="77777777" w:rsidR="007D079E" w:rsidRPr="0016256D" w:rsidRDefault="00000000">
      <w:pPr>
        <w:pStyle w:val="Compact"/>
        <w:numPr>
          <w:ilvl w:val="0"/>
          <w:numId w:val="8"/>
        </w:numPr>
        <w:rPr>
          <w:rFonts w:ascii="Arial" w:hAnsi="Arial" w:cs="Arial"/>
        </w:rPr>
      </w:pPr>
      <w:r w:rsidRPr="00384DB6">
        <w:rPr>
          <w:rFonts w:ascii="Arial" w:hAnsi="Arial" w:cs="Arial"/>
        </w:rPr>
        <w:t>Comprehensive Fields</w:t>
      </w:r>
      <w:r w:rsidRPr="0016256D">
        <w:rPr>
          <w:rFonts w:ascii="Arial" w:hAnsi="Arial" w:cs="Arial"/>
          <w:b/>
          <w:bCs/>
        </w:rPr>
        <w:t>:</w:t>
      </w:r>
      <w:r w:rsidRPr="0016256D">
        <w:rPr>
          <w:rFonts w:ascii="Arial" w:hAnsi="Arial" w:cs="Arial"/>
        </w:rPr>
        <w:t xml:space="preserve"> Captures symptoms, diagnosis, prescriptions, and treatment plans in a structured format.</w:t>
      </w:r>
    </w:p>
    <w:p w14:paraId="6945174C" w14:textId="77777777" w:rsidR="007D079E" w:rsidRPr="0016256D" w:rsidRDefault="00000000">
      <w:pPr>
        <w:pStyle w:val="Compact"/>
        <w:numPr>
          <w:ilvl w:val="0"/>
          <w:numId w:val="8"/>
        </w:numPr>
        <w:rPr>
          <w:rFonts w:ascii="Arial" w:hAnsi="Arial" w:cs="Arial"/>
        </w:rPr>
      </w:pPr>
      <w:r w:rsidRPr="00384DB6">
        <w:rPr>
          <w:rFonts w:ascii="Arial" w:hAnsi="Arial" w:cs="Arial"/>
        </w:rPr>
        <w:t>Appointment Linking</w:t>
      </w:r>
      <w:r w:rsidRPr="0016256D">
        <w:rPr>
          <w:rFonts w:ascii="Arial" w:hAnsi="Arial" w:cs="Arial"/>
          <w:b/>
          <w:bCs/>
        </w:rPr>
        <w:t>:</w:t>
      </w:r>
      <w:r w:rsidRPr="0016256D">
        <w:rPr>
          <w:rFonts w:ascii="Arial" w:hAnsi="Arial" w:cs="Arial"/>
        </w:rPr>
        <w:t xml:space="preserve"> Links records to specific appointments, maintaining consultation history.</w:t>
      </w:r>
    </w:p>
    <w:p w14:paraId="60286EF2" w14:textId="77777777" w:rsidR="007D079E" w:rsidRPr="0016256D" w:rsidRDefault="00000000" w:rsidP="00384DB6">
      <w:pPr>
        <w:pStyle w:val="Heading2"/>
      </w:pPr>
      <w:bookmarkStart w:id="9" w:name="additional-database-tables"/>
      <w:bookmarkEnd w:id="3"/>
      <w:bookmarkEnd w:id="8"/>
      <w:r w:rsidRPr="0016256D">
        <w:t>2.3 Additional Database Tables</w:t>
      </w:r>
    </w:p>
    <w:p w14:paraId="0A351F25" w14:textId="77777777" w:rsidR="007D079E" w:rsidRPr="0016256D" w:rsidRDefault="00000000" w:rsidP="00384DB6">
      <w:pPr>
        <w:pStyle w:val="Heading3"/>
      </w:pPr>
      <w:bookmarkStart w:id="10" w:name="billing-and-financial-management"/>
      <w:r w:rsidRPr="0016256D">
        <w:t>2.3.1 Billing and Financial Management</w:t>
      </w:r>
    </w:p>
    <w:p w14:paraId="32F89121" w14:textId="77777777" w:rsidR="007D079E" w:rsidRPr="0016256D" w:rsidRDefault="00000000">
      <w:pPr>
        <w:pStyle w:val="FirstParagraph"/>
        <w:rPr>
          <w:rFonts w:ascii="Arial" w:hAnsi="Arial" w:cs="Arial"/>
        </w:rPr>
      </w:pPr>
      <w:r w:rsidRPr="0016256D">
        <w:rPr>
          <w:rFonts w:ascii="Arial" w:hAnsi="Arial" w:cs="Arial"/>
        </w:rPr>
        <w:t>The billing system comprises three interconnected tables:</w:t>
      </w:r>
    </w:p>
    <w:p w14:paraId="4A080531" w14:textId="6DCA59DF" w:rsidR="007D079E" w:rsidRPr="009B2FB2" w:rsidRDefault="00000000" w:rsidP="009B2FB2">
      <w:pPr>
        <w:pStyle w:val="Compact"/>
        <w:numPr>
          <w:ilvl w:val="0"/>
          <w:numId w:val="9"/>
        </w:numPr>
        <w:rPr>
          <w:rFonts w:ascii="Arial" w:hAnsi="Arial" w:cs="Arial"/>
        </w:rPr>
      </w:pPr>
      <w:r w:rsidRPr="00384DB6">
        <w:rPr>
          <w:rFonts w:ascii="Arial" w:hAnsi="Arial" w:cs="Arial"/>
        </w:rPr>
        <w:lastRenderedPageBreak/>
        <w:t>Invoices</w:t>
      </w:r>
      <w:r w:rsidRPr="0016256D">
        <w:rPr>
          <w:rFonts w:ascii="Arial" w:hAnsi="Arial" w:cs="Arial"/>
          <w:b/>
          <w:bCs/>
        </w:rPr>
        <w:t>:</w:t>
      </w:r>
      <w:r w:rsidRPr="0016256D">
        <w:rPr>
          <w:rFonts w:ascii="Arial" w:hAnsi="Arial" w:cs="Arial"/>
        </w:rPr>
        <w:t xml:space="preserve"> Master billing documents</w:t>
      </w:r>
    </w:p>
    <w:p w14:paraId="30BBF65A" w14:textId="77777777" w:rsidR="007D079E" w:rsidRPr="0016256D" w:rsidRDefault="00000000">
      <w:pPr>
        <w:pStyle w:val="Compact"/>
        <w:numPr>
          <w:ilvl w:val="0"/>
          <w:numId w:val="9"/>
        </w:numPr>
        <w:rPr>
          <w:rFonts w:ascii="Arial" w:hAnsi="Arial" w:cs="Arial"/>
        </w:rPr>
      </w:pPr>
      <w:r w:rsidRPr="00384DB6">
        <w:rPr>
          <w:rFonts w:ascii="Arial" w:hAnsi="Arial" w:cs="Arial"/>
        </w:rPr>
        <w:t>Payments</w:t>
      </w:r>
      <w:r w:rsidRPr="0016256D">
        <w:rPr>
          <w:rFonts w:ascii="Arial" w:hAnsi="Arial" w:cs="Arial"/>
          <w:b/>
          <w:bCs/>
        </w:rPr>
        <w:t>:</w:t>
      </w:r>
      <w:r w:rsidRPr="0016256D">
        <w:rPr>
          <w:rFonts w:ascii="Arial" w:hAnsi="Arial" w:cs="Arial"/>
        </w:rPr>
        <w:t xml:space="preserve"> Payment transaction records with method tracking</w:t>
      </w:r>
    </w:p>
    <w:p w14:paraId="35E6B476" w14:textId="61B004B2" w:rsidR="007D079E" w:rsidRDefault="00000000">
      <w:pPr>
        <w:pStyle w:val="FirstParagraph"/>
        <w:rPr>
          <w:rFonts w:ascii="Arial" w:hAnsi="Arial" w:cs="Arial"/>
        </w:rPr>
      </w:pPr>
      <w:r w:rsidRPr="0016256D">
        <w:rPr>
          <w:rFonts w:ascii="Arial" w:hAnsi="Arial" w:cs="Arial"/>
        </w:rPr>
        <w:t>These tables support comprehensive financial management</w:t>
      </w:r>
      <w:r w:rsidR="00384DB6">
        <w:rPr>
          <w:rFonts w:ascii="Arial" w:hAnsi="Arial" w:cs="Arial"/>
        </w:rPr>
        <w:t>,</w:t>
      </w:r>
      <w:r w:rsidRPr="0016256D">
        <w:rPr>
          <w:rFonts w:ascii="Arial" w:hAnsi="Arial" w:cs="Arial"/>
        </w:rPr>
        <w:t xml:space="preserve"> including partial payments, payment status tracking, and detailed billing breakdowns.</w:t>
      </w:r>
    </w:p>
    <w:p w14:paraId="6E5407A9" w14:textId="77777777" w:rsidR="001E6FEA" w:rsidRDefault="001E6FEA" w:rsidP="001E6FEA">
      <w:pPr>
        <w:pStyle w:val="BodyText"/>
        <w:keepNext/>
      </w:pPr>
      <w:r>
        <w:rPr>
          <w:noProof/>
        </w:rPr>
        <w:drawing>
          <wp:inline distT="0" distB="0" distL="0" distR="0" wp14:anchorId="3164FB80" wp14:editId="25077C55">
            <wp:extent cx="5943600" cy="724535"/>
            <wp:effectExtent l="0" t="0" r="0" b="0"/>
            <wp:docPr id="6722120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2003" name="Picture 6722120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24535"/>
                    </a:xfrm>
                    <a:prstGeom prst="rect">
                      <a:avLst/>
                    </a:prstGeom>
                  </pic:spPr>
                </pic:pic>
              </a:graphicData>
            </a:graphic>
          </wp:inline>
        </w:drawing>
      </w:r>
    </w:p>
    <w:p w14:paraId="3EB18C34" w14:textId="06E6A28C" w:rsidR="001E6FEA" w:rsidRPr="00384DB6" w:rsidRDefault="001E6FEA" w:rsidP="001E6FEA">
      <w:pPr>
        <w:pStyle w:val="Caption"/>
      </w:pPr>
      <w:r>
        <w:t xml:space="preserve">Figure </w:t>
      </w:r>
      <w:fldSimple w:instr=" SEQ Figure \* ARABIC ">
        <w:r w:rsidR="00A17286">
          <w:rPr>
            <w:noProof/>
          </w:rPr>
          <w:t>7</w:t>
        </w:r>
      </w:fldSimple>
      <w:r>
        <w:t xml:space="preserve"> Invoice Table</w:t>
      </w:r>
    </w:p>
    <w:p w14:paraId="35FAFEBC" w14:textId="58F682F0" w:rsidR="001E6FEA" w:rsidRDefault="00000000" w:rsidP="009B2FB2">
      <w:pPr>
        <w:pStyle w:val="Heading3"/>
      </w:pPr>
      <w:bookmarkStart w:id="11" w:name="feedback-and-rating-system"/>
      <w:bookmarkEnd w:id="10"/>
      <w:r w:rsidRPr="0016256D">
        <w:t>2.3.2 Feedback and Rating System</w:t>
      </w:r>
    </w:p>
    <w:p w14:paraId="14694E46" w14:textId="77777777" w:rsidR="009B2FB2" w:rsidRPr="009B2FB2" w:rsidRDefault="009B2FB2" w:rsidP="009B2FB2">
      <w:pPr>
        <w:pStyle w:val="BodyText"/>
      </w:pPr>
    </w:p>
    <w:p w14:paraId="6C32078C"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feedback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ating </w:t>
      </w:r>
      <w:r w:rsidRPr="0016256D">
        <w:rPr>
          <w:rStyle w:val="DataTypeTok"/>
          <w:rFonts w:ascii="Arial" w:hAnsi="Arial" w:cs="Arial"/>
          <w:sz w:val="24"/>
        </w:rPr>
        <w:t>INT</w:t>
      </w:r>
      <w:r w:rsidRPr="0016256D">
        <w:rPr>
          <w:rStyle w:val="NormalTok"/>
          <w:rFonts w:ascii="Arial" w:hAnsi="Arial" w:cs="Arial"/>
          <w:sz w:val="24"/>
        </w:rPr>
        <w:t xml:space="preserve"> </w:t>
      </w:r>
      <w:r w:rsidRPr="0016256D">
        <w:rPr>
          <w:rStyle w:val="KeywordTok"/>
          <w:rFonts w:ascii="Arial" w:hAnsi="Arial" w:cs="Arial"/>
          <w:sz w:val="24"/>
        </w:rPr>
        <w:t>CHECK</w:t>
      </w:r>
      <w:r w:rsidRPr="0016256D">
        <w:rPr>
          <w:rStyle w:val="NormalTok"/>
          <w:rFonts w:ascii="Arial" w:hAnsi="Arial" w:cs="Arial"/>
          <w:sz w:val="24"/>
        </w:rPr>
        <w:t xml:space="preserve"> (rating </w:t>
      </w:r>
      <w:r w:rsidRPr="0016256D">
        <w:rPr>
          <w:rStyle w:val="OperatorTok"/>
          <w:rFonts w:ascii="Arial" w:hAnsi="Arial" w:cs="Arial"/>
          <w:sz w:val="24"/>
        </w:rPr>
        <w:t>&gt;=</w:t>
      </w:r>
      <w:r w:rsidRPr="0016256D">
        <w:rPr>
          <w:rStyle w:val="NormalTok"/>
          <w:rFonts w:ascii="Arial" w:hAnsi="Arial" w:cs="Arial"/>
          <w:sz w:val="24"/>
        </w:rPr>
        <w:t xml:space="preserve"> </w:t>
      </w:r>
      <w:r w:rsidRPr="0016256D">
        <w:rPr>
          <w:rStyle w:val="DecValTok"/>
          <w:rFonts w:ascii="Arial" w:hAnsi="Arial" w:cs="Arial"/>
          <w:sz w:val="24"/>
        </w:rPr>
        <w:t>1</w:t>
      </w:r>
      <w:r w:rsidRPr="0016256D">
        <w:rPr>
          <w:rStyle w:val="NormalTok"/>
          <w:rFonts w:ascii="Arial" w:hAnsi="Arial" w:cs="Arial"/>
          <w:sz w:val="24"/>
        </w:rPr>
        <w:t xml:space="preserve"> </w:t>
      </w:r>
      <w:r w:rsidRPr="0016256D">
        <w:rPr>
          <w:rStyle w:val="KeywordTok"/>
          <w:rFonts w:ascii="Arial" w:hAnsi="Arial" w:cs="Arial"/>
          <w:sz w:val="24"/>
        </w:rPr>
        <w:t>AND</w:t>
      </w:r>
      <w:r w:rsidRPr="0016256D">
        <w:rPr>
          <w:rStyle w:val="NormalTok"/>
          <w:rFonts w:ascii="Arial" w:hAnsi="Arial" w:cs="Arial"/>
          <w:sz w:val="24"/>
        </w:rPr>
        <w:t xml:space="preserve"> rating </w:t>
      </w:r>
      <w:r w:rsidRPr="0016256D">
        <w:rPr>
          <w:rStyle w:val="OperatorTok"/>
          <w:rFonts w:ascii="Arial" w:hAnsi="Arial" w:cs="Arial"/>
          <w:sz w:val="24"/>
        </w:rPr>
        <w:t>&lt;=</w:t>
      </w:r>
      <w:r w:rsidRPr="0016256D">
        <w:rPr>
          <w:rStyle w:val="NormalTok"/>
          <w:rFonts w:ascii="Arial" w:hAnsi="Arial" w:cs="Arial"/>
          <w:sz w:val="24"/>
        </w:rPr>
        <w:t xml:space="preserve"> </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mment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6587A12" w14:textId="77777777" w:rsidR="007D079E" w:rsidRDefault="00000000">
      <w:pPr>
        <w:pStyle w:val="FirstParagraph"/>
        <w:rPr>
          <w:rFonts w:ascii="Arial" w:hAnsi="Arial" w:cs="Arial"/>
        </w:rPr>
      </w:pPr>
      <w:r w:rsidRPr="0016256D">
        <w:rPr>
          <w:rFonts w:ascii="Arial" w:hAnsi="Arial" w:cs="Arial"/>
        </w:rPr>
        <w:t>Enables patient satisfaction tracking and quality improvement initiatives.</w:t>
      </w:r>
    </w:p>
    <w:p w14:paraId="193943B1" w14:textId="77777777" w:rsidR="001E6FEA" w:rsidRDefault="001E6FEA" w:rsidP="001E6FEA">
      <w:pPr>
        <w:pStyle w:val="BodyText"/>
        <w:keepNext/>
      </w:pPr>
      <w:r>
        <w:rPr>
          <w:noProof/>
        </w:rPr>
        <w:drawing>
          <wp:inline distT="0" distB="0" distL="0" distR="0" wp14:anchorId="50B51ED1" wp14:editId="13598778">
            <wp:extent cx="5943600" cy="575945"/>
            <wp:effectExtent l="0" t="0" r="0" b="0"/>
            <wp:docPr id="719431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31002" name="Picture 719431002"/>
                    <pic:cNvPicPr/>
                  </pic:nvPicPr>
                  <pic:blipFill>
                    <a:blip r:embed="rId14">
                      <a:extLst>
                        <a:ext uri="{28A0092B-C50C-407E-A947-70E740481C1C}">
                          <a14:useLocalDpi xmlns:a14="http://schemas.microsoft.com/office/drawing/2010/main" val="0"/>
                        </a:ext>
                      </a:extLst>
                    </a:blip>
                    <a:stretch>
                      <a:fillRect/>
                    </a:stretch>
                  </pic:blipFill>
                  <pic:spPr>
                    <a:xfrm>
                      <a:off x="0" y="0"/>
                      <a:ext cx="5943600" cy="575945"/>
                    </a:xfrm>
                    <a:prstGeom prst="rect">
                      <a:avLst/>
                    </a:prstGeom>
                  </pic:spPr>
                </pic:pic>
              </a:graphicData>
            </a:graphic>
          </wp:inline>
        </w:drawing>
      </w:r>
    </w:p>
    <w:p w14:paraId="53EE991C" w14:textId="2604F999" w:rsidR="001E6FEA" w:rsidRDefault="001E6FEA" w:rsidP="001E6FEA">
      <w:pPr>
        <w:pStyle w:val="Caption"/>
      </w:pPr>
      <w:r>
        <w:t xml:space="preserve">Figure </w:t>
      </w:r>
      <w:fldSimple w:instr=" SEQ Figure \* ARABIC ">
        <w:r w:rsidR="00A17286">
          <w:rPr>
            <w:noProof/>
          </w:rPr>
          <w:t>8</w:t>
        </w:r>
      </w:fldSimple>
      <w:r>
        <w:t xml:space="preserve"> Feedback and rating table</w:t>
      </w:r>
    </w:p>
    <w:p w14:paraId="6B4A50A6" w14:textId="77777777" w:rsidR="001E6FEA" w:rsidRPr="001E6FEA" w:rsidRDefault="001E6FEA" w:rsidP="001E6FEA">
      <w:pPr>
        <w:pStyle w:val="Caption"/>
      </w:pPr>
    </w:p>
    <w:p w14:paraId="1B4FFA41" w14:textId="77777777" w:rsidR="007D079E" w:rsidRPr="0016256D" w:rsidRDefault="00000000" w:rsidP="001E6FEA">
      <w:pPr>
        <w:pStyle w:val="Heading2"/>
      </w:pPr>
      <w:bookmarkStart w:id="12" w:name="X2dbf7a7e1212e1d3fddcbed0dfe2a2240fca8c9"/>
      <w:bookmarkEnd w:id="9"/>
      <w:bookmarkEnd w:id="11"/>
      <w:r w:rsidRPr="0016256D">
        <w:t>2.4 Database Configuration and Connection Management</w:t>
      </w:r>
    </w:p>
    <w:p w14:paraId="664050CD" w14:textId="77777777" w:rsidR="007D079E" w:rsidRPr="0016256D" w:rsidRDefault="00000000">
      <w:pPr>
        <w:pStyle w:val="FirstParagraph"/>
        <w:rPr>
          <w:rFonts w:ascii="Arial" w:hAnsi="Arial" w:cs="Arial"/>
        </w:rPr>
      </w:pPr>
      <w:r w:rsidRPr="0016256D">
        <w:rPr>
          <w:rFonts w:ascii="Arial" w:hAnsi="Arial" w:cs="Arial"/>
        </w:rPr>
        <w:t>The application uses a custom database abstraction layer (</w:t>
      </w:r>
      <w:r w:rsidRPr="0016256D">
        <w:rPr>
          <w:rStyle w:val="VerbatimChar"/>
          <w:rFonts w:ascii="Arial" w:hAnsi="Arial" w:cs="Arial"/>
          <w:sz w:val="24"/>
        </w:rPr>
        <w:t>lib/db.ts</w:t>
      </w:r>
      <w:r w:rsidRPr="0016256D">
        <w:rPr>
          <w:rFonts w:ascii="Arial" w:hAnsi="Arial" w:cs="Arial"/>
        </w:rPr>
        <w:t>) that provides:</w:t>
      </w:r>
    </w:p>
    <w:p w14:paraId="4C68A35C" w14:textId="77777777" w:rsidR="007D079E" w:rsidRPr="0016256D" w:rsidRDefault="00000000">
      <w:pPr>
        <w:pStyle w:val="Compact"/>
        <w:numPr>
          <w:ilvl w:val="0"/>
          <w:numId w:val="10"/>
        </w:numPr>
        <w:rPr>
          <w:rFonts w:ascii="Arial" w:hAnsi="Arial" w:cs="Arial"/>
        </w:rPr>
      </w:pPr>
      <w:r w:rsidRPr="001E6FEA">
        <w:rPr>
          <w:rFonts w:ascii="Arial" w:hAnsi="Arial" w:cs="Arial"/>
        </w:rPr>
        <w:t>Connection Pooling</w:t>
      </w:r>
      <w:r w:rsidRPr="0016256D">
        <w:rPr>
          <w:rFonts w:ascii="Arial" w:hAnsi="Arial" w:cs="Arial"/>
          <w:b/>
          <w:bCs/>
        </w:rPr>
        <w:t>:</w:t>
      </w:r>
      <w:r w:rsidRPr="0016256D">
        <w:rPr>
          <w:rFonts w:ascii="Arial" w:hAnsi="Arial" w:cs="Arial"/>
        </w:rPr>
        <w:t xml:space="preserve"> Efficient resource management through connection reuse</w:t>
      </w:r>
    </w:p>
    <w:p w14:paraId="654FE6EC" w14:textId="77777777" w:rsidR="007D079E" w:rsidRPr="0016256D" w:rsidRDefault="00000000">
      <w:pPr>
        <w:pStyle w:val="Compact"/>
        <w:numPr>
          <w:ilvl w:val="0"/>
          <w:numId w:val="10"/>
        </w:numPr>
        <w:rPr>
          <w:rFonts w:ascii="Arial" w:hAnsi="Arial" w:cs="Arial"/>
        </w:rPr>
      </w:pPr>
      <w:r w:rsidRPr="001E6FEA">
        <w:rPr>
          <w:rFonts w:ascii="Arial" w:hAnsi="Arial" w:cs="Arial"/>
        </w:rPr>
        <w:t>Query Parameterization</w:t>
      </w:r>
      <w:r w:rsidRPr="0016256D">
        <w:rPr>
          <w:rFonts w:ascii="Arial" w:hAnsi="Arial" w:cs="Arial"/>
          <w:b/>
          <w:bCs/>
        </w:rPr>
        <w:t>:</w:t>
      </w:r>
      <w:r w:rsidRPr="0016256D">
        <w:rPr>
          <w:rFonts w:ascii="Arial" w:hAnsi="Arial" w:cs="Arial"/>
        </w:rPr>
        <w:t xml:space="preserve"> Automatic SQL injection prevention</w:t>
      </w:r>
    </w:p>
    <w:p w14:paraId="455AD828" w14:textId="77777777" w:rsidR="007D079E" w:rsidRPr="0016256D" w:rsidRDefault="00000000">
      <w:pPr>
        <w:pStyle w:val="Compact"/>
        <w:numPr>
          <w:ilvl w:val="0"/>
          <w:numId w:val="10"/>
        </w:numPr>
        <w:rPr>
          <w:rFonts w:ascii="Arial" w:hAnsi="Arial" w:cs="Arial"/>
        </w:rPr>
      </w:pPr>
      <w:r w:rsidRPr="001E6FEA">
        <w:rPr>
          <w:rFonts w:ascii="Arial" w:hAnsi="Arial" w:cs="Arial"/>
        </w:rPr>
        <w:t>Error Handling</w:t>
      </w:r>
      <w:r w:rsidRPr="0016256D">
        <w:rPr>
          <w:rFonts w:ascii="Arial" w:hAnsi="Arial" w:cs="Arial"/>
          <w:b/>
          <w:bCs/>
        </w:rPr>
        <w:t>:</w:t>
      </w:r>
      <w:r w:rsidRPr="0016256D">
        <w:rPr>
          <w:rFonts w:ascii="Arial" w:hAnsi="Arial" w:cs="Arial"/>
        </w:rPr>
        <w:t xml:space="preserve"> Graceful error management with detailed logging</w:t>
      </w:r>
    </w:p>
    <w:p w14:paraId="49234A00" w14:textId="77777777" w:rsidR="007D079E" w:rsidRPr="0016256D" w:rsidRDefault="00000000">
      <w:pPr>
        <w:pStyle w:val="Compact"/>
        <w:numPr>
          <w:ilvl w:val="0"/>
          <w:numId w:val="10"/>
        </w:numPr>
        <w:rPr>
          <w:rFonts w:ascii="Arial" w:hAnsi="Arial" w:cs="Arial"/>
        </w:rPr>
      </w:pPr>
      <w:r w:rsidRPr="001E6FEA">
        <w:rPr>
          <w:rFonts w:ascii="Arial" w:hAnsi="Arial" w:cs="Arial"/>
        </w:rPr>
        <w:t>Transaction Support</w:t>
      </w:r>
      <w:r w:rsidRPr="0016256D">
        <w:rPr>
          <w:rFonts w:ascii="Arial" w:hAnsi="Arial" w:cs="Arial"/>
          <w:b/>
          <w:bCs/>
        </w:rPr>
        <w:t>:</w:t>
      </w:r>
      <w:r w:rsidRPr="0016256D">
        <w:rPr>
          <w:rFonts w:ascii="Arial" w:hAnsi="Arial" w:cs="Arial"/>
        </w:rPr>
        <w:t xml:space="preserve"> ACID-compliant transaction handling for complex operations</w:t>
      </w:r>
    </w:p>
    <w:p w14:paraId="69DAC92D" w14:textId="77777777" w:rsidR="007D079E" w:rsidRPr="001E6FEA" w:rsidRDefault="00000000">
      <w:pPr>
        <w:pStyle w:val="FirstParagraph"/>
        <w:rPr>
          <w:rFonts w:ascii="Arial" w:hAnsi="Arial" w:cs="Arial"/>
        </w:rPr>
      </w:pPr>
      <w:r w:rsidRPr="001E6FEA">
        <w:rPr>
          <w:rFonts w:ascii="Arial" w:hAnsi="Arial" w:cs="Arial"/>
        </w:rPr>
        <w:t>Environment-Based Configuration:</w:t>
      </w:r>
    </w:p>
    <w:p w14:paraId="0964A1C3" w14:textId="77777777" w:rsidR="007D079E" w:rsidRPr="0016256D" w:rsidRDefault="00000000">
      <w:pPr>
        <w:pStyle w:val="BodyText"/>
        <w:rPr>
          <w:rFonts w:ascii="Arial" w:hAnsi="Arial" w:cs="Arial"/>
        </w:rPr>
      </w:pPr>
      <w:r w:rsidRPr="0016256D">
        <w:rPr>
          <w:rFonts w:ascii="Arial" w:hAnsi="Arial" w:cs="Arial"/>
        </w:rPr>
        <w:lastRenderedPageBreak/>
        <w:t>Database connection details are externalized through environment variables:</w:t>
      </w:r>
    </w:p>
    <w:p w14:paraId="749E6438" w14:textId="77777777" w:rsidR="007D079E" w:rsidRPr="0016256D" w:rsidRDefault="00000000">
      <w:pPr>
        <w:pStyle w:val="SourceCode"/>
        <w:rPr>
          <w:rFonts w:ascii="Arial" w:hAnsi="Arial" w:cs="Arial"/>
        </w:rPr>
      </w:pPr>
      <w:r w:rsidRPr="0016256D">
        <w:rPr>
          <w:rStyle w:val="VerbatimChar"/>
          <w:rFonts w:ascii="Arial" w:hAnsi="Arial" w:cs="Arial"/>
          <w:sz w:val="24"/>
        </w:rPr>
        <w:t>DATABASE_URL=mysql://username:password@localhost:3306/bayside_hms</w:t>
      </w:r>
    </w:p>
    <w:p w14:paraId="7B77A2E3" w14:textId="77777777" w:rsidR="007D079E" w:rsidRDefault="00000000">
      <w:pPr>
        <w:pStyle w:val="FirstParagraph"/>
        <w:rPr>
          <w:rFonts w:ascii="Arial" w:hAnsi="Arial" w:cs="Arial"/>
        </w:rPr>
      </w:pPr>
      <w:r w:rsidRPr="0016256D">
        <w:rPr>
          <w:rFonts w:ascii="Arial" w:hAnsi="Arial" w:cs="Arial"/>
        </w:rPr>
        <w:t>This approach enables seamless environment transitions (development, staging, production) without code modifications.</w:t>
      </w:r>
    </w:p>
    <w:p w14:paraId="29AE6713" w14:textId="77777777" w:rsidR="001E6FEA" w:rsidRDefault="001E6FEA" w:rsidP="001E6FEA">
      <w:pPr>
        <w:pStyle w:val="BodyText"/>
        <w:keepNext/>
      </w:pPr>
      <w:r>
        <w:rPr>
          <w:rFonts w:ascii="Arial" w:hAnsi="Arial" w:cs="Arial"/>
          <w:noProof/>
        </w:rPr>
        <w:drawing>
          <wp:inline distT="0" distB="0" distL="0" distR="0" wp14:anchorId="6C99917A" wp14:editId="5A6EF72B">
            <wp:extent cx="5473700" cy="1397000"/>
            <wp:effectExtent l="0" t="0" r="0" b="0"/>
            <wp:docPr id="2139515196"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15196" name="Picture 14" descr="A screen 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73700" cy="1397000"/>
                    </a:xfrm>
                    <a:prstGeom prst="rect">
                      <a:avLst/>
                    </a:prstGeom>
                  </pic:spPr>
                </pic:pic>
              </a:graphicData>
            </a:graphic>
          </wp:inline>
        </w:drawing>
      </w:r>
    </w:p>
    <w:p w14:paraId="593E81D4" w14:textId="724983EB" w:rsidR="001E6FEA" w:rsidRDefault="001E6FEA" w:rsidP="001E6FEA">
      <w:pPr>
        <w:pStyle w:val="Caption"/>
      </w:pPr>
      <w:r>
        <w:t xml:space="preserve">Figure </w:t>
      </w:r>
      <w:fldSimple w:instr=" SEQ Figure \* ARABIC ">
        <w:r w:rsidR="00A17286">
          <w:rPr>
            <w:noProof/>
          </w:rPr>
          <w:t>9</w:t>
        </w:r>
      </w:fldSimple>
      <w:r>
        <w:t xml:space="preserve"> Environment Configuration</w:t>
      </w:r>
    </w:p>
    <w:p w14:paraId="1702B218" w14:textId="77777777" w:rsidR="001E6FEA" w:rsidRDefault="001E6FEA" w:rsidP="001E6FEA">
      <w:pPr>
        <w:pStyle w:val="BodyText"/>
      </w:pPr>
    </w:p>
    <w:p w14:paraId="5AF7A457" w14:textId="77777777" w:rsidR="009B2FB2" w:rsidRDefault="009B2FB2" w:rsidP="001E6FEA">
      <w:pPr>
        <w:pStyle w:val="BodyText"/>
      </w:pPr>
    </w:p>
    <w:p w14:paraId="417847F5" w14:textId="77777777" w:rsidR="009B2FB2" w:rsidRDefault="009B2FB2" w:rsidP="001E6FEA">
      <w:pPr>
        <w:pStyle w:val="BodyText"/>
      </w:pPr>
    </w:p>
    <w:p w14:paraId="333804BB" w14:textId="77777777" w:rsidR="009B2FB2" w:rsidRDefault="009B2FB2" w:rsidP="001E6FEA">
      <w:pPr>
        <w:pStyle w:val="BodyText"/>
      </w:pPr>
    </w:p>
    <w:p w14:paraId="0D8DD127" w14:textId="77777777" w:rsidR="009B2FB2" w:rsidRDefault="009B2FB2" w:rsidP="001E6FEA">
      <w:pPr>
        <w:pStyle w:val="BodyText"/>
      </w:pPr>
    </w:p>
    <w:p w14:paraId="598D794B" w14:textId="77777777" w:rsidR="009B2FB2" w:rsidRPr="001E6FEA" w:rsidRDefault="009B2FB2" w:rsidP="001E6FEA">
      <w:pPr>
        <w:pStyle w:val="BodyText"/>
      </w:pPr>
    </w:p>
    <w:p w14:paraId="37B0E9E8" w14:textId="77777777" w:rsidR="007D079E" w:rsidRPr="0016256D" w:rsidRDefault="00000000" w:rsidP="001E6FEA">
      <w:pPr>
        <w:pStyle w:val="Heading2"/>
      </w:pPr>
      <w:bookmarkStart w:id="13" w:name="database-testing-and-validation"/>
      <w:bookmarkEnd w:id="12"/>
      <w:r w:rsidRPr="0016256D">
        <w:t>2.5 Database Testing and Validation</w:t>
      </w:r>
    </w:p>
    <w:p w14:paraId="190A4479" w14:textId="77777777" w:rsidR="007D079E" w:rsidRPr="0016256D" w:rsidRDefault="00000000">
      <w:pPr>
        <w:pStyle w:val="FirstParagraph"/>
        <w:rPr>
          <w:rFonts w:ascii="Arial" w:hAnsi="Arial" w:cs="Arial"/>
        </w:rPr>
      </w:pPr>
      <w:r w:rsidRPr="0016256D">
        <w:rPr>
          <w:rFonts w:ascii="Arial" w:hAnsi="Arial" w:cs="Arial"/>
          <w:b/>
          <w:bCs/>
        </w:rPr>
        <w:t>Testing Methodology:</w:t>
      </w:r>
    </w:p>
    <w:p w14:paraId="39F18B9B" w14:textId="77777777" w:rsidR="007D079E" w:rsidRPr="0016256D" w:rsidRDefault="00000000">
      <w:pPr>
        <w:pStyle w:val="Compact"/>
        <w:numPr>
          <w:ilvl w:val="0"/>
          <w:numId w:val="11"/>
        </w:numPr>
        <w:rPr>
          <w:rFonts w:ascii="Arial" w:hAnsi="Arial" w:cs="Arial"/>
        </w:rPr>
      </w:pPr>
      <w:r w:rsidRPr="001E6FEA">
        <w:rPr>
          <w:rFonts w:ascii="Arial" w:hAnsi="Arial" w:cs="Arial"/>
        </w:rPr>
        <w:t>Schema Validation</w:t>
      </w:r>
      <w:r w:rsidRPr="0016256D">
        <w:rPr>
          <w:rFonts w:ascii="Arial" w:hAnsi="Arial" w:cs="Arial"/>
          <w:b/>
          <w:bCs/>
        </w:rPr>
        <w:t>:</w:t>
      </w:r>
      <w:r w:rsidRPr="0016256D">
        <w:rPr>
          <w:rFonts w:ascii="Arial" w:hAnsi="Arial" w:cs="Arial"/>
        </w:rPr>
        <w:t xml:space="preserve"> Verified all tables, constraints, and indexes through MySQL Workbench</w:t>
      </w:r>
    </w:p>
    <w:p w14:paraId="02859540" w14:textId="49967AB1" w:rsidR="007D079E" w:rsidRPr="0016256D" w:rsidRDefault="00000000">
      <w:pPr>
        <w:pStyle w:val="Compact"/>
        <w:numPr>
          <w:ilvl w:val="0"/>
          <w:numId w:val="11"/>
        </w:numPr>
        <w:rPr>
          <w:rFonts w:ascii="Arial" w:hAnsi="Arial" w:cs="Arial"/>
        </w:rPr>
      </w:pPr>
      <w:r w:rsidRPr="001E6FEA">
        <w:rPr>
          <w:rFonts w:ascii="Arial" w:hAnsi="Arial" w:cs="Arial"/>
        </w:rPr>
        <w:t>CRUD Operations</w:t>
      </w:r>
      <w:r w:rsidRPr="0016256D">
        <w:rPr>
          <w:rFonts w:ascii="Arial" w:hAnsi="Arial" w:cs="Arial"/>
          <w:b/>
          <w:bCs/>
        </w:rPr>
        <w:t>:</w:t>
      </w:r>
      <w:r w:rsidRPr="0016256D">
        <w:rPr>
          <w:rFonts w:ascii="Arial" w:hAnsi="Arial" w:cs="Arial"/>
        </w:rPr>
        <w:t xml:space="preserve"> Tested Create, Read, Update, </w:t>
      </w:r>
      <w:r w:rsidR="001E6FEA">
        <w:rPr>
          <w:rFonts w:ascii="Arial" w:hAnsi="Arial" w:cs="Arial"/>
        </w:rPr>
        <w:t xml:space="preserve">and </w:t>
      </w:r>
      <w:r w:rsidRPr="0016256D">
        <w:rPr>
          <w:rFonts w:ascii="Arial" w:hAnsi="Arial" w:cs="Arial"/>
        </w:rPr>
        <w:t>Delete operations for each table</w:t>
      </w:r>
    </w:p>
    <w:p w14:paraId="59BB66DB" w14:textId="77777777" w:rsidR="007D079E" w:rsidRPr="0016256D" w:rsidRDefault="00000000">
      <w:pPr>
        <w:pStyle w:val="Compact"/>
        <w:numPr>
          <w:ilvl w:val="0"/>
          <w:numId w:val="11"/>
        </w:numPr>
        <w:rPr>
          <w:rFonts w:ascii="Arial" w:hAnsi="Arial" w:cs="Arial"/>
        </w:rPr>
      </w:pPr>
      <w:r w:rsidRPr="001E6FEA">
        <w:rPr>
          <w:rFonts w:ascii="Arial" w:hAnsi="Arial" w:cs="Arial"/>
        </w:rPr>
        <w:t>Referential Integrity</w:t>
      </w:r>
      <w:r w:rsidRPr="0016256D">
        <w:rPr>
          <w:rFonts w:ascii="Arial" w:hAnsi="Arial" w:cs="Arial"/>
          <w:b/>
          <w:bCs/>
        </w:rPr>
        <w:t>:</w:t>
      </w:r>
      <w:r w:rsidRPr="0016256D">
        <w:rPr>
          <w:rFonts w:ascii="Arial" w:hAnsi="Arial" w:cs="Arial"/>
        </w:rPr>
        <w:t xml:space="preserve"> Validated foreign key constraints and cascade behaviors</w:t>
      </w:r>
    </w:p>
    <w:p w14:paraId="0565B8A8" w14:textId="77777777" w:rsidR="007D079E" w:rsidRPr="0016256D" w:rsidRDefault="00000000">
      <w:pPr>
        <w:pStyle w:val="Compact"/>
        <w:numPr>
          <w:ilvl w:val="0"/>
          <w:numId w:val="11"/>
        </w:numPr>
        <w:rPr>
          <w:rFonts w:ascii="Arial" w:hAnsi="Arial" w:cs="Arial"/>
        </w:rPr>
      </w:pPr>
      <w:r w:rsidRPr="001E6FEA">
        <w:rPr>
          <w:rFonts w:ascii="Arial" w:hAnsi="Arial" w:cs="Arial"/>
        </w:rPr>
        <w:t>Performance Testing:</w:t>
      </w:r>
      <w:r w:rsidRPr="0016256D">
        <w:rPr>
          <w:rFonts w:ascii="Arial" w:hAnsi="Arial" w:cs="Arial"/>
        </w:rPr>
        <w:t xml:space="preserve"> Analyzed query execution plans and optimized slow queries using </w:t>
      </w:r>
      <w:r w:rsidRPr="0016256D">
        <w:rPr>
          <w:rStyle w:val="VerbatimChar"/>
          <w:rFonts w:ascii="Arial" w:hAnsi="Arial" w:cs="Arial"/>
          <w:sz w:val="24"/>
        </w:rPr>
        <w:t>EXPLAIN</w:t>
      </w:r>
    </w:p>
    <w:p w14:paraId="325FC15A" w14:textId="65C8EF05" w:rsidR="007D079E" w:rsidRDefault="007D079E">
      <w:pPr>
        <w:rPr>
          <w:rFonts w:ascii="Arial" w:hAnsi="Arial" w:cs="Arial"/>
        </w:rPr>
      </w:pPr>
    </w:p>
    <w:p w14:paraId="0B5BD42B" w14:textId="77777777" w:rsidR="001E6FEA" w:rsidRDefault="001E6FEA">
      <w:pPr>
        <w:rPr>
          <w:rFonts w:ascii="Arial" w:hAnsi="Arial" w:cs="Arial"/>
        </w:rPr>
      </w:pPr>
    </w:p>
    <w:p w14:paraId="6D41296E" w14:textId="77777777" w:rsidR="001E6FEA" w:rsidRDefault="001E6FEA">
      <w:pPr>
        <w:rPr>
          <w:rFonts w:ascii="Arial" w:hAnsi="Arial" w:cs="Arial"/>
        </w:rPr>
      </w:pPr>
    </w:p>
    <w:p w14:paraId="696CBAC3" w14:textId="77777777" w:rsidR="001E6FEA" w:rsidRDefault="001E6FEA">
      <w:pPr>
        <w:rPr>
          <w:rFonts w:ascii="Arial" w:hAnsi="Arial" w:cs="Arial"/>
        </w:rPr>
      </w:pPr>
    </w:p>
    <w:p w14:paraId="061D0BE2" w14:textId="77777777" w:rsidR="001E6FEA" w:rsidRDefault="001E6FEA">
      <w:pPr>
        <w:rPr>
          <w:rFonts w:ascii="Arial" w:hAnsi="Arial" w:cs="Arial"/>
        </w:rPr>
      </w:pPr>
    </w:p>
    <w:p w14:paraId="15B5C2AC" w14:textId="77777777" w:rsidR="001E6FEA" w:rsidRDefault="001E6FEA">
      <w:pPr>
        <w:rPr>
          <w:rFonts w:ascii="Arial" w:hAnsi="Arial" w:cs="Arial"/>
        </w:rPr>
      </w:pPr>
    </w:p>
    <w:p w14:paraId="066716A5" w14:textId="7963619D" w:rsidR="001E6FEA" w:rsidRDefault="001E6FEA">
      <w:pPr>
        <w:rPr>
          <w:rFonts w:ascii="Arial" w:hAnsi="Arial" w:cs="Arial"/>
        </w:rPr>
      </w:pPr>
    </w:p>
    <w:p w14:paraId="5AF55877" w14:textId="77777777" w:rsidR="001E6FEA" w:rsidRDefault="001E6FEA">
      <w:pPr>
        <w:rPr>
          <w:rFonts w:ascii="Arial" w:hAnsi="Arial" w:cs="Arial"/>
        </w:rPr>
      </w:pPr>
    </w:p>
    <w:p w14:paraId="44A39B6C" w14:textId="77777777" w:rsidR="001E6FEA" w:rsidRDefault="001E6FEA">
      <w:pPr>
        <w:rPr>
          <w:rFonts w:ascii="Arial" w:hAnsi="Arial" w:cs="Arial"/>
        </w:rPr>
      </w:pPr>
    </w:p>
    <w:p w14:paraId="318A0824" w14:textId="77777777" w:rsidR="001E6FEA" w:rsidRDefault="001E6FEA">
      <w:pPr>
        <w:rPr>
          <w:rFonts w:ascii="Arial" w:hAnsi="Arial" w:cs="Arial"/>
        </w:rPr>
      </w:pPr>
    </w:p>
    <w:p w14:paraId="4ED172F7" w14:textId="77777777" w:rsidR="001E6FEA" w:rsidRDefault="001E6FEA">
      <w:pPr>
        <w:rPr>
          <w:rFonts w:ascii="Arial" w:hAnsi="Arial" w:cs="Arial"/>
        </w:rPr>
      </w:pPr>
    </w:p>
    <w:p w14:paraId="3CFE825B" w14:textId="77777777" w:rsidR="001E6FEA" w:rsidRDefault="001E6FEA">
      <w:pPr>
        <w:rPr>
          <w:rFonts w:ascii="Arial" w:hAnsi="Arial" w:cs="Arial"/>
        </w:rPr>
      </w:pPr>
    </w:p>
    <w:p w14:paraId="7A35A256" w14:textId="77777777" w:rsidR="009B2FB2" w:rsidRDefault="009B2FB2">
      <w:pPr>
        <w:rPr>
          <w:rFonts w:ascii="Arial" w:hAnsi="Arial" w:cs="Arial"/>
        </w:rPr>
      </w:pPr>
    </w:p>
    <w:p w14:paraId="64C61ACD" w14:textId="77777777" w:rsidR="009B2FB2" w:rsidRDefault="009B2FB2">
      <w:pPr>
        <w:rPr>
          <w:rFonts w:ascii="Arial" w:hAnsi="Arial" w:cs="Arial"/>
        </w:rPr>
      </w:pPr>
    </w:p>
    <w:p w14:paraId="047C6CC2" w14:textId="77777777" w:rsidR="001E6FEA" w:rsidRDefault="001E6FEA">
      <w:pPr>
        <w:rPr>
          <w:rFonts w:ascii="Arial" w:hAnsi="Arial" w:cs="Arial"/>
        </w:rPr>
      </w:pPr>
    </w:p>
    <w:p w14:paraId="7EA14FC2" w14:textId="77777777" w:rsidR="001E6FEA" w:rsidRPr="0016256D" w:rsidRDefault="001E6FEA">
      <w:pPr>
        <w:rPr>
          <w:rFonts w:ascii="Arial" w:hAnsi="Arial" w:cs="Arial"/>
        </w:rPr>
      </w:pPr>
    </w:p>
    <w:p w14:paraId="1E896500" w14:textId="77777777" w:rsidR="007D079E" w:rsidRPr="0016256D" w:rsidRDefault="00000000" w:rsidP="001E6FEA">
      <w:pPr>
        <w:pStyle w:val="Heading1"/>
      </w:pPr>
      <w:bookmarkStart w:id="14" w:name="Xc76a02adf10aae2f09c140054c80d8974669c46"/>
      <w:bookmarkEnd w:id="2"/>
      <w:bookmarkEnd w:id="13"/>
      <w:r w:rsidRPr="0016256D">
        <w:t>3. Configuring Code: Programming Manual (Software System and Network Infrastructure &amp; Set up Development and Testing Environments)</w:t>
      </w:r>
    </w:p>
    <w:p w14:paraId="18E729A7" w14:textId="4F92FA84" w:rsidR="007D079E" w:rsidRPr="001E6FEA" w:rsidRDefault="00000000" w:rsidP="001E6FEA">
      <w:pPr>
        <w:pStyle w:val="Heading2"/>
      </w:pPr>
      <w:bookmarkStart w:id="15" w:name="technology-stack-and-architecture"/>
      <w:r w:rsidRPr="0016256D">
        <w:t>3.1 Technology Stack and Architecture</w:t>
      </w:r>
    </w:p>
    <w:p w14:paraId="7735BDF0" w14:textId="5160FC11" w:rsidR="007D079E" w:rsidRPr="0016256D" w:rsidRDefault="00000000">
      <w:pPr>
        <w:pStyle w:val="BodyText"/>
        <w:rPr>
          <w:rFonts w:ascii="Arial" w:hAnsi="Arial" w:cs="Arial"/>
        </w:rPr>
      </w:pPr>
      <w:r w:rsidRPr="0016256D">
        <w:rPr>
          <w:rFonts w:ascii="Arial" w:hAnsi="Arial" w:cs="Arial"/>
        </w:rPr>
        <w:t>The Bayside HMS is built on a modern, scalable technology stack that seamlessly integrates frontend and backend development within</w:t>
      </w:r>
      <w:r w:rsidR="001E6FEA">
        <w:rPr>
          <w:rFonts w:ascii="Arial" w:hAnsi="Arial" w:cs="Arial"/>
        </w:rPr>
        <w:t xml:space="preserve"> Next.js</w:t>
      </w:r>
      <w:r w:rsidRPr="0016256D">
        <w:rPr>
          <w:rFonts w:ascii="Arial" w:hAnsi="Arial" w:cs="Arial"/>
        </w:rPr>
        <w:t>.</w:t>
      </w:r>
    </w:p>
    <w:p w14:paraId="63C48AF5" w14:textId="77777777" w:rsidR="007D079E" w:rsidRPr="0016256D" w:rsidRDefault="00000000" w:rsidP="001E6FEA">
      <w:pPr>
        <w:pStyle w:val="Heading3"/>
      </w:pPr>
      <w:bookmarkStart w:id="16" w:name="Xaddd3f557f120757b1b87f5a138d5306c0260c2"/>
      <w:r w:rsidRPr="0016256D">
        <w:t>3.1.1 First Functional Requirement (Frontend Architecture and Component Structure)</w:t>
      </w:r>
    </w:p>
    <w:p w14:paraId="0613D311" w14:textId="77777777" w:rsidR="007D079E" w:rsidRPr="0016256D" w:rsidRDefault="00000000">
      <w:pPr>
        <w:pStyle w:val="FirstParagraph"/>
        <w:rPr>
          <w:rFonts w:ascii="Arial" w:hAnsi="Arial" w:cs="Arial"/>
        </w:rPr>
      </w:pPr>
      <w:r w:rsidRPr="001E6FEA">
        <w:rPr>
          <w:rFonts w:ascii="Arial" w:hAnsi="Arial" w:cs="Arial"/>
        </w:rPr>
        <w:t>Purpose</w:t>
      </w:r>
      <w:r w:rsidRPr="0016256D">
        <w:rPr>
          <w:rFonts w:ascii="Arial" w:hAnsi="Arial" w:cs="Arial"/>
          <w:b/>
          <w:bCs/>
        </w:rPr>
        <w:t>:</w:t>
      </w:r>
      <w:r w:rsidRPr="0016256D">
        <w:rPr>
          <w:rFonts w:ascii="Arial" w:hAnsi="Arial" w:cs="Arial"/>
        </w:rPr>
        <w:t xml:space="preserve"> Develop responsive, accessible user interfaces using modern React patterns.</w:t>
      </w:r>
    </w:p>
    <w:p w14:paraId="4194E288" w14:textId="77777777" w:rsidR="007D079E" w:rsidRPr="001E6FEA" w:rsidRDefault="00000000">
      <w:pPr>
        <w:pStyle w:val="BodyText"/>
        <w:rPr>
          <w:rFonts w:ascii="Arial" w:hAnsi="Arial" w:cs="Arial"/>
        </w:rPr>
      </w:pPr>
      <w:r w:rsidRPr="001E6FEA">
        <w:rPr>
          <w:rFonts w:ascii="Arial" w:hAnsi="Arial" w:cs="Arial"/>
        </w:rPr>
        <w:t>Technology Stack:</w:t>
      </w:r>
    </w:p>
    <w:p w14:paraId="07C34D75" w14:textId="77777777" w:rsidR="007D079E" w:rsidRPr="0016256D" w:rsidRDefault="00000000">
      <w:pPr>
        <w:pStyle w:val="Compact"/>
        <w:numPr>
          <w:ilvl w:val="0"/>
          <w:numId w:val="12"/>
        </w:numPr>
        <w:rPr>
          <w:rFonts w:ascii="Arial" w:hAnsi="Arial" w:cs="Arial"/>
        </w:rPr>
      </w:pPr>
      <w:r w:rsidRPr="001E6FEA">
        <w:rPr>
          <w:rFonts w:ascii="Arial" w:hAnsi="Arial" w:cs="Arial"/>
        </w:rPr>
        <w:t>Next.js 15</w:t>
      </w:r>
      <w:r w:rsidRPr="0016256D">
        <w:rPr>
          <w:rFonts w:ascii="Arial" w:hAnsi="Arial" w:cs="Arial"/>
          <w:b/>
          <w:bCs/>
        </w:rPr>
        <w:t>:</w:t>
      </w:r>
      <w:r w:rsidRPr="0016256D">
        <w:rPr>
          <w:rFonts w:ascii="Arial" w:hAnsi="Arial" w:cs="Arial"/>
        </w:rPr>
        <w:t xml:space="preserve"> Latest version leveraging the App Router architecture for improved performance</w:t>
      </w:r>
    </w:p>
    <w:p w14:paraId="6A7F3102" w14:textId="77777777" w:rsidR="007D079E" w:rsidRPr="0016256D" w:rsidRDefault="00000000">
      <w:pPr>
        <w:pStyle w:val="Compact"/>
        <w:numPr>
          <w:ilvl w:val="0"/>
          <w:numId w:val="12"/>
        </w:numPr>
        <w:rPr>
          <w:rFonts w:ascii="Arial" w:hAnsi="Arial" w:cs="Arial"/>
        </w:rPr>
      </w:pPr>
      <w:r w:rsidRPr="001E6FEA">
        <w:rPr>
          <w:rFonts w:ascii="Arial" w:hAnsi="Arial" w:cs="Arial"/>
        </w:rPr>
        <w:t>React 19:</w:t>
      </w:r>
      <w:r w:rsidRPr="0016256D">
        <w:rPr>
          <w:rFonts w:ascii="Arial" w:hAnsi="Arial" w:cs="Arial"/>
        </w:rPr>
        <w:t xml:space="preserve"> Modern functional components with hooks for state management</w:t>
      </w:r>
    </w:p>
    <w:p w14:paraId="2C87F9B6" w14:textId="77777777" w:rsidR="007D079E" w:rsidRPr="0016256D" w:rsidRDefault="00000000">
      <w:pPr>
        <w:pStyle w:val="Compact"/>
        <w:numPr>
          <w:ilvl w:val="0"/>
          <w:numId w:val="12"/>
        </w:numPr>
        <w:rPr>
          <w:rFonts w:ascii="Arial" w:hAnsi="Arial" w:cs="Arial"/>
        </w:rPr>
      </w:pPr>
      <w:r w:rsidRPr="001E6FEA">
        <w:rPr>
          <w:rFonts w:ascii="Arial" w:hAnsi="Arial" w:cs="Arial"/>
        </w:rPr>
        <w:t>TypeScript</w:t>
      </w:r>
      <w:r w:rsidRPr="0016256D">
        <w:rPr>
          <w:rFonts w:ascii="Arial" w:hAnsi="Arial" w:cs="Arial"/>
          <w:b/>
          <w:bCs/>
        </w:rPr>
        <w:t>:</w:t>
      </w:r>
      <w:r w:rsidRPr="0016256D">
        <w:rPr>
          <w:rFonts w:ascii="Arial" w:hAnsi="Arial" w:cs="Arial"/>
        </w:rPr>
        <w:t xml:space="preserve"> Static typing for enhanced code quality and developer experience</w:t>
      </w:r>
    </w:p>
    <w:p w14:paraId="778388BD" w14:textId="77777777" w:rsidR="007D079E" w:rsidRPr="0016256D" w:rsidRDefault="00000000">
      <w:pPr>
        <w:pStyle w:val="Compact"/>
        <w:numPr>
          <w:ilvl w:val="0"/>
          <w:numId w:val="12"/>
        </w:numPr>
        <w:rPr>
          <w:rFonts w:ascii="Arial" w:hAnsi="Arial" w:cs="Arial"/>
        </w:rPr>
      </w:pPr>
      <w:r w:rsidRPr="001E6FEA">
        <w:rPr>
          <w:rFonts w:ascii="Arial" w:hAnsi="Arial" w:cs="Arial"/>
        </w:rPr>
        <w:t>Tailwind CSS</w:t>
      </w:r>
      <w:r w:rsidRPr="0016256D">
        <w:rPr>
          <w:rFonts w:ascii="Arial" w:hAnsi="Arial" w:cs="Arial"/>
          <w:b/>
          <w:bCs/>
        </w:rPr>
        <w:t>:</w:t>
      </w:r>
      <w:r w:rsidRPr="0016256D">
        <w:rPr>
          <w:rFonts w:ascii="Arial" w:hAnsi="Arial" w:cs="Arial"/>
        </w:rPr>
        <w:t xml:space="preserve"> Utility-first CSS framework for rapid, consistent styling</w:t>
      </w:r>
    </w:p>
    <w:p w14:paraId="0C21C1C2" w14:textId="77777777" w:rsidR="007D079E" w:rsidRDefault="00000000">
      <w:pPr>
        <w:pStyle w:val="Compact"/>
        <w:numPr>
          <w:ilvl w:val="0"/>
          <w:numId w:val="12"/>
        </w:numPr>
        <w:rPr>
          <w:rFonts w:ascii="Arial" w:hAnsi="Arial" w:cs="Arial"/>
        </w:rPr>
      </w:pPr>
      <w:r w:rsidRPr="001E6FEA">
        <w:rPr>
          <w:rFonts w:ascii="Arial" w:hAnsi="Arial" w:cs="Arial"/>
        </w:rPr>
        <w:t>Shadcn UI:</w:t>
      </w:r>
      <w:r w:rsidRPr="0016256D">
        <w:rPr>
          <w:rFonts w:ascii="Arial" w:hAnsi="Arial" w:cs="Arial"/>
        </w:rPr>
        <w:t xml:space="preserve"> Accessible, customizable component library built on Radix UI</w:t>
      </w:r>
    </w:p>
    <w:p w14:paraId="1D46B14E" w14:textId="77777777" w:rsidR="001E6FEA" w:rsidRPr="0016256D" w:rsidRDefault="001E6FEA" w:rsidP="001E6FEA">
      <w:pPr>
        <w:pStyle w:val="Compact"/>
        <w:ind w:left="720"/>
        <w:rPr>
          <w:rFonts w:ascii="Arial" w:hAnsi="Arial" w:cs="Arial"/>
        </w:rPr>
      </w:pPr>
    </w:p>
    <w:p w14:paraId="20795B35" w14:textId="4EA2C4D4" w:rsidR="007D079E" w:rsidRPr="0016256D" w:rsidRDefault="00000000" w:rsidP="001E6FEA">
      <w:pPr>
        <w:pStyle w:val="FirstParagraph"/>
        <w:rPr>
          <w:rFonts w:ascii="Arial" w:hAnsi="Arial" w:cs="Arial"/>
        </w:rPr>
      </w:pPr>
      <w:r w:rsidRPr="001E6FEA">
        <w:rPr>
          <w:rFonts w:ascii="Arial" w:hAnsi="Arial" w:cs="Arial"/>
        </w:rPr>
        <w:t>Component Architecture:</w:t>
      </w:r>
      <w:r w:rsidR="001E6FEA">
        <w:rPr>
          <w:rFonts w:ascii="Arial" w:hAnsi="Arial" w:cs="Arial"/>
        </w:rPr>
        <w:t xml:space="preserve"> </w:t>
      </w:r>
      <w:r w:rsidRPr="0016256D">
        <w:rPr>
          <w:rFonts w:ascii="Arial" w:hAnsi="Arial" w:cs="Arial"/>
        </w:rPr>
        <w:t>The application follows a modular component structure:</w:t>
      </w:r>
    </w:p>
    <w:p w14:paraId="6AACC676" w14:textId="7F7A718F" w:rsidR="007D079E" w:rsidRDefault="00000000">
      <w:pPr>
        <w:pStyle w:val="SourceCode"/>
        <w:rPr>
          <w:rStyle w:val="VerbatimChar"/>
          <w:rFonts w:ascii="Arial" w:hAnsi="Arial" w:cs="Arial"/>
          <w:sz w:val="24"/>
        </w:rPr>
      </w:pPr>
      <w:r w:rsidRPr="0016256D">
        <w:rPr>
          <w:rStyle w:val="VerbatimChar"/>
          <w:rFonts w:ascii="Arial" w:hAnsi="Arial" w:cs="Arial"/>
          <w:sz w:val="24"/>
        </w:rPr>
        <w:lastRenderedPageBreak/>
        <w:t>components/</w:t>
      </w:r>
      <w:r w:rsidRPr="0016256D">
        <w:rPr>
          <w:rFonts w:ascii="Arial" w:hAnsi="Arial" w:cs="Arial"/>
        </w:rPr>
        <w:br/>
      </w:r>
      <w:r w:rsidRPr="0016256D">
        <w:rPr>
          <w:rStyle w:val="VerbatimChar"/>
          <w:rFonts w:ascii="Arial" w:hAnsi="Arial" w:cs="Arial"/>
          <w:sz w:val="24"/>
        </w:rPr>
        <w:t>├── ui/                    # Shadcn UI components</w:t>
      </w:r>
      <w:r w:rsidRPr="0016256D">
        <w:rPr>
          <w:rFonts w:ascii="Arial" w:hAnsi="Arial" w:cs="Arial"/>
        </w:rPr>
        <w:br/>
      </w:r>
      <w:r w:rsidRPr="0016256D">
        <w:rPr>
          <w:rStyle w:val="VerbatimChar"/>
          <w:rFonts w:ascii="Arial" w:hAnsi="Arial" w:cs="Arial"/>
          <w:sz w:val="24"/>
        </w:rPr>
        <w:t>│   ├── button.tsx         # Reusable button component</w:t>
      </w:r>
      <w:r w:rsidRPr="0016256D">
        <w:rPr>
          <w:rFonts w:ascii="Arial" w:hAnsi="Arial" w:cs="Arial"/>
        </w:rPr>
        <w:br/>
      </w:r>
      <w:r w:rsidRPr="0016256D">
        <w:rPr>
          <w:rStyle w:val="VerbatimChar"/>
          <w:rFonts w:ascii="Arial" w:hAnsi="Arial" w:cs="Arial"/>
          <w:sz w:val="24"/>
        </w:rPr>
        <w:t>│   ├── card.tsx           # Card container component</w:t>
      </w:r>
      <w:r w:rsidRPr="0016256D">
        <w:rPr>
          <w:rFonts w:ascii="Arial" w:hAnsi="Arial" w:cs="Arial"/>
        </w:rPr>
        <w:br/>
      </w:r>
      <w:r w:rsidRPr="0016256D">
        <w:rPr>
          <w:rStyle w:val="VerbatimChar"/>
          <w:rFonts w:ascii="Arial" w:hAnsi="Arial" w:cs="Arial"/>
          <w:sz w:val="24"/>
        </w:rPr>
        <w:t>│   ├── dialog.tsx         # Modal dialog component</w:t>
      </w:r>
      <w:r w:rsidRPr="0016256D">
        <w:rPr>
          <w:rFonts w:ascii="Arial" w:hAnsi="Arial" w:cs="Arial"/>
        </w:rPr>
        <w:br/>
      </w:r>
      <w:r w:rsidRPr="0016256D">
        <w:rPr>
          <w:rStyle w:val="VerbatimChar"/>
          <w:rFonts w:ascii="Arial" w:hAnsi="Arial" w:cs="Arial"/>
          <w:sz w:val="24"/>
        </w:rPr>
        <w:t>│   ├── input.tsx          # Form input component</w:t>
      </w:r>
      <w:r w:rsidRPr="0016256D">
        <w:rPr>
          <w:rFonts w:ascii="Arial" w:hAnsi="Arial" w:cs="Arial"/>
        </w:rPr>
        <w:br/>
      </w:r>
      <w:r w:rsidRPr="0016256D">
        <w:rPr>
          <w:rStyle w:val="VerbatimChar"/>
          <w:rFonts w:ascii="Arial" w:hAnsi="Arial" w:cs="Arial"/>
          <w:sz w:val="24"/>
        </w:rPr>
        <w:t>│   ├── select.tsx         # Dropdown select component</w:t>
      </w:r>
      <w:r w:rsidRPr="0016256D">
        <w:rPr>
          <w:rFonts w:ascii="Arial" w:hAnsi="Arial" w:cs="Arial"/>
        </w:rPr>
        <w:br/>
      </w:r>
      <w:r w:rsidRPr="0016256D">
        <w:rPr>
          <w:rStyle w:val="VerbatimChar"/>
          <w:rFonts w:ascii="Arial" w:hAnsi="Arial" w:cs="Arial"/>
          <w:sz w:val="24"/>
        </w:rPr>
        <w:t>│   ├── toast.tsx          # Notification toast component</w:t>
      </w:r>
      <w:r w:rsidRPr="0016256D">
        <w:rPr>
          <w:rFonts w:ascii="Arial" w:hAnsi="Arial" w:cs="Arial"/>
        </w:rPr>
        <w:br/>
      </w:r>
      <w:r w:rsidRPr="0016256D">
        <w:rPr>
          <w:rStyle w:val="VerbatimChar"/>
          <w:rFonts w:ascii="Arial" w:hAnsi="Arial" w:cs="Arial"/>
          <w:sz w:val="24"/>
        </w:rPr>
        <w:t>│   └── ...</w:t>
      </w:r>
      <w:r w:rsidRPr="0016256D">
        <w:rPr>
          <w:rFonts w:ascii="Arial" w:hAnsi="Arial" w:cs="Arial"/>
        </w:rPr>
        <w:br/>
      </w:r>
      <w:r w:rsidRPr="0016256D">
        <w:rPr>
          <w:rStyle w:val="VerbatimChar"/>
          <w:rFonts w:ascii="Arial" w:hAnsi="Arial" w:cs="Arial"/>
          <w:sz w:val="24"/>
        </w:rPr>
        <w:t>├── dashboard-layout.tsx   # Shared dashboard layout wrapper</w:t>
      </w:r>
      <w:r w:rsidRPr="0016256D">
        <w:rPr>
          <w:rFonts w:ascii="Arial" w:hAnsi="Arial" w:cs="Arial"/>
        </w:rPr>
        <w:br/>
      </w:r>
      <w:r w:rsidRPr="0016256D">
        <w:rPr>
          <w:rStyle w:val="VerbatimChar"/>
          <w:rFonts w:ascii="Arial" w:hAnsi="Arial" w:cs="Arial"/>
          <w:sz w:val="24"/>
        </w:rPr>
        <w:t>└── ...</w:t>
      </w:r>
    </w:p>
    <w:p w14:paraId="53371B3F" w14:textId="77777777" w:rsidR="001E6FEA" w:rsidRDefault="001E6FEA" w:rsidP="001E6FEA">
      <w:pPr>
        <w:pStyle w:val="SourceCode"/>
        <w:keepNext/>
      </w:pPr>
      <w:r>
        <w:rPr>
          <w:rFonts w:ascii="Arial" w:hAnsi="Arial" w:cs="Arial"/>
          <w:noProof/>
        </w:rPr>
        <w:drawing>
          <wp:inline distT="0" distB="0" distL="0" distR="0" wp14:anchorId="600AC6CF" wp14:editId="6656A511">
            <wp:extent cx="1251585" cy="4963886"/>
            <wp:effectExtent l="0" t="0" r="0" b="0"/>
            <wp:docPr id="931835778" name="Picture 1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5778" name="Picture 15" descr="A screenshot of a pho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2256" cy="5045871"/>
                    </a:xfrm>
                    <a:prstGeom prst="rect">
                      <a:avLst/>
                    </a:prstGeom>
                  </pic:spPr>
                </pic:pic>
              </a:graphicData>
            </a:graphic>
          </wp:inline>
        </w:drawing>
      </w:r>
    </w:p>
    <w:p w14:paraId="3E5F8CD8" w14:textId="0A2BC8C3" w:rsidR="001E6FEA" w:rsidRDefault="001E6FEA" w:rsidP="001E6FEA">
      <w:pPr>
        <w:pStyle w:val="Caption"/>
      </w:pPr>
      <w:r>
        <w:t xml:space="preserve">Figure </w:t>
      </w:r>
      <w:fldSimple w:instr=" SEQ Figure \* ARABIC ">
        <w:r w:rsidR="00A17286">
          <w:rPr>
            <w:noProof/>
          </w:rPr>
          <w:t>10</w:t>
        </w:r>
      </w:fldSimple>
      <w:r>
        <w:t xml:space="preserve"> Component and Folder structure</w:t>
      </w:r>
    </w:p>
    <w:p w14:paraId="7646A7AC" w14:textId="77777777" w:rsidR="001E6FEA" w:rsidRDefault="001E6FEA" w:rsidP="001E6FEA">
      <w:pPr>
        <w:pStyle w:val="Caption"/>
      </w:pPr>
    </w:p>
    <w:p w14:paraId="554C0DD0" w14:textId="77777777" w:rsidR="001E6FEA" w:rsidRDefault="001E6FEA" w:rsidP="001E6FEA">
      <w:pPr>
        <w:pStyle w:val="Caption"/>
      </w:pPr>
    </w:p>
    <w:p w14:paraId="55499A07" w14:textId="77777777" w:rsidR="001E6FEA" w:rsidRDefault="001E6FEA" w:rsidP="001E6FEA">
      <w:pPr>
        <w:pStyle w:val="Caption"/>
      </w:pPr>
    </w:p>
    <w:p w14:paraId="33941018" w14:textId="77777777" w:rsidR="001E6FEA" w:rsidRDefault="001E6FEA" w:rsidP="001E6FEA">
      <w:pPr>
        <w:pStyle w:val="Caption"/>
      </w:pPr>
    </w:p>
    <w:p w14:paraId="1C6C43EA" w14:textId="77777777" w:rsidR="001E6FEA" w:rsidRDefault="001E6FEA" w:rsidP="001E6FEA">
      <w:pPr>
        <w:pStyle w:val="Caption"/>
      </w:pPr>
    </w:p>
    <w:p w14:paraId="4EB2CE17" w14:textId="77777777" w:rsidR="001E6FEA" w:rsidRDefault="001E6FEA" w:rsidP="001E6FEA">
      <w:pPr>
        <w:pStyle w:val="Caption"/>
      </w:pPr>
    </w:p>
    <w:p w14:paraId="57BF2C73" w14:textId="77777777" w:rsidR="001E6FEA" w:rsidRDefault="001E6FEA" w:rsidP="001E6FEA">
      <w:pPr>
        <w:pStyle w:val="Caption"/>
      </w:pPr>
    </w:p>
    <w:p w14:paraId="48D12B8E" w14:textId="77777777" w:rsidR="001E6FEA" w:rsidRDefault="001E6FEA" w:rsidP="001E6FEA">
      <w:pPr>
        <w:pStyle w:val="Caption"/>
      </w:pPr>
    </w:p>
    <w:p w14:paraId="32D94480" w14:textId="77777777" w:rsidR="001E6FEA" w:rsidRDefault="001E6FEA" w:rsidP="001E6FEA">
      <w:pPr>
        <w:pStyle w:val="Caption"/>
      </w:pPr>
    </w:p>
    <w:p w14:paraId="427E57E7" w14:textId="77777777" w:rsidR="001E6FEA" w:rsidRDefault="001E6FEA" w:rsidP="001E6FEA">
      <w:pPr>
        <w:pStyle w:val="Caption"/>
      </w:pPr>
    </w:p>
    <w:p w14:paraId="6DAD150F" w14:textId="77777777" w:rsidR="001E6FEA" w:rsidRPr="0016256D" w:rsidRDefault="001E6FEA" w:rsidP="001E6FEA">
      <w:pPr>
        <w:pStyle w:val="Caption"/>
        <w:rPr>
          <w:rFonts w:ascii="Arial" w:hAnsi="Arial" w:cs="Arial"/>
        </w:rPr>
      </w:pPr>
    </w:p>
    <w:p w14:paraId="01467E47" w14:textId="77777777" w:rsidR="007D079E" w:rsidRPr="001E6FEA" w:rsidRDefault="00000000">
      <w:pPr>
        <w:pStyle w:val="FirstParagraph"/>
        <w:rPr>
          <w:rFonts w:ascii="Arial" w:hAnsi="Arial" w:cs="Arial"/>
        </w:rPr>
      </w:pPr>
      <w:r w:rsidRPr="001E6FEA">
        <w:rPr>
          <w:rFonts w:ascii="Arial" w:hAnsi="Arial" w:cs="Arial"/>
        </w:rPr>
        <w:t>Design System Implementation:</w:t>
      </w:r>
    </w:p>
    <w:p w14:paraId="0867225E" w14:textId="77777777" w:rsidR="007D079E" w:rsidRPr="0016256D" w:rsidRDefault="00000000">
      <w:pPr>
        <w:pStyle w:val="BodyText"/>
        <w:rPr>
          <w:rFonts w:ascii="Arial" w:hAnsi="Arial" w:cs="Arial"/>
        </w:rPr>
      </w:pPr>
      <w:r w:rsidRPr="0016256D">
        <w:rPr>
          <w:rFonts w:ascii="Arial" w:hAnsi="Arial" w:cs="Arial"/>
        </w:rPr>
        <w:t>The application implements a consistent jade green theme (HSL: 160, 45%, 48%) reflecting professionalism and healthcare aesthetics. The design system includes:</w:t>
      </w:r>
    </w:p>
    <w:p w14:paraId="779E28F1" w14:textId="77777777" w:rsidR="007D079E" w:rsidRPr="0016256D" w:rsidRDefault="00000000">
      <w:pPr>
        <w:pStyle w:val="Compact"/>
        <w:numPr>
          <w:ilvl w:val="0"/>
          <w:numId w:val="13"/>
        </w:numPr>
        <w:rPr>
          <w:rFonts w:ascii="Arial" w:hAnsi="Arial" w:cs="Arial"/>
        </w:rPr>
      </w:pPr>
      <w:r w:rsidRPr="001E6FEA">
        <w:rPr>
          <w:rFonts w:ascii="Arial" w:hAnsi="Arial" w:cs="Arial"/>
        </w:rPr>
        <w:t>Color Palette</w:t>
      </w:r>
      <w:r w:rsidRPr="0016256D">
        <w:rPr>
          <w:rFonts w:ascii="Arial" w:hAnsi="Arial" w:cs="Arial"/>
          <w:b/>
          <w:bCs/>
        </w:rPr>
        <w:t>:</w:t>
      </w:r>
      <w:r w:rsidRPr="0016256D">
        <w:rPr>
          <w:rFonts w:ascii="Arial" w:hAnsi="Arial" w:cs="Arial"/>
        </w:rPr>
        <w:t xml:space="preserve"> Primary, secondary, accent, muted, and foreground colors</w:t>
      </w:r>
    </w:p>
    <w:p w14:paraId="0995A51F" w14:textId="77777777" w:rsidR="007D079E" w:rsidRPr="0016256D" w:rsidRDefault="00000000">
      <w:pPr>
        <w:pStyle w:val="Compact"/>
        <w:numPr>
          <w:ilvl w:val="0"/>
          <w:numId w:val="13"/>
        </w:numPr>
        <w:rPr>
          <w:rFonts w:ascii="Arial" w:hAnsi="Arial" w:cs="Arial"/>
        </w:rPr>
      </w:pPr>
      <w:r w:rsidRPr="001E6FEA">
        <w:rPr>
          <w:rFonts w:ascii="Arial" w:hAnsi="Arial" w:cs="Arial"/>
        </w:rPr>
        <w:t>Typography</w:t>
      </w:r>
      <w:r w:rsidRPr="0016256D">
        <w:rPr>
          <w:rFonts w:ascii="Arial" w:hAnsi="Arial" w:cs="Arial"/>
          <w:b/>
          <w:bCs/>
        </w:rPr>
        <w:t>:</w:t>
      </w:r>
      <w:r w:rsidRPr="0016256D">
        <w:rPr>
          <w:rFonts w:ascii="Arial" w:hAnsi="Arial" w:cs="Arial"/>
        </w:rPr>
        <w:t xml:space="preserve"> Responsive font scales optimized for readability</w:t>
      </w:r>
    </w:p>
    <w:p w14:paraId="4CEC3FD9" w14:textId="77777777" w:rsidR="007D079E" w:rsidRPr="0016256D" w:rsidRDefault="00000000">
      <w:pPr>
        <w:pStyle w:val="Compact"/>
        <w:numPr>
          <w:ilvl w:val="0"/>
          <w:numId w:val="13"/>
        </w:numPr>
        <w:rPr>
          <w:rFonts w:ascii="Arial" w:hAnsi="Arial" w:cs="Arial"/>
        </w:rPr>
      </w:pPr>
      <w:r w:rsidRPr="001E6FEA">
        <w:rPr>
          <w:rFonts w:ascii="Arial" w:hAnsi="Arial" w:cs="Arial"/>
        </w:rPr>
        <w:t>Spacing System</w:t>
      </w:r>
      <w:r w:rsidRPr="0016256D">
        <w:rPr>
          <w:rFonts w:ascii="Arial" w:hAnsi="Arial" w:cs="Arial"/>
          <w:b/>
          <w:bCs/>
        </w:rPr>
        <w:t>:</w:t>
      </w:r>
      <w:r w:rsidRPr="0016256D">
        <w:rPr>
          <w:rFonts w:ascii="Arial" w:hAnsi="Arial" w:cs="Arial"/>
        </w:rPr>
        <w:t xml:space="preserve"> Consistent spacing using Tailwind’s spacing scale</w:t>
      </w:r>
    </w:p>
    <w:p w14:paraId="1E5A3A68" w14:textId="77777777" w:rsidR="007D079E" w:rsidRDefault="00000000">
      <w:pPr>
        <w:pStyle w:val="Compact"/>
        <w:numPr>
          <w:ilvl w:val="0"/>
          <w:numId w:val="13"/>
        </w:numPr>
        <w:rPr>
          <w:rFonts w:ascii="Arial" w:hAnsi="Arial" w:cs="Arial"/>
        </w:rPr>
      </w:pPr>
      <w:r w:rsidRPr="001E6FEA">
        <w:rPr>
          <w:rFonts w:ascii="Arial" w:hAnsi="Arial" w:cs="Arial"/>
        </w:rPr>
        <w:t>Component Variants</w:t>
      </w:r>
      <w:r w:rsidRPr="0016256D">
        <w:rPr>
          <w:rFonts w:ascii="Arial" w:hAnsi="Arial" w:cs="Arial"/>
          <w:b/>
          <w:bCs/>
        </w:rPr>
        <w:t>:</w:t>
      </w:r>
      <w:r w:rsidRPr="0016256D">
        <w:rPr>
          <w:rFonts w:ascii="Arial" w:hAnsi="Arial" w:cs="Arial"/>
        </w:rPr>
        <w:t xml:space="preserve"> Multiple visual variants (default, outline, ghost) for UI components</w:t>
      </w:r>
    </w:p>
    <w:p w14:paraId="4DFCB909" w14:textId="77777777" w:rsidR="007C4F29" w:rsidRDefault="007C4F29" w:rsidP="007C4F29">
      <w:pPr>
        <w:pStyle w:val="Compact"/>
        <w:keepNext/>
      </w:pPr>
      <w:r>
        <w:rPr>
          <w:rFonts w:ascii="Arial" w:hAnsi="Arial" w:cs="Arial"/>
          <w:noProof/>
        </w:rPr>
        <w:lastRenderedPageBreak/>
        <w:drawing>
          <wp:inline distT="0" distB="0" distL="0" distR="0" wp14:anchorId="0C1C0FA3" wp14:editId="386E49DB">
            <wp:extent cx="4278086" cy="4253862"/>
            <wp:effectExtent l="0" t="0" r="0" b="0"/>
            <wp:docPr id="15382395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39506" name="Picture 15382395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2473" cy="4268167"/>
                    </a:xfrm>
                    <a:prstGeom prst="rect">
                      <a:avLst/>
                    </a:prstGeom>
                  </pic:spPr>
                </pic:pic>
              </a:graphicData>
            </a:graphic>
          </wp:inline>
        </w:drawing>
      </w:r>
    </w:p>
    <w:p w14:paraId="3E8AF0CD" w14:textId="68729DD8" w:rsidR="001E6FEA" w:rsidRDefault="007C4F29" w:rsidP="007C4F29">
      <w:pPr>
        <w:pStyle w:val="Caption"/>
      </w:pPr>
      <w:r>
        <w:t xml:space="preserve">Figure </w:t>
      </w:r>
      <w:fldSimple w:instr=" SEQ Figure \* ARABIC ">
        <w:r w:rsidR="00A17286">
          <w:rPr>
            <w:noProof/>
          </w:rPr>
          <w:t>11</w:t>
        </w:r>
      </w:fldSimple>
      <w:r>
        <w:t xml:space="preserve"> Consistent design themes and patterns</w:t>
      </w:r>
    </w:p>
    <w:p w14:paraId="79E821CC" w14:textId="77777777" w:rsidR="007C4F29" w:rsidRDefault="007C4F29">
      <w:pPr>
        <w:pStyle w:val="FirstParagraph"/>
        <w:rPr>
          <w:rFonts w:ascii="Arial" w:hAnsi="Arial" w:cs="Arial"/>
        </w:rPr>
      </w:pPr>
    </w:p>
    <w:p w14:paraId="067F61B4" w14:textId="30C46875" w:rsidR="007D079E" w:rsidRPr="007C4F29" w:rsidRDefault="00000000">
      <w:pPr>
        <w:pStyle w:val="FirstParagraph"/>
        <w:rPr>
          <w:rFonts w:ascii="Arial" w:hAnsi="Arial" w:cs="Arial"/>
        </w:rPr>
      </w:pPr>
      <w:r w:rsidRPr="007C4F29">
        <w:rPr>
          <w:rFonts w:ascii="Arial" w:hAnsi="Arial" w:cs="Arial"/>
        </w:rPr>
        <w:t>Responsive Design:</w:t>
      </w:r>
    </w:p>
    <w:p w14:paraId="5FD3F986" w14:textId="77777777" w:rsidR="007D079E" w:rsidRDefault="00000000">
      <w:pPr>
        <w:pStyle w:val="BodyText"/>
        <w:rPr>
          <w:rFonts w:ascii="Arial" w:hAnsi="Arial" w:cs="Arial"/>
        </w:rPr>
      </w:pPr>
      <w:r w:rsidRPr="0016256D">
        <w:rPr>
          <w:rFonts w:ascii="Arial" w:hAnsi="Arial" w:cs="Arial"/>
        </w:rPr>
        <w:t>Media queries and Tailwind’s responsive classes ensure optimal experiences across devices: - Mobile: 320px+ (single-column layouts) - Tablet: 768px+ (adaptive two-column layouts) - Desktop: 1024px+ (full feature layouts with sidebars)</w:t>
      </w:r>
    </w:p>
    <w:p w14:paraId="4F7078C7" w14:textId="77777777" w:rsidR="007C4F29" w:rsidRPr="0016256D" w:rsidRDefault="007C4F29">
      <w:pPr>
        <w:pStyle w:val="BodyText"/>
        <w:rPr>
          <w:rFonts w:ascii="Arial" w:hAnsi="Arial" w:cs="Arial"/>
        </w:rPr>
      </w:pPr>
    </w:p>
    <w:p w14:paraId="6218804A" w14:textId="77777777" w:rsidR="007D079E" w:rsidRPr="0016256D" w:rsidRDefault="00000000" w:rsidP="007C4F29">
      <w:pPr>
        <w:pStyle w:val="Heading3"/>
      </w:pPr>
      <w:bookmarkStart w:id="17" w:name="X391e2f6ad873dff9b51fe78088efc693e115717"/>
      <w:bookmarkEnd w:id="16"/>
      <w:r w:rsidRPr="0016256D">
        <w:t>3.1.2 Second Functional Requirement (Backend API Development)</w:t>
      </w:r>
    </w:p>
    <w:p w14:paraId="60FE8553" w14:textId="77777777"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Implement secure, efficient API endpoints for data operations and business logic.</w:t>
      </w:r>
    </w:p>
    <w:p w14:paraId="1F4DB751" w14:textId="77777777" w:rsidR="007D079E" w:rsidRPr="007C4F29" w:rsidRDefault="00000000">
      <w:pPr>
        <w:pStyle w:val="BodyText"/>
        <w:rPr>
          <w:rFonts w:ascii="Arial" w:hAnsi="Arial" w:cs="Arial"/>
        </w:rPr>
      </w:pPr>
      <w:r w:rsidRPr="007C4F29">
        <w:rPr>
          <w:rFonts w:ascii="Arial" w:hAnsi="Arial" w:cs="Arial"/>
        </w:rPr>
        <w:t>API Architecture:</w:t>
      </w:r>
    </w:p>
    <w:p w14:paraId="037E6310" w14:textId="77777777" w:rsidR="007D079E" w:rsidRPr="0016256D" w:rsidRDefault="00000000">
      <w:pPr>
        <w:pStyle w:val="BodyText"/>
        <w:rPr>
          <w:rFonts w:ascii="Arial" w:hAnsi="Arial" w:cs="Arial"/>
        </w:rPr>
      </w:pPr>
      <w:r w:rsidRPr="0016256D">
        <w:rPr>
          <w:rFonts w:ascii="Arial" w:hAnsi="Arial" w:cs="Arial"/>
        </w:rPr>
        <w:t>Next.js API routes provide server-side functionality within the application structure:</w:t>
      </w:r>
    </w:p>
    <w:p w14:paraId="22AB1EFA" w14:textId="77777777" w:rsidR="007D079E" w:rsidRDefault="00000000">
      <w:pPr>
        <w:pStyle w:val="SourceCode"/>
        <w:rPr>
          <w:rStyle w:val="VerbatimChar"/>
          <w:rFonts w:ascii="Arial" w:hAnsi="Arial" w:cs="Arial"/>
          <w:sz w:val="24"/>
        </w:rPr>
      </w:pPr>
      <w:r w:rsidRPr="0016256D">
        <w:rPr>
          <w:rStyle w:val="VerbatimChar"/>
          <w:rFonts w:ascii="Arial" w:hAnsi="Arial" w:cs="Arial"/>
          <w:sz w:val="24"/>
        </w:rPr>
        <w:t>app/api/</w:t>
      </w:r>
      <w:r w:rsidRPr="0016256D">
        <w:rPr>
          <w:rFonts w:ascii="Arial" w:hAnsi="Arial" w:cs="Arial"/>
        </w:rPr>
        <w:br/>
      </w:r>
      <w:r w:rsidRPr="0016256D">
        <w:rPr>
          <w:rStyle w:val="VerbatimChar"/>
          <w:rFonts w:ascii="Arial" w:hAnsi="Arial" w:cs="Arial"/>
          <w:sz w:val="24"/>
        </w:rPr>
        <w:t>├── auth/</w:t>
      </w:r>
      <w:r w:rsidRPr="0016256D">
        <w:rPr>
          <w:rFonts w:ascii="Arial" w:hAnsi="Arial" w:cs="Arial"/>
        </w:rPr>
        <w:br/>
      </w:r>
      <w:r w:rsidRPr="0016256D">
        <w:rPr>
          <w:rStyle w:val="VerbatimChar"/>
          <w:rFonts w:ascii="Arial" w:hAnsi="Arial" w:cs="Arial"/>
          <w:sz w:val="24"/>
        </w:rPr>
        <w:t>│   ├── register/route.ts          # User registration endpoint</w:t>
      </w:r>
      <w:r w:rsidRPr="0016256D">
        <w:rPr>
          <w:rFonts w:ascii="Arial" w:hAnsi="Arial" w:cs="Arial"/>
        </w:rPr>
        <w:br/>
      </w:r>
      <w:r w:rsidRPr="0016256D">
        <w:rPr>
          <w:rStyle w:val="VerbatimChar"/>
          <w:rFonts w:ascii="Arial" w:hAnsi="Arial" w:cs="Arial"/>
          <w:sz w:val="24"/>
        </w:rPr>
        <w:t>│   ├── login/route.ts              # Authentication endpoint</w:t>
      </w:r>
      <w:r w:rsidRPr="0016256D">
        <w:rPr>
          <w:rFonts w:ascii="Arial" w:hAnsi="Arial" w:cs="Arial"/>
        </w:rPr>
        <w:br/>
      </w:r>
      <w:r w:rsidRPr="0016256D">
        <w:rPr>
          <w:rStyle w:val="VerbatimChar"/>
          <w:rFonts w:ascii="Arial" w:hAnsi="Arial" w:cs="Arial"/>
          <w:sz w:val="24"/>
        </w:rPr>
        <w:lastRenderedPageBreak/>
        <w:t>│   ├── logout/route.ts             # Session termination</w:t>
      </w:r>
      <w:r w:rsidRPr="0016256D">
        <w:rPr>
          <w:rFonts w:ascii="Arial" w:hAnsi="Arial" w:cs="Arial"/>
        </w:rPr>
        <w:br/>
      </w:r>
      <w:r w:rsidRPr="0016256D">
        <w:rPr>
          <w:rStyle w:val="VerbatimChar"/>
          <w:rFonts w:ascii="Arial" w:hAnsi="Arial" w:cs="Arial"/>
          <w:sz w:val="24"/>
        </w:rPr>
        <w:t>│   └── me/route.ts                 # Current user info</w:t>
      </w:r>
      <w:r w:rsidRPr="0016256D">
        <w:rPr>
          <w:rFonts w:ascii="Arial" w:hAnsi="Arial" w:cs="Arial"/>
        </w:rPr>
        <w:br/>
      </w:r>
      <w:r w:rsidRPr="0016256D">
        <w:rPr>
          <w:rStyle w:val="VerbatimChar"/>
          <w:rFonts w:ascii="Arial" w:hAnsi="Arial" w:cs="Arial"/>
          <w:sz w:val="24"/>
        </w:rPr>
        <w:t>├── appointments/</w:t>
      </w:r>
      <w:r w:rsidRPr="0016256D">
        <w:rPr>
          <w:rFonts w:ascii="Arial" w:hAnsi="Arial" w:cs="Arial"/>
        </w:rPr>
        <w:br/>
      </w:r>
      <w:r w:rsidRPr="0016256D">
        <w:rPr>
          <w:rStyle w:val="VerbatimChar"/>
          <w:rFonts w:ascii="Arial" w:hAnsi="Arial" w:cs="Arial"/>
          <w:sz w:val="24"/>
        </w:rPr>
        <w:t>│   ├── route.ts                    # List/create appointments</w:t>
      </w:r>
      <w:r w:rsidRPr="0016256D">
        <w:rPr>
          <w:rFonts w:ascii="Arial" w:hAnsi="Arial" w:cs="Arial"/>
        </w:rPr>
        <w:br/>
      </w:r>
      <w:r w:rsidRPr="0016256D">
        <w:rPr>
          <w:rStyle w:val="VerbatimChar"/>
          <w:rFonts w:ascii="Arial" w:hAnsi="Arial" w:cs="Arial"/>
          <w:sz w:val="24"/>
        </w:rPr>
        <w:t>│   └── [id]/route.ts               # Update specific appointment</w:t>
      </w:r>
      <w:r w:rsidRPr="0016256D">
        <w:rPr>
          <w:rFonts w:ascii="Arial" w:hAnsi="Arial" w:cs="Arial"/>
        </w:rPr>
        <w:br/>
      </w:r>
      <w:r w:rsidRPr="0016256D">
        <w:rPr>
          <w:rStyle w:val="VerbatimChar"/>
          <w:rFonts w:ascii="Arial" w:hAnsi="Arial" w:cs="Arial"/>
          <w:sz w:val="24"/>
        </w:rPr>
        <w:t>├── medical-records/route.ts        # Medical records CRUD</w:t>
      </w:r>
      <w:r w:rsidRPr="0016256D">
        <w:rPr>
          <w:rFonts w:ascii="Arial" w:hAnsi="Arial" w:cs="Arial"/>
        </w:rPr>
        <w:br/>
      </w:r>
      <w:r w:rsidRPr="0016256D">
        <w:rPr>
          <w:rStyle w:val="VerbatimChar"/>
          <w:rFonts w:ascii="Arial" w:hAnsi="Arial" w:cs="Arial"/>
          <w:sz w:val="24"/>
        </w:rPr>
        <w:t>├── feedback/route.ts               # Patient feedback submission</w:t>
      </w:r>
      <w:r w:rsidRPr="0016256D">
        <w:rPr>
          <w:rFonts w:ascii="Arial" w:hAnsi="Arial" w:cs="Arial"/>
        </w:rPr>
        <w:br/>
      </w:r>
      <w:r w:rsidRPr="0016256D">
        <w:rPr>
          <w:rStyle w:val="VerbatimChar"/>
          <w:rFonts w:ascii="Arial" w:hAnsi="Arial" w:cs="Arial"/>
          <w:sz w:val="24"/>
        </w:rPr>
        <w:t>├── invoices/route.ts               # Billing information</w:t>
      </w:r>
      <w:r w:rsidRPr="0016256D">
        <w:rPr>
          <w:rFonts w:ascii="Arial" w:hAnsi="Arial" w:cs="Arial"/>
        </w:rPr>
        <w:br/>
      </w:r>
      <w:r w:rsidRPr="0016256D">
        <w:rPr>
          <w:rStyle w:val="VerbatimChar"/>
          <w:rFonts w:ascii="Arial" w:hAnsi="Arial" w:cs="Arial"/>
          <w:sz w:val="24"/>
        </w:rPr>
        <w:t>├── doctors/route.ts                # Doctor listings</w:t>
      </w:r>
      <w:r w:rsidRPr="0016256D">
        <w:rPr>
          <w:rFonts w:ascii="Arial" w:hAnsi="Arial" w:cs="Arial"/>
        </w:rPr>
        <w:br/>
      </w:r>
      <w:r w:rsidRPr="0016256D">
        <w:rPr>
          <w:rStyle w:val="VerbatimChar"/>
          <w:rFonts w:ascii="Arial" w:hAnsi="Arial" w:cs="Arial"/>
          <w:sz w:val="24"/>
        </w:rPr>
        <w:t>├── specializations/route.ts        # Medical specializations</w:t>
      </w:r>
      <w:r w:rsidRPr="0016256D">
        <w:rPr>
          <w:rFonts w:ascii="Arial" w:hAnsi="Arial" w:cs="Arial"/>
        </w:rPr>
        <w:br/>
      </w:r>
      <w:r w:rsidRPr="0016256D">
        <w:rPr>
          <w:rStyle w:val="VerbatimChar"/>
          <w:rFonts w:ascii="Arial" w:hAnsi="Arial" w:cs="Arial"/>
          <w:sz w:val="24"/>
        </w:rPr>
        <w:t>├── admin/</w:t>
      </w:r>
      <w:r w:rsidRPr="0016256D">
        <w:rPr>
          <w:rFonts w:ascii="Arial" w:hAnsi="Arial" w:cs="Arial"/>
        </w:rPr>
        <w:br/>
      </w:r>
      <w:r w:rsidRPr="0016256D">
        <w:rPr>
          <w:rStyle w:val="VerbatimChar"/>
          <w:rFonts w:ascii="Arial" w:hAnsi="Arial" w:cs="Arial"/>
          <w:sz w:val="24"/>
        </w:rPr>
        <w:t>│   ├── stats/route.ts              # System statistics</w:t>
      </w:r>
      <w:r w:rsidRPr="0016256D">
        <w:rPr>
          <w:rFonts w:ascii="Arial" w:hAnsi="Arial" w:cs="Arial"/>
        </w:rPr>
        <w:br/>
      </w:r>
      <w:r w:rsidRPr="0016256D">
        <w:rPr>
          <w:rStyle w:val="VerbatimChar"/>
          <w:rFonts w:ascii="Arial" w:hAnsi="Arial" w:cs="Arial"/>
          <w:sz w:val="24"/>
        </w:rPr>
        <w:t>│   ├── patients/route.ts           # Patient management</w:t>
      </w:r>
      <w:r w:rsidRPr="0016256D">
        <w:rPr>
          <w:rFonts w:ascii="Arial" w:hAnsi="Arial" w:cs="Arial"/>
        </w:rPr>
        <w:br/>
      </w:r>
      <w:r w:rsidRPr="0016256D">
        <w:rPr>
          <w:rStyle w:val="VerbatimChar"/>
          <w:rFonts w:ascii="Arial" w:hAnsi="Arial" w:cs="Arial"/>
          <w:sz w:val="24"/>
        </w:rPr>
        <w:t>│   ├── doctors/route.ts            # Doctor management</w:t>
      </w:r>
      <w:r w:rsidRPr="0016256D">
        <w:rPr>
          <w:rFonts w:ascii="Arial" w:hAnsi="Arial" w:cs="Arial"/>
        </w:rPr>
        <w:br/>
      </w:r>
      <w:r w:rsidRPr="0016256D">
        <w:rPr>
          <w:rStyle w:val="VerbatimChar"/>
          <w:rFonts w:ascii="Arial" w:hAnsi="Arial" w:cs="Arial"/>
          <w:sz w:val="24"/>
        </w:rPr>
        <w:t>│   └── approve-doctor/route.ts     # Doctor approval workflow</w:t>
      </w:r>
      <w:r w:rsidRPr="0016256D">
        <w:rPr>
          <w:rFonts w:ascii="Arial" w:hAnsi="Arial" w:cs="Arial"/>
        </w:rPr>
        <w:br/>
      </w:r>
      <w:r w:rsidRPr="0016256D">
        <w:rPr>
          <w:rStyle w:val="VerbatimChar"/>
          <w:rFonts w:ascii="Arial" w:hAnsi="Arial" w:cs="Arial"/>
          <w:sz w:val="24"/>
        </w:rPr>
        <w:t>└── doctor/</w:t>
      </w:r>
      <w:r w:rsidRPr="0016256D">
        <w:rPr>
          <w:rFonts w:ascii="Arial" w:hAnsi="Arial" w:cs="Arial"/>
        </w:rPr>
        <w:br/>
      </w:r>
      <w:r w:rsidRPr="0016256D">
        <w:rPr>
          <w:rStyle w:val="VerbatimChar"/>
          <w:rFonts w:ascii="Arial" w:hAnsi="Arial" w:cs="Arial"/>
          <w:sz w:val="24"/>
        </w:rPr>
        <w:t xml:space="preserve">    └── feedback/route.ts           # Doctor feedback view</w:t>
      </w:r>
    </w:p>
    <w:p w14:paraId="262BF0D6" w14:textId="77777777" w:rsidR="007C4F29" w:rsidRDefault="007C4F29" w:rsidP="007C4F29">
      <w:pPr>
        <w:pStyle w:val="SourceCode"/>
        <w:keepNext/>
      </w:pPr>
      <w:r>
        <w:rPr>
          <w:rFonts w:ascii="Arial" w:hAnsi="Arial" w:cs="Arial"/>
          <w:noProof/>
        </w:rPr>
        <w:lastRenderedPageBreak/>
        <w:drawing>
          <wp:inline distT="0" distB="0" distL="0" distR="0" wp14:anchorId="4071B304" wp14:editId="50482116">
            <wp:extent cx="1854200" cy="6226629"/>
            <wp:effectExtent l="0" t="0" r="0" b="0"/>
            <wp:docPr id="924884449"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4449" name="Picture 17"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856298" cy="6233676"/>
                    </a:xfrm>
                    <a:prstGeom prst="rect">
                      <a:avLst/>
                    </a:prstGeom>
                  </pic:spPr>
                </pic:pic>
              </a:graphicData>
            </a:graphic>
          </wp:inline>
        </w:drawing>
      </w:r>
    </w:p>
    <w:p w14:paraId="1CE94D6F" w14:textId="427EE048" w:rsidR="007C4F29" w:rsidRDefault="007C4F29" w:rsidP="007C4F29">
      <w:pPr>
        <w:pStyle w:val="Caption"/>
      </w:pPr>
      <w:r>
        <w:t xml:space="preserve">Figure </w:t>
      </w:r>
      <w:fldSimple w:instr=" SEQ Figure \* ARABIC ">
        <w:r w:rsidR="00A17286">
          <w:rPr>
            <w:noProof/>
          </w:rPr>
          <w:t>12</w:t>
        </w:r>
      </w:fldSimple>
      <w:r>
        <w:t xml:space="preserve"> API routing folder based system in Next.js</w:t>
      </w:r>
    </w:p>
    <w:p w14:paraId="0526F1DC" w14:textId="77777777" w:rsidR="007C4F29" w:rsidRDefault="00000000">
      <w:pPr>
        <w:pStyle w:val="BodyText"/>
        <w:rPr>
          <w:rFonts w:ascii="Arial" w:hAnsi="Arial" w:cs="Arial"/>
        </w:rPr>
      </w:pPr>
      <w:r w:rsidRPr="0016256D">
        <w:rPr>
          <w:rFonts w:ascii="Arial" w:hAnsi="Arial" w:cs="Arial"/>
        </w:rPr>
        <w:t xml:space="preserve">Each endpoint follows REST conventions: </w:t>
      </w:r>
    </w:p>
    <w:p w14:paraId="5D6D0907" w14:textId="5AD3EDF1"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GET:</w:t>
      </w:r>
      <w:r w:rsidRPr="0016256D">
        <w:rPr>
          <w:rFonts w:ascii="Arial" w:hAnsi="Arial" w:cs="Arial"/>
        </w:rPr>
        <w:t xml:space="preserve"> Retrieve resources </w:t>
      </w:r>
    </w:p>
    <w:p w14:paraId="5CC1FD69" w14:textId="77777777" w:rsidR="007C4F29" w:rsidRDefault="007C4F29">
      <w:pPr>
        <w:pStyle w:val="BodyText"/>
        <w:rPr>
          <w:rFonts w:ascii="Arial" w:hAnsi="Arial" w:cs="Arial"/>
        </w:rPr>
      </w:pPr>
      <w:r>
        <w:rPr>
          <w:rFonts w:ascii="Arial" w:hAnsi="Arial" w:cs="Arial"/>
          <w:b/>
          <w:bCs/>
        </w:rPr>
        <w:t xml:space="preserve">- </w:t>
      </w:r>
      <w:r w:rsidRPr="007C4F29">
        <w:rPr>
          <w:rFonts w:ascii="Arial" w:hAnsi="Arial" w:cs="Arial"/>
        </w:rPr>
        <w:t>POST</w:t>
      </w:r>
      <w:r w:rsidRPr="0016256D">
        <w:rPr>
          <w:rFonts w:ascii="Arial" w:hAnsi="Arial" w:cs="Arial"/>
          <w:b/>
          <w:bCs/>
        </w:rPr>
        <w:t>:</w:t>
      </w:r>
      <w:r w:rsidRPr="0016256D">
        <w:rPr>
          <w:rFonts w:ascii="Arial" w:hAnsi="Arial" w:cs="Arial"/>
        </w:rPr>
        <w:t xml:space="preserve"> Create new resources </w:t>
      </w:r>
    </w:p>
    <w:p w14:paraId="0152A0A8" w14:textId="77777777"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PATCH</w:t>
      </w:r>
      <w:r w:rsidRPr="0016256D">
        <w:rPr>
          <w:rFonts w:ascii="Arial" w:hAnsi="Arial" w:cs="Arial"/>
          <w:b/>
          <w:bCs/>
        </w:rPr>
        <w:t>:</w:t>
      </w:r>
      <w:r w:rsidRPr="0016256D">
        <w:rPr>
          <w:rFonts w:ascii="Arial" w:hAnsi="Arial" w:cs="Arial"/>
        </w:rPr>
        <w:t xml:space="preserve"> Partial updates to existing resources </w:t>
      </w:r>
    </w:p>
    <w:p w14:paraId="604A0B8B" w14:textId="19237BD7" w:rsidR="007D079E" w:rsidRPr="0016256D" w:rsidRDefault="00000000">
      <w:pPr>
        <w:pStyle w:val="BodyText"/>
        <w:rPr>
          <w:rFonts w:ascii="Arial" w:hAnsi="Arial" w:cs="Arial"/>
        </w:rPr>
      </w:pPr>
      <w:r w:rsidRPr="0016256D">
        <w:rPr>
          <w:rFonts w:ascii="Arial" w:hAnsi="Arial" w:cs="Arial"/>
        </w:rPr>
        <w:t xml:space="preserve">- </w:t>
      </w:r>
      <w:r w:rsidRPr="007C4F29">
        <w:rPr>
          <w:rFonts w:ascii="Arial" w:hAnsi="Arial" w:cs="Arial"/>
        </w:rPr>
        <w:t>DELETE</w:t>
      </w:r>
      <w:r w:rsidRPr="0016256D">
        <w:rPr>
          <w:rFonts w:ascii="Arial" w:hAnsi="Arial" w:cs="Arial"/>
          <w:b/>
          <w:bCs/>
        </w:rPr>
        <w:t>:</w:t>
      </w:r>
      <w:r w:rsidRPr="0016256D">
        <w:rPr>
          <w:rFonts w:ascii="Arial" w:hAnsi="Arial" w:cs="Arial"/>
        </w:rPr>
        <w:t xml:space="preserve"> Resource deletion (where applicable)</w:t>
      </w:r>
    </w:p>
    <w:p w14:paraId="13A9C4CA" w14:textId="77777777" w:rsidR="007D079E" w:rsidRPr="007C4F29" w:rsidRDefault="00000000">
      <w:pPr>
        <w:pStyle w:val="BodyText"/>
        <w:rPr>
          <w:rFonts w:ascii="Arial" w:hAnsi="Arial" w:cs="Arial"/>
        </w:rPr>
      </w:pPr>
      <w:r w:rsidRPr="007C4F29">
        <w:rPr>
          <w:rFonts w:ascii="Arial" w:hAnsi="Arial" w:cs="Arial"/>
        </w:rPr>
        <w:lastRenderedPageBreak/>
        <w:t>Request/Response Format:</w:t>
      </w:r>
    </w:p>
    <w:p w14:paraId="72EF456F" w14:textId="77777777" w:rsidR="007D079E" w:rsidRPr="0016256D" w:rsidRDefault="00000000">
      <w:pPr>
        <w:pStyle w:val="BodyText"/>
        <w:rPr>
          <w:rFonts w:ascii="Arial" w:hAnsi="Arial" w:cs="Arial"/>
        </w:rPr>
      </w:pPr>
      <w:r w:rsidRPr="0016256D">
        <w:rPr>
          <w:rFonts w:ascii="Arial" w:hAnsi="Arial" w:cs="Arial"/>
        </w:rPr>
        <w:t>All API endpoints use JSON for data exchange with standardized response structures:</w:t>
      </w:r>
    </w:p>
    <w:p w14:paraId="60479B2C" w14:textId="59E9ED53" w:rsidR="007D079E" w:rsidRDefault="00000000">
      <w:pPr>
        <w:pStyle w:val="SourceCode"/>
        <w:rPr>
          <w:rStyle w:val="NormalTok"/>
          <w:rFonts w:ascii="Arial" w:hAnsi="Arial" w:cs="Arial"/>
          <w:sz w:val="24"/>
        </w:rPr>
      </w:pPr>
      <w:r w:rsidRPr="0016256D">
        <w:rPr>
          <w:rStyle w:val="CommentTok"/>
          <w:rFonts w:ascii="Arial" w:hAnsi="Arial" w:cs="Arial"/>
          <w:sz w:val="24"/>
        </w:rPr>
        <w:t>// Success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tru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ata</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messag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Operation successful</w:t>
      </w:r>
      <w:r w:rsidR="007C4F29">
        <w:rPr>
          <w:rStyle w:val="StringTok"/>
          <w:rFonts w:ascii="Arial" w:hAnsi="Arial" w:cs="Arial"/>
          <w:sz w:val="24"/>
        </w:rPr>
        <w:t>.</w:t>
      </w:r>
      <w:r w:rsidRPr="0016256D">
        <w:rPr>
          <w:rStyle w:val="String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Error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fals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Error description"</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etail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w:t>
      </w:r>
    </w:p>
    <w:p w14:paraId="03D1B33E" w14:textId="77777777" w:rsidR="007C4F29" w:rsidRDefault="007C4F29" w:rsidP="007C4F29">
      <w:pPr>
        <w:pStyle w:val="SourceCode"/>
        <w:keepNext/>
      </w:pPr>
      <w:r>
        <w:rPr>
          <w:rFonts w:ascii="Arial" w:hAnsi="Arial" w:cs="Arial"/>
          <w:noProof/>
        </w:rPr>
        <w:drawing>
          <wp:inline distT="0" distB="0" distL="0" distR="0" wp14:anchorId="3874321C" wp14:editId="660F5C62">
            <wp:extent cx="5943600" cy="2794000"/>
            <wp:effectExtent l="0" t="0" r="0" b="0"/>
            <wp:docPr id="1060366043" name="Picture 18" descr="A computer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6043" name="Picture 18" descr="A computer screen with yellow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4000"/>
                    </a:xfrm>
                    <a:prstGeom prst="rect">
                      <a:avLst/>
                    </a:prstGeom>
                  </pic:spPr>
                </pic:pic>
              </a:graphicData>
            </a:graphic>
          </wp:inline>
        </w:drawing>
      </w:r>
    </w:p>
    <w:p w14:paraId="481CD25B" w14:textId="1A6C445C" w:rsidR="007C4F29" w:rsidRDefault="007C4F29" w:rsidP="007C4F29">
      <w:pPr>
        <w:pStyle w:val="Caption"/>
      </w:pPr>
      <w:r>
        <w:t xml:space="preserve">Figure </w:t>
      </w:r>
      <w:fldSimple w:instr=" SEQ Figure \* ARABIC ">
        <w:r w:rsidR="00A17286">
          <w:rPr>
            <w:noProof/>
          </w:rPr>
          <w:t>13</w:t>
        </w:r>
      </w:fldSimple>
      <w:r>
        <w:t xml:space="preserve"> Backend function with proper message</w:t>
      </w:r>
    </w:p>
    <w:p w14:paraId="60D39428" w14:textId="366FF7C3" w:rsidR="007C4F29" w:rsidRDefault="007C4F29" w:rsidP="007C4F29">
      <w:pPr>
        <w:pStyle w:val="Caption"/>
        <w:keepNext/>
      </w:pPr>
      <w:r>
        <w:rPr>
          <w:noProof/>
        </w:rPr>
        <w:drawing>
          <wp:inline distT="0" distB="0" distL="0" distR="0" wp14:anchorId="0080CC56" wp14:editId="42B2905D">
            <wp:extent cx="4234543" cy="1602431"/>
            <wp:effectExtent l="0" t="0" r="0" b="0"/>
            <wp:docPr id="926394996" name="Picture 19"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94996" name="Picture 19"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284257" cy="1621244"/>
                    </a:xfrm>
                    <a:prstGeom prst="rect">
                      <a:avLst/>
                    </a:prstGeom>
                  </pic:spPr>
                </pic:pic>
              </a:graphicData>
            </a:graphic>
          </wp:inline>
        </w:drawing>
      </w:r>
    </w:p>
    <w:p w14:paraId="251223D2" w14:textId="6CA2C07A" w:rsidR="007C4F29" w:rsidRPr="007C4F29" w:rsidRDefault="007C4F29" w:rsidP="007C4F29">
      <w:pPr>
        <w:pStyle w:val="Caption"/>
      </w:pPr>
      <w:r>
        <w:t xml:space="preserve">Figure </w:t>
      </w:r>
      <w:fldSimple w:instr=" SEQ Figure \* ARABIC ">
        <w:r w:rsidR="00A17286">
          <w:rPr>
            <w:noProof/>
          </w:rPr>
          <w:t>14</w:t>
        </w:r>
      </w:fldSimple>
      <w:r>
        <w:t xml:space="preserve"> Backend Function with proper error message</w:t>
      </w:r>
    </w:p>
    <w:p w14:paraId="3618DDBF" w14:textId="77777777" w:rsidR="007D079E" w:rsidRPr="0016256D" w:rsidRDefault="00000000" w:rsidP="007C4F29">
      <w:pPr>
        <w:pStyle w:val="Heading3"/>
      </w:pPr>
      <w:bookmarkStart w:id="18" w:name="X449c8cd7d9efb1323527eb51d77a5cd0c4173dd"/>
      <w:bookmarkEnd w:id="17"/>
      <w:r w:rsidRPr="0016256D">
        <w:lastRenderedPageBreak/>
        <w:t>3.1.3 Third Functional Requirement (Authentication and Authorization System)</w:t>
      </w:r>
    </w:p>
    <w:p w14:paraId="72FFBE67" w14:textId="706B30E3"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w:t>
      </w:r>
      <w:r w:rsidR="007C4F29">
        <w:rPr>
          <w:rFonts w:ascii="Arial" w:hAnsi="Arial" w:cs="Arial"/>
        </w:rPr>
        <w:t>Secure JWT authorization is implemented with Role based access control.</w:t>
      </w:r>
    </w:p>
    <w:p w14:paraId="58386356" w14:textId="77777777" w:rsidR="007D079E" w:rsidRPr="007C4F29" w:rsidRDefault="00000000">
      <w:pPr>
        <w:pStyle w:val="BodyText"/>
        <w:rPr>
          <w:rFonts w:ascii="Arial" w:hAnsi="Arial" w:cs="Arial"/>
        </w:rPr>
      </w:pPr>
      <w:r w:rsidRPr="007C4F29">
        <w:rPr>
          <w:rFonts w:ascii="Arial" w:hAnsi="Arial" w:cs="Arial"/>
        </w:rPr>
        <w:t>Authentication Flow:</w:t>
      </w:r>
    </w:p>
    <w:p w14:paraId="0647C611" w14:textId="77777777" w:rsidR="007D079E" w:rsidRPr="0016256D" w:rsidRDefault="00000000">
      <w:pPr>
        <w:pStyle w:val="Compact"/>
        <w:numPr>
          <w:ilvl w:val="0"/>
          <w:numId w:val="14"/>
        </w:numPr>
        <w:rPr>
          <w:rFonts w:ascii="Arial" w:hAnsi="Arial" w:cs="Arial"/>
        </w:rPr>
      </w:pPr>
      <w:r w:rsidRPr="007C4F29">
        <w:rPr>
          <w:rFonts w:ascii="Arial" w:hAnsi="Arial" w:cs="Arial"/>
        </w:rPr>
        <w:t>Registration</w:t>
      </w:r>
      <w:r w:rsidRPr="0016256D">
        <w:rPr>
          <w:rFonts w:ascii="Arial" w:hAnsi="Arial" w:cs="Arial"/>
          <w:b/>
          <w:bCs/>
        </w:rPr>
        <w:t>:</w:t>
      </w:r>
      <w:r w:rsidRPr="0016256D">
        <w:rPr>
          <w:rFonts w:ascii="Arial" w:hAnsi="Arial" w:cs="Arial"/>
        </w:rPr>
        <w:t xml:space="preserve"> User submits credentials → Password hashed with bcrypt → User record created → JWT token generated</w:t>
      </w:r>
    </w:p>
    <w:p w14:paraId="0A863C44" w14:textId="77777777" w:rsidR="007D079E" w:rsidRPr="0016256D" w:rsidRDefault="00000000">
      <w:pPr>
        <w:pStyle w:val="Compact"/>
        <w:numPr>
          <w:ilvl w:val="0"/>
          <w:numId w:val="14"/>
        </w:numPr>
        <w:rPr>
          <w:rFonts w:ascii="Arial" w:hAnsi="Arial" w:cs="Arial"/>
        </w:rPr>
      </w:pPr>
      <w:r w:rsidRPr="007C4F29">
        <w:rPr>
          <w:rFonts w:ascii="Arial" w:hAnsi="Arial" w:cs="Arial"/>
        </w:rPr>
        <w:t>Login</w:t>
      </w:r>
      <w:r w:rsidRPr="0016256D">
        <w:rPr>
          <w:rFonts w:ascii="Arial" w:hAnsi="Arial" w:cs="Arial"/>
          <w:b/>
          <w:bCs/>
        </w:rPr>
        <w:t>:</w:t>
      </w:r>
      <w:r w:rsidRPr="0016256D">
        <w:rPr>
          <w:rFonts w:ascii="Arial" w:hAnsi="Arial" w:cs="Arial"/>
        </w:rPr>
        <w:t xml:space="preserve"> Credentials validated → Password verified → JWT token issued → Token stored in HTTP-only cookie</w:t>
      </w:r>
    </w:p>
    <w:p w14:paraId="5AC2B81F" w14:textId="77777777" w:rsidR="007D079E" w:rsidRDefault="00000000">
      <w:pPr>
        <w:pStyle w:val="Compact"/>
        <w:numPr>
          <w:ilvl w:val="0"/>
          <w:numId w:val="14"/>
        </w:numPr>
        <w:rPr>
          <w:rFonts w:ascii="Arial" w:hAnsi="Arial" w:cs="Arial"/>
        </w:rPr>
      </w:pPr>
      <w:r w:rsidRPr="007C4F29">
        <w:rPr>
          <w:rFonts w:ascii="Arial" w:hAnsi="Arial" w:cs="Arial"/>
        </w:rPr>
        <w:t>Authorization</w:t>
      </w:r>
      <w:r w:rsidRPr="0016256D">
        <w:rPr>
          <w:rFonts w:ascii="Arial" w:hAnsi="Arial" w:cs="Arial"/>
          <w:b/>
          <w:bCs/>
        </w:rPr>
        <w:t>:</w:t>
      </w:r>
      <w:r w:rsidRPr="0016256D">
        <w:rPr>
          <w:rFonts w:ascii="Arial" w:hAnsi="Arial" w:cs="Arial"/>
        </w:rPr>
        <w:t xml:space="preserve"> Each request → Middleware extracts token → Token verified → User role checked → Request allowed/denied</w:t>
      </w:r>
    </w:p>
    <w:p w14:paraId="2C089F2F" w14:textId="77777777" w:rsidR="007C4F29" w:rsidRDefault="007C4F29" w:rsidP="007C4F29">
      <w:pPr>
        <w:pStyle w:val="Compact"/>
        <w:keepNext/>
      </w:pPr>
      <w:r>
        <w:rPr>
          <w:rFonts w:ascii="Arial" w:hAnsi="Arial" w:cs="Arial"/>
          <w:noProof/>
        </w:rPr>
        <w:lastRenderedPageBreak/>
        <w:drawing>
          <wp:inline distT="0" distB="0" distL="0" distR="0" wp14:anchorId="445D6E89" wp14:editId="6B52E636">
            <wp:extent cx="5943600" cy="6083935"/>
            <wp:effectExtent l="0" t="0" r="0" b="0"/>
            <wp:docPr id="703539145" name="Picture 2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539145" name="Picture 20" descr="A screenshot of a login for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083935"/>
                    </a:xfrm>
                    <a:prstGeom prst="rect">
                      <a:avLst/>
                    </a:prstGeom>
                  </pic:spPr>
                </pic:pic>
              </a:graphicData>
            </a:graphic>
          </wp:inline>
        </w:drawing>
      </w:r>
    </w:p>
    <w:p w14:paraId="2918BC26" w14:textId="10672733" w:rsidR="007C4F29" w:rsidRDefault="007C4F29" w:rsidP="007C4F29">
      <w:pPr>
        <w:pStyle w:val="Caption"/>
      </w:pPr>
      <w:r>
        <w:t xml:space="preserve">Figure </w:t>
      </w:r>
      <w:fldSimple w:instr=" SEQ Figure \* ARABIC ">
        <w:r w:rsidR="00A17286">
          <w:rPr>
            <w:noProof/>
          </w:rPr>
          <w:t>15</w:t>
        </w:r>
      </w:fldSimple>
      <w:r>
        <w:t xml:space="preserve"> User registration (Patient or Doctor)</w:t>
      </w:r>
    </w:p>
    <w:p w14:paraId="05E59008" w14:textId="77777777" w:rsidR="007C4F29" w:rsidRDefault="007C4F29" w:rsidP="007C4F29">
      <w:pPr>
        <w:pStyle w:val="Caption"/>
        <w:keepNext/>
      </w:pPr>
      <w:r>
        <w:rPr>
          <w:rFonts w:ascii="Arial" w:hAnsi="Arial" w:cs="Arial"/>
          <w:noProof/>
        </w:rPr>
        <w:drawing>
          <wp:inline distT="0" distB="0" distL="0" distR="0" wp14:anchorId="045F7599" wp14:editId="2F9FCE1D">
            <wp:extent cx="5054600" cy="723900"/>
            <wp:effectExtent l="0" t="0" r="0" b="0"/>
            <wp:docPr id="815111800" name="Picture 2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11800" name="Picture 21" descr="A computer screen shot of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054600" cy="723900"/>
                    </a:xfrm>
                    <a:prstGeom prst="rect">
                      <a:avLst/>
                    </a:prstGeom>
                  </pic:spPr>
                </pic:pic>
              </a:graphicData>
            </a:graphic>
          </wp:inline>
        </w:drawing>
      </w:r>
    </w:p>
    <w:p w14:paraId="05EBC153" w14:textId="7BDEE129" w:rsidR="007C4F29" w:rsidRDefault="007C4F29" w:rsidP="007C4F29">
      <w:pPr>
        <w:pStyle w:val="Caption"/>
      </w:pPr>
      <w:r>
        <w:t xml:space="preserve">Figure </w:t>
      </w:r>
      <w:fldSimple w:instr=" SEQ Figure \* ARABIC ">
        <w:r w:rsidR="00A17286">
          <w:rPr>
            <w:noProof/>
          </w:rPr>
          <w:t>16</w:t>
        </w:r>
      </w:fldSimple>
      <w:r>
        <w:t xml:space="preserve"> Password hashing using bcrypt</w:t>
      </w:r>
    </w:p>
    <w:p w14:paraId="0A811429" w14:textId="77777777" w:rsidR="007C4F29" w:rsidRDefault="007C4F29" w:rsidP="007C4F29">
      <w:pPr>
        <w:pStyle w:val="Caption"/>
      </w:pPr>
    </w:p>
    <w:p w14:paraId="3528AE49" w14:textId="77777777" w:rsidR="007C4F29" w:rsidRDefault="007C4F29" w:rsidP="007C4F29">
      <w:pPr>
        <w:pStyle w:val="Caption"/>
      </w:pPr>
    </w:p>
    <w:p w14:paraId="12BCD41D" w14:textId="77777777" w:rsidR="007C4F29" w:rsidRPr="0016256D" w:rsidRDefault="007C4F29" w:rsidP="007C4F29">
      <w:pPr>
        <w:pStyle w:val="Caption"/>
        <w:rPr>
          <w:rFonts w:ascii="Arial" w:hAnsi="Arial" w:cs="Arial"/>
        </w:rPr>
      </w:pPr>
    </w:p>
    <w:p w14:paraId="7E9EB33B" w14:textId="77777777" w:rsidR="009C73D9" w:rsidRDefault="009C73D9" w:rsidP="009C73D9">
      <w:pPr>
        <w:pStyle w:val="BodyText"/>
        <w:keepNext/>
      </w:pPr>
      <w:r>
        <w:rPr>
          <w:noProof/>
        </w:rPr>
        <w:lastRenderedPageBreak/>
        <w:drawing>
          <wp:inline distT="0" distB="0" distL="0" distR="0" wp14:anchorId="0738577A" wp14:editId="2CD9DD63">
            <wp:extent cx="5676900" cy="3467100"/>
            <wp:effectExtent l="0" t="0" r="0" b="0"/>
            <wp:docPr id="1842251873" name="Picture 22"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51873" name="Picture 22" descr="A computer screen with colorful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676900" cy="3467100"/>
                    </a:xfrm>
                    <a:prstGeom prst="rect">
                      <a:avLst/>
                    </a:prstGeom>
                  </pic:spPr>
                </pic:pic>
              </a:graphicData>
            </a:graphic>
          </wp:inline>
        </w:drawing>
      </w:r>
    </w:p>
    <w:p w14:paraId="6F170EE0" w14:textId="0AF0C72E" w:rsidR="009C73D9" w:rsidRDefault="009C73D9" w:rsidP="009C73D9">
      <w:pPr>
        <w:pStyle w:val="Caption"/>
      </w:pPr>
      <w:r>
        <w:t xml:space="preserve">Figure </w:t>
      </w:r>
      <w:fldSimple w:instr=" SEQ Figure \* ARABIC ">
        <w:r w:rsidR="00A17286">
          <w:rPr>
            <w:noProof/>
          </w:rPr>
          <w:t>17</w:t>
        </w:r>
      </w:fldSimple>
      <w:r>
        <w:t xml:space="preserve"> JWT token creation and verification</w:t>
      </w:r>
    </w:p>
    <w:p w14:paraId="38D37CCD" w14:textId="77777777" w:rsidR="009C73D9" w:rsidRPr="009C73D9" w:rsidRDefault="009C73D9" w:rsidP="009C73D9">
      <w:pPr>
        <w:pStyle w:val="Caption"/>
      </w:pPr>
    </w:p>
    <w:p w14:paraId="3984B33D" w14:textId="77777777" w:rsidR="007D079E" w:rsidRPr="009C73D9" w:rsidRDefault="00000000">
      <w:pPr>
        <w:pStyle w:val="FirstParagraph"/>
        <w:rPr>
          <w:rFonts w:ascii="Arial" w:hAnsi="Arial" w:cs="Arial"/>
        </w:rPr>
      </w:pPr>
      <w:r w:rsidRPr="009C73D9">
        <w:rPr>
          <w:rFonts w:ascii="Arial" w:hAnsi="Arial" w:cs="Arial"/>
        </w:rPr>
        <w:t>Middleware Protection:</w:t>
      </w:r>
    </w:p>
    <w:p w14:paraId="32DCF5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middleware.ts</w:t>
      </w:r>
      <w:r w:rsidRPr="0016256D">
        <w:rPr>
          <w:rFonts w:ascii="Arial" w:hAnsi="Arial" w:cs="Arial"/>
        </w:rPr>
        <w:t xml:space="preserve"> file implements route protection:</w:t>
      </w:r>
    </w:p>
    <w:p w14:paraId="61C57D50" w14:textId="77777777" w:rsidR="007D079E" w:rsidRDefault="00000000">
      <w:pPr>
        <w:pStyle w:val="SourceCode"/>
        <w:rPr>
          <w:rStyle w:val="NormalTok"/>
          <w:rFonts w:ascii="Arial" w:hAnsi="Arial" w:cs="Arial"/>
          <w:sz w:val="24"/>
        </w:rPr>
      </w:pPr>
      <w:r w:rsidRPr="0016256D">
        <w:rPr>
          <w:rStyle w:val="CommentTok"/>
          <w:rFonts w:ascii="Arial" w:hAnsi="Arial" w:cs="Arial"/>
          <w:sz w:val="24"/>
        </w:rPr>
        <w:t>// Middleware logic (simplified)</w:t>
      </w:r>
      <w:r w:rsidRPr="0016256D">
        <w:rPr>
          <w:rFonts w:ascii="Arial" w:hAnsi="Arial" w:cs="Arial"/>
        </w:rPr>
        <w:br/>
      </w:r>
      <w:r w:rsidRPr="0016256D">
        <w:rPr>
          <w:rStyle w:val="ImportTok"/>
          <w:rFonts w:ascii="Arial" w:hAnsi="Arial" w:cs="Arial"/>
          <w:sz w:val="24"/>
        </w:rPr>
        <w:t>export</w:t>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middleware</w:t>
      </w:r>
      <w:r w:rsidRPr="0016256D">
        <w:rPr>
          <w:rStyle w:val="NormalTok"/>
          <w:rFonts w:ascii="Arial" w:hAnsi="Arial" w:cs="Arial"/>
          <w:sz w:val="24"/>
        </w:rPr>
        <w:t>(request</w:t>
      </w:r>
      <w:r w:rsidRPr="0016256D">
        <w:rPr>
          <w:rStyle w:val="OperatorTok"/>
          <w:rFonts w:ascii="Arial" w:hAnsi="Arial" w:cs="Arial"/>
          <w:sz w:val="24"/>
        </w:rPr>
        <w:t>:</w:t>
      </w:r>
      <w:r w:rsidRPr="0016256D">
        <w:rPr>
          <w:rStyle w:val="NormalTok"/>
          <w:rFonts w:ascii="Arial" w:hAnsi="Arial" w:cs="Arial"/>
          <w:sz w:val="24"/>
        </w:rPr>
        <w:t xml:space="preserve"> NextRequest)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token </w:t>
      </w:r>
      <w:r w:rsidRPr="0016256D">
        <w:rPr>
          <w:rStyle w:val="OperatorTok"/>
          <w:rFonts w:ascii="Arial" w:hAnsi="Arial" w:cs="Arial"/>
          <w:sz w:val="24"/>
        </w:rPr>
        <w:t>=</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cookies</w:t>
      </w:r>
      <w:r w:rsidRPr="0016256D">
        <w:rPr>
          <w:rStyle w:val="OperatorTok"/>
          <w:rFonts w:ascii="Arial" w:hAnsi="Arial" w:cs="Arial"/>
          <w:sz w:val="24"/>
        </w:rPr>
        <w:t>.</w:t>
      </w:r>
      <w:r w:rsidRPr="0016256D">
        <w:rPr>
          <w:rStyle w:val="FunctionTok"/>
          <w:rFonts w:ascii="Arial" w:hAnsi="Arial" w:cs="Arial"/>
          <w:sz w:val="24"/>
        </w:rPr>
        <w:t>get</w:t>
      </w:r>
      <w:r w:rsidRPr="0016256D">
        <w:rPr>
          <w:rStyle w:val="NormalTok"/>
          <w:rFonts w:ascii="Arial" w:hAnsi="Arial" w:cs="Arial"/>
          <w:sz w:val="24"/>
        </w:rPr>
        <w:t>(</w:t>
      </w:r>
      <w:r w:rsidRPr="0016256D">
        <w:rPr>
          <w:rStyle w:val="StringTok"/>
          <w:rFonts w:ascii="Arial" w:hAnsi="Arial" w:cs="Arial"/>
          <w:sz w:val="24"/>
        </w:rPr>
        <w:t>'toke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token)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ToLog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payload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verifyToken</w:t>
      </w:r>
      <w:r w:rsidRPr="0016256D">
        <w:rPr>
          <w:rStyle w:val="NormalTok"/>
          <w:rFonts w:ascii="Arial" w:hAnsi="Arial" w:cs="Arial"/>
          <w:sz w:val="24"/>
        </w:rPr>
        <w:t>(token)</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mmentTok"/>
          <w:rFonts w:ascii="Arial" w:hAnsi="Arial" w:cs="Arial"/>
          <w:sz w:val="24"/>
        </w:rPr>
        <w:t>// Role-based route protection</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url</w:t>
      </w:r>
      <w:r w:rsidRPr="0016256D">
        <w:rPr>
          <w:rStyle w:val="OperatorTok"/>
          <w:rFonts w:ascii="Arial" w:hAnsi="Arial" w:cs="Arial"/>
          <w:sz w:val="24"/>
        </w:rPr>
        <w:t>.</w:t>
      </w:r>
      <w:r w:rsidRPr="0016256D">
        <w:rPr>
          <w:rStyle w:val="FunctionTok"/>
          <w:rFonts w:ascii="Arial" w:hAnsi="Arial" w:cs="Arial"/>
          <w:sz w:val="24"/>
        </w:rPr>
        <w:t>includes</w:t>
      </w:r>
      <w:r w:rsidRPr="0016256D">
        <w:rPr>
          <w:rStyle w:val="NormalTok"/>
          <w:rFonts w:ascii="Arial" w:hAnsi="Arial" w:cs="Arial"/>
          <w:sz w:val="24"/>
        </w:rPr>
        <w:t>(</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OperatorTok"/>
          <w:rFonts w:ascii="Arial" w:hAnsi="Arial" w:cs="Arial"/>
          <w:sz w:val="24"/>
        </w:rPr>
        <w:t>&amp;&amp;</w:t>
      </w:r>
      <w:r w:rsidRPr="0016256D">
        <w:rPr>
          <w:rStyle w:val="NormalTok"/>
          <w:rFonts w:ascii="Arial" w:hAnsi="Arial" w:cs="Arial"/>
          <w:sz w:val="24"/>
        </w:rPr>
        <w:t xml:space="preserve"> payload</w:t>
      </w:r>
      <w:r w:rsidRPr="0016256D">
        <w:rPr>
          <w:rStyle w:val="OperatorTok"/>
          <w:rFonts w:ascii="Arial" w:hAnsi="Arial" w:cs="Arial"/>
          <w:sz w:val="24"/>
        </w:rPr>
        <w:t>.</w:t>
      </w:r>
      <w:r w:rsidRPr="0016256D">
        <w:rPr>
          <w:rStyle w:val="AttributeTok"/>
          <w:rFonts w:ascii="Arial" w:hAnsi="Arial" w:cs="Arial"/>
          <w:sz w:val="24"/>
        </w:rPr>
        <w:t>role</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dmin'</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Unauthorized</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NextResponse</w:t>
      </w:r>
      <w:r w:rsidRPr="0016256D">
        <w:rPr>
          <w:rStyle w:val="OperatorTok"/>
          <w:rFonts w:ascii="Arial" w:hAnsi="Arial" w:cs="Arial"/>
          <w:sz w:val="24"/>
        </w:rPr>
        <w:t>.</w:t>
      </w:r>
      <w:r w:rsidRPr="0016256D">
        <w:rPr>
          <w:rStyle w:val="FunctionTok"/>
          <w:rFonts w:ascii="Arial" w:hAnsi="Arial" w:cs="Arial"/>
          <w:sz w:val="24"/>
        </w:rPr>
        <w:t>nex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10A62C46" w14:textId="77777777" w:rsidR="009C73D9" w:rsidRDefault="009C73D9" w:rsidP="009C73D9">
      <w:pPr>
        <w:pStyle w:val="SourceCode"/>
        <w:keepNext/>
      </w:pPr>
      <w:r>
        <w:rPr>
          <w:rFonts w:ascii="Arial" w:hAnsi="Arial" w:cs="Arial"/>
          <w:noProof/>
        </w:rPr>
        <w:lastRenderedPageBreak/>
        <w:drawing>
          <wp:inline distT="0" distB="0" distL="0" distR="0" wp14:anchorId="179E27E6" wp14:editId="2A9431E6">
            <wp:extent cx="5943600" cy="4660900"/>
            <wp:effectExtent l="0" t="0" r="0" b="0"/>
            <wp:docPr id="2040216328" name="Picture 23"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6328" name="Picture 23" descr="A computer screen with colorful 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33629511" w14:textId="148D1C26" w:rsidR="009C73D9" w:rsidRDefault="009C73D9" w:rsidP="009C73D9">
      <w:pPr>
        <w:pStyle w:val="Caption"/>
      </w:pPr>
      <w:r>
        <w:t xml:space="preserve">Figure </w:t>
      </w:r>
      <w:fldSimple w:instr=" SEQ Figure \* ARABIC ">
        <w:r w:rsidR="00A17286">
          <w:rPr>
            <w:noProof/>
          </w:rPr>
          <w:t>18</w:t>
        </w:r>
      </w:fldSimple>
      <w:r>
        <w:t xml:space="preserve"> Middleware function</w:t>
      </w:r>
    </w:p>
    <w:p w14:paraId="470B06BB" w14:textId="77777777" w:rsidR="009C73D9" w:rsidRDefault="009C73D9" w:rsidP="009C73D9">
      <w:pPr>
        <w:pStyle w:val="Caption"/>
        <w:keepNext/>
      </w:pPr>
      <w:r>
        <w:rPr>
          <w:rFonts w:ascii="Arial" w:hAnsi="Arial" w:cs="Arial"/>
          <w:noProof/>
        </w:rPr>
        <w:lastRenderedPageBreak/>
        <w:drawing>
          <wp:inline distT="0" distB="0" distL="0" distR="0" wp14:anchorId="532B44CF" wp14:editId="64412A8B">
            <wp:extent cx="5842000" cy="5041900"/>
            <wp:effectExtent l="0" t="0" r="0" b="0"/>
            <wp:docPr id="680374582"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74582" name="Picture 24" descr="A screen 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42000" cy="5041900"/>
                    </a:xfrm>
                    <a:prstGeom prst="rect">
                      <a:avLst/>
                    </a:prstGeom>
                  </pic:spPr>
                </pic:pic>
              </a:graphicData>
            </a:graphic>
          </wp:inline>
        </w:drawing>
      </w:r>
    </w:p>
    <w:p w14:paraId="73A6B684" w14:textId="0006A71E" w:rsidR="009C73D9" w:rsidRDefault="009C73D9" w:rsidP="009C73D9">
      <w:pPr>
        <w:pStyle w:val="Caption"/>
      </w:pPr>
      <w:r>
        <w:t xml:space="preserve">Figure </w:t>
      </w:r>
      <w:fldSimple w:instr=" SEQ Figure \* ARABIC ">
        <w:r w:rsidR="00A17286">
          <w:rPr>
            <w:noProof/>
          </w:rPr>
          <w:t>19</w:t>
        </w:r>
      </w:fldSimple>
      <w:r>
        <w:t xml:space="preserve"> Role based access</w:t>
      </w:r>
    </w:p>
    <w:p w14:paraId="15877363" w14:textId="77777777" w:rsidR="009C73D9" w:rsidRDefault="009C73D9">
      <w:pPr>
        <w:pStyle w:val="FirstParagraph"/>
        <w:rPr>
          <w:rFonts w:ascii="Arial" w:hAnsi="Arial" w:cs="Arial"/>
        </w:rPr>
      </w:pPr>
    </w:p>
    <w:p w14:paraId="1103F794" w14:textId="77777777" w:rsidR="000405AC" w:rsidRPr="000405AC" w:rsidRDefault="000405AC" w:rsidP="000405AC">
      <w:pPr>
        <w:pStyle w:val="Compact"/>
        <w:rPr>
          <w:rFonts w:ascii="Arial" w:hAnsi="Arial" w:cs="Arial"/>
        </w:rPr>
      </w:pPr>
      <w:r w:rsidRPr="000405AC">
        <w:rPr>
          <w:rFonts w:ascii="Arial" w:hAnsi="Arial" w:cs="Arial"/>
        </w:rPr>
        <w:t>Security Features:</w:t>
      </w:r>
    </w:p>
    <w:p w14:paraId="603DABAD"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 xml:space="preserve"> HTTP-Only Cookies: Prevents XSS attacks by not allowing access to tokens.</w:t>
      </w:r>
    </w:p>
    <w:p w14:paraId="38EFED8E"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Secure Flag: Secures the transmissions of the tokens to HTTPS production only.</w:t>
      </w:r>
    </w:p>
    <w:p w14:paraId="67793507" w14:textId="5EED41C5"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Token Expiration: The session expire</w:t>
      </w:r>
      <w:r>
        <w:rPr>
          <w:rFonts w:ascii="Arial" w:hAnsi="Arial" w:cs="Arial"/>
        </w:rPr>
        <w:t>s</w:t>
      </w:r>
      <w:r w:rsidRPr="000405AC">
        <w:rPr>
          <w:rFonts w:ascii="Arial" w:hAnsi="Arial" w:cs="Arial"/>
        </w:rPr>
        <w:t xml:space="preserve"> every 7 days</w:t>
      </w:r>
      <w:r>
        <w:rPr>
          <w:rFonts w:ascii="Arial" w:hAnsi="Arial" w:cs="Arial"/>
        </w:rPr>
        <w:t>.</w:t>
      </w:r>
    </w:p>
    <w:p w14:paraId="4263A64E" w14:textId="6790F921" w:rsidR="009C73D9" w:rsidRDefault="000405AC" w:rsidP="000405AC">
      <w:pPr>
        <w:pStyle w:val="Compact"/>
        <w:rPr>
          <w:rFonts w:ascii="Arial" w:hAnsi="Arial" w:cs="Arial"/>
        </w:rPr>
      </w:pPr>
      <w:r w:rsidRPr="000405AC">
        <w:rPr>
          <w:rFonts w:ascii="Arial" w:hAnsi="Arial" w:cs="Arial"/>
        </w:rPr>
        <w:t>•</w:t>
      </w:r>
      <w:r w:rsidRPr="000405AC">
        <w:rPr>
          <w:rFonts w:ascii="Arial" w:hAnsi="Arial" w:cs="Arial"/>
        </w:rPr>
        <w:tab/>
        <w:t>Role Validation: All secured routes will check the roles of users before they are</w:t>
      </w:r>
      <w:r>
        <w:rPr>
          <w:rFonts w:ascii="Arial" w:hAnsi="Arial" w:cs="Arial"/>
        </w:rPr>
        <w:t xml:space="preserve"> </w:t>
      </w:r>
      <w:r w:rsidRPr="000405AC">
        <w:rPr>
          <w:rFonts w:ascii="Arial" w:hAnsi="Arial" w:cs="Arial"/>
        </w:rPr>
        <w:t>allowed to access.</w:t>
      </w:r>
    </w:p>
    <w:p w14:paraId="2CFA1AD9" w14:textId="77777777" w:rsidR="009C73D9" w:rsidRDefault="009C73D9" w:rsidP="009C73D9">
      <w:pPr>
        <w:pStyle w:val="Compact"/>
        <w:rPr>
          <w:rFonts w:ascii="Arial" w:hAnsi="Arial" w:cs="Arial"/>
        </w:rPr>
      </w:pPr>
    </w:p>
    <w:p w14:paraId="34A568CF" w14:textId="77777777" w:rsidR="009C73D9" w:rsidRDefault="009C73D9" w:rsidP="009C73D9">
      <w:pPr>
        <w:pStyle w:val="Compact"/>
        <w:rPr>
          <w:rFonts w:ascii="Arial" w:hAnsi="Arial" w:cs="Arial"/>
        </w:rPr>
      </w:pPr>
    </w:p>
    <w:p w14:paraId="6B639A6C" w14:textId="77777777" w:rsidR="009C73D9" w:rsidRDefault="009C73D9" w:rsidP="009C73D9">
      <w:pPr>
        <w:pStyle w:val="Compact"/>
        <w:rPr>
          <w:rFonts w:ascii="Arial" w:hAnsi="Arial" w:cs="Arial"/>
        </w:rPr>
      </w:pPr>
    </w:p>
    <w:p w14:paraId="471F022E" w14:textId="77777777" w:rsidR="009C73D9" w:rsidRPr="0016256D" w:rsidRDefault="009C73D9" w:rsidP="009C73D9">
      <w:pPr>
        <w:pStyle w:val="Compact"/>
        <w:rPr>
          <w:rFonts w:ascii="Arial" w:hAnsi="Arial" w:cs="Arial"/>
        </w:rPr>
      </w:pPr>
    </w:p>
    <w:p w14:paraId="4245DA23" w14:textId="77777777" w:rsidR="007D079E" w:rsidRPr="0016256D" w:rsidRDefault="00000000" w:rsidP="009C73D9">
      <w:pPr>
        <w:pStyle w:val="Heading3"/>
      </w:pPr>
      <w:bookmarkStart w:id="19" w:name="X781d3173efc68488e3b82285a14ea5e0bf2db00"/>
      <w:bookmarkEnd w:id="18"/>
      <w:r w:rsidRPr="0016256D">
        <w:lastRenderedPageBreak/>
        <w:t>3.1.4 Fourth Functional Requirement (State Management and Data Fetching)</w:t>
      </w:r>
    </w:p>
    <w:p w14:paraId="0CCE4F47" w14:textId="77777777" w:rsidR="007D079E" w:rsidRPr="0016256D" w:rsidRDefault="00000000">
      <w:pPr>
        <w:pStyle w:val="FirstParagraph"/>
        <w:rPr>
          <w:rFonts w:ascii="Arial" w:hAnsi="Arial" w:cs="Arial"/>
        </w:rPr>
      </w:pPr>
      <w:r w:rsidRPr="009C73D9">
        <w:rPr>
          <w:rFonts w:ascii="Arial" w:hAnsi="Arial" w:cs="Arial"/>
        </w:rPr>
        <w:t>Purpose</w:t>
      </w:r>
      <w:r w:rsidRPr="0016256D">
        <w:rPr>
          <w:rFonts w:ascii="Arial" w:hAnsi="Arial" w:cs="Arial"/>
          <w:b/>
          <w:bCs/>
        </w:rPr>
        <w:t>:</w:t>
      </w:r>
      <w:r w:rsidRPr="0016256D">
        <w:rPr>
          <w:rFonts w:ascii="Arial" w:hAnsi="Arial" w:cs="Arial"/>
        </w:rPr>
        <w:t xml:space="preserve"> Manage application state and implement efficient data fetching strategies.</w:t>
      </w:r>
    </w:p>
    <w:p w14:paraId="61C4131C" w14:textId="77777777" w:rsidR="007D079E" w:rsidRPr="009C73D9" w:rsidRDefault="00000000">
      <w:pPr>
        <w:pStyle w:val="BodyText"/>
        <w:rPr>
          <w:rFonts w:ascii="Arial" w:hAnsi="Arial" w:cs="Arial"/>
        </w:rPr>
      </w:pPr>
      <w:r w:rsidRPr="009C73D9">
        <w:rPr>
          <w:rFonts w:ascii="Arial" w:hAnsi="Arial" w:cs="Arial"/>
        </w:rPr>
        <w:t>Client-Side State:</w:t>
      </w:r>
    </w:p>
    <w:p w14:paraId="3A1DFB7A" w14:textId="77777777" w:rsidR="007D079E" w:rsidRDefault="00000000">
      <w:pPr>
        <w:pStyle w:val="BodyText"/>
        <w:rPr>
          <w:rFonts w:ascii="Arial" w:hAnsi="Arial" w:cs="Arial"/>
        </w:rPr>
      </w:pPr>
      <w:r w:rsidRPr="0016256D">
        <w:rPr>
          <w:rFonts w:ascii="Arial" w:hAnsi="Arial" w:cs="Arial"/>
        </w:rPr>
        <w:t>React hooks manage component-level state:</w:t>
      </w:r>
    </w:p>
    <w:p w14:paraId="27C02C26" w14:textId="77777777" w:rsidR="000405AC" w:rsidRDefault="000405AC" w:rsidP="000405AC">
      <w:pPr>
        <w:pStyle w:val="BodyText"/>
        <w:keepNext/>
      </w:pPr>
      <w:r>
        <w:rPr>
          <w:rFonts w:ascii="Arial" w:hAnsi="Arial" w:cs="Arial"/>
          <w:noProof/>
        </w:rPr>
        <w:drawing>
          <wp:inline distT="0" distB="0" distL="0" distR="0" wp14:anchorId="36F43234" wp14:editId="6378B0B3">
            <wp:extent cx="5384800" cy="3886200"/>
            <wp:effectExtent l="0" t="0" r="0" b="0"/>
            <wp:docPr id="676871781" name="Picture 2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71781" name="Picture 25" descr="A computer screen shot of 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84800" cy="3886200"/>
                    </a:xfrm>
                    <a:prstGeom prst="rect">
                      <a:avLst/>
                    </a:prstGeom>
                  </pic:spPr>
                </pic:pic>
              </a:graphicData>
            </a:graphic>
          </wp:inline>
        </w:drawing>
      </w:r>
    </w:p>
    <w:p w14:paraId="7358D987" w14:textId="4E52CDAB" w:rsidR="000405AC" w:rsidRDefault="000405AC" w:rsidP="000405AC">
      <w:pPr>
        <w:pStyle w:val="Caption"/>
      </w:pPr>
      <w:r>
        <w:t xml:space="preserve">Figure </w:t>
      </w:r>
      <w:fldSimple w:instr=" SEQ Figure \* ARABIC ">
        <w:r w:rsidR="00A17286">
          <w:rPr>
            <w:noProof/>
          </w:rPr>
          <w:t>20</w:t>
        </w:r>
      </w:fldSimple>
      <w:r>
        <w:t xml:space="preserve"> Managing Component level states</w:t>
      </w:r>
    </w:p>
    <w:p w14:paraId="61CE8B6E" w14:textId="77777777" w:rsidR="000405AC" w:rsidRPr="0016256D" w:rsidRDefault="000405AC" w:rsidP="000405AC">
      <w:pPr>
        <w:pStyle w:val="Caption"/>
        <w:rPr>
          <w:rFonts w:ascii="Arial" w:hAnsi="Arial" w:cs="Arial"/>
        </w:rPr>
      </w:pPr>
    </w:p>
    <w:p w14:paraId="1F134EE0" w14:textId="77777777" w:rsidR="007D079E" w:rsidRPr="0016256D" w:rsidRDefault="00000000">
      <w:pPr>
        <w:pStyle w:val="FirstParagraph"/>
        <w:rPr>
          <w:rFonts w:ascii="Arial" w:hAnsi="Arial" w:cs="Arial"/>
        </w:rPr>
      </w:pPr>
      <w:r w:rsidRPr="0016256D">
        <w:rPr>
          <w:rFonts w:ascii="Arial" w:hAnsi="Arial" w:cs="Arial"/>
          <w:b/>
          <w:bCs/>
        </w:rPr>
        <w:t>Data Fetching Pattern:</w:t>
      </w:r>
    </w:p>
    <w:p w14:paraId="42C5B992" w14:textId="77777777" w:rsidR="007D079E" w:rsidRPr="0016256D" w:rsidRDefault="00000000">
      <w:pPr>
        <w:pStyle w:val="BodyText"/>
        <w:rPr>
          <w:rFonts w:ascii="Arial" w:hAnsi="Arial" w:cs="Arial"/>
        </w:rPr>
      </w:pPr>
      <w:r w:rsidRPr="0016256D">
        <w:rPr>
          <w:rFonts w:ascii="Arial" w:hAnsi="Arial" w:cs="Arial"/>
        </w:rPr>
        <w:t>The application uses native fetch API with async/await:</w:t>
      </w:r>
    </w:p>
    <w:p w14:paraId="456B78F8" w14:textId="645D534E" w:rsidR="000405AC" w:rsidRPr="000405AC" w:rsidRDefault="00000000">
      <w:pPr>
        <w:pStyle w:val="SourceCode"/>
        <w:rPr>
          <w:rFonts w:ascii="Arial" w:hAnsi="Arial" w:cs="Arial"/>
          <w:color w:val="666666"/>
        </w:rPr>
      </w:pPr>
      <w:r w:rsidRPr="0016256D">
        <w:rPr>
          <w:rStyle w:val="CommentTok"/>
          <w:rFonts w:ascii="Arial" w:hAnsi="Arial" w:cs="Arial"/>
          <w:sz w:val="24"/>
        </w:rPr>
        <w:t>// Example: Fetching appointments</w:t>
      </w:r>
      <w:r w:rsidRPr="0016256D">
        <w:rPr>
          <w:rFonts w:ascii="Arial" w:hAnsi="Arial" w:cs="Arial"/>
        </w:rPr>
        <w:br/>
      </w:r>
      <w:r w:rsidRPr="0016256D">
        <w:rPr>
          <w:rStyle w:val="FunctionTok"/>
          <w:rFonts w:ascii="Arial" w:hAnsi="Arial" w:cs="Arial"/>
          <w:sz w:val="24"/>
        </w:rPr>
        <w:t>useEffect</w:t>
      </w:r>
      <w:r w:rsidRPr="0016256D">
        <w:rPr>
          <w:rStyle w:val="NormalTok"/>
          <w:rFonts w:ascii="Arial" w:hAnsi="Arial" w:cs="Arial"/>
          <w:sz w:val="24"/>
        </w:rPr>
        <w:t xml:space="preserve">(() </w:t>
      </w:r>
      <w:r w:rsidRPr="0016256D">
        <w:rPr>
          <w:rStyle w:val="KeywordTok"/>
          <w:rFonts w:ascii="Arial" w:hAnsi="Arial" w:cs="Arial"/>
          <w:sz w:val="24"/>
        </w:rPr>
        <w:t>=&g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data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response</w:t>
      </w:r>
      <w:r w:rsidRPr="0016256D">
        <w:rPr>
          <w:rStyle w:val="OperatorTok"/>
          <w:rFonts w:ascii="Arial" w:hAnsi="Arial" w:cs="Arial"/>
          <w:sz w:val="24"/>
        </w:rPr>
        <w:t>.</w:t>
      </w:r>
      <w:r w:rsidRPr="0016256D">
        <w:rPr>
          <w:rStyle w:val="FunctionTok"/>
          <w:rFonts w:ascii="Arial" w:hAnsi="Arial" w:cs="Arial"/>
          <w:sz w:val="24"/>
        </w:rPr>
        <w:t>jso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setAppointments</w:t>
      </w:r>
      <w:r w:rsidRPr="0016256D">
        <w:rPr>
          <w:rStyle w:val="NormalTok"/>
          <w:rFonts w:ascii="Arial" w:hAnsi="Arial" w:cs="Arial"/>
          <w:sz w:val="24"/>
        </w:rPr>
        <w:t>(data</w:t>
      </w:r>
      <w:r w:rsidRPr="0016256D">
        <w:rPr>
          <w:rStyle w:val="OperatorTok"/>
          <w:rFonts w:ascii="Arial" w:hAnsi="Arial" w:cs="Arial"/>
          <w:sz w:val="24"/>
        </w:rPr>
        <w:t>.</w:t>
      </w:r>
      <w:r w:rsidRPr="0016256D">
        <w:rPr>
          <w:rStyle w:val="AttributeTok"/>
          <w:rFonts w:ascii="Arial" w:hAnsi="Arial" w:cs="Arial"/>
          <w:sz w:val="24"/>
        </w:rPr>
        <w:t>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w:t>
      </w:r>
      <w:r w:rsidRPr="0016256D">
        <w:rPr>
          <w:rStyle w:val="BuiltInTok"/>
          <w:rFonts w:ascii="Arial" w:hAnsi="Arial" w:cs="Arial"/>
          <w:sz w:val="24"/>
        </w:rPr>
        <w:t>console</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fetch appointments:'</w:t>
      </w:r>
      <w:r w:rsidRPr="0016256D">
        <w:rPr>
          <w:rStyle w:val="OperatorTok"/>
          <w:rFonts w:ascii="Arial" w:hAnsi="Arial" w:cs="Arial"/>
          <w:sz w:val="24"/>
        </w:rPr>
        <w:t>,</w:t>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load 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p>
    <w:p w14:paraId="0DB9AB37" w14:textId="77777777" w:rsidR="007D079E" w:rsidRPr="0016256D" w:rsidRDefault="00000000">
      <w:pPr>
        <w:pStyle w:val="FirstParagraph"/>
        <w:rPr>
          <w:rFonts w:ascii="Arial" w:hAnsi="Arial" w:cs="Arial"/>
        </w:rPr>
      </w:pPr>
      <w:r w:rsidRPr="0016256D">
        <w:rPr>
          <w:rFonts w:ascii="Arial" w:hAnsi="Arial" w:cs="Arial"/>
          <w:b/>
          <w:bCs/>
        </w:rPr>
        <w:t>Error Handling:</w:t>
      </w:r>
    </w:p>
    <w:p w14:paraId="26EA04FE" w14:textId="77777777" w:rsidR="007D079E" w:rsidRPr="0016256D" w:rsidRDefault="00000000">
      <w:pPr>
        <w:pStyle w:val="BodyText"/>
        <w:rPr>
          <w:rFonts w:ascii="Arial" w:hAnsi="Arial" w:cs="Arial"/>
        </w:rPr>
      </w:pPr>
      <w:r w:rsidRPr="0016256D">
        <w:rPr>
          <w:rFonts w:ascii="Arial" w:hAnsi="Arial" w:cs="Arial"/>
        </w:rPr>
        <w:t>Comprehensive error handling with user-friendly feedback through toast notifications:</w:t>
      </w:r>
    </w:p>
    <w:p w14:paraId="7ACE5DF6" w14:textId="77777777" w:rsidR="007D079E" w:rsidRDefault="00000000">
      <w:pPr>
        <w:pStyle w:val="SourceCode"/>
        <w:rPr>
          <w:rStyle w:val="NormalTok"/>
          <w:rFonts w:ascii="Arial" w:hAnsi="Arial" w:cs="Arial"/>
          <w:sz w:val="24"/>
        </w:rPr>
      </w:pP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method</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POS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header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StringTok"/>
          <w:rFonts w:ascii="Arial" w:hAnsi="Arial" w:cs="Arial"/>
          <w:sz w:val="24"/>
        </w:rPr>
        <w:t>'Content-Typ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pplication/json'</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body</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BuiltInTok"/>
          <w:rFonts w:ascii="Arial" w:hAnsi="Arial" w:cs="Arial"/>
          <w:sz w:val="24"/>
        </w:rPr>
        <w:t>JSON</w:t>
      </w:r>
      <w:r w:rsidRPr="0016256D">
        <w:rPr>
          <w:rStyle w:val="OperatorTok"/>
          <w:rFonts w:ascii="Arial" w:hAnsi="Arial" w:cs="Arial"/>
          <w:sz w:val="24"/>
        </w:rPr>
        <w:t>.</w:t>
      </w:r>
      <w:r w:rsidRPr="0016256D">
        <w:rPr>
          <w:rStyle w:val="FunctionTok"/>
          <w:rFonts w:ascii="Arial" w:hAnsi="Arial" w:cs="Arial"/>
          <w:sz w:val="24"/>
        </w:rPr>
        <w:t>stringify</w:t>
      </w:r>
      <w:r w:rsidRPr="0016256D">
        <w:rPr>
          <w:rStyle w:val="NormalTok"/>
          <w:rFonts w:ascii="Arial" w:hAnsi="Arial" w:cs="Arial"/>
          <w:sz w:val="24"/>
        </w:rPr>
        <w:t>(appointmentData)</w:t>
      </w:r>
      <w:r w:rsidRPr="0016256D">
        <w:rPr>
          <w:rFonts w:ascii="Arial" w:hAnsi="Arial" w:cs="Arial"/>
        </w:rPr>
        <w:br/>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response</w:t>
      </w:r>
      <w:r w:rsidRPr="0016256D">
        <w:rPr>
          <w:rStyle w:val="OperatorTok"/>
          <w:rFonts w:ascii="Arial" w:hAnsi="Arial" w:cs="Arial"/>
          <w:sz w:val="24"/>
        </w:rPr>
        <w:t>.</w:t>
      </w:r>
      <w:r w:rsidRPr="0016256D">
        <w:rPr>
          <w:rStyle w:val="AttributeTok"/>
          <w:rFonts w:ascii="Arial" w:hAnsi="Arial" w:cs="Arial"/>
          <w:sz w:val="24"/>
        </w:rPr>
        <w:t>ok</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hrow</w:t>
      </w:r>
      <w:r w:rsidRPr="0016256D">
        <w:rPr>
          <w:rStyle w:val="NormalTok"/>
          <w:rFonts w:ascii="Arial" w:hAnsi="Arial" w:cs="Arial"/>
          <w:sz w:val="24"/>
        </w:rPr>
        <w:t xml:space="preserve"> </w:t>
      </w:r>
      <w:r w:rsidRPr="0016256D">
        <w:rPr>
          <w:rStyle w:val="KeywordTok"/>
          <w:rFonts w:ascii="Arial" w:hAnsi="Arial" w:cs="Arial"/>
          <w:sz w:val="24"/>
        </w:rPr>
        <w:t>new</w:t>
      </w:r>
      <w:r w:rsidRPr="0016256D">
        <w:rPr>
          <w:rStyle w:val="NormalTok"/>
          <w:rFonts w:ascii="Arial" w:hAnsi="Arial" w:cs="Arial"/>
          <w:sz w:val="24"/>
        </w:rPr>
        <w:t xml:space="preserve"> </w:t>
      </w:r>
      <w:r w:rsidRPr="0016256D">
        <w:rPr>
          <w:rStyle w:val="BuiltI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book appointmen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success</w:t>
      </w:r>
      <w:r w:rsidRPr="0016256D">
        <w:rPr>
          <w:rStyle w:val="NormalTok"/>
          <w:rFonts w:ascii="Arial" w:hAnsi="Arial" w:cs="Arial"/>
          <w:sz w:val="24"/>
        </w:rPr>
        <w:t>(</w:t>
      </w:r>
      <w:r w:rsidRPr="0016256D">
        <w:rPr>
          <w:rStyle w:val="StringTok"/>
          <w:rFonts w:ascii="Arial" w:hAnsi="Arial" w:cs="Arial"/>
          <w:sz w:val="24"/>
        </w:rPr>
        <w:t>'Appointment booked successfully!'</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book appointment. Please try aga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6D06CE82" w14:textId="77777777" w:rsidR="000405AC" w:rsidRDefault="000405AC" w:rsidP="000405AC">
      <w:pPr>
        <w:pStyle w:val="SourceCode"/>
        <w:keepNext/>
      </w:pPr>
      <w:r>
        <w:rPr>
          <w:rFonts w:ascii="Arial" w:hAnsi="Arial" w:cs="Arial"/>
          <w:noProof/>
          <w:color w:val="666666"/>
        </w:rPr>
        <w:lastRenderedPageBreak/>
        <w:drawing>
          <wp:inline distT="0" distB="0" distL="0" distR="0" wp14:anchorId="5EB0C72C" wp14:editId="3ED5D58D">
            <wp:extent cx="4762500" cy="5651500"/>
            <wp:effectExtent l="0" t="0" r="0" b="0"/>
            <wp:docPr id="1554472746" name="Picture 2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2746" name="Picture 26" descr="A screen shot of a computer program&#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762500" cy="5651500"/>
                    </a:xfrm>
                    <a:prstGeom prst="rect">
                      <a:avLst/>
                    </a:prstGeom>
                  </pic:spPr>
                </pic:pic>
              </a:graphicData>
            </a:graphic>
          </wp:inline>
        </w:drawing>
      </w:r>
    </w:p>
    <w:p w14:paraId="6A289EEC" w14:textId="620DE9AB" w:rsidR="000405AC" w:rsidRDefault="000405AC" w:rsidP="000405AC">
      <w:pPr>
        <w:pStyle w:val="Caption"/>
      </w:pPr>
      <w:r>
        <w:t xml:space="preserve">Figure </w:t>
      </w:r>
      <w:fldSimple w:instr=" SEQ Figure \* ARABIC ">
        <w:r w:rsidR="00A17286">
          <w:rPr>
            <w:noProof/>
          </w:rPr>
          <w:t>21</w:t>
        </w:r>
      </w:fldSimple>
      <w:r>
        <w:t xml:space="preserve"> Data fetching patterns and error handling</w:t>
      </w:r>
    </w:p>
    <w:p w14:paraId="5B6AB1B5" w14:textId="77777777" w:rsidR="000405AC" w:rsidRDefault="000405AC" w:rsidP="000405AC">
      <w:pPr>
        <w:pStyle w:val="Caption"/>
      </w:pPr>
    </w:p>
    <w:p w14:paraId="05278354" w14:textId="77777777" w:rsidR="000405AC" w:rsidRDefault="000405AC" w:rsidP="000405AC">
      <w:pPr>
        <w:pStyle w:val="Caption"/>
      </w:pPr>
    </w:p>
    <w:p w14:paraId="2B878455" w14:textId="77777777" w:rsidR="000405AC" w:rsidRDefault="000405AC" w:rsidP="000405AC">
      <w:pPr>
        <w:pStyle w:val="Caption"/>
      </w:pPr>
    </w:p>
    <w:p w14:paraId="720ECEFE" w14:textId="77777777" w:rsidR="000405AC" w:rsidRDefault="000405AC" w:rsidP="000405AC">
      <w:pPr>
        <w:pStyle w:val="Caption"/>
      </w:pPr>
    </w:p>
    <w:p w14:paraId="3C85A1BB" w14:textId="77777777" w:rsidR="000405AC" w:rsidRDefault="000405AC" w:rsidP="000405AC">
      <w:pPr>
        <w:pStyle w:val="Caption"/>
      </w:pPr>
    </w:p>
    <w:p w14:paraId="523FB3A2" w14:textId="77777777" w:rsidR="000405AC" w:rsidRDefault="000405AC" w:rsidP="000405AC">
      <w:pPr>
        <w:pStyle w:val="Caption"/>
        <w:rPr>
          <w:rStyle w:val="NormalTok"/>
          <w:rFonts w:ascii="Arial" w:hAnsi="Arial" w:cs="Arial"/>
          <w:sz w:val="24"/>
        </w:rPr>
      </w:pPr>
    </w:p>
    <w:p w14:paraId="72D6EA03" w14:textId="77777777" w:rsidR="000405AC" w:rsidRPr="0016256D" w:rsidRDefault="000405AC">
      <w:pPr>
        <w:pStyle w:val="SourceCode"/>
        <w:rPr>
          <w:rFonts w:ascii="Arial" w:hAnsi="Arial" w:cs="Arial"/>
        </w:rPr>
      </w:pPr>
    </w:p>
    <w:p w14:paraId="59F79077" w14:textId="77777777" w:rsidR="007D079E" w:rsidRPr="0016256D" w:rsidRDefault="00000000" w:rsidP="000405AC">
      <w:pPr>
        <w:pStyle w:val="Heading3"/>
      </w:pPr>
      <w:bookmarkStart w:id="20" w:name="Xa109111f6c748e345a4bc5689e300d4ec713c54"/>
      <w:bookmarkEnd w:id="19"/>
      <w:r w:rsidRPr="0016256D">
        <w:lastRenderedPageBreak/>
        <w:t>3.1.5 Fifth Functional Requirement (Development Environment Setup)</w:t>
      </w:r>
    </w:p>
    <w:p w14:paraId="096E06DE" w14:textId="77777777" w:rsidR="007D079E" w:rsidRPr="0016256D" w:rsidRDefault="00000000">
      <w:pPr>
        <w:pStyle w:val="FirstParagraph"/>
        <w:rPr>
          <w:rFonts w:ascii="Arial" w:hAnsi="Arial" w:cs="Arial"/>
        </w:rPr>
      </w:pPr>
      <w:r w:rsidRPr="000405AC">
        <w:rPr>
          <w:rFonts w:ascii="Arial" w:hAnsi="Arial" w:cs="Arial"/>
        </w:rPr>
        <w:t>Purpose</w:t>
      </w:r>
      <w:r w:rsidRPr="0016256D">
        <w:rPr>
          <w:rFonts w:ascii="Arial" w:hAnsi="Arial" w:cs="Arial"/>
          <w:b/>
          <w:bCs/>
        </w:rPr>
        <w:t>:</w:t>
      </w:r>
      <w:r w:rsidRPr="0016256D">
        <w:rPr>
          <w:rFonts w:ascii="Arial" w:hAnsi="Arial" w:cs="Arial"/>
        </w:rPr>
        <w:t xml:space="preserve"> Establish consistent, reproducible development environments across team members.</w:t>
      </w:r>
    </w:p>
    <w:p w14:paraId="5D0A19C2" w14:textId="77777777" w:rsidR="007D079E" w:rsidRPr="0016256D" w:rsidRDefault="00000000">
      <w:pPr>
        <w:pStyle w:val="BodyText"/>
        <w:rPr>
          <w:rFonts w:ascii="Arial" w:hAnsi="Arial" w:cs="Arial"/>
        </w:rPr>
      </w:pPr>
      <w:r w:rsidRPr="000405AC">
        <w:rPr>
          <w:rFonts w:ascii="Arial" w:hAnsi="Arial" w:cs="Arial"/>
        </w:rPr>
        <w:t>Prerequisites</w:t>
      </w:r>
      <w:r w:rsidRPr="0016256D">
        <w:rPr>
          <w:rFonts w:ascii="Arial" w:hAnsi="Arial" w:cs="Arial"/>
          <w:b/>
          <w:bCs/>
        </w:rPr>
        <w:t>:</w:t>
      </w:r>
    </w:p>
    <w:p w14:paraId="678B20A2" w14:textId="77777777" w:rsidR="007D079E" w:rsidRPr="0016256D" w:rsidRDefault="00000000">
      <w:pPr>
        <w:pStyle w:val="Compact"/>
        <w:numPr>
          <w:ilvl w:val="0"/>
          <w:numId w:val="16"/>
        </w:numPr>
        <w:rPr>
          <w:rFonts w:ascii="Arial" w:hAnsi="Arial" w:cs="Arial"/>
        </w:rPr>
      </w:pPr>
      <w:r w:rsidRPr="000405AC">
        <w:rPr>
          <w:rFonts w:ascii="Arial" w:hAnsi="Arial" w:cs="Arial"/>
        </w:rPr>
        <w:t>Node.js 18+:</w:t>
      </w:r>
      <w:r w:rsidRPr="0016256D">
        <w:rPr>
          <w:rFonts w:ascii="Arial" w:hAnsi="Arial" w:cs="Arial"/>
        </w:rPr>
        <w:t xml:space="preserve"> JavaScript runtime for Next.js</w:t>
      </w:r>
    </w:p>
    <w:p w14:paraId="5F6FDC0A" w14:textId="50106081" w:rsidR="007D079E" w:rsidRPr="0016256D" w:rsidRDefault="00000000">
      <w:pPr>
        <w:pStyle w:val="Compact"/>
        <w:numPr>
          <w:ilvl w:val="0"/>
          <w:numId w:val="16"/>
        </w:numPr>
        <w:rPr>
          <w:rFonts w:ascii="Arial" w:hAnsi="Arial" w:cs="Arial"/>
        </w:rPr>
      </w:pPr>
      <w:r w:rsidRPr="000405AC">
        <w:rPr>
          <w:rFonts w:ascii="Arial" w:hAnsi="Arial" w:cs="Arial"/>
        </w:rPr>
        <w:t>npm</w:t>
      </w:r>
      <w:r w:rsidRPr="0016256D">
        <w:rPr>
          <w:rFonts w:ascii="Arial" w:hAnsi="Arial" w:cs="Arial"/>
          <w:b/>
          <w:bCs/>
        </w:rPr>
        <w:t>:</w:t>
      </w:r>
      <w:r w:rsidRPr="0016256D">
        <w:rPr>
          <w:rFonts w:ascii="Arial" w:hAnsi="Arial" w:cs="Arial"/>
        </w:rPr>
        <w:t xml:space="preserve"> </w:t>
      </w:r>
      <w:r w:rsidR="000405AC">
        <w:rPr>
          <w:rFonts w:ascii="Arial" w:hAnsi="Arial" w:cs="Arial"/>
        </w:rPr>
        <w:t>Most used package manager for dependency</w:t>
      </w:r>
    </w:p>
    <w:p w14:paraId="615948C4" w14:textId="77777777" w:rsidR="007D079E" w:rsidRPr="0016256D" w:rsidRDefault="00000000">
      <w:pPr>
        <w:pStyle w:val="Compact"/>
        <w:numPr>
          <w:ilvl w:val="0"/>
          <w:numId w:val="16"/>
        </w:numPr>
        <w:rPr>
          <w:rFonts w:ascii="Arial" w:hAnsi="Arial" w:cs="Arial"/>
        </w:rPr>
      </w:pPr>
      <w:r w:rsidRPr="000405AC">
        <w:rPr>
          <w:rFonts w:ascii="Arial" w:hAnsi="Arial" w:cs="Arial"/>
        </w:rPr>
        <w:t>MySQL 8.0+:</w:t>
      </w:r>
      <w:r w:rsidRPr="0016256D">
        <w:rPr>
          <w:rFonts w:ascii="Arial" w:hAnsi="Arial" w:cs="Arial"/>
        </w:rPr>
        <w:t xml:space="preserve"> Database server</w:t>
      </w:r>
    </w:p>
    <w:p w14:paraId="39497EF0" w14:textId="77777777" w:rsidR="007D079E" w:rsidRPr="0016256D" w:rsidRDefault="00000000">
      <w:pPr>
        <w:pStyle w:val="Compact"/>
        <w:numPr>
          <w:ilvl w:val="0"/>
          <w:numId w:val="16"/>
        </w:numPr>
        <w:rPr>
          <w:rFonts w:ascii="Arial" w:hAnsi="Arial" w:cs="Arial"/>
        </w:rPr>
      </w:pPr>
      <w:r w:rsidRPr="000405AC">
        <w:rPr>
          <w:rFonts w:ascii="Arial" w:hAnsi="Arial" w:cs="Arial"/>
        </w:rPr>
        <w:t>Git</w:t>
      </w:r>
      <w:r w:rsidRPr="0016256D">
        <w:rPr>
          <w:rFonts w:ascii="Arial" w:hAnsi="Arial" w:cs="Arial"/>
          <w:b/>
          <w:bCs/>
        </w:rPr>
        <w:t>:</w:t>
      </w:r>
      <w:r w:rsidRPr="0016256D">
        <w:rPr>
          <w:rFonts w:ascii="Arial" w:hAnsi="Arial" w:cs="Arial"/>
        </w:rPr>
        <w:t xml:space="preserve"> Version control system</w:t>
      </w:r>
    </w:p>
    <w:p w14:paraId="5397A111" w14:textId="710EE3D6" w:rsidR="007D079E" w:rsidRDefault="00000000">
      <w:pPr>
        <w:pStyle w:val="Compact"/>
        <w:numPr>
          <w:ilvl w:val="0"/>
          <w:numId w:val="16"/>
        </w:numPr>
        <w:rPr>
          <w:rFonts w:ascii="Arial" w:hAnsi="Arial" w:cs="Arial"/>
        </w:rPr>
      </w:pPr>
      <w:r w:rsidRPr="000405AC">
        <w:rPr>
          <w:rFonts w:ascii="Arial" w:hAnsi="Arial" w:cs="Arial"/>
        </w:rPr>
        <w:t>VS Code</w:t>
      </w:r>
      <w:r w:rsidRPr="0016256D">
        <w:rPr>
          <w:rFonts w:ascii="Arial" w:hAnsi="Arial" w:cs="Arial"/>
          <w:b/>
          <w:bCs/>
        </w:rPr>
        <w:t>:</w:t>
      </w:r>
      <w:r w:rsidRPr="0016256D">
        <w:rPr>
          <w:rFonts w:ascii="Arial" w:hAnsi="Arial" w:cs="Arial"/>
        </w:rPr>
        <w:t xml:space="preserve"> </w:t>
      </w:r>
      <w:r w:rsidR="000405AC">
        <w:rPr>
          <w:rFonts w:ascii="Arial" w:hAnsi="Arial" w:cs="Arial"/>
        </w:rPr>
        <w:t>IDE for code writing and compiling</w:t>
      </w:r>
    </w:p>
    <w:p w14:paraId="41C17665" w14:textId="77777777" w:rsidR="000405AC" w:rsidRPr="0016256D" w:rsidRDefault="000405AC" w:rsidP="000405AC">
      <w:pPr>
        <w:pStyle w:val="Compact"/>
        <w:ind w:left="720"/>
        <w:rPr>
          <w:rFonts w:ascii="Arial" w:hAnsi="Arial" w:cs="Arial"/>
        </w:rPr>
      </w:pPr>
    </w:p>
    <w:p w14:paraId="22610B29" w14:textId="7ADB05D1" w:rsidR="000405AC" w:rsidRDefault="00000000" w:rsidP="000405AC">
      <w:pPr>
        <w:pStyle w:val="FirstParagraph"/>
        <w:rPr>
          <w:rStyle w:val="NormalTok"/>
          <w:rFonts w:ascii="Arial" w:hAnsi="Arial" w:cs="Arial"/>
          <w:sz w:val="24"/>
        </w:rPr>
      </w:pPr>
      <w:r w:rsidRPr="000405AC">
        <w:rPr>
          <w:rFonts w:ascii="Arial" w:hAnsi="Arial" w:cs="Arial"/>
        </w:rPr>
        <w:t>Installation Steps:</w:t>
      </w:r>
      <w:r w:rsidRPr="0016256D">
        <w:rPr>
          <w:rFonts w:ascii="Arial" w:hAnsi="Arial" w:cs="Arial"/>
        </w:rPr>
        <w:br/>
      </w:r>
      <w:r w:rsidRPr="0016256D">
        <w:rPr>
          <w:rFonts w:ascii="Arial" w:hAnsi="Arial" w:cs="Arial"/>
        </w:rPr>
        <w:br/>
      </w:r>
      <w:r w:rsidR="000405AC" w:rsidRPr="000405AC">
        <w:t>1</w:t>
      </w:r>
      <w:r w:rsidRPr="000405AC">
        <w:t>. Install dependencies</w:t>
      </w:r>
      <w:r w:rsidRPr="0016256D">
        <w:rPr>
          <w:rFonts w:ascii="Arial" w:hAnsi="Arial" w:cs="Arial"/>
        </w:rPr>
        <w:br/>
      </w:r>
      <w:r w:rsidRPr="0016256D">
        <w:rPr>
          <w:rStyle w:val="ExtensionTok"/>
          <w:rFonts w:ascii="Arial" w:hAnsi="Arial" w:cs="Arial"/>
          <w:sz w:val="24"/>
        </w:rPr>
        <w:t>npm</w:t>
      </w:r>
      <w:r w:rsidRPr="0016256D">
        <w:rPr>
          <w:rStyle w:val="NormalTok"/>
          <w:rFonts w:ascii="Arial" w:hAnsi="Arial" w:cs="Arial"/>
          <w:sz w:val="24"/>
        </w:rPr>
        <w:t xml:space="preserve"> install</w:t>
      </w:r>
    </w:p>
    <w:p w14:paraId="1C95F483" w14:textId="77777777" w:rsidR="000405AC" w:rsidRDefault="00000000" w:rsidP="000405AC">
      <w:pPr>
        <w:pStyle w:val="FirstParagraph"/>
        <w:keepNext/>
      </w:pPr>
      <w:r w:rsidRPr="0016256D">
        <w:rPr>
          <w:rFonts w:ascii="Arial" w:hAnsi="Arial" w:cs="Arial"/>
        </w:rPr>
        <w:br/>
      </w:r>
      <w:r w:rsidR="000405AC">
        <w:rPr>
          <w:rFonts w:ascii="Arial" w:hAnsi="Arial" w:cs="Arial"/>
          <w:noProof/>
        </w:rPr>
        <w:drawing>
          <wp:inline distT="0" distB="0" distL="0" distR="0" wp14:anchorId="56D64B91" wp14:editId="4132A0F2">
            <wp:extent cx="2922505" cy="4267200"/>
            <wp:effectExtent l="0" t="0" r="0" b="0"/>
            <wp:docPr id="1819458227" name="Picture 2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58227" name="Picture 27" descr="A screen shot of a computer screen&#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0643" cy="4308285"/>
                    </a:xfrm>
                    <a:prstGeom prst="rect">
                      <a:avLst/>
                    </a:prstGeom>
                  </pic:spPr>
                </pic:pic>
              </a:graphicData>
            </a:graphic>
          </wp:inline>
        </w:drawing>
      </w:r>
    </w:p>
    <w:p w14:paraId="70F6BB3F" w14:textId="33E0C598" w:rsidR="000405AC" w:rsidRDefault="000405AC" w:rsidP="000405AC">
      <w:pPr>
        <w:pStyle w:val="Caption"/>
      </w:pPr>
      <w:r>
        <w:t xml:space="preserve">Figure </w:t>
      </w:r>
      <w:fldSimple w:instr=" SEQ Figure \* ARABIC ">
        <w:r w:rsidR="00A17286">
          <w:rPr>
            <w:noProof/>
          </w:rPr>
          <w:t>22</w:t>
        </w:r>
      </w:fldSimple>
      <w:r>
        <w:t xml:space="preserve"> Package installation using npm install</w:t>
      </w:r>
    </w:p>
    <w:p w14:paraId="556CDC3E" w14:textId="77777777" w:rsidR="000405AC" w:rsidRDefault="000405AC" w:rsidP="000405AC">
      <w:pPr>
        <w:pStyle w:val="Caption"/>
      </w:pPr>
    </w:p>
    <w:p w14:paraId="4F5A1D5B" w14:textId="3FDA9FD6" w:rsidR="000405AC" w:rsidRDefault="000405AC" w:rsidP="000405AC">
      <w:pPr>
        <w:pStyle w:val="Caption"/>
        <w:rPr>
          <w:i w:val="0"/>
          <w:iCs/>
        </w:rPr>
      </w:pPr>
      <w:r>
        <w:rPr>
          <w:i w:val="0"/>
          <w:iCs/>
        </w:rPr>
        <w:lastRenderedPageBreak/>
        <w:t>2. Setting up Database</w:t>
      </w:r>
    </w:p>
    <w:p w14:paraId="5F40C501" w14:textId="77777777" w:rsidR="006C026E" w:rsidRDefault="006C026E" w:rsidP="006C026E">
      <w:pPr>
        <w:pStyle w:val="Caption"/>
        <w:keepNext/>
      </w:pPr>
      <w:r>
        <w:rPr>
          <w:rFonts w:ascii="Arial" w:hAnsi="Arial" w:cs="Arial"/>
          <w:i w:val="0"/>
          <w:iCs/>
          <w:noProof/>
        </w:rPr>
        <w:drawing>
          <wp:inline distT="0" distB="0" distL="0" distR="0" wp14:anchorId="2DE20D51" wp14:editId="06C451E9">
            <wp:extent cx="5943600" cy="4215765"/>
            <wp:effectExtent l="0" t="0" r="0" b="0"/>
            <wp:docPr id="711920726"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4215765"/>
                    </a:xfrm>
                    <a:prstGeom prst="rect">
                      <a:avLst/>
                    </a:prstGeom>
                  </pic:spPr>
                </pic:pic>
              </a:graphicData>
            </a:graphic>
          </wp:inline>
        </w:drawing>
      </w:r>
    </w:p>
    <w:p w14:paraId="0BD63B8E" w14:textId="10D3EDE5" w:rsidR="006C026E" w:rsidRPr="000405AC" w:rsidRDefault="006C026E" w:rsidP="006C026E">
      <w:pPr>
        <w:pStyle w:val="Caption"/>
        <w:rPr>
          <w:rStyle w:val="NormalTok"/>
          <w:rFonts w:ascii="Arial" w:hAnsi="Arial" w:cs="Arial"/>
          <w:i w:val="0"/>
          <w:iCs/>
          <w:sz w:val="24"/>
        </w:rPr>
      </w:pPr>
      <w:r>
        <w:t xml:space="preserve">Figure </w:t>
      </w:r>
      <w:fldSimple w:instr=" SEQ Figure \* ARABIC ">
        <w:r w:rsidR="00A17286">
          <w:rPr>
            <w:noProof/>
          </w:rPr>
          <w:t>23</w:t>
        </w:r>
      </w:fldSimple>
      <w:r>
        <w:t xml:space="preserve"> Running MYSQL and Apache Server in XAMPP</w:t>
      </w:r>
    </w:p>
    <w:p w14:paraId="2F675E6A" w14:textId="77777777" w:rsidR="006C026E" w:rsidRDefault="006C026E">
      <w:pPr>
        <w:pStyle w:val="FirstParagraph"/>
        <w:rPr>
          <w:rFonts w:ascii="Arial" w:hAnsi="Arial" w:cs="Arial"/>
          <w:b/>
          <w:bCs/>
        </w:rPr>
      </w:pPr>
    </w:p>
    <w:p w14:paraId="0DFA5080" w14:textId="4B7B279A" w:rsidR="006C026E" w:rsidRPr="006C026E" w:rsidRDefault="006C026E" w:rsidP="006C026E">
      <w:pPr>
        <w:pStyle w:val="BodyText"/>
      </w:pPr>
      <w:r>
        <w:t>3. Running locally</w:t>
      </w:r>
    </w:p>
    <w:p w14:paraId="70AB74CF" w14:textId="77777777" w:rsidR="006C026E" w:rsidRDefault="006C026E" w:rsidP="006C026E">
      <w:pPr>
        <w:pStyle w:val="FirstParagraph"/>
        <w:keepNext/>
      </w:pPr>
      <w:r>
        <w:rPr>
          <w:rFonts w:ascii="Arial" w:hAnsi="Arial" w:cs="Arial"/>
          <w:b/>
          <w:bCs/>
          <w:noProof/>
        </w:rPr>
        <w:drawing>
          <wp:inline distT="0" distB="0" distL="0" distR="0" wp14:anchorId="6A1ED2EA" wp14:editId="379ADF74">
            <wp:extent cx="4018076" cy="2068286"/>
            <wp:effectExtent l="0" t="0" r="0" b="0"/>
            <wp:docPr id="118903691"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029386" cy="2074108"/>
                    </a:xfrm>
                    <a:prstGeom prst="rect">
                      <a:avLst/>
                    </a:prstGeom>
                  </pic:spPr>
                </pic:pic>
              </a:graphicData>
            </a:graphic>
          </wp:inline>
        </w:drawing>
      </w:r>
    </w:p>
    <w:p w14:paraId="5F1EAEC0" w14:textId="44A3E9B6" w:rsidR="006C026E" w:rsidRDefault="006C026E" w:rsidP="006C026E">
      <w:pPr>
        <w:pStyle w:val="Caption"/>
        <w:rPr>
          <w:rFonts w:ascii="Arial" w:hAnsi="Arial" w:cs="Arial"/>
          <w:b/>
          <w:bCs/>
        </w:rPr>
      </w:pPr>
      <w:r>
        <w:t xml:space="preserve">Figure </w:t>
      </w:r>
      <w:fldSimple w:instr=" SEQ Figure \* ARABIC ">
        <w:r w:rsidR="00A17286">
          <w:rPr>
            <w:noProof/>
          </w:rPr>
          <w:t>24</w:t>
        </w:r>
      </w:fldSimple>
      <w:r>
        <w:t xml:space="preserve"> Running locally</w:t>
      </w:r>
    </w:p>
    <w:p w14:paraId="208EEF3B" w14:textId="77777777" w:rsidR="006C026E" w:rsidRDefault="006C026E">
      <w:pPr>
        <w:pStyle w:val="FirstParagraph"/>
        <w:rPr>
          <w:rFonts w:ascii="Arial" w:hAnsi="Arial" w:cs="Arial"/>
          <w:b/>
          <w:bCs/>
        </w:rPr>
      </w:pPr>
    </w:p>
    <w:p w14:paraId="4ABF2884" w14:textId="77777777" w:rsidR="007D079E" w:rsidRPr="0016256D" w:rsidRDefault="00000000" w:rsidP="006C026E">
      <w:pPr>
        <w:pStyle w:val="Heading2"/>
      </w:pPr>
      <w:bookmarkStart w:id="21" w:name="Xea2b8372ab6b1e16c37f17730287ce6b766c220"/>
      <w:bookmarkEnd w:id="15"/>
      <w:bookmarkEnd w:id="20"/>
      <w:r w:rsidRPr="0016256D">
        <w:lastRenderedPageBreak/>
        <w:t>3.2 Network Infrastructure and Deployment Architecture</w:t>
      </w:r>
    </w:p>
    <w:p w14:paraId="22821FC1" w14:textId="77777777" w:rsidR="007D079E" w:rsidRPr="0016256D" w:rsidRDefault="00000000" w:rsidP="006C026E">
      <w:pPr>
        <w:pStyle w:val="Heading3"/>
      </w:pPr>
      <w:bookmarkStart w:id="22" w:name="local-development-environment"/>
      <w:r w:rsidRPr="0016256D">
        <w:t>3.2.1 Local Development Environment</w:t>
      </w:r>
    </w:p>
    <w:p w14:paraId="7508F3BF" w14:textId="77777777" w:rsidR="007D079E" w:rsidRPr="006C026E" w:rsidRDefault="00000000">
      <w:pPr>
        <w:pStyle w:val="FirstParagraph"/>
        <w:rPr>
          <w:rFonts w:ascii="Arial" w:hAnsi="Arial" w:cs="Arial"/>
        </w:rPr>
      </w:pPr>
      <w:r w:rsidRPr="006C026E">
        <w:rPr>
          <w:rFonts w:ascii="Arial" w:hAnsi="Arial" w:cs="Arial"/>
        </w:rPr>
        <w:t>Network Configuration:</w:t>
      </w:r>
    </w:p>
    <w:p w14:paraId="737BCEE9" w14:textId="10C28BB4" w:rsidR="007D079E" w:rsidRDefault="00000000">
      <w:pPr>
        <w:pStyle w:val="Compact"/>
        <w:numPr>
          <w:ilvl w:val="0"/>
          <w:numId w:val="18"/>
        </w:numPr>
        <w:rPr>
          <w:rStyle w:val="VerbatimChar"/>
          <w:rFonts w:ascii="Arial" w:hAnsi="Arial" w:cs="Arial"/>
          <w:sz w:val="24"/>
        </w:rPr>
      </w:pPr>
      <w:r w:rsidRPr="006C026E">
        <w:rPr>
          <w:rFonts w:ascii="Arial" w:hAnsi="Arial" w:cs="Arial"/>
        </w:rPr>
        <w:t>Development Server</w:t>
      </w:r>
      <w:r w:rsidRPr="0016256D">
        <w:rPr>
          <w:rFonts w:ascii="Arial" w:hAnsi="Arial" w:cs="Arial"/>
          <w:b/>
          <w:bCs/>
        </w:rPr>
        <w:t>:</w:t>
      </w:r>
      <w:r w:rsidRPr="0016256D">
        <w:rPr>
          <w:rFonts w:ascii="Arial" w:hAnsi="Arial" w:cs="Arial"/>
        </w:rPr>
        <w:t xml:space="preserve"> Runs on </w:t>
      </w:r>
      <w:hyperlink r:id="rId31" w:history="1">
        <w:r w:rsidR="006C026E" w:rsidRPr="00BA1AFB">
          <w:rPr>
            <w:rStyle w:val="Hyperlink"/>
            <w:rFonts w:ascii="Arial" w:hAnsi="Arial" w:cs="Arial"/>
          </w:rPr>
          <w:t>http://localhost:3000</w:t>
        </w:r>
      </w:hyperlink>
    </w:p>
    <w:p w14:paraId="1716FD55" w14:textId="5C1EED5F" w:rsidR="006C026E" w:rsidRDefault="006C026E" w:rsidP="006C026E">
      <w:pPr>
        <w:pStyle w:val="Compact"/>
        <w:ind w:left="720"/>
        <w:rPr>
          <w:rFonts w:ascii="Arial" w:hAnsi="Arial" w:cs="Arial"/>
        </w:rPr>
      </w:pPr>
      <w:r>
        <w:rPr>
          <w:rFonts w:ascii="Arial" w:hAnsi="Arial" w:cs="Arial"/>
          <w:b/>
          <w:bCs/>
          <w:noProof/>
        </w:rPr>
        <w:drawing>
          <wp:inline distT="0" distB="0" distL="0" distR="0" wp14:anchorId="298548C1" wp14:editId="542C02BA">
            <wp:extent cx="3886200" cy="2000403"/>
            <wp:effectExtent l="0" t="0" r="0" b="0"/>
            <wp:docPr id="1583953703"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3901057" cy="2008051"/>
                    </a:xfrm>
                    <a:prstGeom prst="rect">
                      <a:avLst/>
                    </a:prstGeom>
                  </pic:spPr>
                </pic:pic>
              </a:graphicData>
            </a:graphic>
          </wp:inline>
        </w:drawing>
      </w:r>
    </w:p>
    <w:p w14:paraId="7ECE2597" w14:textId="77777777" w:rsidR="006C026E" w:rsidRPr="0016256D" w:rsidRDefault="006C026E" w:rsidP="006C026E">
      <w:pPr>
        <w:pStyle w:val="Compact"/>
        <w:ind w:left="720"/>
        <w:rPr>
          <w:rFonts w:ascii="Arial" w:hAnsi="Arial" w:cs="Arial"/>
        </w:rPr>
      </w:pPr>
    </w:p>
    <w:p w14:paraId="6FBDA977" w14:textId="77777777" w:rsidR="007D079E" w:rsidRDefault="00000000">
      <w:pPr>
        <w:pStyle w:val="Compact"/>
        <w:numPr>
          <w:ilvl w:val="0"/>
          <w:numId w:val="18"/>
        </w:numPr>
        <w:rPr>
          <w:rStyle w:val="VerbatimChar"/>
          <w:rFonts w:ascii="Arial" w:hAnsi="Arial" w:cs="Arial"/>
          <w:sz w:val="24"/>
        </w:rPr>
      </w:pPr>
      <w:r w:rsidRPr="0016256D">
        <w:rPr>
          <w:rFonts w:ascii="Arial" w:hAnsi="Arial" w:cs="Arial"/>
          <w:b/>
          <w:bCs/>
        </w:rPr>
        <w:t>Database Server:</w:t>
      </w:r>
      <w:r w:rsidRPr="0016256D">
        <w:rPr>
          <w:rFonts w:ascii="Arial" w:hAnsi="Arial" w:cs="Arial"/>
        </w:rPr>
        <w:t xml:space="preserve"> MySQL on </w:t>
      </w:r>
      <w:r w:rsidRPr="0016256D">
        <w:rPr>
          <w:rStyle w:val="VerbatimChar"/>
          <w:rFonts w:ascii="Arial" w:hAnsi="Arial" w:cs="Arial"/>
          <w:sz w:val="24"/>
        </w:rPr>
        <w:t>localhost:3306</w:t>
      </w:r>
    </w:p>
    <w:p w14:paraId="3035DB4A" w14:textId="77777777" w:rsidR="00A17286" w:rsidRDefault="00A17286" w:rsidP="00A17286">
      <w:pPr>
        <w:pStyle w:val="Compact"/>
        <w:keepNext/>
        <w:ind w:left="720"/>
      </w:pPr>
      <w:r>
        <w:rPr>
          <w:rFonts w:ascii="Arial" w:hAnsi="Arial" w:cs="Arial"/>
          <w:b/>
          <w:bCs/>
          <w:noProof/>
        </w:rPr>
        <w:drawing>
          <wp:inline distT="0" distB="0" distL="0" distR="0" wp14:anchorId="7D4DA5A0" wp14:editId="276BE7E2">
            <wp:extent cx="5943600" cy="562610"/>
            <wp:effectExtent l="0" t="0" r="0" b="0"/>
            <wp:docPr id="1394415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15707" name="Picture 139441570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62610"/>
                    </a:xfrm>
                    <a:prstGeom prst="rect">
                      <a:avLst/>
                    </a:prstGeom>
                  </pic:spPr>
                </pic:pic>
              </a:graphicData>
            </a:graphic>
          </wp:inline>
        </w:drawing>
      </w:r>
    </w:p>
    <w:p w14:paraId="1C634303" w14:textId="207413E4" w:rsidR="006C026E" w:rsidRDefault="00A17286" w:rsidP="00A17286">
      <w:pPr>
        <w:pStyle w:val="Caption"/>
        <w:rPr>
          <w:rFonts w:ascii="Arial" w:hAnsi="Arial" w:cs="Arial"/>
          <w:b/>
          <w:bCs/>
        </w:rPr>
      </w:pPr>
      <w:r>
        <w:t xml:space="preserve">Figure </w:t>
      </w:r>
      <w:fldSimple w:instr=" SEQ Figure \* ARABIC ">
        <w:r>
          <w:rPr>
            <w:noProof/>
          </w:rPr>
          <w:t>25</w:t>
        </w:r>
      </w:fldSimple>
      <w:r>
        <w:t xml:space="preserve"> </w:t>
      </w:r>
      <w:r w:rsidRPr="002823B0">
        <w:t>Locally accessible database server</w:t>
      </w:r>
    </w:p>
    <w:p w14:paraId="4DF54310" w14:textId="77777777" w:rsidR="006C026E" w:rsidRPr="0016256D" w:rsidRDefault="006C026E" w:rsidP="00A17286">
      <w:pPr>
        <w:pStyle w:val="Compact"/>
        <w:rPr>
          <w:rFonts w:ascii="Arial" w:hAnsi="Arial" w:cs="Arial"/>
        </w:rPr>
      </w:pPr>
    </w:p>
    <w:p w14:paraId="5A1B3EED" w14:textId="75646785" w:rsidR="007D079E" w:rsidRDefault="00000000">
      <w:pPr>
        <w:pStyle w:val="Compact"/>
        <w:numPr>
          <w:ilvl w:val="0"/>
          <w:numId w:val="18"/>
        </w:numPr>
        <w:rPr>
          <w:rStyle w:val="VerbatimChar"/>
          <w:rFonts w:ascii="Arial" w:hAnsi="Arial" w:cs="Arial"/>
          <w:sz w:val="24"/>
        </w:rPr>
      </w:pPr>
      <w:r w:rsidRPr="0016256D">
        <w:rPr>
          <w:rFonts w:ascii="Arial" w:hAnsi="Arial" w:cs="Arial"/>
          <w:b/>
          <w:bCs/>
        </w:rPr>
        <w:t>API Routes:</w:t>
      </w:r>
      <w:r w:rsidRPr="0016256D">
        <w:rPr>
          <w:rFonts w:ascii="Arial" w:hAnsi="Arial" w:cs="Arial"/>
        </w:rPr>
        <w:t xml:space="preserve"> Accessible at </w:t>
      </w:r>
      <w:hyperlink r:id="rId33" w:history="1">
        <w:r w:rsidR="006C026E" w:rsidRPr="00BA1AFB">
          <w:rPr>
            <w:rStyle w:val="Hyperlink"/>
            <w:rFonts w:ascii="Arial" w:hAnsi="Arial" w:cs="Arial"/>
          </w:rPr>
          <w:t>http://localhost:3000/api/*</w:t>
        </w:r>
      </w:hyperlink>
    </w:p>
    <w:p w14:paraId="77BE3C9D" w14:textId="77777777" w:rsidR="006C026E" w:rsidRDefault="006C026E" w:rsidP="006C026E">
      <w:pPr>
        <w:pStyle w:val="Compact"/>
        <w:keepNext/>
        <w:ind w:left="720"/>
      </w:pPr>
      <w:r>
        <w:rPr>
          <w:rFonts w:ascii="Arial" w:hAnsi="Arial" w:cs="Arial"/>
          <w:noProof/>
        </w:rPr>
        <w:drawing>
          <wp:inline distT="0" distB="0" distL="0" distR="0" wp14:anchorId="0165412E" wp14:editId="7DA7CC49">
            <wp:extent cx="4889500" cy="1752600"/>
            <wp:effectExtent l="0" t="0" r="0" b="0"/>
            <wp:docPr id="124663739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889500" cy="1752600"/>
                    </a:xfrm>
                    <a:prstGeom prst="rect">
                      <a:avLst/>
                    </a:prstGeom>
                  </pic:spPr>
                </pic:pic>
              </a:graphicData>
            </a:graphic>
          </wp:inline>
        </w:drawing>
      </w:r>
    </w:p>
    <w:p w14:paraId="76044E01" w14:textId="7F88EEA8" w:rsidR="006C026E" w:rsidRPr="0016256D" w:rsidRDefault="006C026E" w:rsidP="006C026E">
      <w:pPr>
        <w:pStyle w:val="Caption"/>
        <w:rPr>
          <w:rFonts w:ascii="Arial" w:hAnsi="Arial" w:cs="Arial"/>
        </w:rPr>
      </w:pPr>
      <w:r>
        <w:t xml:space="preserve">Figure </w:t>
      </w:r>
      <w:fldSimple w:instr=" SEQ Figure \* ARABIC ">
        <w:r w:rsidR="00A17286">
          <w:rPr>
            <w:noProof/>
          </w:rPr>
          <w:t>26</w:t>
        </w:r>
      </w:fldSimple>
      <w:r>
        <w:t xml:space="preserve"> : Accessed API routes locally</w:t>
      </w:r>
    </w:p>
    <w:p w14:paraId="6249FE4F" w14:textId="77777777" w:rsidR="007D079E" w:rsidRPr="006C026E" w:rsidRDefault="00000000">
      <w:pPr>
        <w:pStyle w:val="FirstParagraph"/>
        <w:rPr>
          <w:rFonts w:ascii="Arial" w:hAnsi="Arial" w:cs="Arial"/>
        </w:rPr>
      </w:pPr>
      <w:r w:rsidRPr="006C026E">
        <w:rPr>
          <w:rFonts w:ascii="Arial" w:hAnsi="Arial" w:cs="Arial"/>
        </w:rPr>
        <w:t>Development Tools:</w:t>
      </w:r>
    </w:p>
    <w:p w14:paraId="4BAE1256" w14:textId="7885BD74" w:rsidR="007D079E" w:rsidRDefault="006C026E">
      <w:pPr>
        <w:pStyle w:val="Compact"/>
        <w:numPr>
          <w:ilvl w:val="0"/>
          <w:numId w:val="19"/>
        </w:numPr>
        <w:rPr>
          <w:rFonts w:ascii="Arial" w:hAnsi="Arial" w:cs="Arial"/>
        </w:rPr>
      </w:pPr>
      <w:r w:rsidRPr="006C026E">
        <w:rPr>
          <w:rFonts w:ascii="Arial" w:hAnsi="Arial" w:cs="Arial"/>
        </w:rPr>
        <w:t>XAMPP</w:t>
      </w:r>
      <w:r w:rsidRPr="0016256D">
        <w:rPr>
          <w:rFonts w:ascii="Arial" w:hAnsi="Arial" w:cs="Arial"/>
          <w:b/>
          <w:bCs/>
        </w:rPr>
        <w:t>:</w:t>
      </w:r>
      <w:r w:rsidRPr="0016256D">
        <w:rPr>
          <w:rFonts w:ascii="Arial" w:hAnsi="Arial" w:cs="Arial"/>
        </w:rPr>
        <w:t xml:space="preserve"> </w:t>
      </w:r>
      <w:r>
        <w:rPr>
          <w:rFonts w:ascii="Arial" w:hAnsi="Arial" w:cs="Arial"/>
        </w:rPr>
        <w:t>Running Database and Apache Server and accessing through web</w:t>
      </w:r>
    </w:p>
    <w:p w14:paraId="2DAF9AE3" w14:textId="77777777" w:rsidR="006C026E" w:rsidRDefault="006C026E" w:rsidP="006C026E">
      <w:pPr>
        <w:pStyle w:val="Compact"/>
        <w:ind w:left="720"/>
        <w:rPr>
          <w:rFonts w:ascii="Arial" w:hAnsi="Arial" w:cs="Arial"/>
        </w:rPr>
      </w:pPr>
    </w:p>
    <w:p w14:paraId="40041E2D" w14:textId="77777777" w:rsidR="006C026E" w:rsidRDefault="006C026E" w:rsidP="006C026E">
      <w:pPr>
        <w:pStyle w:val="Compact"/>
        <w:keepNext/>
        <w:ind w:left="720"/>
      </w:pPr>
      <w:r>
        <w:rPr>
          <w:rFonts w:ascii="Arial" w:hAnsi="Arial" w:cs="Arial"/>
          <w:i/>
          <w:iCs/>
          <w:noProof/>
        </w:rPr>
        <w:lastRenderedPageBreak/>
        <w:drawing>
          <wp:inline distT="0" distB="0" distL="0" distR="0" wp14:anchorId="3BEF772A" wp14:editId="74165259">
            <wp:extent cx="4561114" cy="3235175"/>
            <wp:effectExtent l="0" t="0" r="0" b="0"/>
            <wp:docPr id="1811525611"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92661" cy="3257551"/>
                    </a:xfrm>
                    <a:prstGeom prst="rect">
                      <a:avLst/>
                    </a:prstGeom>
                  </pic:spPr>
                </pic:pic>
              </a:graphicData>
            </a:graphic>
          </wp:inline>
        </w:drawing>
      </w:r>
    </w:p>
    <w:p w14:paraId="5ABB9228" w14:textId="1ED32A81" w:rsidR="006C026E" w:rsidRDefault="006C026E" w:rsidP="006C026E">
      <w:pPr>
        <w:pStyle w:val="Caption"/>
      </w:pPr>
      <w:r>
        <w:t xml:space="preserve">Figure </w:t>
      </w:r>
      <w:fldSimple w:instr=" SEQ Figure \* ARABIC ">
        <w:r w:rsidR="00A17286">
          <w:rPr>
            <w:noProof/>
          </w:rPr>
          <w:t>27</w:t>
        </w:r>
      </w:fldSimple>
      <w:r>
        <w:t xml:space="preserve"> XAMPP</w:t>
      </w:r>
    </w:p>
    <w:p w14:paraId="0CB1EB53" w14:textId="77777777" w:rsidR="006C026E" w:rsidRDefault="006C026E" w:rsidP="006C026E">
      <w:pPr>
        <w:pStyle w:val="Caption"/>
      </w:pPr>
    </w:p>
    <w:p w14:paraId="551F325E" w14:textId="77777777" w:rsidR="006C026E" w:rsidRDefault="006C026E" w:rsidP="006C026E">
      <w:pPr>
        <w:pStyle w:val="Caption"/>
      </w:pPr>
    </w:p>
    <w:p w14:paraId="1FB28704" w14:textId="77777777" w:rsidR="006C026E" w:rsidRDefault="006C026E" w:rsidP="006C026E">
      <w:pPr>
        <w:pStyle w:val="Caption"/>
      </w:pPr>
    </w:p>
    <w:p w14:paraId="525D948C" w14:textId="77777777" w:rsidR="006C026E" w:rsidRDefault="006C026E" w:rsidP="006C026E">
      <w:pPr>
        <w:pStyle w:val="Caption"/>
      </w:pPr>
    </w:p>
    <w:p w14:paraId="28BB274E" w14:textId="77777777" w:rsidR="006C026E" w:rsidRDefault="006C026E" w:rsidP="006C026E">
      <w:pPr>
        <w:pStyle w:val="Caption"/>
      </w:pPr>
    </w:p>
    <w:p w14:paraId="560B5E78" w14:textId="77777777" w:rsidR="006C026E" w:rsidRDefault="006C026E" w:rsidP="006C026E">
      <w:pPr>
        <w:pStyle w:val="Caption"/>
      </w:pPr>
    </w:p>
    <w:p w14:paraId="1F2D5865" w14:textId="77777777" w:rsidR="006C026E" w:rsidRDefault="006C026E" w:rsidP="006C026E">
      <w:pPr>
        <w:pStyle w:val="Caption"/>
      </w:pPr>
    </w:p>
    <w:p w14:paraId="338E8D65" w14:textId="77777777" w:rsidR="006C026E" w:rsidRPr="006C026E" w:rsidRDefault="006C026E" w:rsidP="006C026E">
      <w:pPr>
        <w:pStyle w:val="Caption"/>
      </w:pPr>
    </w:p>
    <w:p w14:paraId="70024DD2" w14:textId="4F5E49DE" w:rsidR="007D079E" w:rsidRDefault="00000000">
      <w:pPr>
        <w:pStyle w:val="Compact"/>
        <w:numPr>
          <w:ilvl w:val="0"/>
          <w:numId w:val="19"/>
        </w:numPr>
        <w:rPr>
          <w:rFonts w:ascii="Arial" w:hAnsi="Arial" w:cs="Arial"/>
        </w:rPr>
      </w:pPr>
      <w:r w:rsidRPr="0016256D">
        <w:rPr>
          <w:rFonts w:ascii="Arial" w:hAnsi="Arial" w:cs="Arial"/>
          <w:b/>
          <w:bCs/>
        </w:rPr>
        <w:t>Postman:</w:t>
      </w:r>
      <w:r w:rsidRPr="0016256D">
        <w:rPr>
          <w:rFonts w:ascii="Arial" w:hAnsi="Arial" w:cs="Arial"/>
        </w:rPr>
        <w:t xml:space="preserve"> API endpoint testing and debugging</w:t>
      </w:r>
    </w:p>
    <w:p w14:paraId="514BA085" w14:textId="77777777" w:rsidR="006C026E" w:rsidRDefault="006C026E" w:rsidP="006C026E">
      <w:pPr>
        <w:pStyle w:val="Compact"/>
        <w:keepNext/>
        <w:ind w:left="720"/>
      </w:pPr>
      <w:r>
        <w:rPr>
          <w:rFonts w:ascii="Arial" w:hAnsi="Arial" w:cs="Arial"/>
          <w:noProof/>
        </w:rPr>
        <w:lastRenderedPageBreak/>
        <w:drawing>
          <wp:inline distT="0" distB="0" distL="0" distR="0" wp14:anchorId="158B643C" wp14:editId="1A6FD580">
            <wp:extent cx="4762500" cy="5562600"/>
            <wp:effectExtent l="0" t="0" r="0" b="0"/>
            <wp:docPr id="284960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0125" name="Picture 284960125"/>
                    <pic:cNvPicPr/>
                  </pic:nvPicPr>
                  <pic:blipFill>
                    <a:blip r:embed="rId36">
                      <a:extLst>
                        <a:ext uri="{28A0092B-C50C-407E-A947-70E740481C1C}">
                          <a14:useLocalDpi xmlns:a14="http://schemas.microsoft.com/office/drawing/2010/main" val="0"/>
                        </a:ext>
                      </a:extLst>
                    </a:blip>
                    <a:stretch>
                      <a:fillRect/>
                    </a:stretch>
                  </pic:blipFill>
                  <pic:spPr>
                    <a:xfrm>
                      <a:off x="0" y="0"/>
                      <a:ext cx="4762500" cy="5562600"/>
                    </a:xfrm>
                    <a:prstGeom prst="rect">
                      <a:avLst/>
                    </a:prstGeom>
                  </pic:spPr>
                </pic:pic>
              </a:graphicData>
            </a:graphic>
          </wp:inline>
        </w:drawing>
      </w:r>
    </w:p>
    <w:p w14:paraId="0854AD19" w14:textId="5213F103" w:rsidR="006C026E" w:rsidRDefault="006C026E" w:rsidP="006C026E">
      <w:pPr>
        <w:pStyle w:val="Caption"/>
      </w:pPr>
      <w:r>
        <w:t xml:space="preserve">Figure </w:t>
      </w:r>
      <w:fldSimple w:instr=" SEQ Figure \* ARABIC ">
        <w:r w:rsidR="00A17286">
          <w:rPr>
            <w:noProof/>
          </w:rPr>
          <w:t>28</w:t>
        </w:r>
      </w:fldSimple>
      <w:r>
        <w:t xml:space="preserve"> Successful result during API testing</w:t>
      </w:r>
    </w:p>
    <w:p w14:paraId="1A236517" w14:textId="77777777" w:rsidR="006C026E" w:rsidRPr="0016256D" w:rsidRDefault="006C026E" w:rsidP="006C026E">
      <w:pPr>
        <w:pStyle w:val="Caption"/>
        <w:rPr>
          <w:rFonts w:ascii="Arial" w:hAnsi="Arial" w:cs="Arial"/>
        </w:rPr>
      </w:pPr>
    </w:p>
    <w:p w14:paraId="237076AA" w14:textId="77777777" w:rsidR="007D079E" w:rsidRDefault="00000000">
      <w:pPr>
        <w:pStyle w:val="Compact"/>
        <w:numPr>
          <w:ilvl w:val="0"/>
          <w:numId w:val="19"/>
        </w:numPr>
        <w:rPr>
          <w:rFonts w:ascii="Arial" w:hAnsi="Arial" w:cs="Arial"/>
        </w:rPr>
      </w:pPr>
      <w:r w:rsidRPr="006C026E">
        <w:rPr>
          <w:rFonts w:ascii="Arial" w:hAnsi="Arial" w:cs="Arial"/>
        </w:rPr>
        <w:t>Browser DevTools</w:t>
      </w:r>
      <w:r w:rsidRPr="0016256D">
        <w:rPr>
          <w:rFonts w:ascii="Arial" w:hAnsi="Arial" w:cs="Arial"/>
          <w:b/>
          <w:bCs/>
        </w:rPr>
        <w:t>:</w:t>
      </w:r>
      <w:r w:rsidRPr="0016256D">
        <w:rPr>
          <w:rFonts w:ascii="Arial" w:hAnsi="Arial" w:cs="Arial"/>
        </w:rPr>
        <w:t xml:space="preserve"> Network inspection, performance profiling</w:t>
      </w:r>
    </w:p>
    <w:p w14:paraId="442E4158" w14:textId="77777777" w:rsidR="00731110" w:rsidRDefault="00731110" w:rsidP="00731110">
      <w:pPr>
        <w:pStyle w:val="Compact"/>
        <w:keepNext/>
        <w:ind w:left="720"/>
      </w:pPr>
      <w:r>
        <w:rPr>
          <w:rFonts w:ascii="Arial" w:hAnsi="Arial" w:cs="Arial"/>
          <w:noProof/>
        </w:rPr>
        <w:drawing>
          <wp:inline distT="0" distB="0" distL="0" distR="0" wp14:anchorId="7B452A01" wp14:editId="4956A35B">
            <wp:extent cx="3929743" cy="1408583"/>
            <wp:effectExtent l="0" t="0" r="0" b="0"/>
            <wp:docPr id="53409137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3953819" cy="1417213"/>
                    </a:xfrm>
                    <a:prstGeom prst="rect">
                      <a:avLst/>
                    </a:prstGeom>
                  </pic:spPr>
                </pic:pic>
              </a:graphicData>
            </a:graphic>
          </wp:inline>
        </w:drawing>
      </w:r>
    </w:p>
    <w:p w14:paraId="6603883F" w14:textId="21FB2EEE" w:rsidR="00731110" w:rsidRPr="00731110" w:rsidRDefault="00731110" w:rsidP="00731110">
      <w:pPr>
        <w:pStyle w:val="Caption"/>
      </w:pPr>
      <w:r>
        <w:t xml:space="preserve">Figure </w:t>
      </w:r>
      <w:fldSimple w:instr=" SEQ Figure \* ARABIC ">
        <w:r w:rsidR="00A17286">
          <w:rPr>
            <w:noProof/>
          </w:rPr>
          <w:t>29</w:t>
        </w:r>
      </w:fldSimple>
      <w:r>
        <w:t xml:space="preserve"> Devtools for inspections and console logs</w:t>
      </w:r>
      <w:bookmarkStart w:id="23" w:name="testing-infrastructure"/>
      <w:bookmarkStart w:id="24" w:name="test-data-and-scenarios"/>
      <w:bookmarkEnd w:id="21"/>
      <w:bookmarkEnd w:id="22"/>
    </w:p>
    <w:p w14:paraId="3A9C71EA" w14:textId="77777777" w:rsidR="007D079E" w:rsidRPr="0016256D" w:rsidRDefault="00000000" w:rsidP="00731110">
      <w:pPr>
        <w:pStyle w:val="Heading1"/>
      </w:pPr>
      <w:bookmarkStart w:id="25" w:name="X56450f2715417f312199b8d510e4dd0ca8237f2"/>
      <w:bookmarkEnd w:id="14"/>
      <w:bookmarkEnd w:id="23"/>
      <w:bookmarkEnd w:id="24"/>
      <w:r w:rsidRPr="0016256D">
        <w:lastRenderedPageBreak/>
        <w:t>4. Testing Implementation: Programming Manual (DB, Classes &amp; User Interfaces)</w:t>
      </w:r>
    </w:p>
    <w:p w14:paraId="1ECAE471" w14:textId="77777777" w:rsidR="007D079E" w:rsidRPr="0016256D" w:rsidRDefault="00000000" w:rsidP="00731110">
      <w:pPr>
        <w:pStyle w:val="Heading2"/>
      </w:pPr>
      <w:bookmarkStart w:id="26" w:name="database-testing-implementation"/>
      <w:r w:rsidRPr="0016256D">
        <w:t>4.1 Database Testing Implementation</w:t>
      </w:r>
    </w:p>
    <w:p w14:paraId="72D63991" w14:textId="77777777" w:rsidR="007D079E" w:rsidRPr="0016256D" w:rsidRDefault="00000000" w:rsidP="00731110">
      <w:pPr>
        <w:pStyle w:val="Heading3"/>
      </w:pPr>
      <w:bookmarkStart w:id="27" w:name="Xdd20eead07b9f2fbf306164811cb11ffeb3c041"/>
      <w:r w:rsidRPr="0016256D">
        <w:t>4.1.1 First Functional Requirement (Data Integrity Testing)</w:t>
      </w:r>
    </w:p>
    <w:p w14:paraId="0364B997" w14:textId="4AD63E08" w:rsidR="00731110" w:rsidRPr="00731110" w:rsidRDefault="00731110" w:rsidP="00731110">
      <w:pPr>
        <w:pStyle w:val="BodyText"/>
        <w:rPr>
          <w:rFonts w:ascii="Arial" w:hAnsi="Arial" w:cs="Arial"/>
        </w:rPr>
      </w:pPr>
      <w:r w:rsidRPr="00731110">
        <w:rPr>
          <w:rFonts w:ascii="Arial" w:hAnsi="Arial" w:cs="Arial"/>
        </w:rPr>
        <w:t>Purpose</w:t>
      </w:r>
    </w:p>
    <w:p w14:paraId="4176460B" w14:textId="352819A3" w:rsidR="00731110" w:rsidRDefault="00731110" w:rsidP="00731110">
      <w:pPr>
        <w:pStyle w:val="BodyText"/>
        <w:rPr>
          <w:rFonts w:ascii="Arial" w:hAnsi="Arial" w:cs="Arial"/>
        </w:rPr>
      </w:pPr>
      <w:r w:rsidRPr="00731110">
        <w:rPr>
          <w:rFonts w:ascii="Arial" w:hAnsi="Arial" w:cs="Arial"/>
        </w:rPr>
        <w:t>This test stage was mainly done to check referential integrity, database constraints, cascading behaviors in the system. The following test cases were run to guarantee that the database implements consistent and sound relationships of data.</w:t>
      </w:r>
    </w:p>
    <w:p w14:paraId="7CF7C38F" w14:textId="77777777" w:rsidR="00731110" w:rsidRPr="00731110" w:rsidRDefault="00731110" w:rsidP="00731110">
      <w:pPr>
        <w:pStyle w:val="BodyText"/>
        <w:rPr>
          <w:rFonts w:ascii="Arial" w:hAnsi="Arial" w:cs="Arial"/>
        </w:rPr>
      </w:pPr>
    </w:p>
    <w:p w14:paraId="09D88545" w14:textId="18169392" w:rsidR="00731110" w:rsidRPr="00731110" w:rsidRDefault="00731110" w:rsidP="00731110">
      <w:pPr>
        <w:pStyle w:val="BodyText"/>
        <w:rPr>
          <w:rFonts w:ascii="Arial" w:hAnsi="Arial" w:cs="Arial"/>
          <w:b/>
          <w:bCs/>
        </w:rPr>
      </w:pPr>
      <w:r w:rsidRPr="00731110">
        <w:rPr>
          <w:rFonts w:ascii="Arial" w:hAnsi="Arial" w:cs="Arial"/>
          <w:b/>
          <w:bCs/>
        </w:rPr>
        <w:t>Test Cases Executed</w:t>
      </w:r>
    </w:p>
    <w:p w14:paraId="527D5266" w14:textId="77777777" w:rsidR="00731110" w:rsidRPr="00731110" w:rsidRDefault="00731110" w:rsidP="00731110">
      <w:pPr>
        <w:pStyle w:val="BodyText"/>
        <w:rPr>
          <w:rFonts w:ascii="Arial" w:hAnsi="Arial" w:cs="Arial"/>
        </w:rPr>
      </w:pPr>
      <w:r w:rsidRPr="00731110">
        <w:rPr>
          <w:rFonts w:ascii="Arial" w:hAnsi="Arial" w:cs="Arial"/>
        </w:rPr>
        <w:t>Test 1: Foreign Key Constraints.</w:t>
      </w:r>
    </w:p>
    <w:p w14:paraId="2CCF04F2" w14:textId="77777777" w:rsidR="00731110" w:rsidRPr="00731110" w:rsidRDefault="00731110" w:rsidP="00731110">
      <w:pPr>
        <w:pStyle w:val="BodyText"/>
        <w:rPr>
          <w:rFonts w:ascii="Arial" w:hAnsi="Arial" w:cs="Arial"/>
        </w:rPr>
      </w:pPr>
      <w:r w:rsidRPr="00731110">
        <w:rPr>
          <w:rFonts w:ascii="Arial" w:hAnsi="Arial" w:cs="Arial"/>
        </w:rPr>
        <w:t>Test: To ensure that there are no orphaned records in the database.</w:t>
      </w:r>
    </w:p>
    <w:p w14:paraId="1CFD955A" w14:textId="77777777" w:rsidR="00731110" w:rsidRPr="00731110" w:rsidRDefault="00731110" w:rsidP="00731110">
      <w:pPr>
        <w:pStyle w:val="BodyText"/>
        <w:rPr>
          <w:rFonts w:ascii="Arial" w:hAnsi="Arial" w:cs="Arial"/>
        </w:rPr>
      </w:pPr>
      <w:r w:rsidRPr="00731110">
        <w:rPr>
          <w:rFonts w:ascii="Arial" w:hAnsi="Arial" w:cs="Arial"/>
        </w:rPr>
        <w:t>Procedure: An effort was made to add a patient record with an invalid user-id.</w:t>
      </w:r>
    </w:p>
    <w:p w14:paraId="47576494" w14:textId="77777777" w:rsidR="00731110" w:rsidRPr="00731110" w:rsidRDefault="00731110" w:rsidP="00731110">
      <w:pPr>
        <w:pStyle w:val="BodyText"/>
        <w:rPr>
          <w:rFonts w:ascii="Arial" w:hAnsi="Arial" w:cs="Arial"/>
        </w:rPr>
      </w:pPr>
      <w:r w:rsidRPr="00731110">
        <w:rPr>
          <w:rFonts w:ascii="Arial" w:hAnsi="Arial" w:cs="Arial"/>
        </w:rPr>
        <w:t>Expected Result: The database is supposed to refuse the insertion and produce an error of violation of a foreign key.</w:t>
      </w:r>
    </w:p>
    <w:p w14:paraId="7EBA5528" w14:textId="77777777" w:rsidR="00731110" w:rsidRDefault="00731110" w:rsidP="00731110">
      <w:pPr>
        <w:pStyle w:val="BodyText"/>
        <w:rPr>
          <w:rFonts w:ascii="Arial" w:hAnsi="Arial" w:cs="Arial"/>
        </w:rPr>
      </w:pPr>
      <w:r w:rsidRPr="00731110">
        <w:rPr>
          <w:rFonts w:ascii="Arial" w:hAnsi="Arial" w:cs="Arial"/>
        </w:rPr>
        <w:t>Actual Result: The database worked as per the foreign key constraint and the insertion failed.</w:t>
      </w:r>
    </w:p>
    <w:p w14:paraId="4506EF8E" w14:textId="77777777" w:rsidR="008C197F" w:rsidRDefault="008C197F" w:rsidP="008C197F">
      <w:pPr>
        <w:pStyle w:val="BodyText"/>
        <w:keepNext/>
      </w:pPr>
      <w:r>
        <w:rPr>
          <w:rFonts w:ascii="Arial" w:hAnsi="Arial" w:cs="Arial"/>
          <w:noProof/>
        </w:rPr>
        <w:drawing>
          <wp:inline distT="0" distB="0" distL="0" distR="0" wp14:anchorId="0B87AD06" wp14:editId="2AF24CF7">
            <wp:extent cx="5943600" cy="1196340"/>
            <wp:effectExtent l="0" t="0" r="0" b="0"/>
            <wp:docPr id="1902728315" name="Picture 34" descr="A pink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28315" name="Picture 34" descr="A pink card with black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173CF3CD" w14:textId="52A7FE17" w:rsidR="00731110" w:rsidRPr="00731110" w:rsidRDefault="008C197F" w:rsidP="008C197F">
      <w:pPr>
        <w:pStyle w:val="Caption"/>
        <w:rPr>
          <w:rFonts w:ascii="Arial" w:hAnsi="Arial" w:cs="Arial"/>
        </w:rPr>
      </w:pPr>
      <w:r>
        <w:t xml:space="preserve">Figure </w:t>
      </w:r>
      <w:fldSimple w:instr=" SEQ Figure \* ARABIC ">
        <w:r w:rsidR="00A17286">
          <w:rPr>
            <w:noProof/>
          </w:rPr>
          <w:t>30</w:t>
        </w:r>
      </w:fldSimple>
      <w:r>
        <w:t xml:space="preserve"> Test 1 - Successful</w:t>
      </w:r>
    </w:p>
    <w:p w14:paraId="4D61E61A" w14:textId="77777777" w:rsidR="00731110" w:rsidRDefault="00731110" w:rsidP="00731110">
      <w:pPr>
        <w:pStyle w:val="BodyText"/>
        <w:rPr>
          <w:rFonts w:ascii="Arial" w:hAnsi="Arial" w:cs="Arial"/>
        </w:rPr>
      </w:pPr>
    </w:p>
    <w:p w14:paraId="6390DAB8" w14:textId="77777777" w:rsidR="008C197F" w:rsidRDefault="008C197F" w:rsidP="00731110">
      <w:pPr>
        <w:pStyle w:val="BodyText"/>
        <w:rPr>
          <w:rFonts w:ascii="Arial" w:hAnsi="Arial" w:cs="Arial"/>
        </w:rPr>
      </w:pPr>
    </w:p>
    <w:p w14:paraId="414E3A6A" w14:textId="77777777" w:rsidR="008C197F" w:rsidRDefault="008C197F" w:rsidP="00731110">
      <w:pPr>
        <w:pStyle w:val="BodyText"/>
        <w:rPr>
          <w:rFonts w:ascii="Arial" w:hAnsi="Arial" w:cs="Arial"/>
        </w:rPr>
      </w:pPr>
    </w:p>
    <w:p w14:paraId="0279E2FF" w14:textId="77777777" w:rsidR="008C197F" w:rsidRDefault="008C197F" w:rsidP="00731110">
      <w:pPr>
        <w:pStyle w:val="BodyText"/>
        <w:rPr>
          <w:rFonts w:ascii="Arial" w:hAnsi="Arial" w:cs="Arial"/>
        </w:rPr>
      </w:pPr>
    </w:p>
    <w:p w14:paraId="152F315A" w14:textId="77777777" w:rsidR="008C197F" w:rsidRDefault="008C197F" w:rsidP="00731110">
      <w:pPr>
        <w:pStyle w:val="BodyText"/>
        <w:rPr>
          <w:rFonts w:ascii="Arial" w:hAnsi="Arial" w:cs="Arial"/>
        </w:rPr>
      </w:pPr>
    </w:p>
    <w:p w14:paraId="61BD1274" w14:textId="77777777" w:rsidR="008C197F" w:rsidRDefault="008C197F" w:rsidP="00731110">
      <w:pPr>
        <w:pStyle w:val="BodyText"/>
        <w:rPr>
          <w:rFonts w:ascii="Arial" w:hAnsi="Arial" w:cs="Arial"/>
        </w:rPr>
      </w:pPr>
    </w:p>
    <w:p w14:paraId="350E8FF3" w14:textId="77777777" w:rsidR="008C197F" w:rsidRPr="00731110" w:rsidRDefault="008C197F" w:rsidP="00731110">
      <w:pPr>
        <w:pStyle w:val="BodyText"/>
        <w:rPr>
          <w:rFonts w:ascii="Arial" w:hAnsi="Arial" w:cs="Arial"/>
        </w:rPr>
      </w:pPr>
    </w:p>
    <w:p w14:paraId="3FC555FA" w14:textId="77777777" w:rsidR="00731110" w:rsidRPr="00731110" w:rsidRDefault="00731110" w:rsidP="00731110">
      <w:pPr>
        <w:pStyle w:val="BodyText"/>
        <w:rPr>
          <w:rFonts w:ascii="Arial" w:hAnsi="Arial" w:cs="Arial"/>
        </w:rPr>
      </w:pPr>
      <w:r w:rsidRPr="00731110">
        <w:rPr>
          <w:rFonts w:ascii="Arial" w:hAnsi="Arial" w:cs="Arial"/>
        </w:rPr>
        <w:lastRenderedPageBreak/>
        <w:t>Test 2: Cascade Delete Behavior.</w:t>
      </w:r>
    </w:p>
    <w:p w14:paraId="10802C31" w14:textId="1861CE9A" w:rsidR="00731110" w:rsidRPr="00731110" w:rsidRDefault="00731110" w:rsidP="00731110">
      <w:pPr>
        <w:pStyle w:val="BodyText"/>
        <w:rPr>
          <w:rFonts w:ascii="Arial" w:hAnsi="Arial" w:cs="Arial"/>
        </w:rPr>
      </w:pPr>
      <w:r w:rsidRPr="00731110">
        <w:rPr>
          <w:rFonts w:ascii="Arial" w:hAnsi="Arial" w:cs="Arial"/>
        </w:rPr>
        <w:t>Purpose</w:t>
      </w:r>
      <w:r>
        <w:rPr>
          <w:rFonts w:ascii="Arial" w:hAnsi="Arial" w:cs="Arial"/>
        </w:rPr>
        <w:t>:</w:t>
      </w:r>
      <w:r w:rsidRPr="00731110">
        <w:rPr>
          <w:rFonts w:ascii="Arial" w:hAnsi="Arial" w:cs="Arial"/>
        </w:rPr>
        <w:t xml:space="preserve"> To guarantee that corresponding records are automatically deleted with a parent record.</w:t>
      </w:r>
    </w:p>
    <w:p w14:paraId="202C1B82" w14:textId="77777777" w:rsidR="00731110" w:rsidRPr="00731110" w:rsidRDefault="00731110" w:rsidP="00731110">
      <w:pPr>
        <w:pStyle w:val="BodyText"/>
        <w:rPr>
          <w:rFonts w:ascii="Arial" w:hAnsi="Arial" w:cs="Arial"/>
        </w:rPr>
      </w:pPr>
      <w:r w:rsidRPr="00731110">
        <w:rPr>
          <w:rFonts w:ascii="Arial" w:hAnsi="Arial" w:cs="Arial"/>
        </w:rPr>
        <w:t>Procedure: A user account was deleted and the system checked to ensure that the patient/doctor accounts relating to the account are also deleted.</w:t>
      </w:r>
    </w:p>
    <w:p w14:paraId="57281D8C" w14:textId="77777777" w:rsidR="00731110" w:rsidRPr="00731110" w:rsidRDefault="00731110" w:rsidP="00731110">
      <w:pPr>
        <w:pStyle w:val="BodyText"/>
        <w:rPr>
          <w:rFonts w:ascii="Arial" w:hAnsi="Arial" w:cs="Arial"/>
        </w:rPr>
      </w:pPr>
      <w:r w:rsidRPr="00731110">
        <w:rPr>
          <w:rFonts w:ascii="Arial" w:hAnsi="Arial" w:cs="Arial"/>
        </w:rPr>
        <w:t>Predicted Outcome: The cascading should automatically delete all the related child records.</w:t>
      </w:r>
    </w:p>
    <w:p w14:paraId="39025D1A" w14:textId="77777777" w:rsidR="00731110" w:rsidRPr="00731110" w:rsidRDefault="00731110" w:rsidP="00731110">
      <w:pPr>
        <w:pStyle w:val="BodyText"/>
        <w:rPr>
          <w:rFonts w:ascii="Arial" w:hAnsi="Arial" w:cs="Arial"/>
        </w:rPr>
      </w:pPr>
      <w:r w:rsidRPr="00731110">
        <w:rPr>
          <w:rFonts w:ascii="Arial" w:hAnsi="Arial" w:cs="Arial"/>
        </w:rPr>
        <w:t>Actual Result: Cascade delete operations were executed successfully, and all the related records were deleted successfully.</w:t>
      </w:r>
    </w:p>
    <w:p w14:paraId="2ABA6EBC" w14:textId="77777777" w:rsidR="00731110" w:rsidRPr="00731110" w:rsidRDefault="00731110" w:rsidP="00731110">
      <w:pPr>
        <w:pStyle w:val="BodyText"/>
        <w:rPr>
          <w:rFonts w:ascii="Arial" w:hAnsi="Arial" w:cs="Arial"/>
        </w:rPr>
      </w:pPr>
    </w:p>
    <w:p w14:paraId="4D36F64A" w14:textId="77777777" w:rsidR="00731110" w:rsidRPr="00731110" w:rsidRDefault="00731110" w:rsidP="00731110">
      <w:pPr>
        <w:pStyle w:val="BodyText"/>
        <w:rPr>
          <w:rFonts w:ascii="Arial" w:hAnsi="Arial" w:cs="Arial"/>
        </w:rPr>
      </w:pPr>
      <w:r w:rsidRPr="00731110">
        <w:rPr>
          <w:rFonts w:ascii="Arial" w:hAnsi="Arial" w:cs="Arial"/>
        </w:rPr>
        <w:t>Test 3: Unique Constraints</w:t>
      </w:r>
    </w:p>
    <w:p w14:paraId="50936679" w14:textId="77777777" w:rsidR="00731110" w:rsidRPr="00731110" w:rsidRDefault="00731110" w:rsidP="00731110">
      <w:pPr>
        <w:pStyle w:val="BodyText"/>
        <w:rPr>
          <w:rFonts w:ascii="Arial" w:hAnsi="Arial" w:cs="Arial"/>
        </w:rPr>
      </w:pPr>
      <w:r w:rsidRPr="00731110">
        <w:rPr>
          <w:rFonts w:ascii="Arial" w:hAnsi="Arial" w:cs="Arial"/>
        </w:rPr>
        <w:t>Task: To ensure the database does not allow one to enter a record twice in the same column that is declared as unique.</w:t>
      </w:r>
    </w:p>
    <w:p w14:paraId="41CF17E2" w14:textId="77777777" w:rsidR="00731110" w:rsidRPr="00731110" w:rsidRDefault="00731110" w:rsidP="00731110">
      <w:pPr>
        <w:pStyle w:val="BodyText"/>
        <w:rPr>
          <w:rFonts w:ascii="Arial" w:hAnsi="Arial" w:cs="Arial"/>
        </w:rPr>
      </w:pPr>
      <w:r w:rsidRPr="00731110">
        <w:rPr>
          <w:rFonts w:ascii="Arial" w:hAnsi="Arial" w:cs="Arial"/>
        </w:rPr>
        <w:t>Procedure: 2 attempts of registration were done under the same email address.</w:t>
      </w:r>
    </w:p>
    <w:p w14:paraId="40D41078" w14:textId="77777777" w:rsidR="00731110" w:rsidRPr="00731110" w:rsidRDefault="00731110" w:rsidP="00731110">
      <w:pPr>
        <w:pStyle w:val="BodyText"/>
        <w:rPr>
          <w:rFonts w:ascii="Arial" w:hAnsi="Arial" w:cs="Arial"/>
        </w:rPr>
      </w:pPr>
      <w:r w:rsidRPr="00731110">
        <w:rPr>
          <w:rFonts w:ascii="Arial" w:hAnsi="Arial" w:cs="Arial"/>
        </w:rPr>
        <w:t>Predicted Outcome: The second attempt of registration must be denied because of an exclusive constraint violation.</w:t>
      </w:r>
    </w:p>
    <w:p w14:paraId="22889D7E" w14:textId="77777777" w:rsidR="00731110" w:rsidRPr="00731110" w:rsidRDefault="00731110" w:rsidP="00731110">
      <w:pPr>
        <w:pStyle w:val="BodyText"/>
        <w:rPr>
          <w:rFonts w:ascii="Arial" w:hAnsi="Arial" w:cs="Arial"/>
        </w:rPr>
      </w:pPr>
      <w:r w:rsidRPr="00731110">
        <w:rPr>
          <w:rFonts w:ascii="Arial" w:hAnsi="Arial" w:cs="Arial"/>
        </w:rPr>
        <w:t>Actual Result: Database was properly enforcing the rule of uniqueness and the second entry was rejected.</w:t>
      </w:r>
    </w:p>
    <w:p w14:paraId="3ABA70E1" w14:textId="77777777" w:rsidR="008C197F" w:rsidRDefault="008C197F" w:rsidP="008C197F">
      <w:pPr>
        <w:pStyle w:val="BodyText"/>
        <w:keepNext/>
      </w:pPr>
      <w:r>
        <w:rPr>
          <w:rFonts w:ascii="Arial" w:hAnsi="Arial" w:cs="Arial"/>
          <w:noProof/>
        </w:rPr>
        <w:drawing>
          <wp:inline distT="0" distB="0" distL="0" distR="0" wp14:anchorId="6A36838A" wp14:editId="5C358931">
            <wp:extent cx="5905500" cy="2679700"/>
            <wp:effectExtent l="0" t="0" r="0" b="0"/>
            <wp:docPr id="942528947" name="Picture 35" descr="A pink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8947" name="Picture 35" descr="A pink screen with black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05500" cy="2679700"/>
                    </a:xfrm>
                    <a:prstGeom prst="rect">
                      <a:avLst/>
                    </a:prstGeom>
                  </pic:spPr>
                </pic:pic>
              </a:graphicData>
            </a:graphic>
          </wp:inline>
        </w:drawing>
      </w:r>
    </w:p>
    <w:p w14:paraId="6E0EB2B4" w14:textId="20717FAF" w:rsidR="00731110" w:rsidRDefault="008C197F" w:rsidP="008C197F">
      <w:pPr>
        <w:pStyle w:val="Caption"/>
      </w:pPr>
      <w:r>
        <w:t xml:space="preserve">Figure </w:t>
      </w:r>
      <w:fldSimple w:instr=" SEQ Figure \* ARABIC ">
        <w:r w:rsidR="00A17286">
          <w:rPr>
            <w:noProof/>
          </w:rPr>
          <w:t>31</w:t>
        </w:r>
      </w:fldSimple>
      <w:r>
        <w:t xml:space="preserve"> Test 3 – Successful</w:t>
      </w:r>
    </w:p>
    <w:p w14:paraId="05F35910" w14:textId="77777777" w:rsidR="008C197F" w:rsidRDefault="008C197F" w:rsidP="008C197F">
      <w:pPr>
        <w:pStyle w:val="Caption"/>
      </w:pPr>
    </w:p>
    <w:p w14:paraId="6ED0FBF7" w14:textId="77777777" w:rsidR="008C197F" w:rsidRDefault="008C197F" w:rsidP="008C197F">
      <w:pPr>
        <w:pStyle w:val="Caption"/>
      </w:pPr>
    </w:p>
    <w:p w14:paraId="76DBE778" w14:textId="77777777" w:rsidR="008C197F" w:rsidRPr="00731110" w:rsidRDefault="008C197F" w:rsidP="008C197F">
      <w:pPr>
        <w:pStyle w:val="Caption"/>
        <w:rPr>
          <w:rFonts w:ascii="Arial" w:hAnsi="Arial" w:cs="Arial"/>
        </w:rPr>
      </w:pPr>
    </w:p>
    <w:p w14:paraId="44EA8B9E" w14:textId="77777777" w:rsidR="00731110" w:rsidRPr="00731110" w:rsidRDefault="00731110" w:rsidP="00731110">
      <w:pPr>
        <w:pStyle w:val="BodyText"/>
        <w:rPr>
          <w:rFonts w:ascii="Arial" w:hAnsi="Arial" w:cs="Arial"/>
        </w:rPr>
      </w:pPr>
      <w:r w:rsidRPr="00731110">
        <w:rPr>
          <w:rFonts w:ascii="Arial" w:hAnsi="Arial" w:cs="Arial"/>
        </w:rPr>
        <w:lastRenderedPageBreak/>
        <w:t>Test 4: Prevention of Conflict in Appointment.</w:t>
      </w:r>
    </w:p>
    <w:p w14:paraId="74FAF959" w14:textId="77777777" w:rsidR="00731110" w:rsidRPr="00731110" w:rsidRDefault="00731110" w:rsidP="00731110">
      <w:pPr>
        <w:pStyle w:val="BodyText"/>
        <w:rPr>
          <w:rFonts w:ascii="Arial" w:hAnsi="Arial" w:cs="Arial"/>
        </w:rPr>
      </w:pPr>
      <w:r w:rsidRPr="00731110">
        <w:rPr>
          <w:rFonts w:ascii="Arial" w:hAnsi="Arial" w:cs="Arial"/>
        </w:rPr>
        <w:t>Goal: To confirm that, the composite unique constraint cannot result in scheduling conflicts.</w:t>
      </w:r>
    </w:p>
    <w:p w14:paraId="5B3CBA13" w14:textId="77777777" w:rsidR="00731110" w:rsidRPr="00731110" w:rsidRDefault="00731110" w:rsidP="00731110">
      <w:pPr>
        <w:pStyle w:val="BodyText"/>
        <w:rPr>
          <w:rFonts w:ascii="Arial" w:hAnsi="Arial" w:cs="Arial"/>
        </w:rPr>
      </w:pPr>
      <w:r w:rsidRPr="00731110">
        <w:rPr>
          <w:rFonts w:ascii="Arial" w:hAnsi="Arial" w:cs="Arial"/>
        </w:rPr>
        <w:t>Procedure: Two bookings of appointments of the same doctor on a specific date and time were made.</w:t>
      </w:r>
    </w:p>
    <w:p w14:paraId="43BB5693" w14:textId="77777777" w:rsidR="00731110" w:rsidRPr="00731110" w:rsidRDefault="00731110" w:rsidP="00731110">
      <w:pPr>
        <w:pStyle w:val="BodyText"/>
        <w:rPr>
          <w:rFonts w:ascii="Arial" w:hAnsi="Arial" w:cs="Arial"/>
        </w:rPr>
      </w:pPr>
      <w:r w:rsidRPr="00731110">
        <w:rPr>
          <w:rFonts w:ascii="Arial" w:hAnsi="Arial" w:cs="Arial"/>
        </w:rPr>
        <w:t>Projected Outcome: There should be a rejection of the second appointment because of a duplicate key error.</w:t>
      </w:r>
    </w:p>
    <w:p w14:paraId="539A842D" w14:textId="04F51FEB" w:rsidR="00731110" w:rsidRPr="00731110" w:rsidRDefault="00731110" w:rsidP="00731110">
      <w:pPr>
        <w:pStyle w:val="BodyText"/>
        <w:rPr>
          <w:rFonts w:ascii="Arial" w:hAnsi="Arial" w:cs="Arial"/>
        </w:rPr>
      </w:pPr>
      <w:r w:rsidRPr="00731110">
        <w:rPr>
          <w:rFonts w:ascii="Arial" w:hAnsi="Arial" w:cs="Arial"/>
        </w:rPr>
        <w:t>Actual Result: The constraint did its job properly and the system did not allow the event of double-booking.</w:t>
      </w:r>
    </w:p>
    <w:p w14:paraId="183514A2" w14:textId="77777777" w:rsidR="008C197F" w:rsidRDefault="008C197F" w:rsidP="008C197F">
      <w:pPr>
        <w:pStyle w:val="BodyText"/>
        <w:keepNext/>
      </w:pPr>
      <w:r>
        <w:rPr>
          <w:rFonts w:ascii="Arial" w:hAnsi="Arial" w:cs="Arial"/>
          <w:noProof/>
        </w:rPr>
        <w:drawing>
          <wp:inline distT="0" distB="0" distL="0" distR="0" wp14:anchorId="6F284737" wp14:editId="43587C8F">
            <wp:extent cx="5067300" cy="2044700"/>
            <wp:effectExtent l="0" t="0" r="0" b="0"/>
            <wp:docPr id="419231049"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67300" cy="2044700"/>
                    </a:xfrm>
                    <a:prstGeom prst="rect">
                      <a:avLst/>
                    </a:prstGeom>
                  </pic:spPr>
                </pic:pic>
              </a:graphicData>
            </a:graphic>
          </wp:inline>
        </w:drawing>
      </w:r>
    </w:p>
    <w:p w14:paraId="25CEEFBA" w14:textId="63E59046" w:rsidR="00731110" w:rsidRDefault="008C197F" w:rsidP="008C197F">
      <w:pPr>
        <w:pStyle w:val="Caption"/>
        <w:rPr>
          <w:rFonts w:ascii="Arial" w:hAnsi="Arial" w:cs="Arial"/>
        </w:rPr>
      </w:pPr>
      <w:r>
        <w:t xml:space="preserve">Figure </w:t>
      </w:r>
      <w:fldSimple w:instr=" SEQ Figure \* ARABIC ">
        <w:r w:rsidR="00A17286">
          <w:rPr>
            <w:noProof/>
          </w:rPr>
          <w:t>32</w:t>
        </w:r>
      </w:fldSimple>
      <w:r>
        <w:t xml:space="preserve"> Test 4 - Successful</w:t>
      </w:r>
    </w:p>
    <w:p w14:paraId="4080F714" w14:textId="77777777" w:rsidR="00731110" w:rsidRDefault="00731110">
      <w:pPr>
        <w:pStyle w:val="BodyText"/>
        <w:rPr>
          <w:rFonts w:ascii="Arial" w:hAnsi="Arial" w:cs="Arial"/>
        </w:rPr>
      </w:pPr>
    </w:p>
    <w:p w14:paraId="28C031B7" w14:textId="77777777" w:rsidR="00731110" w:rsidRDefault="00731110">
      <w:pPr>
        <w:pStyle w:val="BodyText"/>
        <w:rPr>
          <w:rFonts w:ascii="Arial" w:hAnsi="Arial" w:cs="Arial"/>
        </w:rPr>
      </w:pPr>
    </w:p>
    <w:p w14:paraId="2298746E" w14:textId="77777777" w:rsidR="00731110" w:rsidRDefault="00731110">
      <w:pPr>
        <w:pStyle w:val="BodyText"/>
        <w:rPr>
          <w:rFonts w:ascii="Arial" w:hAnsi="Arial" w:cs="Arial"/>
        </w:rPr>
      </w:pPr>
    </w:p>
    <w:p w14:paraId="4D6E55F4" w14:textId="77777777" w:rsidR="00731110" w:rsidRDefault="00731110">
      <w:pPr>
        <w:pStyle w:val="BodyText"/>
        <w:rPr>
          <w:rFonts w:ascii="Arial" w:hAnsi="Arial" w:cs="Arial"/>
        </w:rPr>
      </w:pPr>
    </w:p>
    <w:p w14:paraId="763F1686" w14:textId="77777777" w:rsidR="00731110" w:rsidRDefault="00731110">
      <w:pPr>
        <w:pStyle w:val="BodyText"/>
        <w:rPr>
          <w:rFonts w:ascii="Arial" w:hAnsi="Arial" w:cs="Arial"/>
        </w:rPr>
      </w:pPr>
    </w:p>
    <w:p w14:paraId="45B837D9" w14:textId="77777777" w:rsidR="008C197F" w:rsidRDefault="008C197F">
      <w:pPr>
        <w:pStyle w:val="BodyText"/>
        <w:rPr>
          <w:rFonts w:ascii="Arial" w:hAnsi="Arial" w:cs="Arial"/>
        </w:rPr>
      </w:pPr>
    </w:p>
    <w:p w14:paraId="2842175A" w14:textId="5923E4A8" w:rsidR="007D079E" w:rsidRDefault="007D079E" w:rsidP="00E805AB">
      <w:pPr>
        <w:pStyle w:val="Heading3"/>
        <w:rPr>
          <w:rFonts w:cs="Arial"/>
        </w:rPr>
      </w:pPr>
      <w:bookmarkStart w:id="28" w:name="X7afd94b83e182709c8ab7279ce2bac54484d777"/>
      <w:bookmarkEnd w:id="27"/>
    </w:p>
    <w:p w14:paraId="36478478" w14:textId="77777777" w:rsidR="00E805AB" w:rsidRDefault="00E805AB" w:rsidP="00E805AB">
      <w:pPr>
        <w:pStyle w:val="BodyText"/>
      </w:pPr>
    </w:p>
    <w:p w14:paraId="6CAC79F9" w14:textId="77777777" w:rsidR="00E805AB" w:rsidRDefault="00E805AB" w:rsidP="00E805AB">
      <w:pPr>
        <w:pStyle w:val="BodyText"/>
      </w:pPr>
    </w:p>
    <w:p w14:paraId="6080DF02" w14:textId="77777777" w:rsidR="00E805AB" w:rsidRPr="00E805AB" w:rsidRDefault="00E805AB" w:rsidP="00E805AB">
      <w:pPr>
        <w:pStyle w:val="BodyText"/>
      </w:pPr>
    </w:p>
    <w:p w14:paraId="27CA1295" w14:textId="77777777" w:rsidR="00E805AB" w:rsidRDefault="00E805AB" w:rsidP="00E805AB">
      <w:pPr>
        <w:pStyle w:val="Compact"/>
        <w:rPr>
          <w:rFonts w:ascii="Arial" w:hAnsi="Arial" w:cs="Arial"/>
        </w:rPr>
      </w:pPr>
    </w:p>
    <w:p w14:paraId="495DC1DF" w14:textId="77777777" w:rsidR="00E805AB" w:rsidRPr="0016256D" w:rsidRDefault="00E805AB" w:rsidP="00E805AB">
      <w:pPr>
        <w:pStyle w:val="Compact"/>
        <w:rPr>
          <w:rFonts w:ascii="Arial" w:hAnsi="Arial" w:cs="Arial"/>
        </w:rPr>
      </w:pPr>
    </w:p>
    <w:p w14:paraId="0A86A433" w14:textId="6FC97F9F" w:rsidR="007D079E" w:rsidRPr="0016256D" w:rsidRDefault="00000000" w:rsidP="00E805AB">
      <w:pPr>
        <w:pStyle w:val="Heading3"/>
      </w:pPr>
      <w:bookmarkStart w:id="29" w:name="X600b04f4a520a321082629c356ea377be328bd5"/>
      <w:bookmarkEnd w:id="28"/>
      <w:r w:rsidRPr="0016256D">
        <w:lastRenderedPageBreak/>
        <w:t>4.1.</w:t>
      </w:r>
      <w:r w:rsidR="00E805AB">
        <w:t>2</w:t>
      </w:r>
      <w:r w:rsidRPr="0016256D">
        <w:t xml:space="preserve"> </w:t>
      </w:r>
      <w:r w:rsidR="00855298">
        <w:t xml:space="preserve">Second </w:t>
      </w:r>
      <w:r w:rsidRPr="0016256D">
        <w:t>Functional Requirement (Data Validation Testing)</w:t>
      </w:r>
    </w:p>
    <w:p w14:paraId="37BC0A54" w14:textId="7A3E33BE" w:rsidR="00E805AB" w:rsidRPr="00E805AB" w:rsidRDefault="00E805AB" w:rsidP="00E805AB">
      <w:pPr>
        <w:pStyle w:val="Heading4"/>
        <w:rPr>
          <w:rFonts w:ascii="Arial" w:eastAsiaTheme="minorHAnsi" w:hAnsi="Arial" w:cs="Arial"/>
          <w:bCs w:val="0"/>
          <w:i w:val="0"/>
          <w:color w:val="auto"/>
        </w:rPr>
      </w:pPr>
      <w:bookmarkStart w:id="30" w:name="X6706bdac777c4a095ed69e816181fd7e9cab893"/>
      <w:bookmarkEnd w:id="29"/>
      <w:r w:rsidRPr="00E805AB">
        <w:rPr>
          <w:rFonts w:ascii="Arial" w:eastAsiaTheme="minorHAnsi" w:hAnsi="Arial" w:cs="Arial"/>
          <w:bCs w:val="0"/>
          <w:i w:val="0"/>
          <w:color w:val="auto"/>
        </w:rPr>
        <w:t xml:space="preserve">Purpose: Provide validations of data at </w:t>
      </w:r>
      <w:r>
        <w:rPr>
          <w:rFonts w:ascii="Arial" w:eastAsiaTheme="minorHAnsi" w:hAnsi="Arial" w:cs="Arial"/>
          <w:bCs w:val="0"/>
          <w:i w:val="0"/>
          <w:color w:val="auto"/>
        </w:rPr>
        <w:t xml:space="preserve">the </w:t>
      </w:r>
      <w:r w:rsidRPr="00E805AB">
        <w:rPr>
          <w:rFonts w:ascii="Arial" w:eastAsiaTheme="minorHAnsi" w:hAnsi="Arial" w:cs="Arial"/>
          <w:bCs w:val="0"/>
          <w:i w:val="0"/>
          <w:color w:val="auto"/>
        </w:rPr>
        <w:t>database level.</w:t>
      </w:r>
    </w:p>
    <w:p w14:paraId="43E50983" w14:textId="77777777" w:rsidR="00E805AB" w:rsidRP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Validation Tests:</w:t>
      </w:r>
    </w:p>
    <w:p w14:paraId="44AACDFE" w14:textId="63EEE6B5"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1.</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mail Format: Application</w:t>
      </w:r>
      <w:r>
        <w:rPr>
          <w:rFonts w:ascii="Arial" w:eastAsiaTheme="minorHAnsi" w:hAnsi="Arial" w:cs="Arial"/>
          <w:bCs w:val="0"/>
          <w:i w:val="0"/>
          <w:color w:val="auto"/>
        </w:rPr>
        <w:t>-</w:t>
      </w:r>
      <w:r w:rsidRPr="00E805AB">
        <w:rPr>
          <w:rFonts w:ascii="Arial" w:eastAsiaTheme="minorHAnsi" w:hAnsi="Arial" w:cs="Arial"/>
          <w:bCs w:val="0"/>
          <w:i w:val="0"/>
          <w:color w:val="auto"/>
        </w:rPr>
        <w:t>level validation and then inserted into the database.</w:t>
      </w:r>
    </w:p>
    <w:p w14:paraId="7F3984B2" w14:textId="77777777" w:rsidR="00E805AB" w:rsidRDefault="00E805AB" w:rsidP="00E805AB">
      <w:pPr>
        <w:pStyle w:val="BodyText"/>
        <w:keepNext/>
      </w:pPr>
      <w:r>
        <w:rPr>
          <w:noProof/>
        </w:rPr>
        <w:drawing>
          <wp:inline distT="0" distB="0" distL="0" distR="0" wp14:anchorId="27A8A5C4" wp14:editId="20D044A3">
            <wp:extent cx="5943600" cy="1446530"/>
            <wp:effectExtent l="0" t="0" r="0" b="0"/>
            <wp:docPr id="676012298"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9EF98CE" w14:textId="231896F4" w:rsidR="00E805AB" w:rsidRDefault="00E805AB" w:rsidP="00E805AB">
      <w:pPr>
        <w:pStyle w:val="Caption"/>
      </w:pPr>
      <w:r>
        <w:t xml:space="preserve">Figure </w:t>
      </w:r>
      <w:fldSimple w:instr=" SEQ Figure \* ARABIC ">
        <w:r w:rsidR="00A17286">
          <w:rPr>
            <w:noProof/>
          </w:rPr>
          <w:t>33</w:t>
        </w:r>
      </w:fldSimple>
      <w:r>
        <w:t xml:space="preserve"> Email check and validation</w:t>
      </w:r>
    </w:p>
    <w:p w14:paraId="7CADCD7D" w14:textId="77777777" w:rsidR="00E805AB" w:rsidRPr="00E805AB" w:rsidRDefault="00E805AB" w:rsidP="00E805AB">
      <w:pPr>
        <w:pStyle w:val="Caption"/>
      </w:pPr>
    </w:p>
    <w:p w14:paraId="67AD5639" w14:textId="73C9B64C"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2.</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 xml:space="preserve">Date Constraints: </w:t>
      </w:r>
      <w:r>
        <w:rPr>
          <w:rFonts w:ascii="Arial" w:eastAsiaTheme="minorHAnsi" w:hAnsi="Arial" w:cs="Arial"/>
          <w:bCs w:val="0"/>
          <w:i w:val="0"/>
          <w:color w:val="auto"/>
        </w:rPr>
        <w:t xml:space="preserve">Appointments </w:t>
      </w:r>
      <w:r w:rsidRPr="00E805AB">
        <w:rPr>
          <w:rFonts w:ascii="Arial" w:eastAsiaTheme="minorHAnsi" w:hAnsi="Arial" w:cs="Arial"/>
          <w:bCs w:val="0"/>
          <w:i w:val="0"/>
          <w:color w:val="auto"/>
        </w:rPr>
        <w:t>dates have to be after.</w:t>
      </w:r>
    </w:p>
    <w:p w14:paraId="741CD20D" w14:textId="77777777" w:rsidR="00855298" w:rsidRDefault="00855298" w:rsidP="00855298">
      <w:pPr>
        <w:pStyle w:val="BodyText"/>
        <w:keepNext/>
      </w:pPr>
      <w:r>
        <w:rPr>
          <w:noProof/>
        </w:rPr>
        <w:drawing>
          <wp:inline distT="0" distB="0" distL="0" distR="0" wp14:anchorId="596DC7DB" wp14:editId="45D1B685">
            <wp:extent cx="5943600" cy="647065"/>
            <wp:effectExtent l="0" t="0" r="0" b="0"/>
            <wp:docPr id="155980661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619" name="Picture 15598066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2E21F536" w14:textId="3DB038D7" w:rsidR="00E805AB" w:rsidRDefault="00855298" w:rsidP="00855298">
      <w:pPr>
        <w:pStyle w:val="Caption"/>
      </w:pPr>
      <w:r>
        <w:t xml:space="preserve">Figure </w:t>
      </w:r>
      <w:fldSimple w:instr=" SEQ Figure \* ARABIC ">
        <w:r w:rsidR="00A17286">
          <w:rPr>
            <w:noProof/>
          </w:rPr>
          <w:t>34</w:t>
        </w:r>
      </w:fldSimple>
      <w:r>
        <w:t xml:space="preserve"> Date constraints successful</w:t>
      </w:r>
    </w:p>
    <w:p w14:paraId="5E286A45" w14:textId="77777777" w:rsidR="00855298" w:rsidRPr="00E805AB" w:rsidRDefault="00855298" w:rsidP="00855298">
      <w:pPr>
        <w:pStyle w:val="Caption"/>
      </w:pPr>
    </w:p>
    <w:p w14:paraId="7FD1B773" w14:textId="5164F97D"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3.</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num Validation: Statu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as well as role and gender field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can only have predefined accepted values.</w:t>
      </w:r>
    </w:p>
    <w:p w14:paraId="2CE2AB97" w14:textId="35BD606F" w:rsidR="00855298" w:rsidRDefault="00855298" w:rsidP="00855298">
      <w:pPr>
        <w:pStyle w:val="BodyText"/>
      </w:pPr>
      <w:r>
        <w:rPr>
          <w:noProof/>
        </w:rPr>
        <w:drawing>
          <wp:inline distT="0" distB="0" distL="0" distR="0" wp14:anchorId="3D295FE9" wp14:editId="6B8282A2">
            <wp:extent cx="5943600" cy="480695"/>
            <wp:effectExtent l="0" t="0" r="0" b="0"/>
            <wp:docPr id="14999361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6194" name="Picture 1499936194"/>
                    <pic:cNvPicPr/>
                  </pic:nvPicPr>
                  <pic:blipFill>
                    <a:blip r:embed="rId42">
                      <a:extLst>
                        <a:ext uri="{28A0092B-C50C-407E-A947-70E740481C1C}">
                          <a14:useLocalDpi xmlns:a14="http://schemas.microsoft.com/office/drawing/2010/main" val="0"/>
                        </a:ext>
                      </a:extLst>
                    </a:blip>
                    <a:stretch>
                      <a:fillRect/>
                    </a:stretch>
                  </pic:blipFill>
                  <pic:spPr>
                    <a:xfrm>
                      <a:off x="0" y="0"/>
                      <a:ext cx="5943600" cy="480695"/>
                    </a:xfrm>
                    <a:prstGeom prst="rect">
                      <a:avLst/>
                    </a:prstGeom>
                  </pic:spPr>
                </pic:pic>
              </a:graphicData>
            </a:graphic>
          </wp:inline>
        </w:drawing>
      </w:r>
    </w:p>
    <w:p w14:paraId="12F52D7E" w14:textId="77777777" w:rsidR="00855298" w:rsidRDefault="00855298" w:rsidP="00855298">
      <w:pPr>
        <w:pStyle w:val="BodyText"/>
        <w:keepNext/>
      </w:pPr>
      <w:r>
        <w:rPr>
          <w:noProof/>
        </w:rPr>
        <w:drawing>
          <wp:inline distT="0" distB="0" distL="0" distR="0" wp14:anchorId="45125382" wp14:editId="058FFF00">
            <wp:extent cx="4749800" cy="1828800"/>
            <wp:effectExtent l="0" t="0" r="0" b="0"/>
            <wp:docPr id="1445232342" name="Picture 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32342" name="Picture 40"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4749800" cy="1828800"/>
                    </a:xfrm>
                    <a:prstGeom prst="rect">
                      <a:avLst/>
                    </a:prstGeom>
                  </pic:spPr>
                </pic:pic>
              </a:graphicData>
            </a:graphic>
          </wp:inline>
        </w:drawing>
      </w:r>
    </w:p>
    <w:p w14:paraId="1EEC8B41" w14:textId="277B8842" w:rsidR="00E805AB" w:rsidRPr="00855298" w:rsidRDefault="00855298" w:rsidP="00855298">
      <w:pPr>
        <w:pStyle w:val="Caption"/>
      </w:pPr>
      <w:r>
        <w:t xml:space="preserve">Figure </w:t>
      </w:r>
      <w:fldSimple w:instr=" SEQ Figure \* ARABIC ">
        <w:r w:rsidR="00A17286">
          <w:rPr>
            <w:noProof/>
          </w:rPr>
          <w:t>35</w:t>
        </w:r>
      </w:fldSimple>
      <w:r>
        <w:t xml:space="preserve"> Enum field check</w:t>
      </w:r>
    </w:p>
    <w:p w14:paraId="4C5FC855" w14:textId="01A7D6EA" w:rsidR="007D079E" w:rsidRPr="0016256D" w:rsidRDefault="00000000" w:rsidP="00855298">
      <w:pPr>
        <w:pStyle w:val="Heading3"/>
      </w:pPr>
      <w:r w:rsidRPr="0016256D">
        <w:lastRenderedPageBreak/>
        <w:t>4.1.4 Fourth Functional Requirement (Transaction Testing)</w:t>
      </w:r>
    </w:p>
    <w:p w14:paraId="11953B93"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ACID properties for multi-step operations.</w:t>
      </w:r>
    </w:p>
    <w:p w14:paraId="251B2FF3" w14:textId="538F035E" w:rsidR="007D079E" w:rsidRPr="00855298" w:rsidRDefault="00000000">
      <w:pPr>
        <w:pStyle w:val="BodyText"/>
        <w:rPr>
          <w:rFonts w:ascii="Arial" w:hAnsi="Arial" w:cs="Arial"/>
        </w:rPr>
      </w:pPr>
      <w:r w:rsidRPr="00855298">
        <w:rPr>
          <w:rFonts w:ascii="Arial" w:hAnsi="Arial" w:cs="Arial"/>
        </w:rPr>
        <w:t>Scenario: Appointment Booking with Billing</w:t>
      </w:r>
    </w:p>
    <w:p w14:paraId="1F0B43F0" w14:textId="77777777" w:rsidR="007D079E" w:rsidRPr="0016256D" w:rsidRDefault="00000000">
      <w:pPr>
        <w:pStyle w:val="SourceCode"/>
        <w:rPr>
          <w:rFonts w:ascii="Arial" w:hAnsi="Arial" w:cs="Arial"/>
        </w:rPr>
      </w:pPr>
      <w:r w:rsidRPr="0016256D">
        <w:rPr>
          <w:rStyle w:val="KeywordTok"/>
          <w:rFonts w:ascii="Arial" w:hAnsi="Arial" w:cs="Arial"/>
          <w:sz w:val="24"/>
        </w:rPr>
        <w:t>START</w:t>
      </w:r>
      <w:r w:rsidRPr="0016256D">
        <w:rPr>
          <w:rStyle w:val="NormalTok"/>
          <w:rFonts w:ascii="Arial" w:hAnsi="Arial" w:cs="Arial"/>
          <w:sz w:val="24"/>
        </w:rPr>
        <w:t xml:space="preserve"> </w:t>
      </w:r>
      <w:r w:rsidRPr="0016256D">
        <w:rPr>
          <w:rStyle w:val="KeywordTok"/>
          <w:rFonts w:ascii="Arial" w:hAnsi="Arial" w:cs="Arial"/>
          <w:sz w:val="24"/>
        </w:rPr>
        <w:t>TRANSACTION</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1: Create appointment</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appointments (patient_id, doctor_id, appointment_date, appointment_time,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w:t>
      </w:r>
      <w:r w:rsidRPr="0016256D">
        <w:rPr>
          <w:rStyle w:val="StringTok"/>
          <w:rFonts w:ascii="Arial" w:hAnsi="Arial" w:cs="Arial"/>
          <w:sz w:val="24"/>
        </w:rPr>
        <w:t>'doctor-uuid'</w:t>
      </w:r>
      <w:r w:rsidRPr="0016256D">
        <w:rPr>
          <w:rStyle w:val="NormalTok"/>
          <w:rFonts w:ascii="Arial" w:hAnsi="Arial" w:cs="Arial"/>
          <w:sz w:val="24"/>
        </w:rPr>
        <w:t xml:space="preserve">, </w:t>
      </w:r>
      <w:r w:rsidRPr="0016256D">
        <w:rPr>
          <w:rStyle w:val="StringTok"/>
          <w:rFonts w:ascii="Arial" w:hAnsi="Arial" w:cs="Arial"/>
          <w:sz w:val="24"/>
        </w:rPr>
        <w:t>'2025-12-10'</w:t>
      </w:r>
      <w:r w:rsidRPr="0016256D">
        <w:rPr>
          <w:rStyle w:val="NormalTok"/>
          <w:rFonts w:ascii="Arial" w:hAnsi="Arial" w:cs="Arial"/>
          <w:sz w:val="24"/>
        </w:rPr>
        <w:t xml:space="preserve">, </w:t>
      </w:r>
      <w:r w:rsidRPr="0016256D">
        <w:rPr>
          <w:rStyle w:val="StringTok"/>
          <w:rFonts w:ascii="Arial" w:hAnsi="Arial" w:cs="Arial"/>
          <w:sz w:val="24"/>
        </w:rPr>
        <w:t>'10:00:00'</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2: Generate invoice</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s (patient_id, appointment_id, total_amount,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LAST_INSERT_ID(), </w:t>
      </w:r>
      <w:r w:rsidRPr="0016256D">
        <w:rPr>
          <w:rStyle w:val="FloatTok"/>
          <w:rFonts w:ascii="Arial" w:hAnsi="Arial" w:cs="Arial"/>
          <w:sz w:val="24"/>
        </w:rPr>
        <w:t>150.00</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3: Add invoice items</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_items (invoice_id, description, amount)</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LAST_INSERT_ID(), </w:t>
      </w:r>
      <w:r w:rsidRPr="0016256D">
        <w:rPr>
          <w:rStyle w:val="StringTok"/>
          <w:rFonts w:ascii="Arial" w:hAnsi="Arial" w:cs="Arial"/>
          <w:sz w:val="24"/>
        </w:rPr>
        <w:t>'Consultation Fee'</w:t>
      </w:r>
      <w:r w:rsidRPr="0016256D">
        <w:rPr>
          <w:rStyle w:val="NormalTok"/>
          <w:rFonts w:ascii="Arial" w:hAnsi="Arial" w:cs="Arial"/>
          <w:sz w:val="24"/>
        </w:rPr>
        <w:t xml:space="preserve">, </w:t>
      </w:r>
      <w:r w:rsidRPr="0016256D">
        <w:rPr>
          <w:rStyle w:val="FloatTok"/>
          <w:rFonts w:ascii="Arial" w:hAnsi="Arial" w:cs="Arial"/>
          <w:sz w:val="24"/>
        </w:rPr>
        <w:t>150.00</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KeywordTok"/>
          <w:rFonts w:ascii="Arial" w:hAnsi="Arial" w:cs="Arial"/>
          <w:sz w:val="24"/>
        </w:rPr>
        <w:t>COMMIT</w:t>
      </w:r>
      <w:r w:rsidRPr="0016256D">
        <w:rPr>
          <w:rStyle w:val="NormalTok"/>
          <w:rFonts w:ascii="Arial" w:hAnsi="Arial" w:cs="Arial"/>
          <w:sz w:val="24"/>
        </w:rPr>
        <w:t>;</w:t>
      </w:r>
    </w:p>
    <w:p w14:paraId="0E3A0CAE" w14:textId="0EF9C949" w:rsidR="007D079E" w:rsidRDefault="00000000">
      <w:pPr>
        <w:pStyle w:val="FirstParagraph"/>
        <w:rPr>
          <w:rFonts w:ascii="Cambria" w:hAnsi="Cambria" w:cs="Apple Color Emoji"/>
        </w:rPr>
      </w:pPr>
      <w:r w:rsidRPr="0016256D">
        <w:rPr>
          <w:rFonts w:ascii="Arial" w:hAnsi="Arial" w:cs="Arial"/>
          <w:b/>
          <w:bCs/>
        </w:rPr>
        <w:t>Test Result:</w:t>
      </w:r>
      <w:r w:rsidRPr="0016256D">
        <w:rPr>
          <w:rFonts w:ascii="Arial" w:hAnsi="Arial" w:cs="Arial"/>
        </w:rPr>
        <w:t xml:space="preserve"> </w:t>
      </w:r>
      <w:r w:rsidR="00855298">
        <w:rPr>
          <w:rFonts w:ascii="Cambria" w:hAnsi="Cambria" w:cs="Apple Color Emoji"/>
        </w:rPr>
        <w:t>PASS</w:t>
      </w:r>
    </w:p>
    <w:p w14:paraId="178D6FAA" w14:textId="77777777" w:rsidR="00855298" w:rsidRPr="00855298" w:rsidRDefault="00855298" w:rsidP="00855298">
      <w:pPr>
        <w:pStyle w:val="BodyText"/>
      </w:pPr>
    </w:p>
    <w:p w14:paraId="6405356B" w14:textId="2066580C" w:rsidR="007D079E" w:rsidRPr="0016256D" w:rsidRDefault="00000000" w:rsidP="00855298">
      <w:pPr>
        <w:pStyle w:val="Heading3"/>
      </w:pPr>
      <w:bookmarkStart w:id="31" w:name="X4595d2f008d5a9b18e72e60ac5105f5756b6235"/>
      <w:bookmarkEnd w:id="30"/>
      <w:r w:rsidRPr="0016256D">
        <w:t>4.1.</w:t>
      </w:r>
      <w:r w:rsidR="00855298">
        <w:t>4</w:t>
      </w:r>
      <w:r w:rsidRPr="0016256D">
        <w:t xml:space="preserve"> F</w:t>
      </w:r>
      <w:r w:rsidR="00855298">
        <w:t>ourth</w:t>
      </w:r>
      <w:r w:rsidRPr="0016256D">
        <w:t xml:space="preserve"> Functional Requirement (Backup and Recovery Testing)</w:t>
      </w:r>
    </w:p>
    <w:p w14:paraId="36DF2B47"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backup and restoration procedures.</w:t>
      </w:r>
    </w:p>
    <w:p w14:paraId="3B994AE4" w14:textId="77777777" w:rsidR="00855298" w:rsidRDefault="00000000" w:rsidP="00855298">
      <w:pPr>
        <w:pStyle w:val="BodyText"/>
        <w:rPr>
          <w:rFonts w:ascii="Arial" w:hAnsi="Arial" w:cs="Arial"/>
          <w:b/>
          <w:bCs/>
        </w:rPr>
      </w:pPr>
      <w:r w:rsidRPr="0016256D">
        <w:rPr>
          <w:rFonts w:ascii="Arial" w:hAnsi="Arial" w:cs="Arial"/>
          <w:b/>
          <w:bCs/>
        </w:rPr>
        <w:t>Backup Strategy:</w:t>
      </w:r>
    </w:p>
    <w:p w14:paraId="5CF6BBBA" w14:textId="31022D86" w:rsidR="007D079E" w:rsidRPr="0016256D" w:rsidRDefault="00000000" w:rsidP="00855298">
      <w:pPr>
        <w:pStyle w:val="BodyText"/>
        <w:rPr>
          <w:rFonts w:ascii="Arial" w:hAnsi="Arial" w:cs="Arial"/>
        </w:rPr>
      </w:pPr>
      <w:r w:rsidRPr="0016256D">
        <w:rPr>
          <w:rFonts w:ascii="Arial" w:hAnsi="Arial" w:cs="Arial"/>
        </w:rPr>
        <w:br/>
      </w:r>
      <w:r w:rsidRPr="0016256D">
        <w:rPr>
          <w:rStyle w:val="ExtensionTok"/>
          <w:rFonts w:ascii="Arial" w:hAnsi="Arial" w:cs="Arial"/>
          <w:sz w:val="24"/>
        </w:rPr>
        <w:t>mysqldump</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gt;</w:t>
      </w:r>
      <w:r w:rsidRPr="0016256D">
        <w:rPr>
          <w:rStyle w:val="NormalTok"/>
          <w:rFonts w:ascii="Arial" w:hAnsi="Arial" w:cs="Arial"/>
          <w:sz w:val="24"/>
        </w:rPr>
        <w:t xml:space="preserve"> backup_</w:t>
      </w:r>
      <w:r w:rsidRPr="0016256D">
        <w:rPr>
          <w:rStyle w:val="VariableTok"/>
          <w:rFonts w:ascii="Arial" w:hAnsi="Arial" w:cs="Arial"/>
          <w:sz w:val="24"/>
        </w:rPr>
        <w:t>$(</w:t>
      </w:r>
      <w:r w:rsidRPr="0016256D">
        <w:rPr>
          <w:rStyle w:val="FunctionTok"/>
          <w:rFonts w:ascii="Arial" w:hAnsi="Arial" w:cs="Arial"/>
          <w:sz w:val="24"/>
        </w:rPr>
        <w:t>date</w:t>
      </w:r>
      <w:r w:rsidRPr="0016256D">
        <w:rPr>
          <w:rStyle w:val="NormalTok"/>
          <w:rFonts w:ascii="Arial" w:hAnsi="Arial" w:cs="Arial"/>
          <w:sz w:val="24"/>
        </w:rPr>
        <w:t xml:space="preserve"> +%Y%m%d</w:t>
      </w:r>
      <w:r w:rsidRPr="0016256D">
        <w:rPr>
          <w:rStyle w:val="VariableTok"/>
          <w:rFonts w:ascii="Arial" w:hAnsi="Arial" w:cs="Arial"/>
          <w:sz w:val="24"/>
        </w:rPr>
        <w:t>)</w:t>
      </w:r>
      <w:r w:rsidRPr="0016256D">
        <w:rPr>
          <w:rStyle w:val="NormalTok"/>
          <w:rFonts w:ascii="Arial" w:hAnsi="Arial" w:cs="Arial"/>
          <w:sz w:val="24"/>
        </w:rPr>
        <w:t>.sql</w:t>
      </w:r>
      <w:r w:rsidRPr="0016256D">
        <w:rPr>
          <w:rFonts w:ascii="Arial" w:hAnsi="Arial" w:cs="Arial"/>
        </w:rPr>
        <w:br/>
      </w:r>
      <w:r w:rsidRPr="0016256D">
        <w:rPr>
          <w:rFonts w:ascii="Arial" w:hAnsi="Arial" w:cs="Arial"/>
        </w:rPr>
        <w:br/>
      </w:r>
      <w:r w:rsidRPr="0016256D">
        <w:rPr>
          <w:rStyle w:val="CommentTok"/>
          <w:rFonts w:ascii="Arial" w:hAnsi="Arial" w:cs="Arial"/>
          <w:sz w:val="24"/>
        </w:rPr>
        <w:t># Restore from backup</w:t>
      </w:r>
      <w:r w:rsidRPr="0016256D">
        <w:rPr>
          <w:rFonts w:ascii="Arial" w:hAnsi="Arial" w:cs="Arial"/>
        </w:rPr>
        <w:br/>
      </w:r>
      <w:r w:rsidRPr="0016256D">
        <w:rPr>
          <w:rStyle w:val="ExtensionTok"/>
          <w:rFonts w:ascii="Arial" w:hAnsi="Arial" w:cs="Arial"/>
          <w:sz w:val="24"/>
        </w:rPr>
        <w:t>mysql</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lt;</w:t>
      </w:r>
      <w:r w:rsidRPr="0016256D">
        <w:rPr>
          <w:rStyle w:val="NormalTok"/>
          <w:rFonts w:ascii="Arial" w:hAnsi="Arial" w:cs="Arial"/>
          <w:sz w:val="24"/>
        </w:rPr>
        <w:t xml:space="preserve"> backup_20251203.sql</w:t>
      </w:r>
    </w:p>
    <w:p w14:paraId="008CC2A3" w14:textId="22968262" w:rsidR="007D079E" w:rsidRDefault="00000000">
      <w:pPr>
        <w:pStyle w:val="FirstParagraph"/>
        <w:rPr>
          <w:rFonts w:ascii="Arial" w:hAnsi="Arial" w:cs="Arial"/>
        </w:rPr>
      </w:pPr>
      <w:r w:rsidRPr="0016256D">
        <w:rPr>
          <w:rFonts w:ascii="Arial" w:hAnsi="Arial" w:cs="Arial"/>
          <w:b/>
          <w:bCs/>
        </w:rPr>
        <w:t>Test Result:</w:t>
      </w:r>
      <w:r w:rsidRPr="0016256D">
        <w:rPr>
          <w:rFonts w:ascii="Arial" w:hAnsi="Arial" w:cs="Arial"/>
        </w:rPr>
        <w:t xml:space="preserve"> PASS - Database successfully restored from backup with zero data loss</w:t>
      </w:r>
    </w:p>
    <w:p w14:paraId="57DBC4FE" w14:textId="77777777" w:rsidR="00855298" w:rsidRDefault="00855298" w:rsidP="00855298">
      <w:pPr>
        <w:pStyle w:val="BodyText"/>
      </w:pPr>
    </w:p>
    <w:p w14:paraId="03B24305" w14:textId="77777777" w:rsidR="00855298" w:rsidRDefault="00855298" w:rsidP="00855298">
      <w:pPr>
        <w:pStyle w:val="BodyText"/>
      </w:pPr>
    </w:p>
    <w:p w14:paraId="589A6668" w14:textId="77777777" w:rsidR="00855298" w:rsidRDefault="00855298" w:rsidP="00855298">
      <w:pPr>
        <w:pStyle w:val="BodyText"/>
      </w:pPr>
    </w:p>
    <w:p w14:paraId="1966DA0B" w14:textId="77777777" w:rsidR="00855298" w:rsidRDefault="00855298" w:rsidP="00855298">
      <w:pPr>
        <w:pStyle w:val="BodyText"/>
      </w:pPr>
    </w:p>
    <w:p w14:paraId="5C38CC4E" w14:textId="77777777" w:rsidR="00855298" w:rsidRPr="00855298" w:rsidRDefault="00855298" w:rsidP="00855298">
      <w:pPr>
        <w:pStyle w:val="BodyText"/>
      </w:pPr>
    </w:p>
    <w:p w14:paraId="3313A88E" w14:textId="71943AE4" w:rsidR="007D079E" w:rsidRPr="0016256D" w:rsidRDefault="00000000" w:rsidP="00855298">
      <w:pPr>
        <w:pStyle w:val="Heading3"/>
      </w:pPr>
      <w:bookmarkStart w:id="32" w:name="X7c2406c5d3ee03f6be37ad359fe25b065c8e15b"/>
      <w:bookmarkEnd w:id="31"/>
      <w:r w:rsidRPr="0016256D">
        <w:lastRenderedPageBreak/>
        <w:t>4.1.</w:t>
      </w:r>
      <w:r w:rsidR="00855298">
        <w:t>5</w:t>
      </w:r>
      <w:r w:rsidRPr="0016256D">
        <w:t xml:space="preserve"> Sixth Functional Requirement (Security Testing)</w:t>
      </w:r>
    </w:p>
    <w:p w14:paraId="1436120D"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security measures.</w:t>
      </w:r>
    </w:p>
    <w:p w14:paraId="795F401E" w14:textId="77777777" w:rsidR="007D079E" w:rsidRPr="00855298" w:rsidRDefault="00000000">
      <w:pPr>
        <w:pStyle w:val="BodyText"/>
        <w:rPr>
          <w:rFonts w:ascii="Arial" w:hAnsi="Arial" w:cs="Arial"/>
        </w:rPr>
      </w:pPr>
      <w:r w:rsidRPr="00855298">
        <w:rPr>
          <w:rFonts w:ascii="Arial" w:hAnsi="Arial" w:cs="Arial"/>
        </w:rPr>
        <w:t>Security Tests:</w:t>
      </w:r>
    </w:p>
    <w:p w14:paraId="562BBAB7" w14:textId="77777777" w:rsidR="007D079E" w:rsidRPr="0016256D" w:rsidRDefault="00000000">
      <w:pPr>
        <w:pStyle w:val="Compact"/>
        <w:numPr>
          <w:ilvl w:val="0"/>
          <w:numId w:val="30"/>
        </w:numPr>
        <w:rPr>
          <w:rFonts w:ascii="Arial" w:hAnsi="Arial" w:cs="Arial"/>
        </w:rPr>
      </w:pPr>
      <w:r w:rsidRPr="0016256D">
        <w:rPr>
          <w:rFonts w:ascii="Arial" w:hAnsi="Arial" w:cs="Arial"/>
          <w:b/>
          <w:bCs/>
        </w:rPr>
        <w:t>SQL Injection Prevention:</w:t>
      </w:r>
      <w:r w:rsidRPr="0016256D">
        <w:rPr>
          <w:rFonts w:ascii="Arial" w:hAnsi="Arial" w:cs="Arial"/>
        </w:rPr>
        <w:t xml:space="preserve"> Tested with malicious input strings</w:t>
      </w:r>
    </w:p>
    <w:p w14:paraId="66A6F1A5" w14:textId="77777777" w:rsidR="007D079E" w:rsidRPr="0016256D" w:rsidRDefault="00000000">
      <w:pPr>
        <w:pStyle w:val="Compact"/>
        <w:numPr>
          <w:ilvl w:val="1"/>
          <w:numId w:val="31"/>
        </w:numPr>
        <w:rPr>
          <w:rFonts w:ascii="Arial" w:hAnsi="Arial" w:cs="Arial"/>
        </w:rPr>
      </w:pPr>
      <w:r w:rsidRPr="0016256D">
        <w:rPr>
          <w:rFonts w:ascii="Arial" w:hAnsi="Arial" w:cs="Arial"/>
        </w:rPr>
        <w:t xml:space="preserve">Input: </w:t>
      </w:r>
      <w:r w:rsidRPr="0016256D">
        <w:rPr>
          <w:rStyle w:val="VerbatimChar"/>
          <w:rFonts w:ascii="Arial" w:hAnsi="Arial" w:cs="Arial"/>
          <w:sz w:val="24"/>
        </w:rPr>
        <w:t>' OR '1'='1</w:t>
      </w:r>
    </w:p>
    <w:p w14:paraId="2D9127C0" w14:textId="62282FB0" w:rsidR="007D079E" w:rsidRPr="0016256D" w:rsidRDefault="00000000">
      <w:pPr>
        <w:pStyle w:val="Compact"/>
        <w:numPr>
          <w:ilvl w:val="1"/>
          <w:numId w:val="31"/>
        </w:numPr>
        <w:rPr>
          <w:rFonts w:ascii="Arial" w:hAnsi="Arial" w:cs="Arial"/>
        </w:rPr>
      </w:pPr>
      <w:r w:rsidRPr="0016256D">
        <w:rPr>
          <w:rFonts w:ascii="Arial" w:hAnsi="Arial" w:cs="Arial"/>
        </w:rPr>
        <w:t>Result: PASS - Parameterized queries prevent injection</w:t>
      </w:r>
    </w:p>
    <w:p w14:paraId="34AEBE4D" w14:textId="77777777" w:rsidR="007D079E" w:rsidRPr="0016256D" w:rsidRDefault="00000000">
      <w:pPr>
        <w:pStyle w:val="Compact"/>
        <w:numPr>
          <w:ilvl w:val="0"/>
          <w:numId w:val="30"/>
        </w:numPr>
        <w:rPr>
          <w:rFonts w:ascii="Arial" w:hAnsi="Arial" w:cs="Arial"/>
        </w:rPr>
      </w:pPr>
      <w:r w:rsidRPr="0016256D">
        <w:rPr>
          <w:rFonts w:ascii="Arial" w:hAnsi="Arial" w:cs="Arial"/>
          <w:b/>
          <w:bCs/>
        </w:rPr>
        <w:t>Password Security:</w:t>
      </w:r>
      <w:r w:rsidRPr="0016256D">
        <w:rPr>
          <w:rFonts w:ascii="Arial" w:hAnsi="Arial" w:cs="Arial"/>
        </w:rPr>
        <w:t xml:space="preserve"> Verified bcrypt hashing</w:t>
      </w:r>
    </w:p>
    <w:p w14:paraId="2EC769BD" w14:textId="1ACF410F" w:rsidR="007D079E" w:rsidRPr="0016256D" w:rsidRDefault="00000000">
      <w:pPr>
        <w:pStyle w:val="Compact"/>
        <w:numPr>
          <w:ilvl w:val="1"/>
          <w:numId w:val="32"/>
        </w:numPr>
        <w:rPr>
          <w:rFonts w:ascii="Arial" w:hAnsi="Arial" w:cs="Arial"/>
        </w:rPr>
      </w:pPr>
      <w:r w:rsidRPr="0016256D">
        <w:rPr>
          <w:rFonts w:ascii="Arial" w:hAnsi="Arial" w:cs="Arial"/>
        </w:rPr>
        <w:t>Result: PASS - Passwords stored as irreversible hashes</w:t>
      </w:r>
    </w:p>
    <w:p w14:paraId="3330425D" w14:textId="77777777" w:rsidR="007D079E" w:rsidRPr="0016256D" w:rsidRDefault="00000000">
      <w:pPr>
        <w:pStyle w:val="Compact"/>
        <w:numPr>
          <w:ilvl w:val="0"/>
          <w:numId w:val="30"/>
        </w:numPr>
        <w:rPr>
          <w:rFonts w:ascii="Arial" w:hAnsi="Arial" w:cs="Arial"/>
        </w:rPr>
      </w:pPr>
      <w:r w:rsidRPr="0016256D">
        <w:rPr>
          <w:rFonts w:ascii="Arial" w:hAnsi="Arial" w:cs="Arial"/>
          <w:b/>
          <w:bCs/>
        </w:rPr>
        <w:t>Access Control:</w:t>
      </w:r>
      <w:r w:rsidRPr="0016256D">
        <w:rPr>
          <w:rFonts w:ascii="Arial" w:hAnsi="Arial" w:cs="Arial"/>
        </w:rPr>
        <w:t xml:space="preserve"> Tested database user permissions</w:t>
      </w:r>
    </w:p>
    <w:p w14:paraId="59F1A3E0" w14:textId="7482656C" w:rsidR="00855298" w:rsidRDefault="00000000" w:rsidP="00855298">
      <w:pPr>
        <w:pStyle w:val="Compact"/>
        <w:numPr>
          <w:ilvl w:val="1"/>
          <w:numId w:val="33"/>
        </w:numPr>
        <w:rPr>
          <w:rFonts w:ascii="Arial" w:hAnsi="Arial" w:cs="Arial"/>
        </w:rPr>
      </w:pPr>
      <w:r w:rsidRPr="0016256D">
        <w:rPr>
          <w:rFonts w:ascii="Arial" w:hAnsi="Arial" w:cs="Arial"/>
        </w:rPr>
        <w:t>Result: PASS - Limited privileges enforced correctly</w:t>
      </w:r>
    </w:p>
    <w:p w14:paraId="294AAB12" w14:textId="77777777" w:rsidR="00855298" w:rsidRDefault="00855298" w:rsidP="00855298">
      <w:pPr>
        <w:pStyle w:val="Compact"/>
        <w:rPr>
          <w:rFonts w:ascii="Arial" w:hAnsi="Arial" w:cs="Arial"/>
        </w:rPr>
      </w:pPr>
    </w:p>
    <w:p w14:paraId="00B4DB51" w14:textId="77777777" w:rsidR="00855298" w:rsidRPr="00855298" w:rsidRDefault="00855298" w:rsidP="00855298">
      <w:pPr>
        <w:pStyle w:val="Compact"/>
        <w:rPr>
          <w:rFonts w:ascii="Arial" w:hAnsi="Arial" w:cs="Arial"/>
        </w:rPr>
      </w:pPr>
    </w:p>
    <w:p w14:paraId="7DE07C75" w14:textId="77777777" w:rsidR="007D079E" w:rsidRPr="0016256D" w:rsidRDefault="00000000" w:rsidP="00855298">
      <w:pPr>
        <w:pStyle w:val="Heading2"/>
      </w:pPr>
      <w:bookmarkStart w:id="33" w:name="class-and-business-logic-testing"/>
      <w:bookmarkEnd w:id="26"/>
      <w:bookmarkEnd w:id="32"/>
      <w:r w:rsidRPr="0016256D">
        <w:t>4.2 Class and Business Logic Testing</w:t>
      </w:r>
    </w:p>
    <w:p w14:paraId="28138A25"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API Endpoint and Business Logic Validation</w:t>
      </w:r>
    </w:p>
    <w:p w14:paraId="10A767AA" w14:textId="77777777" w:rsidR="007D079E" w:rsidRPr="0016256D" w:rsidRDefault="00000000" w:rsidP="00855298">
      <w:pPr>
        <w:pStyle w:val="Heading3"/>
      </w:pPr>
      <w:bookmarkStart w:id="34" w:name="authentication-api-testing"/>
      <w:r w:rsidRPr="0016256D">
        <w:t>4.2.1 Authentication API Testing</w:t>
      </w:r>
    </w:p>
    <w:p w14:paraId="01409D68" w14:textId="77777777" w:rsidR="007D079E" w:rsidRPr="0016256D" w:rsidRDefault="00000000">
      <w:pPr>
        <w:pStyle w:val="FirstParagraph"/>
        <w:rPr>
          <w:rFonts w:ascii="Arial" w:hAnsi="Arial" w:cs="Arial"/>
        </w:rPr>
      </w:pPr>
      <w:r w:rsidRPr="0016256D">
        <w:rPr>
          <w:rFonts w:ascii="Arial" w:hAnsi="Arial" w:cs="Arial"/>
          <w:b/>
          <w:bCs/>
        </w:rPr>
        <w:t>Registration Endpoint: POST /api/auth/register</w:t>
      </w:r>
    </w:p>
    <w:p w14:paraId="26E35E8C" w14:textId="77777777" w:rsidR="007D079E" w:rsidRPr="0016256D" w:rsidRDefault="00000000">
      <w:pPr>
        <w:pStyle w:val="BodyText"/>
        <w:rPr>
          <w:rFonts w:ascii="Arial" w:hAnsi="Arial" w:cs="Arial"/>
        </w:rPr>
      </w:pPr>
      <w:r w:rsidRPr="0016256D">
        <w:rPr>
          <w:rFonts w:ascii="Arial" w:hAnsi="Arial" w:cs="Arial"/>
          <w:b/>
          <w:bCs/>
        </w:rPr>
        <w:t>Test Cases:</w:t>
      </w:r>
    </w:p>
    <w:p w14:paraId="7BAEEA70" w14:textId="77777777" w:rsidR="007D079E" w:rsidRPr="0016256D" w:rsidRDefault="00000000">
      <w:pPr>
        <w:pStyle w:val="Compact"/>
        <w:numPr>
          <w:ilvl w:val="0"/>
          <w:numId w:val="34"/>
        </w:numPr>
        <w:rPr>
          <w:rFonts w:ascii="Arial" w:hAnsi="Arial" w:cs="Arial"/>
        </w:rPr>
      </w:pPr>
      <w:r w:rsidRPr="0016256D">
        <w:rPr>
          <w:rFonts w:ascii="Arial" w:hAnsi="Arial" w:cs="Arial"/>
          <w:b/>
          <w:bCs/>
        </w:rPr>
        <w:t>Valid Registration:</w:t>
      </w:r>
    </w:p>
    <w:p w14:paraId="0064BE45" w14:textId="77777777" w:rsidR="007D079E" w:rsidRPr="0016256D" w:rsidRDefault="00000000">
      <w:pPr>
        <w:pStyle w:val="Compact"/>
        <w:numPr>
          <w:ilvl w:val="1"/>
          <w:numId w:val="35"/>
        </w:numPr>
        <w:rPr>
          <w:rFonts w:ascii="Arial" w:hAnsi="Arial" w:cs="Arial"/>
        </w:rPr>
      </w:pPr>
      <w:r w:rsidRPr="0016256D">
        <w:rPr>
          <w:rFonts w:ascii="Arial" w:hAnsi="Arial" w:cs="Arial"/>
        </w:rPr>
        <w:t>Input: Valid user data with all required fields</w:t>
      </w:r>
    </w:p>
    <w:p w14:paraId="33E40441" w14:textId="65D55A22" w:rsidR="007D079E" w:rsidRPr="0016256D" w:rsidRDefault="00000000">
      <w:pPr>
        <w:pStyle w:val="Compact"/>
        <w:numPr>
          <w:ilvl w:val="1"/>
          <w:numId w:val="35"/>
        </w:numPr>
        <w:rPr>
          <w:rFonts w:ascii="Arial" w:hAnsi="Arial" w:cs="Arial"/>
        </w:rPr>
      </w:pPr>
      <w:r w:rsidRPr="0016256D">
        <w:rPr>
          <w:rFonts w:ascii="Arial" w:hAnsi="Arial" w:cs="Arial"/>
        </w:rPr>
        <w:t>Expected: 201 Created, user record created</w:t>
      </w:r>
    </w:p>
    <w:p w14:paraId="4D840B61" w14:textId="29677ECA" w:rsidR="007D079E" w:rsidRDefault="00000000">
      <w:pPr>
        <w:pStyle w:val="Compact"/>
        <w:numPr>
          <w:ilvl w:val="1"/>
          <w:numId w:val="35"/>
        </w:numPr>
        <w:rPr>
          <w:rFonts w:ascii="Arial" w:hAnsi="Arial" w:cs="Arial"/>
        </w:rPr>
      </w:pPr>
      <w:r w:rsidRPr="0016256D">
        <w:rPr>
          <w:rFonts w:ascii="Arial" w:hAnsi="Arial" w:cs="Arial"/>
        </w:rPr>
        <w:t xml:space="preserve">Result: </w:t>
      </w:r>
      <w:r w:rsidR="00855298">
        <w:rPr>
          <w:rFonts w:ascii="Apple Color Emoji" w:hAnsi="Apple Color Emoji" w:cs="Apple Color Emoji"/>
        </w:rPr>
        <w:t xml:space="preserve"> </w:t>
      </w:r>
      <w:r w:rsidRPr="0016256D">
        <w:rPr>
          <w:rFonts w:ascii="Arial" w:hAnsi="Arial" w:cs="Arial"/>
        </w:rPr>
        <w:t>PASS</w:t>
      </w:r>
    </w:p>
    <w:p w14:paraId="49547367" w14:textId="4F852008" w:rsidR="00855298" w:rsidRDefault="00DB2703" w:rsidP="00855298">
      <w:pPr>
        <w:pStyle w:val="Compact"/>
        <w:rPr>
          <w:rFonts w:ascii="Arial" w:hAnsi="Arial" w:cs="Arial"/>
        </w:rPr>
      </w:pPr>
      <w:r>
        <w:rPr>
          <w:rFonts w:ascii="Arial" w:hAnsi="Arial" w:cs="Arial"/>
          <w:noProof/>
        </w:rPr>
        <w:drawing>
          <wp:inline distT="0" distB="0" distL="0" distR="0" wp14:anchorId="412AA241" wp14:editId="7AA8F6F1">
            <wp:extent cx="5105400" cy="1816100"/>
            <wp:effectExtent l="0" t="0" r="0" b="0"/>
            <wp:docPr id="942567837"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105400" cy="1816100"/>
                    </a:xfrm>
                    <a:prstGeom prst="rect">
                      <a:avLst/>
                    </a:prstGeom>
                  </pic:spPr>
                </pic:pic>
              </a:graphicData>
            </a:graphic>
          </wp:inline>
        </w:drawing>
      </w:r>
    </w:p>
    <w:p w14:paraId="610045B8" w14:textId="77777777" w:rsidR="00DB2703" w:rsidRDefault="00DB2703" w:rsidP="00DB2703">
      <w:pPr>
        <w:pStyle w:val="Compact"/>
        <w:keepNext/>
      </w:pPr>
      <w:r>
        <w:rPr>
          <w:rFonts w:ascii="Arial" w:hAnsi="Arial" w:cs="Arial"/>
          <w:noProof/>
        </w:rPr>
        <w:lastRenderedPageBreak/>
        <w:drawing>
          <wp:inline distT="0" distB="0" distL="0" distR="0" wp14:anchorId="3CD442DA" wp14:editId="6F442DAE">
            <wp:extent cx="5943600" cy="3547745"/>
            <wp:effectExtent l="0" t="0" r="0" b="0"/>
            <wp:docPr id="166942800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99F8F00" w14:textId="56B7A92E" w:rsidR="00DB2703" w:rsidRDefault="00DB2703" w:rsidP="00DB2703">
      <w:pPr>
        <w:pStyle w:val="Caption"/>
      </w:pPr>
      <w:r>
        <w:t xml:space="preserve">Figure </w:t>
      </w:r>
      <w:fldSimple w:instr=" SEQ Figure \* ARABIC ">
        <w:r w:rsidR="00A17286">
          <w:rPr>
            <w:noProof/>
          </w:rPr>
          <w:t>36</w:t>
        </w:r>
      </w:fldSimple>
      <w:r>
        <w:t xml:space="preserve"> User registered successfully</w:t>
      </w:r>
    </w:p>
    <w:p w14:paraId="2F2EC2D4" w14:textId="77777777" w:rsidR="00DB2703" w:rsidRPr="0016256D" w:rsidRDefault="00DB2703" w:rsidP="00DB2703">
      <w:pPr>
        <w:pStyle w:val="Caption"/>
        <w:rPr>
          <w:rFonts w:ascii="Arial" w:hAnsi="Arial" w:cs="Arial"/>
        </w:rPr>
      </w:pPr>
    </w:p>
    <w:p w14:paraId="5DB56154" w14:textId="77777777" w:rsidR="007D079E" w:rsidRPr="0016256D" w:rsidRDefault="00000000">
      <w:pPr>
        <w:pStyle w:val="Compact"/>
        <w:numPr>
          <w:ilvl w:val="0"/>
          <w:numId w:val="34"/>
        </w:numPr>
        <w:rPr>
          <w:rFonts w:ascii="Arial" w:hAnsi="Arial" w:cs="Arial"/>
        </w:rPr>
      </w:pPr>
      <w:r w:rsidRPr="0016256D">
        <w:rPr>
          <w:rFonts w:ascii="Arial" w:hAnsi="Arial" w:cs="Arial"/>
          <w:b/>
          <w:bCs/>
        </w:rPr>
        <w:t>Duplicate Email:</w:t>
      </w:r>
    </w:p>
    <w:p w14:paraId="1263AC3C" w14:textId="77777777" w:rsidR="007D079E" w:rsidRPr="0016256D" w:rsidRDefault="00000000">
      <w:pPr>
        <w:pStyle w:val="Compact"/>
        <w:numPr>
          <w:ilvl w:val="1"/>
          <w:numId w:val="36"/>
        </w:numPr>
        <w:rPr>
          <w:rFonts w:ascii="Arial" w:hAnsi="Arial" w:cs="Arial"/>
        </w:rPr>
      </w:pPr>
      <w:r w:rsidRPr="0016256D">
        <w:rPr>
          <w:rFonts w:ascii="Arial" w:hAnsi="Arial" w:cs="Arial"/>
        </w:rPr>
        <w:t>Input: Email already registered</w:t>
      </w:r>
    </w:p>
    <w:p w14:paraId="14D32FAC" w14:textId="77777777" w:rsidR="007D079E" w:rsidRPr="0016256D" w:rsidRDefault="00000000">
      <w:pPr>
        <w:pStyle w:val="Compact"/>
        <w:numPr>
          <w:ilvl w:val="1"/>
          <w:numId w:val="36"/>
        </w:numPr>
        <w:rPr>
          <w:rFonts w:ascii="Arial" w:hAnsi="Arial" w:cs="Arial"/>
        </w:rPr>
      </w:pPr>
      <w:r w:rsidRPr="0016256D">
        <w:rPr>
          <w:rFonts w:ascii="Arial" w:hAnsi="Arial" w:cs="Arial"/>
        </w:rPr>
        <w:t>Expected: 400 Bad Request, error message</w:t>
      </w:r>
    </w:p>
    <w:p w14:paraId="04D8A3F8" w14:textId="68124360" w:rsidR="007D079E" w:rsidRDefault="00000000">
      <w:pPr>
        <w:pStyle w:val="Compact"/>
        <w:numPr>
          <w:ilvl w:val="1"/>
          <w:numId w:val="36"/>
        </w:numPr>
        <w:rPr>
          <w:rFonts w:ascii="Arial" w:hAnsi="Arial" w:cs="Arial"/>
        </w:rPr>
      </w:pPr>
      <w:r w:rsidRPr="0016256D">
        <w:rPr>
          <w:rFonts w:ascii="Arial" w:hAnsi="Arial" w:cs="Arial"/>
        </w:rPr>
        <w:t>Result: PASS</w:t>
      </w:r>
    </w:p>
    <w:p w14:paraId="62349BF4" w14:textId="77777777" w:rsidR="00DB2703" w:rsidRDefault="00DB2703" w:rsidP="00DB2703">
      <w:pPr>
        <w:pStyle w:val="Compact"/>
        <w:keepNext/>
      </w:pPr>
      <w:r>
        <w:rPr>
          <w:rFonts w:ascii="Arial" w:hAnsi="Arial" w:cs="Arial"/>
          <w:noProof/>
        </w:rPr>
        <w:drawing>
          <wp:inline distT="0" distB="0" distL="0" distR="0" wp14:anchorId="25501F96" wp14:editId="641A9AF7">
            <wp:extent cx="3708400" cy="1130300"/>
            <wp:effectExtent l="0" t="0" r="0" b="0"/>
            <wp:docPr id="1705996680" name="Picture 43" descr="A red rectangular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96680" name="Picture 43" descr="A red rectangular sign with white text&#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3708400" cy="1130300"/>
                    </a:xfrm>
                    <a:prstGeom prst="rect">
                      <a:avLst/>
                    </a:prstGeom>
                  </pic:spPr>
                </pic:pic>
              </a:graphicData>
            </a:graphic>
          </wp:inline>
        </w:drawing>
      </w:r>
    </w:p>
    <w:p w14:paraId="321B131B" w14:textId="770DC864" w:rsidR="00DB2703" w:rsidRDefault="00DB2703" w:rsidP="00DB2703">
      <w:pPr>
        <w:pStyle w:val="Caption"/>
      </w:pPr>
      <w:r>
        <w:t xml:space="preserve">Figure </w:t>
      </w:r>
      <w:fldSimple w:instr=" SEQ Figure \* ARABIC ">
        <w:r w:rsidR="00A17286">
          <w:rPr>
            <w:noProof/>
          </w:rPr>
          <w:t>37</w:t>
        </w:r>
      </w:fldSimple>
      <w:r>
        <w:t xml:space="preserve"> Duplicate email denied registration</w:t>
      </w:r>
    </w:p>
    <w:p w14:paraId="4352DB7C" w14:textId="77777777" w:rsidR="00DB2703" w:rsidRPr="0016256D" w:rsidRDefault="00DB2703" w:rsidP="00DB2703">
      <w:pPr>
        <w:pStyle w:val="Caption"/>
        <w:rPr>
          <w:rFonts w:ascii="Arial" w:hAnsi="Arial" w:cs="Arial"/>
        </w:rPr>
      </w:pPr>
    </w:p>
    <w:p w14:paraId="06170357" w14:textId="77777777" w:rsidR="007D079E" w:rsidRPr="0016256D" w:rsidRDefault="00000000">
      <w:pPr>
        <w:pStyle w:val="Compact"/>
        <w:numPr>
          <w:ilvl w:val="0"/>
          <w:numId w:val="34"/>
        </w:numPr>
        <w:rPr>
          <w:rFonts w:ascii="Arial" w:hAnsi="Arial" w:cs="Arial"/>
        </w:rPr>
      </w:pPr>
      <w:r w:rsidRPr="0016256D">
        <w:rPr>
          <w:rFonts w:ascii="Arial" w:hAnsi="Arial" w:cs="Arial"/>
          <w:b/>
          <w:bCs/>
        </w:rPr>
        <w:t>Invalid Email Format:</w:t>
      </w:r>
    </w:p>
    <w:p w14:paraId="3BE7D475" w14:textId="77777777" w:rsidR="007D079E" w:rsidRPr="0016256D" w:rsidRDefault="00000000">
      <w:pPr>
        <w:pStyle w:val="Compact"/>
        <w:numPr>
          <w:ilvl w:val="1"/>
          <w:numId w:val="37"/>
        </w:numPr>
        <w:rPr>
          <w:rFonts w:ascii="Arial" w:hAnsi="Arial" w:cs="Arial"/>
        </w:rPr>
      </w:pPr>
      <w:r w:rsidRPr="0016256D">
        <w:rPr>
          <w:rFonts w:ascii="Arial" w:hAnsi="Arial" w:cs="Arial"/>
        </w:rPr>
        <w:t>Input: Malformed email address</w:t>
      </w:r>
    </w:p>
    <w:p w14:paraId="47CE5AA7" w14:textId="77777777" w:rsidR="007D079E" w:rsidRPr="0016256D" w:rsidRDefault="00000000">
      <w:pPr>
        <w:pStyle w:val="Compact"/>
        <w:numPr>
          <w:ilvl w:val="1"/>
          <w:numId w:val="37"/>
        </w:numPr>
        <w:rPr>
          <w:rFonts w:ascii="Arial" w:hAnsi="Arial" w:cs="Arial"/>
        </w:rPr>
      </w:pPr>
      <w:r w:rsidRPr="0016256D">
        <w:rPr>
          <w:rFonts w:ascii="Arial" w:hAnsi="Arial" w:cs="Arial"/>
        </w:rPr>
        <w:t>Expected: 400 Bad Request, validation error</w:t>
      </w:r>
    </w:p>
    <w:p w14:paraId="5278A3D1" w14:textId="0B8B4C13" w:rsidR="007D079E" w:rsidRDefault="00000000">
      <w:pPr>
        <w:pStyle w:val="Compact"/>
        <w:numPr>
          <w:ilvl w:val="1"/>
          <w:numId w:val="37"/>
        </w:numPr>
        <w:rPr>
          <w:rFonts w:ascii="Arial" w:hAnsi="Arial" w:cs="Arial"/>
        </w:rPr>
      </w:pPr>
      <w:r w:rsidRPr="0016256D">
        <w:rPr>
          <w:rFonts w:ascii="Arial" w:hAnsi="Arial" w:cs="Arial"/>
        </w:rPr>
        <w:t>Result: PASS</w:t>
      </w:r>
    </w:p>
    <w:p w14:paraId="5A2CE4D1" w14:textId="77777777" w:rsidR="00DB2703" w:rsidRDefault="00DB2703" w:rsidP="00DB2703">
      <w:pPr>
        <w:pStyle w:val="Compact"/>
        <w:keepNext/>
      </w:pPr>
      <w:r>
        <w:rPr>
          <w:noProof/>
        </w:rPr>
        <w:lastRenderedPageBreak/>
        <w:drawing>
          <wp:inline distT="0" distB="0" distL="0" distR="0" wp14:anchorId="4483592E" wp14:editId="0DEFD60F">
            <wp:extent cx="5943600" cy="1446530"/>
            <wp:effectExtent l="0" t="0" r="0" b="0"/>
            <wp:docPr id="859191764"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587734C2" w14:textId="2CE0BCD2" w:rsidR="00DB2703" w:rsidRDefault="00DB2703" w:rsidP="00DB2703">
      <w:pPr>
        <w:pStyle w:val="Caption"/>
        <w:rPr>
          <w:rFonts w:ascii="Arial" w:hAnsi="Arial" w:cs="Arial"/>
        </w:rPr>
      </w:pPr>
      <w:r>
        <w:t xml:space="preserve">Figure </w:t>
      </w:r>
      <w:fldSimple w:instr=" SEQ Figure \* ARABIC ">
        <w:r w:rsidR="00A17286">
          <w:rPr>
            <w:noProof/>
          </w:rPr>
          <w:t>38</w:t>
        </w:r>
      </w:fldSimple>
      <w:r>
        <w:t xml:space="preserve"> Invalid email denied registration</w:t>
      </w:r>
    </w:p>
    <w:p w14:paraId="50AD5A31" w14:textId="77777777" w:rsidR="00DB2703" w:rsidRPr="0016256D" w:rsidRDefault="00DB2703" w:rsidP="00DB2703">
      <w:pPr>
        <w:pStyle w:val="Compact"/>
        <w:rPr>
          <w:rFonts w:ascii="Arial" w:hAnsi="Arial" w:cs="Arial"/>
        </w:rPr>
      </w:pPr>
    </w:p>
    <w:p w14:paraId="2D384EB1" w14:textId="77777777" w:rsidR="007D079E" w:rsidRPr="0016256D" w:rsidRDefault="00000000">
      <w:pPr>
        <w:pStyle w:val="FirstParagraph"/>
        <w:rPr>
          <w:rFonts w:ascii="Arial" w:hAnsi="Arial" w:cs="Arial"/>
        </w:rPr>
      </w:pPr>
      <w:r w:rsidRPr="0016256D">
        <w:rPr>
          <w:rFonts w:ascii="Arial" w:hAnsi="Arial" w:cs="Arial"/>
          <w:b/>
          <w:bCs/>
        </w:rPr>
        <w:t>Login Endpoint: POST /api/auth/login</w:t>
      </w:r>
    </w:p>
    <w:p w14:paraId="642FA461" w14:textId="77777777" w:rsidR="007D079E" w:rsidRPr="0016256D" w:rsidRDefault="00000000">
      <w:pPr>
        <w:pStyle w:val="BodyText"/>
        <w:rPr>
          <w:rFonts w:ascii="Arial" w:hAnsi="Arial" w:cs="Arial"/>
        </w:rPr>
      </w:pPr>
      <w:r w:rsidRPr="0016256D">
        <w:rPr>
          <w:rFonts w:ascii="Arial" w:hAnsi="Arial" w:cs="Arial"/>
          <w:b/>
          <w:bCs/>
        </w:rPr>
        <w:t>Test Cases:</w:t>
      </w:r>
    </w:p>
    <w:p w14:paraId="12C21367" w14:textId="77777777" w:rsidR="007D079E" w:rsidRPr="0016256D" w:rsidRDefault="00000000">
      <w:pPr>
        <w:pStyle w:val="Compact"/>
        <w:numPr>
          <w:ilvl w:val="0"/>
          <w:numId w:val="39"/>
        </w:numPr>
        <w:rPr>
          <w:rFonts w:ascii="Arial" w:hAnsi="Arial" w:cs="Arial"/>
        </w:rPr>
      </w:pPr>
      <w:r w:rsidRPr="0016256D">
        <w:rPr>
          <w:rFonts w:ascii="Arial" w:hAnsi="Arial" w:cs="Arial"/>
          <w:b/>
          <w:bCs/>
        </w:rPr>
        <w:t>Valid Credentials:</w:t>
      </w:r>
    </w:p>
    <w:p w14:paraId="3A6F1B0E" w14:textId="77777777" w:rsidR="007D079E" w:rsidRPr="0016256D" w:rsidRDefault="00000000">
      <w:pPr>
        <w:pStyle w:val="Compact"/>
        <w:numPr>
          <w:ilvl w:val="1"/>
          <w:numId w:val="40"/>
        </w:numPr>
        <w:rPr>
          <w:rFonts w:ascii="Arial" w:hAnsi="Arial" w:cs="Arial"/>
        </w:rPr>
      </w:pPr>
      <w:r w:rsidRPr="0016256D">
        <w:rPr>
          <w:rFonts w:ascii="Arial" w:hAnsi="Arial" w:cs="Arial"/>
        </w:rPr>
        <w:t>Input: Correct email and password</w:t>
      </w:r>
    </w:p>
    <w:p w14:paraId="536DAA3F" w14:textId="4336830F" w:rsidR="007D079E" w:rsidRPr="0016256D" w:rsidRDefault="00000000">
      <w:pPr>
        <w:pStyle w:val="Compact"/>
        <w:numPr>
          <w:ilvl w:val="1"/>
          <w:numId w:val="40"/>
        </w:numPr>
        <w:rPr>
          <w:rFonts w:ascii="Arial" w:hAnsi="Arial" w:cs="Arial"/>
        </w:rPr>
      </w:pPr>
      <w:r w:rsidRPr="0016256D">
        <w:rPr>
          <w:rFonts w:ascii="Arial" w:hAnsi="Arial" w:cs="Arial"/>
        </w:rPr>
        <w:t>Expected: 200 OK, user profile</w:t>
      </w:r>
    </w:p>
    <w:p w14:paraId="31291BA3" w14:textId="2302EEE7" w:rsidR="007D079E" w:rsidRDefault="00000000">
      <w:pPr>
        <w:pStyle w:val="Compact"/>
        <w:numPr>
          <w:ilvl w:val="1"/>
          <w:numId w:val="40"/>
        </w:numPr>
        <w:rPr>
          <w:rFonts w:ascii="Arial" w:hAnsi="Arial" w:cs="Arial"/>
        </w:rPr>
      </w:pPr>
      <w:r w:rsidRPr="0016256D">
        <w:rPr>
          <w:rFonts w:ascii="Arial" w:hAnsi="Arial" w:cs="Arial"/>
        </w:rPr>
        <w:t>Result: PASS</w:t>
      </w:r>
    </w:p>
    <w:p w14:paraId="3B3D671A" w14:textId="77777777" w:rsidR="008B527A" w:rsidRDefault="008B527A" w:rsidP="008B527A">
      <w:pPr>
        <w:pStyle w:val="Compact"/>
        <w:keepNext/>
      </w:pPr>
      <w:r>
        <w:rPr>
          <w:rFonts w:ascii="Arial" w:hAnsi="Arial" w:cs="Arial"/>
          <w:noProof/>
        </w:rPr>
        <w:drawing>
          <wp:inline distT="0" distB="0" distL="0" distR="0" wp14:anchorId="22447BBC" wp14:editId="762D3A2B">
            <wp:extent cx="3619500" cy="1600200"/>
            <wp:effectExtent l="0" t="0" r="0" b="0"/>
            <wp:docPr id="158240356" name="Picture 45"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356" name="Picture 45" descr="A computer screen with text and numbers&#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3619500" cy="1600200"/>
                    </a:xfrm>
                    <a:prstGeom prst="rect">
                      <a:avLst/>
                    </a:prstGeom>
                  </pic:spPr>
                </pic:pic>
              </a:graphicData>
            </a:graphic>
          </wp:inline>
        </w:drawing>
      </w:r>
    </w:p>
    <w:p w14:paraId="3A35A0C9" w14:textId="339A217D" w:rsidR="00DB2703" w:rsidRPr="0016256D" w:rsidRDefault="008B527A" w:rsidP="008B527A">
      <w:pPr>
        <w:pStyle w:val="Caption"/>
        <w:rPr>
          <w:rFonts w:ascii="Arial" w:hAnsi="Arial" w:cs="Arial"/>
        </w:rPr>
      </w:pPr>
      <w:r>
        <w:t xml:space="preserve">Figure </w:t>
      </w:r>
      <w:fldSimple w:instr=" SEQ Figure \* ARABIC ">
        <w:r w:rsidR="00A17286">
          <w:rPr>
            <w:noProof/>
          </w:rPr>
          <w:t>39</w:t>
        </w:r>
      </w:fldSimple>
      <w:r>
        <w:t xml:space="preserve"> Login success - Test successful</w:t>
      </w:r>
    </w:p>
    <w:p w14:paraId="11161382" w14:textId="77777777" w:rsidR="007D079E" w:rsidRPr="0016256D" w:rsidRDefault="00000000">
      <w:pPr>
        <w:pStyle w:val="Compact"/>
        <w:numPr>
          <w:ilvl w:val="0"/>
          <w:numId w:val="39"/>
        </w:numPr>
        <w:rPr>
          <w:rFonts w:ascii="Arial" w:hAnsi="Arial" w:cs="Arial"/>
        </w:rPr>
      </w:pPr>
      <w:r w:rsidRPr="0016256D">
        <w:rPr>
          <w:rFonts w:ascii="Arial" w:hAnsi="Arial" w:cs="Arial"/>
          <w:b/>
          <w:bCs/>
        </w:rPr>
        <w:t>Invalid Password:</w:t>
      </w:r>
    </w:p>
    <w:p w14:paraId="16F72D28" w14:textId="77777777" w:rsidR="007D079E" w:rsidRPr="0016256D" w:rsidRDefault="00000000">
      <w:pPr>
        <w:pStyle w:val="Compact"/>
        <w:numPr>
          <w:ilvl w:val="1"/>
          <w:numId w:val="41"/>
        </w:numPr>
        <w:rPr>
          <w:rFonts w:ascii="Arial" w:hAnsi="Arial" w:cs="Arial"/>
        </w:rPr>
      </w:pPr>
      <w:r w:rsidRPr="0016256D">
        <w:rPr>
          <w:rFonts w:ascii="Arial" w:hAnsi="Arial" w:cs="Arial"/>
        </w:rPr>
        <w:t>Input: Wrong password</w:t>
      </w:r>
    </w:p>
    <w:p w14:paraId="238C2396" w14:textId="77777777" w:rsidR="007D079E" w:rsidRPr="0016256D" w:rsidRDefault="00000000">
      <w:pPr>
        <w:pStyle w:val="Compact"/>
        <w:numPr>
          <w:ilvl w:val="1"/>
          <w:numId w:val="41"/>
        </w:numPr>
        <w:rPr>
          <w:rFonts w:ascii="Arial" w:hAnsi="Arial" w:cs="Arial"/>
        </w:rPr>
      </w:pPr>
      <w:r w:rsidRPr="0016256D">
        <w:rPr>
          <w:rFonts w:ascii="Arial" w:hAnsi="Arial" w:cs="Arial"/>
        </w:rPr>
        <w:t>Expected: 401 Unauthorized, authentication failed</w:t>
      </w:r>
    </w:p>
    <w:p w14:paraId="523DF2FB" w14:textId="7F364703" w:rsidR="007D079E" w:rsidRDefault="00000000">
      <w:pPr>
        <w:pStyle w:val="Compact"/>
        <w:numPr>
          <w:ilvl w:val="1"/>
          <w:numId w:val="41"/>
        </w:numPr>
        <w:rPr>
          <w:rFonts w:ascii="Arial" w:hAnsi="Arial" w:cs="Arial"/>
        </w:rPr>
      </w:pPr>
      <w:r w:rsidRPr="0016256D">
        <w:rPr>
          <w:rFonts w:ascii="Arial" w:hAnsi="Arial" w:cs="Arial"/>
        </w:rPr>
        <w:t>Result:  PASS</w:t>
      </w:r>
    </w:p>
    <w:p w14:paraId="5B597092" w14:textId="7E46FB12" w:rsidR="00DB2703" w:rsidRDefault="00F44351" w:rsidP="00F44351">
      <w:pPr>
        <w:pStyle w:val="Compact"/>
        <w:keepNext/>
      </w:pPr>
      <w:r>
        <w:rPr>
          <w:noProof/>
        </w:rPr>
        <w:drawing>
          <wp:inline distT="0" distB="0" distL="0" distR="0" wp14:anchorId="041AE99D" wp14:editId="1397B906">
            <wp:extent cx="4940300" cy="1358900"/>
            <wp:effectExtent l="0" t="0" r="0" b="0"/>
            <wp:docPr id="2022813064" name="Picture 80"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064" name="Picture 80" descr="A screenshot of a black screen&#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4940300" cy="1358900"/>
                    </a:xfrm>
                    <a:prstGeom prst="rect">
                      <a:avLst/>
                    </a:prstGeom>
                  </pic:spPr>
                </pic:pic>
              </a:graphicData>
            </a:graphic>
          </wp:inline>
        </w:drawing>
      </w:r>
    </w:p>
    <w:p w14:paraId="6E7D5C2C" w14:textId="60128F91" w:rsidR="00DB2703" w:rsidRDefault="00DB2703" w:rsidP="00DB2703">
      <w:pPr>
        <w:pStyle w:val="Caption"/>
      </w:pPr>
      <w:r>
        <w:t xml:space="preserve">Figure </w:t>
      </w:r>
      <w:fldSimple w:instr=" SEQ Figure \* ARABIC ">
        <w:r w:rsidR="00A17286">
          <w:rPr>
            <w:noProof/>
          </w:rPr>
          <w:t>40</w:t>
        </w:r>
      </w:fldSimple>
      <w:r>
        <w:t xml:space="preserve"> Incorrect mail or password validation test </w:t>
      </w:r>
      <w:r w:rsidR="008B527A">
        <w:t>successful</w:t>
      </w:r>
      <w:r w:rsidR="00F44351">
        <w:t xml:space="preserve"> </w:t>
      </w:r>
    </w:p>
    <w:p w14:paraId="53180AFE" w14:textId="77777777" w:rsidR="008B527A" w:rsidRDefault="008B527A" w:rsidP="00DB2703">
      <w:pPr>
        <w:pStyle w:val="Caption"/>
        <w:rPr>
          <w:rFonts w:ascii="Arial" w:hAnsi="Arial" w:cs="Arial"/>
        </w:rPr>
      </w:pPr>
    </w:p>
    <w:p w14:paraId="723A6B8E" w14:textId="77777777" w:rsidR="00B67041" w:rsidRDefault="00B67041" w:rsidP="00DB2703">
      <w:pPr>
        <w:pStyle w:val="Caption"/>
        <w:rPr>
          <w:rFonts w:ascii="Arial" w:hAnsi="Arial" w:cs="Arial"/>
        </w:rPr>
      </w:pPr>
    </w:p>
    <w:p w14:paraId="30C70D3B" w14:textId="77777777" w:rsidR="00B67041" w:rsidRDefault="00B67041" w:rsidP="00DB2703">
      <w:pPr>
        <w:pStyle w:val="Caption"/>
        <w:rPr>
          <w:rFonts w:ascii="Arial" w:hAnsi="Arial" w:cs="Arial"/>
        </w:rPr>
      </w:pPr>
    </w:p>
    <w:p w14:paraId="1F15261C" w14:textId="77777777" w:rsidR="00B67041" w:rsidRDefault="00B67041" w:rsidP="00DB2703">
      <w:pPr>
        <w:pStyle w:val="Caption"/>
        <w:rPr>
          <w:rFonts w:ascii="Arial" w:hAnsi="Arial" w:cs="Arial"/>
        </w:rPr>
      </w:pPr>
    </w:p>
    <w:p w14:paraId="55DDA034" w14:textId="77777777" w:rsidR="00B67041" w:rsidRDefault="00B67041" w:rsidP="00DB2703">
      <w:pPr>
        <w:pStyle w:val="Caption"/>
        <w:rPr>
          <w:rFonts w:ascii="Arial" w:hAnsi="Arial" w:cs="Arial"/>
        </w:rPr>
      </w:pPr>
    </w:p>
    <w:p w14:paraId="6B28F6DB" w14:textId="77777777" w:rsidR="00B67041" w:rsidRDefault="00B67041" w:rsidP="00DB2703">
      <w:pPr>
        <w:pStyle w:val="Caption"/>
        <w:rPr>
          <w:rFonts w:ascii="Arial" w:hAnsi="Arial" w:cs="Arial"/>
        </w:rPr>
      </w:pPr>
    </w:p>
    <w:p w14:paraId="2EC7E99D" w14:textId="77777777" w:rsidR="00B67041" w:rsidRDefault="00B67041" w:rsidP="00DB2703">
      <w:pPr>
        <w:pStyle w:val="Caption"/>
        <w:rPr>
          <w:rFonts w:ascii="Arial" w:hAnsi="Arial" w:cs="Arial"/>
        </w:rPr>
      </w:pPr>
    </w:p>
    <w:p w14:paraId="046FAD45" w14:textId="77777777" w:rsidR="00B67041" w:rsidRDefault="00B67041" w:rsidP="00DB2703">
      <w:pPr>
        <w:pStyle w:val="Caption"/>
        <w:rPr>
          <w:rFonts w:ascii="Arial" w:hAnsi="Arial" w:cs="Arial"/>
        </w:rPr>
      </w:pPr>
    </w:p>
    <w:p w14:paraId="5F05416F" w14:textId="77777777" w:rsidR="00B67041" w:rsidRDefault="00B67041" w:rsidP="00DB2703">
      <w:pPr>
        <w:pStyle w:val="Caption"/>
        <w:rPr>
          <w:rFonts w:ascii="Arial" w:hAnsi="Arial" w:cs="Arial"/>
        </w:rPr>
      </w:pPr>
    </w:p>
    <w:p w14:paraId="535EEE9F" w14:textId="77777777" w:rsidR="00B67041" w:rsidRDefault="00B67041" w:rsidP="00DB2703">
      <w:pPr>
        <w:pStyle w:val="Caption"/>
        <w:rPr>
          <w:rFonts w:ascii="Arial" w:hAnsi="Arial" w:cs="Arial"/>
        </w:rPr>
      </w:pPr>
    </w:p>
    <w:p w14:paraId="0A3210C8" w14:textId="77777777" w:rsidR="00B67041" w:rsidRDefault="00B67041" w:rsidP="00DB2703">
      <w:pPr>
        <w:pStyle w:val="Caption"/>
        <w:rPr>
          <w:rFonts w:ascii="Arial" w:hAnsi="Arial" w:cs="Arial"/>
        </w:rPr>
      </w:pPr>
    </w:p>
    <w:p w14:paraId="33C65238" w14:textId="77777777" w:rsidR="00B67041" w:rsidRDefault="00B67041" w:rsidP="00DB2703">
      <w:pPr>
        <w:pStyle w:val="Caption"/>
        <w:rPr>
          <w:rFonts w:ascii="Arial" w:hAnsi="Arial" w:cs="Arial"/>
        </w:rPr>
      </w:pPr>
    </w:p>
    <w:p w14:paraId="54D5EC0F" w14:textId="77777777" w:rsidR="00B67041" w:rsidRDefault="00B67041" w:rsidP="00DB2703">
      <w:pPr>
        <w:pStyle w:val="Caption"/>
        <w:rPr>
          <w:rFonts w:ascii="Arial" w:hAnsi="Arial" w:cs="Arial"/>
        </w:rPr>
      </w:pPr>
    </w:p>
    <w:p w14:paraId="5030DEE0" w14:textId="77777777" w:rsidR="00B67041" w:rsidRDefault="00B67041" w:rsidP="00DB2703">
      <w:pPr>
        <w:pStyle w:val="Caption"/>
        <w:rPr>
          <w:rFonts w:ascii="Arial" w:hAnsi="Arial" w:cs="Arial"/>
        </w:rPr>
      </w:pPr>
    </w:p>
    <w:p w14:paraId="0E3198F6" w14:textId="77777777" w:rsidR="00B67041" w:rsidRDefault="00B67041" w:rsidP="00DB2703">
      <w:pPr>
        <w:pStyle w:val="Caption"/>
        <w:rPr>
          <w:rFonts w:ascii="Arial" w:hAnsi="Arial" w:cs="Arial"/>
        </w:rPr>
      </w:pPr>
    </w:p>
    <w:p w14:paraId="03AB01A4" w14:textId="77777777" w:rsidR="00B67041" w:rsidRPr="0016256D" w:rsidRDefault="00B67041" w:rsidP="00DB2703">
      <w:pPr>
        <w:pStyle w:val="Caption"/>
        <w:rPr>
          <w:rFonts w:ascii="Arial" w:hAnsi="Arial" w:cs="Arial"/>
        </w:rPr>
      </w:pPr>
    </w:p>
    <w:p w14:paraId="144C7EED" w14:textId="77777777" w:rsidR="008B527A" w:rsidRPr="0016256D" w:rsidRDefault="008B527A" w:rsidP="008B527A">
      <w:pPr>
        <w:pStyle w:val="Compact"/>
        <w:rPr>
          <w:rFonts w:ascii="Arial" w:hAnsi="Arial" w:cs="Arial"/>
        </w:rPr>
      </w:pPr>
    </w:p>
    <w:p w14:paraId="7011EE1A" w14:textId="77777777" w:rsidR="007D079E" w:rsidRPr="0016256D" w:rsidRDefault="00000000" w:rsidP="008B527A">
      <w:pPr>
        <w:pStyle w:val="Heading3"/>
      </w:pPr>
      <w:bookmarkStart w:id="35" w:name="appointment-management-testing"/>
      <w:bookmarkEnd w:id="34"/>
      <w:r w:rsidRPr="0016256D">
        <w:t>4.2.2 Appointment Management Testing</w:t>
      </w:r>
    </w:p>
    <w:p w14:paraId="7AE84158" w14:textId="77777777" w:rsidR="007D079E" w:rsidRPr="008B527A" w:rsidRDefault="00000000" w:rsidP="008B527A">
      <w:pPr>
        <w:pStyle w:val="Heading4"/>
        <w:rPr>
          <w:b/>
          <w:bCs w:val="0"/>
          <w:i w:val="0"/>
          <w:iCs/>
          <w:color w:val="auto"/>
        </w:rPr>
      </w:pPr>
      <w:r w:rsidRPr="008B527A">
        <w:rPr>
          <w:b/>
          <w:bCs w:val="0"/>
          <w:i w:val="0"/>
          <w:iCs/>
          <w:color w:val="auto"/>
        </w:rPr>
        <w:t>Create Appointment: POST /api/appointments</w:t>
      </w:r>
    </w:p>
    <w:p w14:paraId="3B1FCE5F" w14:textId="77777777" w:rsidR="007D079E" w:rsidRPr="0016256D" w:rsidRDefault="00000000">
      <w:pPr>
        <w:pStyle w:val="BodyText"/>
        <w:rPr>
          <w:rFonts w:ascii="Arial" w:hAnsi="Arial" w:cs="Arial"/>
        </w:rPr>
      </w:pPr>
      <w:r w:rsidRPr="0016256D">
        <w:rPr>
          <w:rFonts w:ascii="Arial" w:hAnsi="Arial" w:cs="Arial"/>
          <w:b/>
          <w:bCs/>
        </w:rPr>
        <w:t>Test Cases:</w:t>
      </w:r>
    </w:p>
    <w:p w14:paraId="4E3CE0A9" w14:textId="77777777" w:rsidR="007D079E" w:rsidRPr="0016256D" w:rsidRDefault="00000000">
      <w:pPr>
        <w:pStyle w:val="Compact"/>
        <w:numPr>
          <w:ilvl w:val="0"/>
          <w:numId w:val="43"/>
        </w:numPr>
        <w:rPr>
          <w:rFonts w:ascii="Arial" w:hAnsi="Arial" w:cs="Arial"/>
        </w:rPr>
      </w:pPr>
      <w:r w:rsidRPr="0016256D">
        <w:rPr>
          <w:rFonts w:ascii="Arial" w:hAnsi="Arial" w:cs="Arial"/>
          <w:b/>
          <w:bCs/>
        </w:rPr>
        <w:t>Successful Booking:</w:t>
      </w:r>
    </w:p>
    <w:p w14:paraId="10839E8C" w14:textId="77777777" w:rsidR="007D079E" w:rsidRPr="0016256D" w:rsidRDefault="00000000">
      <w:pPr>
        <w:pStyle w:val="Compact"/>
        <w:numPr>
          <w:ilvl w:val="1"/>
          <w:numId w:val="44"/>
        </w:numPr>
        <w:rPr>
          <w:rFonts w:ascii="Arial" w:hAnsi="Arial" w:cs="Arial"/>
        </w:rPr>
      </w:pPr>
      <w:r w:rsidRPr="0016256D">
        <w:rPr>
          <w:rFonts w:ascii="Arial" w:hAnsi="Arial" w:cs="Arial"/>
        </w:rPr>
        <w:t>Input: Valid appointment data</w:t>
      </w:r>
    </w:p>
    <w:p w14:paraId="24660A99" w14:textId="77777777" w:rsidR="007D079E" w:rsidRPr="0016256D" w:rsidRDefault="00000000">
      <w:pPr>
        <w:pStyle w:val="Compact"/>
        <w:numPr>
          <w:ilvl w:val="1"/>
          <w:numId w:val="44"/>
        </w:numPr>
        <w:rPr>
          <w:rFonts w:ascii="Arial" w:hAnsi="Arial" w:cs="Arial"/>
        </w:rPr>
      </w:pPr>
      <w:r w:rsidRPr="0016256D">
        <w:rPr>
          <w:rFonts w:ascii="Arial" w:hAnsi="Arial" w:cs="Arial"/>
        </w:rPr>
        <w:t>Expected: 201 Created, appointment record created</w:t>
      </w:r>
    </w:p>
    <w:p w14:paraId="79B149B9" w14:textId="15C7C3DD" w:rsidR="007D079E" w:rsidRDefault="00000000">
      <w:pPr>
        <w:pStyle w:val="Compact"/>
        <w:numPr>
          <w:ilvl w:val="1"/>
          <w:numId w:val="44"/>
        </w:numPr>
        <w:rPr>
          <w:rFonts w:ascii="Arial" w:hAnsi="Arial" w:cs="Arial"/>
        </w:rPr>
      </w:pPr>
      <w:r w:rsidRPr="0016256D">
        <w:rPr>
          <w:rFonts w:ascii="Arial" w:hAnsi="Arial" w:cs="Arial"/>
        </w:rPr>
        <w:t>Result: PASS</w:t>
      </w:r>
    </w:p>
    <w:p w14:paraId="09646BFB" w14:textId="5AF55758" w:rsidR="00B67041" w:rsidRDefault="00D15433" w:rsidP="00B67041">
      <w:pPr>
        <w:pStyle w:val="Compact"/>
        <w:keepNext/>
      </w:pPr>
      <w:r>
        <w:rPr>
          <w:noProof/>
        </w:rPr>
        <w:drawing>
          <wp:inline distT="0" distB="0" distL="0" distR="0" wp14:anchorId="1124B1B3" wp14:editId="0E890E86">
            <wp:extent cx="4864100" cy="1892300"/>
            <wp:effectExtent l="0" t="0" r="0" b="0"/>
            <wp:docPr id="458407347"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07347" name="Picture 79"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4864100" cy="1892300"/>
                    </a:xfrm>
                    <a:prstGeom prst="rect">
                      <a:avLst/>
                    </a:prstGeom>
                  </pic:spPr>
                </pic:pic>
              </a:graphicData>
            </a:graphic>
          </wp:inline>
        </w:drawing>
      </w:r>
    </w:p>
    <w:p w14:paraId="5D8C302F" w14:textId="46FEF859" w:rsidR="00B67041" w:rsidRDefault="00B67041" w:rsidP="00B67041">
      <w:pPr>
        <w:pStyle w:val="Caption"/>
      </w:pPr>
      <w:r>
        <w:t xml:space="preserve">Figure </w:t>
      </w:r>
      <w:fldSimple w:instr=" SEQ Figure \* ARABIC ">
        <w:r w:rsidR="00A17286">
          <w:rPr>
            <w:noProof/>
          </w:rPr>
          <w:t>41</w:t>
        </w:r>
      </w:fldSimple>
      <w:r>
        <w:t xml:space="preserve"> Appointment Booked</w:t>
      </w:r>
      <w:r w:rsidR="00D15433">
        <w:t xml:space="preserve"> Api – Test successful</w:t>
      </w:r>
    </w:p>
    <w:p w14:paraId="37209E0E" w14:textId="77777777" w:rsidR="00B67041" w:rsidRPr="00B67041" w:rsidRDefault="00B67041" w:rsidP="00B67041">
      <w:pPr>
        <w:pStyle w:val="Caption"/>
      </w:pPr>
    </w:p>
    <w:p w14:paraId="21663C9D" w14:textId="77777777" w:rsidR="007D079E" w:rsidRPr="0016256D" w:rsidRDefault="00000000">
      <w:pPr>
        <w:pStyle w:val="Compact"/>
        <w:numPr>
          <w:ilvl w:val="0"/>
          <w:numId w:val="43"/>
        </w:numPr>
        <w:rPr>
          <w:rFonts w:ascii="Arial" w:hAnsi="Arial" w:cs="Arial"/>
        </w:rPr>
      </w:pPr>
      <w:r w:rsidRPr="0016256D">
        <w:rPr>
          <w:rFonts w:ascii="Arial" w:hAnsi="Arial" w:cs="Arial"/>
          <w:b/>
          <w:bCs/>
        </w:rPr>
        <w:t>Double-Booking Prevention:</w:t>
      </w:r>
    </w:p>
    <w:p w14:paraId="6A3016FE" w14:textId="77777777" w:rsidR="007D079E" w:rsidRPr="0016256D" w:rsidRDefault="00000000">
      <w:pPr>
        <w:pStyle w:val="Compact"/>
        <w:numPr>
          <w:ilvl w:val="1"/>
          <w:numId w:val="45"/>
        </w:numPr>
        <w:rPr>
          <w:rFonts w:ascii="Arial" w:hAnsi="Arial" w:cs="Arial"/>
        </w:rPr>
      </w:pPr>
      <w:r w:rsidRPr="0016256D">
        <w:rPr>
          <w:rFonts w:ascii="Arial" w:hAnsi="Arial" w:cs="Arial"/>
        </w:rPr>
        <w:lastRenderedPageBreak/>
        <w:t>Input: Same doctor, date, time as existing appointment</w:t>
      </w:r>
    </w:p>
    <w:p w14:paraId="51EF04CF" w14:textId="1746FEB2" w:rsidR="007D079E" w:rsidRPr="0016256D" w:rsidRDefault="00000000">
      <w:pPr>
        <w:pStyle w:val="Compact"/>
        <w:numPr>
          <w:ilvl w:val="1"/>
          <w:numId w:val="45"/>
        </w:numPr>
        <w:rPr>
          <w:rFonts w:ascii="Arial" w:hAnsi="Arial" w:cs="Arial"/>
        </w:rPr>
      </w:pPr>
      <w:r w:rsidRPr="0016256D">
        <w:rPr>
          <w:rFonts w:ascii="Arial" w:hAnsi="Arial" w:cs="Arial"/>
        </w:rPr>
        <w:t>Expected: 40</w:t>
      </w:r>
      <w:r w:rsidR="00B67041">
        <w:rPr>
          <w:rFonts w:ascii="Arial" w:hAnsi="Arial" w:cs="Arial"/>
        </w:rPr>
        <w:t>0</w:t>
      </w:r>
      <w:r w:rsidRPr="0016256D">
        <w:rPr>
          <w:rFonts w:ascii="Arial" w:hAnsi="Arial" w:cs="Arial"/>
        </w:rPr>
        <w:t xml:space="preserve"> Conflict, error message</w:t>
      </w:r>
    </w:p>
    <w:p w14:paraId="599860AD" w14:textId="61D96B19" w:rsidR="007D079E" w:rsidRDefault="00000000">
      <w:pPr>
        <w:pStyle w:val="Compact"/>
        <w:numPr>
          <w:ilvl w:val="1"/>
          <w:numId w:val="45"/>
        </w:numPr>
        <w:rPr>
          <w:rFonts w:ascii="Arial" w:hAnsi="Arial" w:cs="Arial"/>
        </w:rPr>
      </w:pPr>
      <w:r w:rsidRPr="0016256D">
        <w:rPr>
          <w:rFonts w:ascii="Arial" w:hAnsi="Arial" w:cs="Arial"/>
        </w:rPr>
        <w:t>Result: PASS</w:t>
      </w:r>
    </w:p>
    <w:p w14:paraId="0400D861" w14:textId="77777777" w:rsidR="00B67041" w:rsidRDefault="00B67041" w:rsidP="00B67041">
      <w:pPr>
        <w:pStyle w:val="Compact"/>
        <w:keepNext/>
      </w:pPr>
      <w:r>
        <w:rPr>
          <w:rFonts w:ascii="Arial" w:hAnsi="Arial" w:cs="Arial"/>
          <w:noProof/>
        </w:rPr>
        <w:drawing>
          <wp:inline distT="0" distB="0" distL="0" distR="0" wp14:anchorId="72080B11" wp14:editId="682727A5">
            <wp:extent cx="4223657" cy="1704283"/>
            <wp:effectExtent l="0" t="0" r="0" b="0"/>
            <wp:docPr id="856316896"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253924" cy="1716496"/>
                    </a:xfrm>
                    <a:prstGeom prst="rect">
                      <a:avLst/>
                    </a:prstGeom>
                  </pic:spPr>
                </pic:pic>
              </a:graphicData>
            </a:graphic>
          </wp:inline>
        </w:drawing>
      </w:r>
    </w:p>
    <w:p w14:paraId="06CBD7C0" w14:textId="5EB96F72" w:rsidR="00B67041" w:rsidRPr="0016256D" w:rsidRDefault="00B67041" w:rsidP="00B67041">
      <w:pPr>
        <w:pStyle w:val="Caption"/>
        <w:rPr>
          <w:rFonts w:ascii="Arial" w:hAnsi="Arial" w:cs="Arial"/>
        </w:rPr>
      </w:pPr>
      <w:r>
        <w:t xml:space="preserve">Figure </w:t>
      </w:r>
      <w:fldSimple w:instr=" SEQ Figure \* ARABIC ">
        <w:r w:rsidR="00A17286">
          <w:rPr>
            <w:noProof/>
          </w:rPr>
          <w:t>42</w:t>
        </w:r>
      </w:fldSimple>
      <w:r>
        <w:t xml:space="preserve"> No appointment booking conflict</w:t>
      </w:r>
    </w:p>
    <w:p w14:paraId="1FDBBE3D" w14:textId="77777777" w:rsidR="007D079E" w:rsidRPr="0016256D" w:rsidRDefault="00000000">
      <w:pPr>
        <w:pStyle w:val="FirstParagraph"/>
        <w:rPr>
          <w:rFonts w:ascii="Arial" w:hAnsi="Arial" w:cs="Arial"/>
        </w:rPr>
      </w:pPr>
      <w:r w:rsidRPr="0016256D">
        <w:rPr>
          <w:rFonts w:ascii="Arial" w:hAnsi="Arial" w:cs="Arial"/>
          <w:b/>
          <w:bCs/>
        </w:rPr>
        <w:t>Update Appointment Status: PATCH /api/appointments/[id]</w:t>
      </w:r>
    </w:p>
    <w:p w14:paraId="4C1DE055" w14:textId="77777777" w:rsidR="007D079E" w:rsidRPr="0016256D" w:rsidRDefault="00000000">
      <w:pPr>
        <w:pStyle w:val="BodyText"/>
        <w:rPr>
          <w:rFonts w:ascii="Arial" w:hAnsi="Arial" w:cs="Arial"/>
        </w:rPr>
      </w:pPr>
      <w:r w:rsidRPr="0016256D">
        <w:rPr>
          <w:rFonts w:ascii="Arial" w:hAnsi="Arial" w:cs="Arial"/>
          <w:b/>
          <w:bCs/>
        </w:rPr>
        <w:t>Test Cases:</w:t>
      </w:r>
    </w:p>
    <w:p w14:paraId="3134033B" w14:textId="77777777" w:rsidR="007D079E" w:rsidRPr="0016256D" w:rsidRDefault="00000000">
      <w:pPr>
        <w:pStyle w:val="Compact"/>
        <w:numPr>
          <w:ilvl w:val="0"/>
          <w:numId w:val="47"/>
        </w:numPr>
        <w:rPr>
          <w:rFonts w:ascii="Arial" w:hAnsi="Arial" w:cs="Arial"/>
        </w:rPr>
      </w:pPr>
      <w:r w:rsidRPr="0016256D">
        <w:rPr>
          <w:rFonts w:ascii="Arial" w:hAnsi="Arial" w:cs="Arial"/>
          <w:b/>
          <w:bCs/>
        </w:rPr>
        <w:t>Doctor Confirms Appointment:</w:t>
      </w:r>
    </w:p>
    <w:p w14:paraId="336CCCEB" w14:textId="77777777" w:rsidR="007D079E" w:rsidRPr="0016256D" w:rsidRDefault="00000000">
      <w:pPr>
        <w:pStyle w:val="Compact"/>
        <w:numPr>
          <w:ilvl w:val="1"/>
          <w:numId w:val="48"/>
        </w:numPr>
        <w:rPr>
          <w:rFonts w:ascii="Arial" w:hAnsi="Arial" w:cs="Arial"/>
        </w:rPr>
      </w:pPr>
      <w:r w:rsidRPr="0016256D">
        <w:rPr>
          <w:rFonts w:ascii="Arial" w:hAnsi="Arial" w:cs="Arial"/>
        </w:rPr>
        <w:t>Input: Doctor token, status: “confirmed”</w:t>
      </w:r>
    </w:p>
    <w:p w14:paraId="6FFE2F15" w14:textId="77777777" w:rsidR="007D079E" w:rsidRPr="0016256D" w:rsidRDefault="00000000">
      <w:pPr>
        <w:pStyle w:val="Compact"/>
        <w:numPr>
          <w:ilvl w:val="1"/>
          <w:numId w:val="48"/>
        </w:numPr>
        <w:rPr>
          <w:rFonts w:ascii="Arial" w:hAnsi="Arial" w:cs="Arial"/>
        </w:rPr>
      </w:pPr>
      <w:r w:rsidRPr="0016256D">
        <w:rPr>
          <w:rFonts w:ascii="Arial" w:hAnsi="Arial" w:cs="Arial"/>
        </w:rPr>
        <w:t>Expected: 200 OK, status updated</w:t>
      </w:r>
    </w:p>
    <w:p w14:paraId="28318DEA" w14:textId="0DA0F93C" w:rsidR="00B67041" w:rsidRDefault="00000000">
      <w:pPr>
        <w:pStyle w:val="Compact"/>
        <w:numPr>
          <w:ilvl w:val="1"/>
          <w:numId w:val="48"/>
        </w:numPr>
        <w:rPr>
          <w:rFonts w:ascii="Arial" w:hAnsi="Arial" w:cs="Arial"/>
        </w:rPr>
      </w:pPr>
      <w:r w:rsidRPr="0016256D">
        <w:rPr>
          <w:rFonts w:ascii="Arial" w:hAnsi="Arial" w:cs="Arial"/>
        </w:rPr>
        <w:t>Result: PASS</w:t>
      </w:r>
    </w:p>
    <w:p w14:paraId="450A271A" w14:textId="64D8D717" w:rsidR="00B67041" w:rsidRDefault="00D15433" w:rsidP="00B67041">
      <w:pPr>
        <w:pStyle w:val="Compact"/>
        <w:keepNext/>
      </w:pPr>
      <w:r>
        <w:rPr>
          <w:noProof/>
        </w:rPr>
        <w:drawing>
          <wp:inline distT="0" distB="0" distL="0" distR="0" wp14:anchorId="6DC084F0" wp14:editId="4F1F8FF2">
            <wp:extent cx="4826000" cy="2044700"/>
            <wp:effectExtent l="0" t="0" r="0" b="0"/>
            <wp:docPr id="550931900" name="Picture 7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31900" name="Picture 78" descr="A screenshot of a computer progra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4826000" cy="2044700"/>
                    </a:xfrm>
                    <a:prstGeom prst="rect">
                      <a:avLst/>
                    </a:prstGeom>
                  </pic:spPr>
                </pic:pic>
              </a:graphicData>
            </a:graphic>
          </wp:inline>
        </w:drawing>
      </w:r>
    </w:p>
    <w:p w14:paraId="05611F0F" w14:textId="7288E0C9" w:rsidR="007D079E" w:rsidRDefault="00B67041" w:rsidP="00B67041">
      <w:pPr>
        <w:pStyle w:val="Caption"/>
      </w:pPr>
      <w:r>
        <w:t xml:space="preserve">Figure </w:t>
      </w:r>
      <w:fldSimple w:instr=" SEQ Figure \* ARABIC ">
        <w:r w:rsidR="00A17286">
          <w:rPr>
            <w:noProof/>
          </w:rPr>
          <w:t>43</w:t>
        </w:r>
      </w:fldSimple>
      <w:r>
        <w:t xml:space="preserve"> Appointment confirmed by doctor</w:t>
      </w:r>
      <w:r w:rsidR="00D15433">
        <w:t xml:space="preserve"> Api – test successful</w:t>
      </w:r>
    </w:p>
    <w:p w14:paraId="111E8F0A" w14:textId="77777777" w:rsidR="00B67041" w:rsidRPr="0016256D" w:rsidRDefault="00B67041" w:rsidP="00B67041">
      <w:pPr>
        <w:pStyle w:val="Caption"/>
        <w:rPr>
          <w:rFonts w:ascii="Arial" w:hAnsi="Arial" w:cs="Arial"/>
        </w:rPr>
      </w:pPr>
    </w:p>
    <w:p w14:paraId="79F1419C" w14:textId="77777777" w:rsidR="007D079E" w:rsidRPr="0016256D" w:rsidRDefault="00000000">
      <w:pPr>
        <w:pStyle w:val="Compact"/>
        <w:numPr>
          <w:ilvl w:val="0"/>
          <w:numId w:val="47"/>
        </w:numPr>
        <w:rPr>
          <w:rFonts w:ascii="Arial" w:hAnsi="Arial" w:cs="Arial"/>
        </w:rPr>
      </w:pPr>
      <w:r w:rsidRPr="0016256D">
        <w:rPr>
          <w:rFonts w:ascii="Arial" w:hAnsi="Arial" w:cs="Arial"/>
          <w:b/>
          <w:bCs/>
        </w:rPr>
        <w:t>Patient Cancels Appointment:</w:t>
      </w:r>
    </w:p>
    <w:p w14:paraId="376F0298" w14:textId="77777777" w:rsidR="007D079E" w:rsidRPr="0016256D" w:rsidRDefault="00000000">
      <w:pPr>
        <w:pStyle w:val="Compact"/>
        <w:numPr>
          <w:ilvl w:val="1"/>
          <w:numId w:val="49"/>
        </w:numPr>
        <w:rPr>
          <w:rFonts w:ascii="Arial" w:hAnsi="Arial" w:cs="Arial"/>
        </w:rPr>
      </w:pPr>
      <w:r w:rsidRPr="0016256D">
        <w:rPr>
          <w:rFonts w:ascii="Arial" w:hAnsi="Arial" w:cs="Arial"/>
        </w:rPr>
        <w:t>Input: Patient token, status: “cancelled”</w:t>
      </w:r>
    </w:p>
    <w:p w14:paraId="38C363E6" w14:textId="77777777" w:rsidR="007D079E" w:rsidRPr="0016256D" w:rsidRDefault="00000000">
      <w:pPr>
        <w:pStyle w:val="Compact"/>
        <w:numPr>
          <w:ilvl w:val="1"/>
          <w:numId w:val="49"/>
        </w:numPr>
        <w:rPr>
          <w:rFonts w:ascii="Arial" w:hAnsi="Arial" w:cs="Arial"/>
        </w:rPr>
      </w:pPr>
      <w:r w:rsidRPr="0016256D">
        <w:rPr>
          <w:rFonts w:ascii="Arial" w:hAnsi="Arial" w:cs="Arial"/>
        </w:rPr>
        <w:t>Expected: 200 OK, status updated</w:t>
      </w:r>
    </w:p>
    <w:p w14:paraId="3ADC50DC" w14:textId="631262F8" w:rsidR="007D079E" w:rsidRDefault="00000000">
      <w:pPr>
        <w:pStyle w:val="Compact"/>
        <w:numPr>
          <w:ilvl w:val="1"/>
          <w:numId w:val="49"/>
        </w:numPr>
        <w:rPr>
          <w:rFonts w:ascii="Arial" w:hAnsi="Arial" w:cs="Arial"/>
        </w:rPr>
      </w:pPr>
      <w:r w:rsidRPr="0016256D">
        <w:rPr>
          <w:rFonts w:ascii="Arial" w:hAnsi="Arial" w:cs="Arial"/>
        </w:rPr>
        <w:t>Result:  PASS</w:t>
      </w:r>
    </w:p>
    <w:p w14:paraId="24E81E74" w14:textId="77777777" w:rsidR="00B67041" w:rsidRDefault="00B67041" w:rsidP="00B67041">
      <w:pPr>
        <w:pStyle w:val="Compact"/>
        <w:keepNext/>
      </w:pPr>
      <w:r>
        <w:rPr>
          <w:rFonts w:ascii="Arial" w:hAnsi="Arial" w:cs="Arial"/>
          <w:noProof/>
        </w:rPr>
        <w:drawing>
          <wp:inline distT="0" distB="0" distL="0" distR="0" wp14:anchorId="191E0C9E" wp14:editId="11FB350D">
            <wp:extent cx="2111829" cy="553811"/>
            <wp:effectExtent l="0" t="0" r="0" b="0"/>
            <wp:docPr id="866991411"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rotWithShape="1">
                    <a:blip r:embed="rId51" cstate="print">
                      <a:extLst>
                        <a:ext uri="{28A0092B-C50C-407E-A947-70E740481C1C}">
                          <a14:useLocalDpi xmlns:a14="http://schemas.microsoft.com/office/drawing/2010/main" val="0"/>
                        </a:ext>
                      </a:extLst>
                    </a:blip>
                    <a:srcRect l="64469" t="83529"/>
                    <a:stretch>
                      <a:fillRect/>
                    </a:stretch>
                  </pic:blipFill>
                  <pic:spPr bwMode="auto">
                    <a:xfrm>
                      <a:off x="0" y="0"/>
                      <a:ext cx="2111829" cy="553811"/>
                    </a:xfrm>
                    <a:prstGeom prst="rect">
                      <a:avLst/>
                    </a:prstGeom>
                    <a:ln>
                      <a:noFill/>
                    </a:ln>
                    <a:extLst>
                      <a:ext uri="{53640926-AAD7-44D8-BBD7-CCE9431645EC}">
                        <a14:shadowObscured xmlns:a14="http://schemas.microsoft.com/office/drawing/2010/main"/>
                      </a:ext>
                    </a:extLst>
                  </pic:spPr>
                </pic:pic>
              </a:graphicData>
            </a:graphic>
          </wp:inline>
        </w:drawing>
      </w:r>
    </w:p>
    <w:p w14:paraId="64E3F0FB" w14:textId="4D04F457" w:rsidR="00B67041" w:rsidRDefault="00B67041" w:rsidP="00B67041">
      <w:pPr>
        <w:pStyle w:val="Caption"/>
      </w:pPr>
      <w:r>
        <w:t xml:space="preserve">Figure </w:t>
      </w:r>
      <w:fldSimple w:instr=" SEQ Figure \* ARABIC ">
        <w:r w:rsidR="00A17286">
          <w:rPr>
            <w:noProof/>
          </w:rPr>
          <w:t>44</w:t>
        </w:r>
      </w:fldSimple>
      <w:r>
        <w:t xml:space="preserve"> Appointment cancelled</w:t>
      </w:r>
    </w:p>
    <w:p w14:paraId="51F27701" w14:textId="77777777" w:rsidR="00B67041" w:rsidRDefault="00B67041" w:rsidP="00B67041">
      <w:pPr>
        <w:pStyle w:val="Caption"/>
      </w:pPr>
    </w:p>
    <w:p w14:paraId="7EC30EAA" w14:textId="77777777" w:rsidR="00B67041" w:rsidRDefault="00B67041" w:rsidP="00B67041">
      <w:pPr>
        <w:pStyle w:val="Caption"/>
      </w:pPr>
    </w:p>
    <w:p w14:paraId="261F7ED4" w14:textId="77777777" w:rsidR="00B67041" w:rsidRDefault="00B67041" w:rsidP="00B67041">
      <w:pPr>
        <w:pStyle w:val="Caption"/>
        <w:rPr>
          <w:rFonts w:ascii="Arial" w:hAnsi="Arial" w:cs="Arial"/>
        </w:rPr>
      </w:pPr>
    </w:p>
    <w:p w14:paraId="0F203EB5" w14:textId="77777777" w:rsidR="00B67041" w:rsidRPr="0016256D" w:rsidRDefault="00B67041" w:rsidP="00B67041">
      <w:pPr>
        <w:pStyle w:val="Compact"/>
        <w:rPr>
          <w:rFonts w:ascii="Arial" w:hAnsi="Arial" w:cs="Arial"/>
        </w:rPr>
      </w:pPr>
    </w:p>
    <w:p w14:paraId="6F3EAEEF" w14:textId="77777777" w:rsidR="007D079E" w:rsidRPr="0016256D" w:rsidRDefault="00000000" w:rsidP="00B67041">
      <w:pPr>
        <w:pStyle w:val="Heading3"/>
      </w:pPr>
      <w:bookmarkStart w:id="36" w:name="medical-records-testing"/>
      <w:bookmarkEnd w:id="35"/>
      <w:r w:rsidRPr="0016256D">
        <w:t>4.2.3 Medical Records Testing</w:t>
      </w:r>
    </w:p>
    <w:p w14:paraId="52C9FBA3" w14:textId="77777777" w:rsidR="007D079E" w:rsidRPr="0016256D" w:rsidRDefault="00000000">
      <w:pPr>
        <w:pStyle w:val="FirstParagraph"/>
        <w:rPr>
          <w:rFonts w:ascii="Arial" w:hAnsi="Arial" w:cs="Arial"/>
        </w:rPr>
      </w:pPr>
      <w:r w:rsidRPr="0016256D">
        <w:rPr>
          <w:rFonts w:ascii="Arial" w:hAnsi="Arial" w:cs="Arial"/>
          <w:b/>
          <w:bCs/>
        </w:rPr>
        <w:t>Create Medical Record: POST /api/medical-records</w:t>
      </w:r>
    </w:p>
    <w:p w14:paraId="29C77CF3" w14:textId="77777777" w:rsidR="007D079E" w:rsidRPr="0016256D" w:rsidRDefault="00000000">
      <w:pPr>
        <w:pStyle w:val="BodyText"/>
        <w:rPr>
          <w:rFonts w:ascii="Arial" w:hAnsi="Arial" w:cs="Arial"/>
        </w:rPr>
      </w:pPr>
      <w:r w:rsidRPr="0016256D">
        <w:rPr>
          <w:rFonts w:ascii="Arial" w:hAnsi="Arial" w:cs="Arial"/>
          <w:b/>
          <w:bCs/>
        </w:rPr>
        <w:t>Test Cases:</w:t>
      </w:r>
    </w:p>
    <w:p w14:paraId="65113CDC" w14:textId="77777777" w:rsidR="007D079E" w:rsidRPr="0016256D" w:rsidRDefault="00000000">
      <w:pPr>
        <w:pStyle w:val="Compact"/>
        <w:numPr>
          <w:ilvl w:val="0"/>
          <w:numId w:val="51"/>
        </w:numPr>
        <w:rPr>
          <w:rFonts w:ascii="Arial" w:hAnsi="Arial" w:cs="Arial"/>
        </w:rPr>
      </w:pPr>
      <w:r w:rsidRPr="0016256D">
        <w:rPr>
          <w:rFonts w:ascii="Arial" w:hAnsi="Arial" w:cs="Arial"/>
          <w:b/>
          <w:bCs/>
        </w:rPr>
        <w:t>Doctor Creates Record:</w:t>
      </w:r>
    </w:p>
    <w:p w14:paraId="6158A1CE" w14:textId="77777777" w:rsidR="007D079E" w:rsidRPr="0016256D" w:rsidRDefault="00000000">
      <w:pPr>
        <w:pStyle w:val="Compact"/>
        <w:numPr>
          <w:ilvl w:val="1"/>
          <w:numId w:val="52"/>
        </w:numPr>
        <w:rPr>
          <w:rFonts w:ascii="Arial" w:hAnsi="Arial" w:cs="Arial"/>
        </w:rPr>
      </w:pPr>
      <w:r w:rsidRPr="0016256D">
        <w:rPr>
          <w:rFonts w:ascii="Arial" w:hAnsi="Arial" w:cs="Arial"/>
        </w:rPr>
        <w:t>Input: Valid medical record data with doctor token</w:t>
      </w:r>
    </w:p>
    <w:p w14:paraId="20444C88" w14:textId="77777777" w:rsidR="007D079E" w:rsidRPr="0016256D" w:rsidRDefault="00000000">
      <w:pPr>
        <w:pStyle w:val="Compact"/>
        <w:numPr>
          <w:ilvl w:val="1"/>
          <w:numId w:val="52"/>
        </w:numPr>
        <w:rPr>
          <w:rFonts w:ascii="Arial" w:hAnsi="Arial" w:cs="Arial"/>
        </w:rPr>
      </w:pPr>
      <w:r w:rsidRPr="0016256D">
        <w:rPr>
          <w:rFonts w:ascii="Arial" w:hAnsi="Arial" w:cs="Arial"/>
        </w:rPr>
        <w:t>Expected: 201 Created, record saved</w:t>
      </w:r>
    </w:p>
    <w:p w14:paraId="7738B812" w14:textId="5006676F" w:rsidR="007D079E" w:rsidRDefault="00000000">
      <w:pPr>
        <w:pStyle w:val="Compact"/>
        <w:numPr>
          <w:ilvl w:val="1"/>
          <w:numId w:val="52"/>
        </w:numPr>
        <w:rPr>
          <w:rFonts w:ascii="Arial" w:hAnsi="Arial" w:cs="Arial"/>
        </w:rPr>
      </w:pPr>
      <w:r w:rsidRPr="0016256D">
        <w:rPr>
          <w:rFonts w:ascii="Arial" w:hAnsi="Arial" w:cs="Arial"/>
        </w:rPr>
        <w:t>Result: PASS</w:t>
      </w:r>
    </w:p>
    <w:p w14:paraId="2D33E1EB" w14:textId="77777777" w:rsidR="00D15433" w:rsidRDefault="00D15433" w:rsidP="00D15433">
      <w:pPr>
        <w:pStyle w:val="Compact"/>
        <w:keepNext/>
      </w:pPr>
      <w:r>
        <w:rPr>
          <w:rFonts w:ascii="Arial" w:hAnsi="Arial" w:cs="Arial"/>
          <w:noProof/>
        </w:rPr>
        <w:drawing>
          <wp:inline distT="0" distB="0" distL="0" distR="0" wp14:anchorId="640ADBD7" wp14:editId="1B132AE3">
            <wp:extent cx="4851400" cy="1828800"/>
            <wp:effectExtent l="0" t="0" r="0" b="0"/>
            <wp:docPr id="498951501"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51501" name="Picture 76"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4851400" cy="1828800"/>
                    </a:xfrm>
                    <a:prstGeom prst="rect">
                      <a:avLst/>
                    </a:prstGeom>
                  </pic:spPr>
                </pic:pic>
              </a:graphicData>
            </a:graphic>
          </wp:inline>
        </w:drawing>
      </w:r>
    </w:p>
    <w:p w14:paraId="772F19D2" w14:textId="706D0376" w:rsidR="007F10A5" w:rsidRDefault="00D15433" w:rsidP="00D15433">
      <w:pPr>
        <w:pStyle w:val="Caption"/>
      </w:pPr>
      <w:r>
        <w:t xml:space="preserve">Figure </w:t>
      </w:r>
      <w:fldSimple w:instr=" SEQ Figure \* ARABIC ">
        <w:r w:rsidR="00A17286">
          <w:rPr>
            <w:noProof/>
          </w:rPr>
          <w:t>45</w:t>
        </w:r>
      </w:fldSimple>
      <w:r>
        <w:t xml:space="preserve"> Medical Record Api - Test successful</w:t>
      </w:r>
    </w:p>
    <w:p w14:paraId="30E5C3E8" w14:textId="77777777" w:rsidR="00D15433" w:rsidRDefault="00D15433">
      <w:pPr>
        <w:pStyle w:val="FirstParagraph"/>
        <w:rPr>
          <w:rFonts w:ascii="Arial" w:hAnsi="Arial" w:cs="Arial"/>
          <w:b/>
          <w:bCs/>
        </w:rPr>
      </w:pPr>
    </w:p>
    <w:p w14:paraId="20B2C540" w14:textId="697E6496" w:rsidR="007D079E" w:rsidRPr="0016256D" w:rsidRDefault="00000000">
      <w:pPr>
        <w:pStyle w:val="FirstParagraph"/>
        <w:rPr>
          <w:rFonts w:ascii="Arial" w:hAnsi="Arial" w:cs="Arial"/>
        </w:rPr>
      </w:pPr>
      <w:r w:rsidRPr="0016256D">
        <w:rPr>
          <w:rFonts w:ascii="Arial" w:hAnsi="Arial" w:cs="Arial"/>
          <w:b/>
          <w:bCs/>
        </w:rPr>
        <w:t>Retrieve Medical Records: GET /api/medical-records</w:t>
      </w:r>
    </w:p>
    <w:p w14:paraId="0545FD26" w14:textId="77777777" w:rsidR="007D079E" w:rsidRPr="0016256D" w:rsidRDefault="00000000">
      <w:pPr>
        <w:pStyle w:val="BodyText"/>
        <w:rPr>
          <w:rFonts w:ascii="Arial" w:hAnsi="Arial" w:cs="Arial"/>
        </w:rPr>
      </w:pPr>
      <w:r w:rsidRPr="0016256D">
        <w:rPr>
          <w:rFonts w:ascii="Arial" w:hAnsi="Arial" w:cs="Arial"/>
          <w:b/>
          <w:bCs/>
        </w:rPr>
        <w:t>Test Cases:</w:t>
      </w:r>
    </w:p>
    <w:p w14:paraId="690D4690" w14:textId="77777777" w:rsidR="007D079E" w:rsidRPr="0016256D" w:rsidRDefault="00000000">
      <w:pPr>
        <w:pStyle w:val="Compact"/>
        <w:numPr>
          <w:ilvl w:val="0"/>
          <w:numId w:val="54"/>
        </w:numPr>
        <w:rPr>
          <w:rFonts w:ascii="Arial" w:hAnsi="Arial" w:cs="Arial"/>
        </w:rPr>
      </w:pPr>
      <w:r w:rsidRPr="0016256D">
        <w:rPr>
          <w:rFonts w:ascii="Arial" w:hAnsi="Arial" w:cs="Arial"/>
          <w:b/>
          <w:bCs/>
        </w:rPr>
        <w:t>Patient Views Own Records:</w:t>
      </w:r>
    </w:p>
    <w:p w14:paraId="3D58DF26" w14:textId="77777777" w:rsidR="007D079E" w:rsidRPr="0016256D" w:rsidRDefault="00000000">
      <w:pPr>
        <w:pStyle w:val="Compact"/>
        <w:numPr>
          <w:ilvl w:val="1"/>
          <w:numId w:val="55"/>
        </w:numPr>
        <w:rPr>
          <w:rFonts w:ascii="Arial" w:hAnsi="Arial" w:cs="Arial"/>
        </w:rPr>
      </w:pPr>
      <w:r w:rsidRPr="0016256D">
        <w:rPr>
          <w:rFonts w:ascii="Arial" w:hAnsi="Arial" w:cs="Arial"/>
        </w:rPr>
        <w:t>Input: Patient token</w:t>
      </w:r>
    </w:p>
    <w:p w14:paraId="157590AB" w14:textId="77777777" w:rsidR="007D079E" w:rsidRPr="0016256D" w:rsidRDefault="00000000">
      <w:pPr>
        <w:pStyle w:val="Compact"/>
        <w:numPr>
          <w:ilvl w:val="1"/>
          <w:numId w:val="55"/>
        </w:numPr>
        <w:rPr>
          <w:rFonts w:ascii="Arial" w:hAnsi="Arial" w:cs="Arial"/>
        </w:rPr>
      </w:pPr>
      <w:r w:rsidRPr="0016256D">
        <w:rPr>
          <w:rFonts w:ascii="Arial" w:hAnsi="Arial" w:cs="Arial"/>
        </w:rPr>
        <w:t>Expected: 200 OK, patient’s medical history</w:t>
      </w:r>
    </w:p>
    <w:p w14:paraId="5A3BBE1F" w14:textId="26E566C1" w:rsidR="007D079E" w:rsidRDefault="00000000">
      <w:pPr>
        <w:pStyle w:val="Compact"/>
        <w:numPr>
          <w:ilvl w:val="1"/>
          <w:numId w:val="55"/>
        </w:numPr>
        <w:rPr>
          <w:rFonts w:ascii="Arial" w:hAnsi="Arial" w:cs="Arial"/>
        </w:rPr>
      </w:pPr>
      <w:r w:rsidRPr="0016256D">
        <w:rPr>
          <w:rFonts w:ascii="Arial" w:hAnsi="Arial" w:cs="Arial"/>
        </w:rPr>
        <w:t>Result:  PASS</w:t>
      </w:r>
    </w:p>
    <w:p w14:paraId="67C5E50D" w14:textId="77777777" w:rsidR="00D15433" w:rsidRDefault="00D15433" w:rsidP="00D15433">
      <w:pPr>
        <w:pStyle w:val="Compact"/>
        <w:keepNext/>
      </w:pPr>
      <w:r>
        <w:rPr>
          <w:rFonts w:ascii="Arial" w:hAnsi="Arial" w:cs="Arial"/>
          <w:noProof/>
        </w:rPr>
        <w:lastRenderedPageBreak/>
        <w:drawing>
          <wp:inline distT="0" distB="0" distL="0" distR="0" wp14:anchorId="5EC02B61" wp14:editId="46FC703F">
            <wp:extent cx="4114800" cy="1811350"/>
            <wp:effectExtent l="0" t="0" r="0" b="0"/>
            <wp:docPr id="2056496763" name="Picture 7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6763" name="Picture 77" descr="A screenshot of a computer program&#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4140704" cy="1822753"/>
                    </a:xfrm>
                    <a:prstGeom prst="rect">
                      <a:avLst/>
                    </a:prstGeom>
                  </pic:spPr>
                </pic:pic>
              </a:graphicData>
            </a:graphic>
          </wp:inline>
        </w:drawing>
      </w:r>
    </w:p>
    <w:p w14:paraId="2C4F1197" w14:textId="4D093FC2" w:rsidR="00D15433" w:rsidRDefault="00D15433" w:rsidP="00D15433">
      <w:pPr>
        <w:pStyle w:val="Caption"/>
      </w:pPr>
      <w:r>
        <w:t xml:space="preserve">Figure </w:t>
      </w:r>
      <w:fldSimple w:instr=" SEQ Figure \* ARABIC ">
        <w:r w:rsidR="00A17286">
          <w:rPr>
            <w:noProof/>
          </w:rPr>
          <w:t>46</w:t>
        </w:r>
      </w:fldSimple>
      <w:r>
        <w:t xml:space="preserve"> Get medical records Api - Test successful</w:t>
      </w:r>
    </w:p>
    <w:p w14:paraId="2F97D637" w14:textId="77777777" w:rsidR="007F10A5" w:rsidRPr="0016256D" w:rsidRDefault="007F10A5" w:rsidP="007F10A5">
      <w:pPr>
        <w:pStyle w:val="Compact"/>
        <w:rPr>
          <w:rFonts w:ascii="Arial" w:hAnsi="Arial" w:cs="Arial"/>
        </w:rPr>
      </w:pPr>
      <w:bookmarkStart w:id="37" w:name="admin-functionality-testing"/>
      <w:bookmarkEnd w:id="36"/>
    </w:p>
    <w:p w14:paraId="26991DAC" w14:textId="77777777" w:rsidR="007D079E" w:rsidRPr="0016256D" w:rsidRDefault="00000000" w:rsidP="007F10A5">
      <w:pPr>
        <w:pStyle w:val="Heading2"/>
      </w:pPr>
      <w:bookmarkStart w:id="38" w:name="user-interface-testing"/>
      <w:bookmarkEnd w:id="33"/>
      <w:bookmarkEnd w:id="37"/>
      <w:r w:rsidRPr="0016256D">
        <w:t>4.3 User Interface Testing</w:t>
      </w:r>
    </w:p>
    <w:p w14:paraId="5B1411DF"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Frontend Component and User Experience Validation</w:t>
      </w:r>
    </w:p>
    <w:p w14:paraId="2BFE6F4E" w14:textId="77777777" w:rsidR="007D079E" w:rsidRPr="0016256D" w:rsidRDefault="00000000" w:rsidP="007F10A5">
      <w:pPr>
        <w:pStyle w:val="Heading3"/>
      </w:pPr>
      <w:bookmarkStart w:id="39" w:name="registration-and-login-interface-testing"/>
      <w:r w:rsidRPr="0016256D">
        <w:t>4.3.1 Registration and Login Interface Testing</w:t>
      </w:r>
    </w:p>
    <w:p w14:paraId="5B00CE43" w14:textId="77777777" w:rsidR="007D079E" w:rsidRPr="0016256D" w:rsidRDefault="00000000">
      <w:pPr>
        <w:pStyle w:val="FirstParagraph"/>
        <w:rPr>
          <w:rFonts w:ascii="Arial" w:hAnsi="Arial" w:cs="Arial"/>
        </w:rPr>
      </w:pPr>
      <w:r w:rsidRPr="0016256D">
        <w:rPr>
          <w:rFonts w:ascii="Arial" w:hAnsi="Arial" w:cs="Arial"/>
          <w:b/>
          <w:bCs/>
        </w:rPr>
        <w:t>Registration Form (app/register/page.tsx)</w:t>
      </w:r>
    </w:p>
    <w:p w14:paraId="48F5D2C1" w14:textId="77777777" w:rsidR="007D079E" w:rsidRPr="0016256D" w:rsidRDefault="00000000">
      <w:pPr>
        <w:pStyle w:val="BodyText"/>
        <w:rPr>
          <w:rFonts w:ascii="Arial" w:hAnsi="Arial" w:cs="Arial"/>
        </w:rPr>
      </w:pPr>
      <w:r w:rsidRPr="0016256D">
        <w:rPr>
          <w:rFonts w:ascii="Arial" w:hAnsi="Arial" w:cs="Arial"/>
          <w:b/>
          <w:bCs/>
        </w:rPr>
        <w:t>Test Cases:</w:t>
      </w:r>
    </w:p>
    <w:p w14:paraId="19A31DF7" w14:textId="77777777" w:rsidR="007D079E" w:rsidRPr="0016256D" w:rsidRDefault="00000000">
      <w:pPr>
        <w:pStyle w:val="Compact"/>
        <w:numPr>
          <w:ilvl w:val="0"/>
          <w:numId w:val="63"/>
        </w:numPr>
        <w:rPr>
          <w:rFonts w:ascii="Arial" w:hAnsi="Arial" w:cs="Arial"/>
        </w:rPr>
      </w:pPr>
      <w:r w:rsidRPr="0016256D">
        <w:rPr>
          <w:rFonts w:ascii="Arial" w:hAnsi="Arial" w:cs="Arial"/>
          <w:b/>
          <w:bCs/>
        </w:rPr>
        <w:t>Form Validation:</w:t>
      </w:r>
    </w:p>
    <w:p w14:paraId="21C15D21" w14:textId="77777777" w:rsidR="007D079E" w:rsidRPr="0016256D" w:rsidRDefault="00000000">
      <w:pPr>
        <w:pStyle w:val="Compact"/>
        <w:numPr>
          <w:ilvl w:val="1"/>
          <w:numId w:val="64"/>
        </w:numPr>
        <w:rPr>
          <w:rFonts w:ascii="Arial" w:hAnsi="Arial" w:cs="Arial"/>
        </w:rPr>
      </w:pPr>
      <w:r w:rsidRPr="0016256D">
        <w:rPr>
          <w:rFonts w:ascii="Arial" w:hAnsi="Arial" w:cs="Arial"/>
        </w:rPr>
        <w:t>Input: Submit with empty required fields</w:t>
      </w:r>
    </w:p>
    <w:p w14:paraId="121E9102" w14:textId="77777777" w:rsidR="007D079E" w:rsidRPr="0016256D" w:rsidRDefault="00000000">
      <w:pPr>
        <w:pStyle w:val="Compact"/>
        <w:numPr>
          <w:ilvl w:val="1"/>
          <w:numId w:val="64"/>
        </w:numPr>
        <w:rPr>
          <w:rFonts w:ascii="Arial" w:hAnsi="Arial" w:cs="Arial"/>
        </w:rPr>
      </w:pPr>
      <w:r w:rsidRPr="0016256D">
        <w:rPr>
          <w:rFonts w:ascii="Arial" w:hAnsi="Arial" w:cs="Arial"/>
        </w:rPr>
        <w:t>Expected: Validation errors displayed, form not submitted</w:t>
      </w:r>
    </w:p>
    <w:p w14:paraId="39ADC149" w14:textId="5968A237" w:rsidR="007D079E" w:rsidRDefault="00000000">
      <w:pPr>
        <w:pStyle w:val="Compact"/>
        <w:numPr>
          <w:ilvl w:val="1"/>
          <w:numId w:val="64"/>
        </w:numPr>
        <w:rPr>
          <w:rFonts w:ascii="Arial" w:hAnsi="Arial" w:cs="Arial"/>
        </w:rPr>
      </w:pPr>
      <w:r w:rsidRPr="0016256D">
        <w:rPr>
          <w:rFonts w:ascii="Arial" w:hAnsi="Arial" w:cs="Arial"/>
        </w:rPr>
        <w:t>Result: PASS</w:t>
      </w:r>
    </w:p>
    <w:p w14:paraId="50E36AEA" w14:textId="77777777" w:rsidR="007F10A5" w:rsidRDefault="007F10A5" w:rsidP="007F10A5">
      <w:pPr>
        <w:pStyle w:val="Compact"/>
        <w:keepNext/>
      </w:pPr>
      <w:r>
        <w:rPr>
          <w:rFonts w:ascii="Arial" w:hAnsi="Arial" w:cs="Arial"/>
          <w:noProof/>
        </w:rPr>
        <w:drawing>
          <wp:inline distT="0" distB="0" distL="0" distR="0" wp14:anchorId="1932364D" wp14:editId="6550E44A">
            <wp:extent cx="5943600" cy="1346835"/>
            <wp:effectExtent l="0" t="0" r="0" b="0"/>
            <wp:docPr id="1985164489" name="Picture 6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64489" name="Picture 66" descr="A screenshot of a phone&#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660EDF4B" w14:textId="0D4B6E29" w:rsidR="007F10A5" w:rsidRDefault="007F10A5" w:rsidP="007F10A5">
      <w:pPr>
        <w:pStyle w:val="Caption"/>
      </w:pPr>
      <w:r>
        <w:t xml:space="preserve">Figure </w:t>
      </w:r>
      <w:fldSimple w:instr=" SEQ Figure \* ARABIC ">
        <w:r w:rsidR="00A17286">
          <w:rPr>
            <w:noProof/>
          </w:rPr>
          <w:t>47</w:t>
        </w:r>
      </w:fldSimple>
      <w:r>
        <w:t xml:space="preserve"> Empty field validation - Test successful</w:t>
      </w:r>
    </w:p>
    <w:p w14:paraId="776DB8E9" w14:textId="77777777" w:rsidR="007F10A5" w:rsidRDefault="007F10A5" w:rsidP="007F10A5">
      <w:pPr>
        <w:pStyle w:val="Caption"/>
        <w:rPr>
          <w:rFonts w:ascii="Arial" w:hAnsi="Arial" w:cs="Arial"/>
        </w:rPr>
      </w:pPr>
    </w:p>
    <w:p w14:paraId="05D9BF85" w14:textId="77777777" w:rsidR="007F10A5" w:rsidRDefault="007F10A5" w:rsidP="007F10A5">
      <w:pPr>
        <w:pStyle w:val="Caption"/>
        <w:rPr>
          <w:rFonts w:ascii="Arial" w:hAnsi="Arial" w:cs="Arial"/>
        </w:rPr>
      </w:pPr>
    </w:p>
    <w:p w14:paraId="27E01D30" w14:textId="77777777" w:rsidR="007F10A5" w:rsidRDefault="007F10A5" w:rsidP="007F10A5">
      <w:pPr>
        <w:pStyle w:val="Caption"/>
        <w:rPr>
          <w:rFonts w:ascii="Arial" w:hAnsi="Arial" w:cs="Arial"/>
        </w:rPr>
      </w:pPr>
    </w:p>
    <w:p w14:paraId="5105691D" w14:textId="77777777" w:rsidR="007F10A5" w:rsidRDefault="007F10A5" w:rsidP="007F10A5">
      <w:pPr>
        <w:pStyle w:val="Caption"/>
        <w:rPr>
          <w:rFonts w:ascii="Arial" w:hAnsi="Arial" w:cs="Arial"/>
        </w:rPr>
      </w:pPr>
    </w:p>
    <w:p w14:paraId="33617CBB" w14:textId="77777777" w:rsidR="007F10A5" w:rsidRDefault="007F10A5" w:rsidP="007F10A5">
      <w:pPr>
        <w:pStyle w:val="Caption"/>
        <w:rPr>
          <w:rFonts w:ascii="Arial" w:hAnsi="Arial" w:cs="Arial"/>
        </w:rPr>
      </w:pPr>
    </w:p>
    <w:p w14:paraId="5F2B117A" w14:textId="77777777" w:rsidR="007F10A5" w:rsidRPr="0016256D" w:rsidRDefault="007F10A5" w:rsidP="007F10A5">
      <w:pPr>
        <w:pStyle w:val="Caption"/>
        <w:rPr>
          <w:rFonts w:ascii="Arial" w:hAnsi="Arial" w:cs="Arial"/>
        </w:rPr>
      </w:pPr>
    </w:p>
    <w:p w14:paraId="59DCD2E7" w14:textId="77777777" w:rsidR="007D079E" w:rsidRPr="0016256D" w:rsidRDefault="00000000">
      <w:pPr>
        <w:pStyle w:val="Compact"/>
        <w:numPr>
          <w:ilvl w:val="0"/>
          <w:numId w:val="63"/>
        </w:numPr>
        <w:rPr>
          <w:rFonts w:ascii="Arial" w:hAnsi="Arial" w:cs="Arial"/>
        </w:rPr>
      </w:pPr>
      <w:r w:rsidRPr="0016256D">
        <w:rPr>
          <w:rFonts w:ascii="Arial" w:hAnsi="Arial" w:cs="Arial"/>
          <w:b/>
          <w:bCs/>
        </w:rPr>
        <w:t>Password Confirmation Mismatch:</w:t>
      </w:r>
    </w:p>
    <w:p w14:paraId="0793C967" w14:textId="5CBC1D43" w:rsidR="007D079E" w:rsidRPr="0016256D" w:rsidRDefault="00000000">
      <w:pPr>
        <w:pStyle w:val="Compact"/>
        <w:numPr>
          <w:ilvl w:val="1"/>
          <w:numId w:val="65"/>
        </w:numPr>
        <w:rPr>
          <w:rFonts w:ascii="Arial" w:hAnsi="Arial" w:cs="Arial"/>
        </w:rPr>
      </w:pPr>
      <w:r w:rsidRPr="0016256D">
        <w:rPr>
          <w:rFonts w:ascii="Arial" w:hAnsi="Arial" w:cs="Arial"/>
        </w:rPr>
        <w:t xml:space="preserve">Input: Different values in </w:t>
      </w:r>
      <w:r w:rsidR="007F10A5">
        <w:rPr>
          <w:rFonts w:ascii="Arial" w:hAnsi="Arial" w:cs="Arial"/>
        </w:rPr>
        <w:t xml:space="preserve">the </w:t>
      </w:r>
      <w:r w:rsidRPr="0016256D">
        <w:rPr>
          <w:rFonts w:ascii="Arial" w:hAnsi="Arial" w:cs="Arial"/>
        </w:rPr>
        <w:t xml:space="preserve">password and </w:t>
      </w:r>
      <w:r w:rsidR="007F10A5">
        <w:rPr>
          <w:rFonts w:ascii="Arial" w:hAnsi="Arial" w:cs="Arial"/>
        </w:rPr>
        <w:t xml:space="preserve">the </w:t>
      </w:r>
      <w:r w:rsidRPr="0016256D">
        <w:rPr>
          <w:rFonts w:ascii="Arial" w:hAnsi="Arial" w:cs="Arial"/>
        </w:rPr>
        <w:t>confirm password</w:t>
      </w:r>
    </w:p>
    <w:p w14:paraId="4BA233F5" w14:textId="77777777" w:rsidR="007D079E" w:rsidRPr="0016256D" w:rsidRDefault="00000000">
      <w:pPr>
        <w:pStyle w:val="Compact"/>
        <w:numPr>
          <w:ilvl w:val="1"/>
          <w:numId w:val="65"/>
        </w:numPr>
        <w:rPr>
          <w:rFonts w:ascii="Arial" w:hAnsi="Arial" w:cs="Arial"/>
        </w:rPr>
      </w:pPr>
      <w:r w:rsidRPr="0016256D">
        <w:rPr>
          <w:rFonts w:ascii="Arial" w:hAnsi="Arial" w:cs="Arial"/>
        </w:rPr>
        <w:lastRenderedPageBreak/>
        <w:t>Expected: Error message displayed</w:t>
      </w:r>
    </w:p>
    <w:p w14:paraId="28B0190B" w14:textId="7EB563F9" w:rsidR="007D079E" w:rsidRDefault="00000000">
      <w:pPr>
        <w:pStyle w:val="Compact"/>
        <w:numPr>
          <w:ilvl w:val="1"/>
          <w:numId w:val="65"/>
        </w:numPr>
        <w:rPr>
          <w:rFonts w:ascii="Arial" w:hAnsi="Arial" w:cs="Arial"/>
        </w:rPr>
      </w:pPr>
      <w:r w:rsidRPr="0016256D">
        <w:rPr>
          <w:rFonts w:ascii="Arial" w:hAnsi="Arial" w:cs="Arial"/>
        </w:rPr>
        <w:t>Result: PASS</w:t>
      </w:r>
    </w:p>
    <w:p w14:paraId="1B7105B1" w14:textId="77777777" w:rsidR="007F10A5" w:rsidRDefault="007F10A5" w:rsidP="007F10A5">
      <w:pPr>
        <w:pStyle w:val="Compact"/>
        <w:keepNext/>
      </w:pPr>
      <w:r>
        <w:rPr>
          <w:rFonts w:ascii="Arial" w:hAnsi="Arial" w:cs="Arial"/>
          <w:noProof/>
        </w:rPr>
        <w:drawing>
          <wp:inline distT="0" distB="0" distL="0" distR="0" wp14:anchorId="0FA44FC3" wp14:editId="37636672">
            <wp:extent cx="5943600" cy="2905760"/>
            <wp:effectExtent l="0" t="0" r="0" b="0"/>
            <wp:docPr id="2129590764"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90764" name="Picture 67"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5760"/>
                    </a:xfrm>
                    <a:prstGeom prst="rect">
                      <a:avLst/>
                    </a:prstGeom>
                  </pic:spPr>
                </pic:pic>
              </a:graphicData>
            </a:graphic>
          </wp:inline>
        </w:drawing>
      </w:r>
    </w:p>
    <w:p w14:paraId="36AF7D13" w14:textId="52AD9B11" w:rsidR="007F10A5" w:rsidRPr="0016256D" w:rsidRDefault="007F10A5" w:rsidP="007F10A5">
      <w:pPr>
        <w:pStyle w:val="Caption"/>
        <w:rPr>
          <w:rFonts w:ascii="Arial" w:hAnsi="Arial" w:cs="Arial"/>
        </w:rPr>
      </w:pPr>
      <w:r>
        <w:t xml:space="preserve">Figure </w:t>
      </w:r>
      <w:fldSimple w:instr=" SEQ Figure \* ARABIC ">
        <w:r w:rsidR="00A17286">
          <w:rPr>
            <w:noProof/>
          </w:rPr>
          <w:t>48</w:t>
        </w:r>
      </w:fldSimple>
      <w:r>
        <w:t xml:space="preserve"> Password validation - Test successfull</w:t>
      </w:r>
    </w:p>
    <w:p w14:paraId="06BD8913" w14:textId="77777777" w:rsidR="007D079E" w:rsidRPr="0016256D" w:rsidRDefault="00000000">
      <w:pPr>
        <w:pStyle w:val="Compact"/>
        <w:numPr>
          <w:ilvl w:val="0"/>
          <w:numId w:val="63"/>
        </w:numPr>
        <w:rPr>
          <w:rFonts w:ascii="Arial" w:hAnsi="Arial" w:cs="Arial"/>
        </w:rPr>
      </w:pPr>
      <w:r w:rsidRPr="0016256D">
        <w:rPr>
          <w:rFonts w:ascii="Arial" w:hAnsi="Arial" w:cs="Arial"/>
          <w:b/>
          <w:bCs/>
        </w:rPr>
        <w:t>Successful Registration:</w:t>
      </w:r>
    </w:p>
    <w:p w14:paraId="30405BB8" w14:textId="77777777" w:rsidR="007D079E" w:rsidRPr="0016256D" w:rsidRDefault="00000000">
      <w:pPr>
        <w:pStyle w:val="Compact"/>
        <w:numPr>
          <w:ilvl w:val="1"/>
          <w:numId w:val="66"/>
        </w:numPr>
        <w:rPr>
          <w:rFonts w:ascii="Arial" w:hAnsi="Arial" w:cs="Arial"/>
        </w:rPr>
      </w:pPr>
      <w:r w:rsidRPr="0016256D">
        <w:rPr>
          <w:rFonts w:ascii="Arial" w:hAnsi="Arial" w:cs="Arial"/>
        </w:rPr>
        <w:t>Input: Valid data for all fields</w:t>
      </w:r>
    </w:p>
    <w:p w14:paraId="300B7610" w14:textId="77777777" w:rsidR="007D079E" w:rsidRPr="0016256D" w:rsidRDefault="00000000">
      <w:pPr>
        <w:pStyle w:val="Compact"/>
        <w:numPr>
          <w:ilvl w:val="1"/>
          <w:numId w:val="66"/>
        </w:numPr>
        <w:rPr>
          <w:rFonts w:ascii="Arial" w:hAnsi="Arial" w:cs="Arial"/>
        </w:rPr>
      </w:pPr>
      <w:r w:rsidRPr="0016256D">
        <w:rPr>
          <w:rFonts w:ascii="Arial" w:hAnsi="Arial" w:cs="Arial"/>
        </w:rPr>
        <w:t>Expected: User registered, redirected to appropriate dashboard</w:t>
      </w:r>
    </w:p>
    <w:p w14:paraId="42BD23F2" w14:textId="6B73C080" w:rsidR="007D079E" w:rsidRDefault="00000000">
      <w:pPr>
        <w:pStyle w:val="Compact"/>
        <w:numPr>
          <w:ilvl w:val="1"/>
          <w:numId w:val="66"/>
        </w:numPr>
        <w:rPr>
          <w:rFonts w:ascii="Arial" w:hAnsi="Arial" w:cs="Arial"/>
        </w:rPr>
      </w:pPr>
      <w:r w:rsidRPr="0016256D">
        <w:rPr>
          <w:rFonts w:ascii="Arial" w:hAnsi="Arial" w:cs="Arial"/>
        </w:rPr>
        <w:t>Result: PASS</w:t>
      </w:r>
    </w:p>
    <w:p w14:paraId="30ADEF4B" w14:textId="77777777" w:rsidR="007F10A5" w:rsidRDefault="007F10A5" w:rsidP="007F10A5">
      <w:pPr>
        <w:pStyle w:val="Compact"/>
        <w:keepNext/>
      </w:pPr>
      <w:r w:rsidRPr="006D4F05">
        <w:rPr>
          <w:noProof/>
        </w:rPr>
        <w:drawing>
          <wp:inline distT="0" distB="0" distL="0" distR="0" wp14:anchorId="5AEC7687" wp14:editId="3C8BF7D4">
            <wp:extent cx="4517571" cy="2696546"/>
            <wp:effectExtent l="0" t="0" r="0" b="0"/>
            <wp:docPr id="17479137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D9A8302" w14:textId="1CB86F48" w:rsidR="007F10A5" w:rsidRDefault="007F10A5" w:rsidP="007F10A5">
      <w:pPr>
        <w:pStyle w:val="Caption"/>
      </w:pPr>
      <w:r>
        <w:t xml:space="preserve">Figure </w:t>
      </w:r>
      <w:fldSimple w:instr=" SEQ Figure \* ARABIC ">
        <w:r w:rsidR="00A17286">
          <w:rPr>
            <w:noProof/>
          </w:rPr>
          <w:t>49</w:t>
        </w:r>
      </w:fldSimple>
      <w:r>
        <w:t xml:space="preserve"> User redirected after successful registration</w:t>
      </w:r>
    </w:p>
    <w:p w14:paraId="382C1691" w14:textId="77777777" w:rsidR="007F10A5" w:rsidRDefault="007F10A5" w:rsidP="007F10A5">
      <w:pPr>
        <w:pStyle w:val="Caption"/>
      </w:pPr>
    </w:p>
    <w:p w14:paraId="4062FB3E" w14:textId="77777777" w:rsidR="007F10A5" w:rsidRPr="0016256D" w:rsidRDefault="007F10A5" w:rsidP="007F10A5">
      <w:pPr>
        <w:pStyle w:val="Caption"/>
        <w:rPr>
          <w:rFonts w:ascii="Arial" w:hAnsi="Arial" w:cs="Arial"/>
        </w:rPr>
      </w:pPr>
    </w:p>
    <w:p w14:paraId="6D18D679" w14:textId="77777777" w:rsidR="007D079E" w:rsidRPr="0016256D" w:rsidRDefault="00000000">
      <w:pPr>
        <w:pStyle w:val="Compact"/>
        <w:numPr>
          <w:ilvl w:val="0"/>
          <w:numId w:val="63"/>
        </w:numPr>
        <w:rPr>
          <w:rFonts w:ascii="Arial" w:hAnsi="Arial" w:cs="Arial"/>
        </w:rPr>
      </w:pPr>
      <w:r w:rsidRPr="0016256D">
        <w:rPr>
          <w:rFonts w:ascii="Arial" w:hAnsi="Arial" w:cs="Arial"/>
          <w:b/>
          <w:bCs/>
        </w:rPr>
        <w:t>Role-Specific Fields:</w:t>
      </w:r>
    </w:p>
    <w:p w14:paraId="6CE8DECF" w14:textId="77777777" w:rsidR="007D079E" w:rsidRPr="0016256D" w:rsidRDefault="00000000">
      <w:pPr>
        <w:pStyle w:val="Compact"/>
        <w:numPr>
          <w:ilvl w:val="1"/>
          <w:numId w:val="67"/>
        </w:numPr>
        <w:rPr>
          <w:rFonts w:ascii="Arial" w:hAnsi="Arial" w:cs="Arial"/>
        </w:rPr>
      </w:pPr>
      <w:r w:rsidRPr="0016256D">
        <w:rPr>
          <w:rFonts w:ascii="Arial" w:hAnsi="Arial" w:cs="Arial"/>
        </w:rPr>
        <w:t>Input: Select “doctor” role</w:t>
      </w:r>
    </w:p>
    <w:p w14:paraId="3CB898F8" w14:textId="77777777" w:rsidR="007D079E" w:rsidRPr="0016256D" w:rsidRDefault="00000000">
      <w:pPr>
        <w:pStyle w:val="Compact"/>
        <w:numPr>
          <w:ilvl w:val="1"/>
          <w:numId w:val="67"/>
        </w:numPr>
        <w:rPr>
          <w:rFonts w:ascii="Arial" w:hAnsi="Arial" w:cs="Arial"/>
        </w:rPr>
      </w:pPr>
      <w:r w:rsidRPr="0016256D">
        <w:rPr>
          <w:rFonts w:ascii="Arial" w:hAnsi="Arial" w:cs="Arial"/>
        </w:rPr>
        <w:lastRenderedPageBreak/>
        <w:t>Expected: License number and specialization fields appear</w:t>
      </w:r>
    </w:p>
    <w:p w14:paraId="10D13FFB" w14:textId="227B1D56" w:rsidR="007D079E" w:rsidRDefault="00000000">
      <w:pPr>
        <w:pStyle w:val="Compact"/>
        <w:numPr>
          <w:ilvl w:val="1"/>
          <w:numId w:val="67"/>
        </w:numPr>
        <w:rPr>
          <w:rFonts w:ascii="Arial" w:hAnsi="Arial" w:cs="Arial"/>
        </w:rPr>
      </w:pPr>
      <w:r w:rsidRPr="0016256D">
        <w:rPr>
          <w:rFonts w:ascii="Arial" w:hAnsi="Arial" w:cs="Arial"/>
        </w:rPr>
        <w:t>Result: PASS</w:t>
      </w:r>
    </w:p>
    <w:p w14:paraId="2816F44A" w14:textId="77777777" w:rsidR="007F10A5" w:rsidRDefault="007F10A5" w:rsidP="007F10A5">
      <w:pPr>
        <w:pStyle w:val="Compact"/>
        <w:keepNext/>
      </w:pPr>
      <w:r>
        <w:rPr>
          <w:rFonts w:ascii="Arial" w:hAnsi="Arial" w:cs="Arial"/>
          <w:noProof/>
        </w:rPr>
        <w:drawing>
          <wp:inline distT="0" distB="0" distL="0" distR="0" wp14:anchorId="1972B354" wp14:editId="60DDC88B">
            <wp:extent cx="4702629" cy="3701311"/>
            <wp:effectExtent l="0" t="0" r="0" b="0"/>
            <wp:docPr id="1523369525" name="Picture 6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69525" name="Picture 68" descr="A screenshot of a login form&#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8013" cy="3721290"/>
                    </a:xfrm>
                    <a:prstGeom prst="rect">
                      <a:avLst/>
                    </a:prstGeom>
                  </pic:spPr>
                </pic:pic>
              </a:graphicData>
            </a:graphic>
          </wp:inline>
        </w:drawing>
      </w:r>
    </w:p>
    <w:p w14:paraId="65D3AAB5" w14:textId="12577984" w:rsidR="007F10A5" w:rsidRDefault="007F10A5" w:rsidP="007F10A5">
      <w:pPr>
        <w:pStyle w:val="Caption"/>
      </w:pPr>
      <w:r>
        <w:t xml:space="preserve">Figure </w:t>
      </w:r>
      <w:fldSimple w:instr=" SEQ Figure \* ARABIC ">
        <w:r w:rsidR="00A17286">
          <w:rPr>
            <w:noProof/>
          </w:rPr>
          <w:t>50</w:t>
        </w:r>
      </w:fldSimple>
      <w:r>
        <w:t xml:space="preserve"> Input fields according to roles - Test successful</w:t>
      </w:r>
    </w:p>
    <w:p w14:paraId="504BD614" w14:textId="77777777" w:rsidR="007F10A5" w:rsidRDefault="007F10A5" w:rsidP="007F10A5">
      <w:pPr>
        <w:pStyle w:val="Caption"/>
      </w:pPr>
    </w:p>
    <w:p w14:paraId="7FAB14C8" w14:textId="77777777" w:rsidR="007F10A5" w:rsidRDefault="007F10A5" w:rsidP="007F10A5">
      <w:pPr>
        <w:pStyle w:val="Caption"/>
      </w:pPr>
    </w:p>
    <w:p w14:paraId="53A4BF2A" w14:textId="77777777" w:rsidR="007F10A5" w:rsidRDefault="007F10A5" w:rsidP="007F10A5">
      <w:pPr>
        <w:pStyle w:val="Caption"/>
      </w:pPr>
    </w:p>
    <w:p w14:paraId="19A03912" w14:textId="77777777" w:rsidR="007F10A5" w:rsidRDefault="007F10A5" w:rsidP="007F10A5">
      <w:pPr>
        <w:pStyle w:val="Caption"/>
      </w:pPr>
    </w:p>
    <w:p w14:paraId="2C880DA3" w14:textId="77777777" w:rsidR="007F10A5" w:rsidRDefault="007F10A5" w:rsidP="007F10A5">
      <w:pPr>
        <w:pStyle w:val="Caption"/>
      </w:pPr>
    </w:p>
    <w:p w14:paraId="1BC2A86F" w14:textId="77777777" w:rsidR="007F10A5" w:rsidRDefault="007F10A5" w:rsidP="007F10A5">
      <w:pPr>
        <w:pStyle w:val="Caption"/>
      </w:pPr>
    </w:p>
    <w:p w14:paraId="299FCF86" w14:textId="77777777" w:rsidR="007F10A5" w:rsidRDefault="007F10A5" w:rsidP="007F10A5">
      <w:pPr>
        <w:pStyle w:val="Caption"/>
      </w:pPr>
    </w:p>
    <w:p w14:paraId="749AFE47" w14:textId="77777777" w:rsidR="007F10A5" w:rsidRDefault="007F10A5" w:rsidP="007F10A5">
      <w:pPr>
        <w:pStyle w:val="Caption"/>
      </w:pPr>
    </w:p>
    <w:p w14:paraId="728EA93E" w14:textId="77777777" w:rsidR="007F10A5" w:rsidRDefault="007F10A5" w:rsidP="007F10A5">
      <w:pPr>
        <w:pStyle w:val="Caption"/>
      </w:pPr>
    </w:p>
    <w:p w14:paraId="1B7E55E8" w14:textId="77777777" w:rsidR="007F10A5" w:rsidRDefault="007F10A5" w:rsidP="007F10A5">
      <w:pPr>
        <w:pStyle w:val="Caption"/>
      </w:pPr>
    </w:p>
    <w:p w14:paraId="517EC88C" w14:textId="77777777" w:rsidR="007F10A5" w:rsidRDefault="007F10A5" w:rsidP="007F10A5">
      <w:pPr>
        <w:pStyle w:val="Caption"/>
      </w:pPr>
    </w:p>
    <w:p w14:paraId="7F9C88D2" w14:textId="77777777" w:rsidR="00F44351" w:rsidRDefault="00F44351" w:rsidP="007F10A5">
      <w:pPr>
        <w:pStyle w:val="Caption"/>
      </w:pPr>
    </w:p>
    <w:p w14:paraId="23175AD4" w14:textId="77777777" w:rsidR="00F44351" w:rsidRDefault="00F44351" w:rsidP="007F10A5">
      <w:pPr>
        <w:pStyle w:val="Caption"/>
      </w:pPr>
    </w:p>
    <w:p w14:paraId="4AD7884B" w14:textId="77777777" w:rsidR="007F10A5" w:rsidRDefault="007F10A5" w:rsidP="007F10A5">
      <w:pPr>
        <w:pStyle w:val="Caption"/>
      </w:pPr>
    </w:p>
    <w:p w14:paraId="60E4E046" w14:textId="77777777" w:rsidR="007F10A5" w:rsidRPr="0016256D" w:rsidRDefault="007F10A5" w:rsidP="007F10A5">
      <w:pPr>
        <w:pStyle w:val="Caption"/>
        <w:rPr>
          <w:rFonts w:ascii="Arial" w:hAnsi="Arial" w:cs="Arial"/>
        </w:rPr>
      </w:pPr>
    </w:p>
    <w:p w14:paraId="46904A83" w14:textId="77777777" w:rsidR="007D079E" w:rsidRPr="0016256D" w:rsidRDefault="00000000">
      <w:pPr>
        <w:pStyle w:val="FirstParagraph"/>
        <w:rPr>
          <w:rFonts w:ascii="Arial" w:hAnsi="Arial" w:cs="Arial"/>
        </w:rPr>
      </w:pPr>
      <w:r w:rsidRPr="0016256D">
        <w:rPr>
          <w:rFonts w:ascii="Arial" w:hAnsi="Arial" w:cs="Arial"/>
          <w:b/>
          <w:bCs/>
        </w:rPr>
        <w:lastRenderedPageBreak/>
        <w:t>Login Interface (app/login/page.tsx)</w:t>
      </w:r>
    </w:p>
    <w:p w14:paraId="288764A0" w14:textId="3D9A214F" w:rsidR="007D079E" w:rsidRPr="0016256D" w:rsidRDefault="00000000">
      <w:pPr>
        <w:pStyle w:val="BodyText"/>
        <w:rPr>
          <w:rFonts w:ascii="Arial" w:hAnsi="Arial" w:cs="Arial"/>
        </w:rPr>
      </w:pPr>
      <w:r w:rsidRPr="0016256D">
        <w:rPr>
          <w:rFonts w:ascii="Arial" w:hAnsi="Arial" w:cs="Arial"/>
          <w:b/>
          <w:bCs/>
        </w:rPr>
        <w:t>Test Cases:</w:t>
      </w:r>
    </w:p>
    <w:p w14:paraId="6D2C0A37" w14:textId="77777777" w:rsidR="007D079E" w:rsidRPr="0016256D" w:rsidRDefault="00000000">
      <w:pPr>
        <w:pStyle w:val="Compact"/>
        <w:numPr>
          <w:ilvl w:val="0"/>
          <w:numId w:val="68"/>
        </w:numPr>
        <w:rPr>
          <w:rFonts w:ascii="Arial" w:hAnsi="Arial" w:cs="Arial"/>
        </w:rPr>
      </w:pPr>
      <w:r w:rsidRPr="0016256D">
        <w:rPr>
          <w:rFonts w:ascii="Arial" w:hAnsi="Arial" w:cs="Arial"/>
          <w:b/>
          <w:bCs/>
        </w:rPr>
        <w:t>Empty Credentials:</w:t>
      </w:r>
    </w:p>
    <w:p w14:paraId="4D90D3BF" w14:textId="77777777" w:rsidR="007D079E" w:rsidRPr="0016256D" w:rsidRDefault="00000000">
      <w:pPr>
        <w:pStyle w:val="Compact"/>
        <w:numPr>
          <w:ilvl w:val="1"/>
          <w:numId w:val="69"/>
        </w:numPr>
        <w:rPr>
          <w:rFonts w:ascii="Arial" w:hAnsi="Arial" w:cs="Arial"/>
        </w:rPr>
      </w:pPr>
      <w:r w:rsidRPr="0016256D">
        <w:rPr>
          <w:rFonts w:ascii="Arial" w:hAnsi="Arial" w:cs="Arial"/>
        </w:rPr>
        <w:t>Expected: Submit button disabled or validation errors shown</w:t>
      </w:r>
    </w:p>
    <w:p w14:paraId="4818124A" w14:textId="40D5E7BC" w:rsidR="007D079E" w:rsidRDefault="00000000">
      <w:pPr>
        <w:pStyle w:val="Compact"/>
        <w:numPr>
          <w:ilvl w:val="1"/>
          <w:numId w:val="69"/>
        </w:numPr>
        <w:rPr>
          <w:rFonts w:ascii="Arial" w:hAnsi="Arial" w:cs="Arial"/>
        </w:rPr>
      </w:pPr>
      <w:r w:rsidRPr="0016256D">
        <w:rPr>
          <w:rFonts w:ascii="Arial" w:hAnsi="Arial" w:cs="Arial"/>
        </w:rPr>
        <w:t>Result: PASS</w:t>
      </w:r>
    </w:p>
    <w:p w14:paraId="2758F71C" w14:textId="77777777" w:rsidR="007F10A5" w:rsidRDefault="007F10A5" w:rsidP="007F10A5">
      <w:pPr>
        <w:pStyle w:val="Compact"/>
        <w:keepNext/>
      </w:pPr>
      <w:r>
        <w:rPr>
          <w:rFonts w:ascii="Arial" w:hAnsi="Arial" w:cs="Arial"/>
          <w:noProof/>
        </w:rPr>
        <w:drawing>
          <wp:inline distT="0" distB="0" distL="0" distR="0" wp14:anchorId="5F5A3AD3" wp14:editId="584EC4B9">
            <wp:extent cx="3232614" cy="2841172"/>
            <wp:effectExtent l="0" t="0" r="0" b="0"/>
            <wp:docPr id="970976597" name="Picture 69"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6597" name="Picture 69" descr="A screenshot of a login for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4868" cy="2860731"/>
                    </a:xfrm>
                    <a:prstGeom prst="rect">
                      <a:avLst/>
                    </a:prstGeom>
                  </pic:spPr>
                </pic:pic>
              </a:graphicData>
            </a:graphic>
          </wp:inline>
        </w:drawing>
      </w:r>
    </w:p>
    <w:p w14:paraId="3D82B011" w14:textId="6487159E" w:rsidR="007F10A5" w:rsidRDefault="007F10A5" w:rsidP="007F10A5">
      <w:pPr>
        <w:pStyle w:val="Caption"/>
      </w:pPr>
      <w:r>
        <w:t xml:space="preserve">Figure </w:t>
      </w:r>
      <w:fldSimple w:instr=" SEQ Figure \* ARABIC ">
        <w:r w:rsidR="00A17286">
          <w:rPr>
            <w:noProof/>
          </w:rPr>
          <w:t>51</w:t>
        </w:r>
      </w:fldSimple>
      <w:r>
        <w:t xml:space="preserve"> Validation for empty login - test successful</w:t>
      </w:r>
    </w:p>
    <w:p w14:paraId="3638BE20" w14:textId="77777777" w:rsidR="007F10A5" w:rsidRPr="0016256D" w:rsidRDefault="007F10A5" w:rsidP="007F10A5">
      <w:pPr>
        <w:pStyle w:val="Caption"/>
        <w:rPr>
          <w:rFonts w:ascii="Arial" w:hAnsi="Arial" w:cs="Arial"/>
        </w:rPr>
      </w:pPr>
    </w:p>
    <w:p w14:paraId="5E827ACC" w14:textId="77777777" w:rsidR="007D079E" w:rsidRPr="0016256D" w:rsidRDefault="00000000">
      <w:pPr>
        <w:pStyle w:val="Compact"/>
        <w:numPr>
          <w:ilvl w:val="0"/>
          <w:numId w:val="68"/>
        </w:numPr>
        <w:rPr>
          <w:rFonts w:ascii="Arial" w:hAnsi="Arial" w:cs="Arial"/>
        </w:rPr>
      </w:pPr>
      <w:r w:rsidRPr="0016256D">
        <w:rPr>
          <w:rFonts w:ascii="Arial" w:hAnsi="Arial" w:cs="Arial"/>
          <w:b/>
          <w:bCs/>
        </w:rPr>
        <w:t>Invalid Credentials:</w:t>
      </w:r>
    </w:p>
    <w:p w14:paraId="4EADBCC0" w14:textId="77777777" w:rsidR="007D079E" w:rsidRPr="0016256D" w:rsidRDefault="00000000">
      <w:pPr>
        <w:pStyle w:val="Compact"/>
        <w:numPr>
          <w:ilvl w:val="1"/>
          <w:numId w:val="70"/>
        </w:numPr>
        <w:rPr>
          <w:rFonts w:ascii="Arial" w:hAnsi="Arial" w:cs="Arial"/>
        </w:rPr>
      </w:pPr>
      <w:r w:rsidRPr="0016256D">
        <w:rPr>
          <w:rFonts w:ascii="Arial" w:hAnsi="Arial" w:cs="Arial"/>
        </w:rPr>
        <w:t>Expected: Error toast notification displayed</w:t>
      </w:r>
    </w:p>
    <w:p w14:paraId="7A2EE704" w14:textId="734293E4" w:rsidR="007D079E" w:rsidRDefault="00000000">
      <w:pPr>
        <w:pStyle w:val="Compact"/>
        <w:numPr>
          <w:ilvl w:val="1"/>
          <w:numId w:val="70"/>
        </w:numPr>
        <w:rPr>
          <w:rFonts w:ascii="Arial" w:hAnsi="Arial" w:cs="Arial"/>
        </w:rPr>
      </w:pPr>
      <w:r w:rsidRPr="0016256D">
        <w:rPr>
          <w:rFonts w:ascii="Arial" w:hAnsi="Arial" w:cs="Arial"/>
        </w:rPr>
        <w:t>Result: PASS</w:t>
      </w:r>
    </w:p>
    <w:p w14:paraId="6A856D11" w14:textId="77777777" w:rsidR="007F10A5" w:rsidRDefault="007F10A5" w:rsidP="007F10A5">
      <w:pPr>
        <w:pStyle w:val="Compact"/>
        <w:keepNext/>
      </w:pPr>
      <w:r>
        <w:rPr>
          <w:rFonts w:ascii="Arial" w:hAnsi="Arial" w:cs="Arial"/>
          <w:noProof/>
        </w:rPr>
        <w:drawing>
          <wp:inline distT="0" distB="0" distL="0" distR="0" wp14:anchorId="18F83820" wp14:editId="769F4CB5">
            <wp:extent cx="4131123" cy="2786743"/>
            <wp:effectExtent l="0" t="0" r="0" b="0"/>
            <wp:docPr id="878417518" name="Picture 4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17518" name="Picture 44" descr="A screenshot of a login form&#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99458" cy="2832840"/>
                    </a:xfrm>
                    <a:prstGeom prst="rect">
                      <a:avLst/>
                    </a:prstGeom>
                  </pic:spPr>
                </pic:pic>
              </a:graphicData>
            </a:graphic>
          </wp:inline>
        </w:drawing>
      </w:r>
    </w:p>
    <w:p w14:paraId="4D6D9984" w14:textId="7282F694" w:rsidR="007F10A5" w:rsidRPr="0016256D" w:rsidRDefault="007F10A5" w:rsidP="007F10A5">
      <w:pPr>
        <w:pStyle w:val="Caption"/>
        <w:rPr>
          <w:rFonts w:ascii="Arial" w:hAnsi="Arial" w:cs="Arial"/>
        </w:rPr>
      </w:pPr>
      <w:r>
        <w:t xml:space="preserve">Figure </w:t>
      </w:r>
      <w:fldSimple w:instr=" SEQ Figure \* ARABIC ">
        <w:r w:rsidR="00A17286">
          <w:rPr>
            <w:noProof/>
          </w:rPr>
          <w:t>52</w:t>
        </w:r>
      </w:fldSimple>
      <w:r>
        <w:t xml:space="preserve"> Error for invalid credentials - Test successful</w:t>
      </w:r>
    </w:p>
    <w:p w14:paraId="7461796A" w14:textId="77777777" w:rsidR="007D079E" w:rsidRPr="0016256D" w:rsidRDefault="00000000">
      <w:pPr>
        <w:pStyle w:val="Compact"/>
        <w:numPr>
          <w:ilvl w:val="0"/>
          <w:numId w:val="68"/>
        </w:numPr>
        <w:rPr>
          <w:rFonts w:ascii="Arial" w:hAnsi="Arial" w:cs="Arial"/>
        </w:rPr>
      </w:pPr>
      <w:r w:rsidRPr="0016256D">
        <w:rPr>
          <w:rFonts w:ascii="Arial" w:hAnsi="Arial" w:cs="Arial"/>
          <w:b/>
          <w:bCs/>
        </w:rPr>
        <w:lastRenderedPageBreak/>
        <w:t>Successful Login:</w:t>
      </w:r>
    </w:p>
    <w:p w14:paraId="5A7BC62D" w14:textId="77777777" w:rsidR="007D079E" w:rsidRPr="0016256D" w:rsidRDefault="00000000">
      <w:pPr>
        <w:pStyle w:val="Compact"/>
        <w:numPr>
          <w:ilvl w:val="1"/>
          <w:numId w:val="71"/>
        </w:numPr>
        <w:rPr>
          <w:rFonts w:ascii="Arial" w:hAnsi="Arial" w:cs="Arial"/>
        </w:rPr>
      </w:pPr>
      <w:r w:rsidRPr="0016256D">
        <w:rPr>
          <w:rFonts w:ascii="Arial" w:hAnsi="Arial" w:cs="Arial"/>
        </w:rPr>
        <w:t>Expected: User redirected to role-specific dashboard</w:t>
      </w:r>
    </w:p>
    <w:p w14:paraId="596E9120" w14:textId="77777777" w:rsidR="007D079E" w:rsidRDefault="00000000">
      <w:pPr>
        <w:pStyle w:val="Compact"/>
        <w:numPr>
          <w:ilvl w:val="1"/>
          <w:numId w:val="71"/>
        </w:numPr>
        <w:rPr>
          <w:rFonts w:ascii="Arial" w:hAnsi="Arial" w:cs="Arial"/>
        </w:rPr>
      </w:pPr>
      <w:r w:rsidRPr="0016256D">
        <w:rPr>
          <w:rFonts w:ascii="Arial" w:hAnsi="Arial" w:cs="Arial"/>
        </w:rPr>
        <w:t xml:space="preserve">Result: </w:t>
      </w:r>
      <w:r w:rsidRPr="0016256D">
        <w:rPr>
          <w:rFonts w:ascii="Apple Color Emoji" w:hAnsi="Apple Color Emoji" w:cs="Apple Color Emoji"/>
        </w:rPr>
        <w:t>✅</w:t>
      </w:r>
      <w:r w:rsidRPr="0016256D">
        <w:rPr>
          <w:rFonts w:ascii="Arial" w:hAnsi="Arial" w:cs="Arial"/>
        </w:rPr>
        <w:t xml:space="preserve"> PASS</w:t>
      </w:r>
    </w:p>
    <w:p w14:paraId="31F43D9D" w14:textId="77777777" w:rsidR="007F10A5" w:rsidRDefault="007F10A5" w:rsidP="007F10A5">
      <w:pPr>
        <w:pStyle w:val="Compact"/>
        <w:keepNext/>
      </w:pPr>
      <w:r w:rsidRPr="006D4F05">
        <w:rPr>
          <w:noProof/>
        </w:rPr>
        <w:drawing>
          <wp:inline distT="0" distB="0" distL="0" distR="0" wp14:anchorId="1AFF8DAE" wp14:editId="58EAFD10">
            <wp:extent cx="4517571" cy="2696546"/>
            <wp:effectExtent l="0" t="0" r="0" b="0"/>
            <wp:docPr id="14373484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6317AABE" w14:textId="4D4AD07E" w:rsidR="007F10A5" w:rsidRDefault="007F10A5" w:rsidP="007F10A5">
      <w:pPr>
        <w:pStyle w:val="Caption"/>
      </w:pPr>
      <w:r>
        <w:t xml:space="preserve">Figure </w:t>
      </w:r>
      <w:fldSimple w:instr=" SEQ Figure \* ARABIC ">
        <w:r w:rsidR="00A17286">
          <w:rPr>
            <w:noProof/>
          </w:rPr>
          <w:t>53</w:t>
        </w:r>
      </w:fldSimple>
      <w:r>
        <w:t xml:space="preserve"> Role-based dashboard - Test successful</w:t>
      </w:r>
    </w:p>
    <w:p w14:paraId="68342D8A" w14:textId="77777777" w:rsidR="007F10A5" w:rsidRPr="0016256D" w:rsidRDefault="007F10A5" w:rsidP="007F10A5">
      <w:pPr>
        <w:pStyle w:val="Caption"/>
        <w:rPr>
          <w:rFonts w:ascii="Arial" w:hAnsi="Arial" w:cs="Arial"/>
        </w:rPr>
      </w:pPr>
    </w:p>
    <w:p w14:paraId="01C25E3B" w14:textId="77777777" w:rsidR="007D079E" w:rsidRPr="0016256D" w:rsidRDefault="00000000" w:rsidP="007F10A5">
      <w:pPr>
        <w:pStyle w:val="Heading3"/>
      </w:pPr>
      <w:bookmarkStart w:id="40" w:name="patient-dashboard-testing"/>
      <w:bookmarkEnd w:id="39"/>
      <w:r w:rsidRPr="0016256D">
        <w:t>4.3.2 Patient Dashboard Testing</w:t>
      </w:r>
    </w:p>
    <w:p w14:paraId="18A5BC9A" w14:textId="77777777" w:rsidR="007D079E" w:rsidRPr="0016256D" w:rsidRDefault="00000000">
      <w:pPr>
        <w:pStyle w:val="FirstParagraph"/>
        <w:rPr>
          <w:rFonts w:ascii="Arial" w:hAnsi="Arial" w:cs="Arial"/>
        </w:rPr>
      </w:pPr>
      <w:r w:rsidRPr="0016256D">
        <w:rPr>
          <w:rFonts w:ascii="Arial" w:hAnsi="Arial" w:cs="Arial"/>
          <w:b/>
          <w:bCs/>
        </w:rPr>
        <w:t>Appointment Booking Interface</w:t>
      </w:r>
    </w:p>
    <w:p w14:paraId="29411825" w14:textId="77777777" w:rsidR="007D079E" w:rsidRPr="0016256D" w:rsidRDefault="00000000">
      <w:pPr>
        <w:pStyle w:val="BodyText"/>
        <w:rPr>
          <w:rFonts w:ascii="Arial" w:hAnsi="Arial" w:cs="Arial"/>
        </w:rPr>
      </w:pPr>
      <w:r w:rsidRPr="0016256D">
        <w:rPr>
          <w:rFonts w:ascii="Arial" w:hAnsi="Arial" w:cs="Arial"/>
          <w:b/>
          <w:bCs/>
        </w:rPr>
        <w:t>Test Cases:</w:t>
      </w:r>
    </w:p>
    <w:p w14:paraId="414816C3" w14:textId="77777777" w:rsidR="007D079E" w:rsidRPr="0016256D" w:rsidRDefault="00000000">
      <w:pPr>
        <w:pStyle w:val="Compact"/>
        <w:numPr>
          <w:ilvl w:val="0"/>
          <w:numId w:val="72"/>
        </w:numPr>
        <w:rPr>
          <w:rFonts w:ascii="Arial" w:hAnsi="Arial" w:cs="Arial"/>
        </w:rPr>
      </w:pPr>
      <w:r w:rsidRPr="0016256D">
        <w:rPr>
          <w:rFonts w:ascii="Arial" w:hAnsi="Arial" w:cs="Arial"/>
          <w:b/>
          <w:bCs/>
        </w:rPr>
        <w:t>Doctor Selection:</w:t>
      </w:r>
    </w:p>
    <w:p w14:paraId="059E1015" w14:textId="77777777" w:rsidR="007D079E" w:rsidRPr="0016256D" w:rsidRDefault="00000000">
      <w:pPr>
        <w:pStyle w:val="Compact"/>
        <w:numPr>
          <w:ilvl w:val="1"/>
          <w:numId w:val="73"/>
        </w:numPr>
        <w:rPr>
          <w:rFonts w:ascii="Arial" w:hAnsi="Arial" w:cs="Arial"/>
        </w:rPr>
      </w:pPr>
      <w:r w:rsidRPr="0016256D">
        <w:rPr>
          <w:rFonts w:ascii="Arial" w:hAnsi="Arial" w:cs="Arial"/>
        </w:rPr>
        <w:t>Expected: Dropdown populated with available doctors and specializations</w:t>
      </w:r>
    </w:p>
    <w:p w14:paraId="1BDBB5EB" w14:textId="4EE672B0" w:rsidR="007D079E" w:rsidRDefault="00000000">
      <w:pPr>
        <w:pStyle w:val="Compact"/>
        <w:numPr>
          <w:ilvl w:val="1"/>
          <w:numId w:val="73"/>
        </w:numPr>
        <w:rPr>
          <w:rFonts w:ascii="Arial" w:hAnsi="Arial" w:cs="Arial"/>
        </w:rPr>
      </w:pPr>
      <w:r w:rsidRPr="0016256D">
        <w:rPr>
          <w:rFonts w:ascii="Arial" w:hAnsi="Arial" w:cs="Arial"/>
        </w:rPr>
        <w:t>Result: PASS</w:t>
      </w:r>
    </w:p>
    <w:p w14:paraId="028D5B3F" w14:textId="77777777" w:rsidR="007F10A5" w:rsidRDefault="007F10A5" w:rsidP="007F10A5">
      <w:pPr>
        <w:pStyle w:val="Compact"/>
        <w:keepNext/>
      </w:pPr>
      <w:r>
        <w:rPr>
          <w:noProof/>
        </w:rPr>
        <w:drawing>
          <wp:inline distT="0" distB="0" distL="0" distR="0" wp14:anchorId="5FF7E977" wp14:editId="57D099BF">
            <wp:extent cx="5943600" cy="1683385"/>
            <wp:effectExtent l="0" t="0" r="0" b="0"/>
            <wp:docPr id="1027765599"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21765A12" w14:textId="37572297" w:rsidR="007F10A5" w:rsidRDefault="007F10A5" w:rsidP="007F10A5">
      <w:pPr>
        <w:pStyle w:val="Caption"/>
      </w:pPr>
      <w:r>
        <w:t xml:space="preserve">Figure </w:t>
      </w:r>
      <w:fldSimple w:instr=" SEQ Figure \* ARABIC ">
        <w:r w:rsidR="00A17286">
          <w:rPr>
            <w:noProof/>
          </w:rPr>
          <w:t>54</w:t>
        </w:r>
      </w:fldSimple>
      <w:r>
        <w:t xml:space="preserve"> Doctor selection according to speciality - Test successful</w:t>
      </w:r>
    </w:p>
    <w:p w14:paraId="086C8753" w14:textId="77777777" w:rsidR="007F10A5" w:rsidRDefault="007F10A5" w:rsidP="007F10A5">
      <w:pPr>
        <w:pStyle w:val="Caption"/>
      </w:pPr>
    </w:p>
    <w:p w14:paraId="085EB2A5" w14:textId="77777777" w:rsidR="007F10A5" w:rsidRDefault="007F10A5" w:rsidP="007F10A5">
      <w:pPr>
        <w:pStyle w:val="Caption"/>
      </w:pPr>
    </w:p>
    <w:p w14:paraId="4DD86A5D" w14:textId="77777777" w:rsidR="007F10A5" w:rsidRPr="0016256D" w:rsidRDefault="007F10A5" w:rsidP="007F10A5">
      <w:pPr>
        <w:pStyle w:val="Caption"/>
        <w:rPr>
          <w:rFonts w:ascii="Arial" w:hAnsi="Arial" w:cs="Arial"/>
        </w:rPr>
      </w:pPr>
    </w:p>
    <w:p w14:paraId="56DECC5D"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Date Picker Functionality:</w:t>
      </w:r>
    </w:p>
    <w:p w14:paraId="3C52FD61" w14:textId="77777777" w:rsidR="007D079E" w:rsidRPr="0016256D" w:rsidRDefault="00000000">
      <w:pPr>
        <w:pStyle w:val="Compact"/>
        <w:numPr>
          <w:ilvl w:val="1"/>
          <w:numId w:val="74"/>
        </w:numPr>
        <w:rPr>
          <w:rFonts w:ascii="Arial" w:hAnsi="Arial" w:cs="Arial"/>
        </w:rPr>
      </w:pPr>
      <w:r w:rsidRPr="0016256D">
        <w:rPr>
          <w:rFonts w:ascii="Arial" w:hAnsi="Arial" w:cs="Arial"/>
        </w:rPr>
        <w:t>Input: Select future date</w:t>
      </w:r>
    </w:p>
    <w:p w14:paraId="56CF33CD" w14:textId="77777777" w:rsidR="007D079E" w:rsidRPr="0016256D" w:rsidRDefault="00000000">
      <w:pPr>
        <w:pStyle w:val="Compact"/>
        <w:numPr>
          <w:ilvl w:val="1"/>
          <w:numId w:val="74"/>
        </w:numPr>
        <w:rPr>
          <w:rFonts w:ascii="Arial" w:hAnsi="Arial" w:cs="Arial"/>
        </w:rPr>
      </w:pPr>
      <w:r w:rsidRPr="0016256D">
        <w:rPr>
          <w:rFonts w:ascii="Arial" w:hAnsi="Arial" w:cs="Arial"/>
        </w:rPr>
        <w:t>Expected: Date displayed correctly, past dates disabled</w:t>
      </w:r>
    </w:p>
    <w:p w14:paraId="660316D6" w14:textId="0275567E" w:rsidR="007D079E" w:rsidRDefault="00000000">
      <w:pPr>
        <w:pStyle w:val="Compact"/>
        <w:numPr>
          <w:ilvl w:val="1"/>
          <w:numId w:val="74"/>
        </w:numPr>
        <w:rPr>
          <w:rFonts w:ascii="Arial" w:hAnsi="Arial" w:cs="Arial"/>
        </w:rPr>
      </w:pPr>
      <w:r w:rsidRPr="0016256D">
        <w:rPr>
          <w:rFonts w:ascii="Arial" w:hAnsi="Arial" w:cs="Arial"/>
        </w:rPr>
        <w:t>Result:  PASS</w:t>
      </w:r>
    </w:p>
    <w:p w14:paraId="61432724" w14:textId="77777777" w:rsidR="00D21CC0" w:rsidRDefault="00D21CC0" w:rsidP="00D21CC0">
      <w:pPr>
        <w:pStyle w:val="Compact"/>
        <w:keepNext/>
      </w:pPr>
      <w:r>
        <w:rPr>
          <w:rFonts w:ascii="Arial" w:hAnsi="Arial" w:cs="Arial"/>
          <w:noProof/>
        </w:rPr>
        <w:drawing>
          <wp:inline distT="0" distB="0" distL="0" distR="0" wp14:anchorId="76FC1900" wp14:editId="274D8E18">
            <wp:extent cx="4186989" cy="2650418"/>
            <wp:effectExtent l="0" t="0" r="0" b="0"/>
            <wp:docPr id="1094848213" name="Picture 70" descr="A calendar with a date and a book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48213" name="Picture 70" descr="A calendar with a date and a book appointment&#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11188" cy="2665736"/>
                    </a:xfrm>
                    <a:prstGeom prst="rect">
                      <a:avLst/>
                    </a:prstGeom>
                  </pic:spPr>
                </pic:pic>
              </a:graphicData>
            </a:graphic>
          </wp:inline>
        </w:drawing>
      </w:r>
    </w:p>
    <w:p w14:paraId="5F0407A5" w14:textId="67C4716A" w:rsidR="007F10A5" w:rsidRDefault="00D21CC0" w:rsidP="00D21CC0">
      <w:pPr>
        <w:pStyle w:val="Caption"/>
      </w:pPr>
      <w:r>
        <w:t xml:space="preserve">Figure </w:t>
      </w:r>
      <w:fldSimple w:instr=" SEQ Figure \* ARABIC ">
        <w:r w:rsidR="00A17286">
          <w:rPr>
            <w:noProof/>
          </w:rPr>
          <w:t>55</w:t>
        </w:r>
      </w:fldSimple>
      <w:r>
        <w:t xml:space="preserve"> Select future date, disabled past date - Test successful</w:t>
      </w:r>
    </w:p>
    <w:p w14:paraId="3F834D72" w14:textId="7994861B" w:rsidR="00D21CC0" w:rsidRPr="0016256D" w:rsidRDefault="00D21CC0" w:rsidP="00D21CC0">
      <w:pPr>
        <w:pStyle w:val="Caption"/>
        <w:rPr>
          <w:rFonts w:ascii="Arial" w:hAnsi="Arial" w:cs="Arial"/>
        </w:rPr>
      </w:pPr>
    </w:p>
    <w:p w14:paraId="1F900801" w14:textId="77777777" w:rsidR="007D079E" w:rsidRPr="0016256D" w:rsidRDefault="00000000">
      <w:pPr>
        <w:pStyle w:val="Compact"/>
        <w:numPr>
          <w:ilvl w:val="0"/>
          <w:numId w:val="72"/>
        </w:numPr>
        <w:rPr>
          <w:rFonts w:ascii="Arial" w:hAnsi="Arial" w:cs="Arial"/>
        </w:rPr>
      </w:pPr>
      <w:r w:rsidRPr="0016256D">
        <w:rPr>
          <w:rFonts w:ascii="Arial" w:hAnsi="Arial" w:cs="Arial"/>
          <w:b/>
          <w:bCs/>
        </w:rPr>
        <w:t>Time Slot Availability:</w:t>
      </w:r>
    </w:p>
    <w:p w14:paraId="738FD64B" w14:textId="4C7BB828" w:rsidR="007D079E" w:rsidRPr="0016256D" w:rsidRDefault="00000000">
      <w:pPr>
        <w:pStyle w:val="Compact"/>
        <w:numPr>
          <w:ilvl w:val="1"/>
          <w:numId w:val="75"/>
        </w:numPr>
        <w:rPr>
          <w:rFonts w:ascii="Arial" w:hAnsi="Arial" w:cs="Arial"/>
        </w:rPr>
      </w:pPr>
      <w:r w:rsidRPr="0016256D">
        <w:rPr>
          <w:rFonts w:ascii="Arial" w:hAnsi="Arial" w:cs="Arial"/>
        </w:rPr>
        <w:t xml:space="preserve">Expected: Only available time slots shown based on </w:t>
      </w:r>
      <w:r w:rsidR="00D21CC0">
        <w:rPr>
          <w:rFonts w:ascii="Arial" w:hAnsi="Arial" w:cs="Arial"/>
        </w:rPr>
        <w:t xml:space="preserve">the </w:t>
      </w:r>
      <w:r w:rsidRPr="0016256D">
        <w:rPr>
          <w:rFonts w:ascii="Arial" w:hAnsi="Arial" w:cs="Arial"/>
        </w:rPr>
        <w:t>doctor’s schedule</w:t>
      </w:r>
    </w:p>
    <w:p w14:paraId="701CE378" w14:textId="66057D14" w:rsidR="007D079E" w:rsidRDefault="00000000">
      <w:pPr>
        <w:pStyle w:val="Compact"/>
        <w:numPr>
          <w:ilvl w:val="1"/>
          <w:numId w:val="75"/>
        </w:numPr>
        <w:rPr>
          <w:rFonts w:ascii="Arial" w:hAnsi="Arial" w:cs="Arial"/>
        </w:rPr>
      </w:pPr>
      <w:r w:rsidRPr="0016256D">
        <w:rPr>
          <w:rFonts w:ascii="Arial" w:hAnsi="Arial" w:cs="Arial"/>
        </w:rPr>
        <w:t>Result:  PASS (simulated with predefined slots)</w:t>
      </w:r>
    </w:p>
    <w:p w14:paraId="56F948B3" w14:textId="77777777" w:rsidR="00D21CC0" w:rsidRDefault="00D21CC0" w:rsidP="00D21CC0">
      <w:pPr>
        <w:pStyle w:val="Compact"/>
        <w:keepNext/>
      </w:pPr>
      <w:r>
        <w:rPr>
          <w:rFonts w:ascii="Arial" w:hAnsi="Arial" w:cs="Arial"/>
          <w:noProof/>
        </w:rPr>
        <w:drawing>
          <wp:inline distT="0" distB="0" distL="0" distR="0" wp14:anchorId="4065D123" wp14:editId="5BC74BA6">
            <wp:extent cx="4487779" cy="2419853"/>
            <wp:effectExtent l="0" t="0" r="0" b="0"/>
            <wp:docPr id="36682574" name="Picture 71" descr="A white rectangular object with a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2574" name="Picture 71" descr="A white rectangular object with a green bord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4516078" cy="2435112"/>
                    </a:xfrm>
                    <a:prstGeom prst="rect">
                      <a:avLst/>
                    </a:prstGeom>
                  </pic:spPr>
                </pic:pic>
              </a:graphicData>
            </a:graphic>
          </wp:inline>
        </w:drawing>
      </w:r>
    </w:p>
    <w:p w14:paraId="0F976AFF" w14:textId="5A086CC5" w:rsidR="00D21CC0" w:rsidRDefault="00D21CC0" w:rsidP="00D21CC0">
      <w:pPr>
        <w:pStyle w:val="Caption"/>
      </w:pPr>
      <w:r>
        <w:t xml:space="preserve">Figure </w:t>
      </w:r>
      <w:fldSimple w:instr=" SEQ Figure \* ARABIC ">
        <w:r w:rsidR="00A17286">
          <w:rPr>
            <w:noProof/>
          </w:rPr>
          <w:t>56</w:t>
        </w:r>
      </w:fldSimple>
      <w:r>
        <w:t xml:space="preserve"> Available time slots only - Test Successful</w:t>
      </w:r>
    </w:p>
    <w:p w14:paraId="68470675" w14:textId="77777777" w:rsidR="00D21CC0" w:rsidRDefault="00D21CC0" w:rsidP="00D21CC0">
      <w:pPr>
        <w:pStyle w:val="Caption"/>
      </w:pPr>
    </w:p>
    <w:p w14:paraId="45D7D87B" w14:textId="77777777" w:rsidR="00D21CC0" w:rsidRDefault="00D21CC0" w:rsidP="00D21CC0">
      <w:pPr>
        <w:pStyle w:val="Caption"/>
      </w:pPr>
    </w:p>
    <w:p w14:paraId="704A46F0" w14:textId="77777777" w:rsidR="00D21CC0" w:rsidRDefault="00D21CC0" w:rsidP="00D21CC0">
      <w:pPr>
        <w:pStyle w:val="Caption"/>
      </w:pPr>
    </w:p>
    <w:p w14:paraId="7AE4BB31" w14:textId="77777777" w:rsidR="00D21CC0" w:rsidRPr="0016256D" w:rsidRDefault="00D21CC0" w:rsidP="00D21CC0">
      <w:pPr>
        <w:pStyle w:val="Caption"/>
        <w:rPr>
          <w:rFonts w:ascii="Arial" w:hAnsi="Arial" w:cs="Arial"/>
        </w:rPr>
      </w:pPr>
    </w:p>
    <w:p w14:paraId="1F4F65E9"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Booking Confirmation:</w:t>
      </w:r>
    </w:p>
    <w:p w14:paraId="4405641A" w14:textId="77777777" w:rsidR="007D079E" w:rsidRPr="0016256D" w:rsidRDefault="00000000">
      <w:pPr>
        <w:pStyle w:val="Compact"/>
        <w:numPr>
          <w:ilvl w:val="1"/>
          <w:numId w:val="76"/>
        </w:numPr>
        <w:rPr>
          <w:rFonts w:ascii="Arial" w:hAnsi="Arial" w:cs="Arial"/>
        </w:rPr>
      </w:pPr>
      <w:r w:rsidRPr="0016256D">
        <w:rPr>
          <w:rFonts w:ascii="Arial" w:hAnsi="Arial" w:cs="Arial"/>
        </w:rPr>
        <w:t>Expected: Success toast, appointment appears in patient’s appointment list</w:t>
      </w:r>
    </w:p>
    <w:p w14:paraId="1DDE05BA" w14:textId="78A20333" w:rsidR="007D079E" w:rsidRDefault="00000000">
      <w:pPr>
        <w:pStyle w:val="Compact"/>
        <w:numPr>
          <w:ilvl w:val="1"/>
          <w:numId w:val="76"/>
        </w:numPr>
        <w:rPr>
          <w:rFonts w:ascii="Arial" w:hAnsi="Arial" w:cs="Arial"/>
        </w:rPr>
      </w:pPr>
      <w:r w:rsidRPr="0016256D">
        <w:rPr>
          <w:rFonts w:ascii="Arial" w:hAnsi="Arial" w:cs="Arial"/>
        </w:rPr>
        <w:t>Result:  PASS</w:t>
      </w:r>
    </w:p>
    <w:p w14:paraId="721FF363" w14:textId="77777777" w:rsidR="00D21CC0" w:rsidRDefault="00D21CC0" w:rsidP="00D21CC0">
      <w:pPr>
        <w:pStyle w:val="Compact"/>
        <w:keepNext/>
      </w:pPr>
      <w:r>
        <w:rPr>
          <w:rFonts w:ascii="Arial" w:hAnsi="Arial" w:cs="Arial"/>
          <w:noProof/>
        </w:rPr>
        <w:drawing>
          <wp:inline distT="0" distB="0" distL="0" distR="0" wp14:anchorId="64E7631C" wp14:editId="1F4AA1E8">
            <wp:extent cx="5943600" cy="1508125"/>
            <wp:effectExtent l="0" t="0" r="0" b="0"/>
            <wp:docPr id="2131399507" name="Picture 72"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9507" name="Picture 72" descr="A close-up of a white background&#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508125"/>
                    </a:xfrm>
                    <a:prstGeom prst="rect">
                      <a:avLst/>
                    </a:prstGeom>
                  </pic:spPr>
                </pic:pic>
              </a:graphicData>
            </a:graphic>
          </wp:inline>
        </w:drawing>
      </w:r>
    </w:p>
    <w:p w14:paraId="0ECE3054" w14:textId="6F1D6C68" w:rsidR="00D21CC0" w:rsidRPr="0016256D" w:rsidRDefault="00D21CC0" w:rsidP="00D21CC0">
      <w:pPr>
        <w:pStyle w:val="Caption"/>
        <w:rPr>
          <w:rFonts w:ascii="Arial" w:hAnsi="Arial" w:cs="Arial"/>
        </w:rPr>
      </w:pPr>
      <w:r>
        <w:t xml:space="preserve">Figure </w:t>
      </w:r>
      <w:fldSimple w:instr=" SEQ Figure \* ARABIC ">
        <w:r w:rsidR="00A17286">
          <w:rPr>
            <w:noProof/>
          </w:rPr>
          <w:t>57</w:t>
        </w:r>
      </w:fldSimple>
      <w:r>
        <w:t xml:space="preserve"> Appointment booked</w:t>
      </w:r>
    </w:p>
    <w:p w14:paraId="698E6099" w14:textId="77777777" w:rsidR="007D079E" w:rsidRPr="0016256D" w:rsidRDefault="00000000">
      <w:pPr>
        <w:pStyle w:val="FirstParagraph"/>
        <w:rPr>
          <w:rFonts w:ascii="Arial" w:hAnsi="Arial" w:cs="Arial"/>
        </w:rPr>
      </w:pPr>
      <w:r w:rsidRPr="0016256D">
        <w:rPr>
          <w:rFonts w:ascii="Arial" w:hAnsi="Arial" w:cs="Arial"/>
          <w:b/>
          <w:bCs/>
        </w:rPr>
        <w:t>Medical Records View</w:t>
      </w:r>
    </w:p>
    <w:p w14:paraId="161CB7FC" w14:textId="77777777" w:rsidR="007D079E" w:rsidRPr="0016256D" w:rsidRDefault="00000000">
      <w:pPr>
        <w:pStyle w:val="BodyText"/>
        <w:rPr>
          <w:rFonts w:ascii="Arial" w:hAnsi="Arial" w:cs="Arial"/>
        </w:rPr>
      </w:pPr>
      <w:r w:rsidRPr="0016256D">
        <w:rPr>
          <w:rFonts w:ascii="Arial" w:hAnsi="Arial" w:cs="Arial"/>
          <w:b/>
          <w:bCs/>
        </w:rPr>
        <w:t>Test Cases:</w:t>
      </w:r>
    </w:p>
    <w:p w14:paraId="66CAEF53" w14:textId="77777777" w:rsidR="007D079E" w:rsidRPr="0016256D" w:rsidRDefault="00000000">
      <w:pPr>
        <w:pStyle w:val="Compact"/>
        <w:numPr>
          <w:ilvl w:val="0"/>
          <w:numId w:val="77"/>
        </w:numPr>
        <w:rPr>
          <w:rFonts w:ascii="Arial" w:hAnsi="Arial" w:cs="Arial"/>
        </w:rPr>
      </w:pPr>
      <w:r w:rsidRPr="0016256D">
        <w:rPr>
          <w:rFonts w:ascii="Arial" w:hAnsi="Arial" w:cs="Arial"/>
          <w:b/>
          <w:bCs/>
        </w:rPr>
        <w:t>Records Display:</w:t>
      </w:r>
    </w:p>
    <w:p w14:paraId="124C2683" w14:textId="77777777" w:rsidR="007D079E" w:rsidRPr="0016256D" w:rsidRDefault="00000000">
      <w:pPr>
        <w:pStyle w:val="Compact"/>
        <w:numPr>
          <w:ilvl w:val="1"/>
          <w:numId w:val="78"/>
        </w:numPr>
        <w:rPr>
          <w:rFonts w:ascii="Arial" w:hAnsi="Arial" w:cs="Arial"/>
        </w:rPr>
      </w:pPr>
      <w:r w:rsidRPr="0016256D">
        <w:rPr>
          <w:rFonts w:ascii="Arial" w:hAnsi="Arial" w:cs="Arial"/>
        </w:rPr>
        <w:t>Expected: List of medical records with date, doctor, diagnosis</w:t>
      </w:r>
    </w:p>
    <w:p w14:paraId="0E6E1D86" w14:textId="7C2A1FA9" w:rsidR="007D079E" w:rsidRDefault="00000000">
      <w:pPr>
        <w:pStyle w:val="Compact"/>
        <w:numPr>
          <w:ilvl w:val="1"/>
          <w:numId w:val="78"/>
        </w:numPr>
        <w:rPr>
          <w:rFonts w:ascii="Arial" w:hAnsi="Arial" w:cs="Arial"/>
        </w:rPr>
      </w:pPr>
      <w:r w:rsidRPr="0016256D">
        <w:rPr>
          <w:rFonts w:ascii="Arial" w:hAnsi="Arial" w:cs="Arial"/>
        </w:rPr>
        <w:t>Result:  PASS</w:t>
      </w:r>
    </w:p>
    <w:p w14:paraId="777DEA93" w14:textId="77777777" w:rsidR="00D21CC0" w:rsidRDefault="00D21CC0" w:rsidP="00D21CC0">
      <w:pPr>
        <w:pStyle w:val="Compact"/>
        <w:keepNext/>
      </w:pPr>
      <w:r>
        <w:rPr>
          <w:rFonts w:ascii="Arial" w:hAnsi="Arial" w:cs="Arial"/>
          <w:noProof/>
        </w:rPr>
        <w:drawing>
          <wp:inline distT="0" distB="0" distL="0" distR="0" wp14:anchorId="34751972" wp14:editId="0AFA9690">
            <wp:extent cx="5943600" cy="1929765"/>
            <wp:effectExtent l="0" t="0" r="0" b="0"/>
            <wp:docPr id="808283431" name="Picture 73"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83431" name="Picture 73" descr="A white rectangular object with a blue background&#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29765"/>
                    </a:xfrm>
                    <a:prstGeom prst="rect">
                      <a:avLst/>
                    </a:prstGeom>
                  </pic:spPr>
                </pic:pic>
              </a:graphicData>
            </a:graphic>
          </wp:inline>
        </w:drawing>
      </w:r>
    </w:p>
    <w:p w14:paraId="5DCAA61A" w14:textId="7E096CFC" w:rsidR="00D21CC0" w:rsidRDefault="00D21CC0" w:rsidP="00D21CC0">
      <w:pPr>
        <w:pStyle w:val="Caption"/>
      </w:pPr>
      <w:r>
        <w:t xml:space="preserve">Figure </w:t>
      </w:r>
      <w:fldSimple w:instr=" SEQ Figure \* ARABIC ">
        <w:r w:rsidR="00A17286">
          <w:rPr>
            <w:noProof/>
          </w:rPr>
          <w:t>58</w:t>
        </w:r>
      </w:fldSimple>
      <w:r>
        <w:t xml:space="preserve"> Medical Records</w:t>
      </w:r>
    </w:p>
    <w:p w14:paraId="6836FD63" w14:textId="77777777" w:rsidR="00D21CC0" w:rsidRDefault="00D21CC0" w:rsidP="00D21CC0">
      <w:pPr>
        <w:pStyle w:val="Caption"/>
      </w:pPr>
    </w:p>
    <w:p w14:paraId="178CC960" w14:textId="77777777" w:rsidR="00D21CC0" w:rsidRDefault="00D21CC0" w:rsidP="00D21CC0">
      <w:pPr>
        <w:pStyle w:val="Caption"/>
      </w:pPr>
    </w:p>
    <w:p w14:paraId="1EDD64DE" w14:textId="77777777" w:rsidR="00D21CC0" w:rsidRDefault="00D21CC0" w:rsidP="00D21CC0">
      <w:pPr>
        <w:pStyle w:val="Caption"/>
      </w:pPr>
    </w:p>
    <w:p w14:paraId="14D636ED" w14:textId="77777777" w:rsidR="00D21CC0" w:rsidRDefault="00D21CC0" w:rsidP="00D21CC0">
      <w:pPr>
        <w:pStyle w:val="Caption"/>
      </w:pPr>
    </w:p>
    <w:p w14:paraId="530F8072" w14:textId="77777777" w:rsidR="00D21CC0" w:rsidRDefault="00D21CC0" w:rsidP="00D21CC0">
      <w:pPr>
        <w:pStyle w:val="Caption"/>
      </w:pPr>
    </w:p>
    <w:p w14:paraId="5D2B73EE" w14:textId="77777777" w:rsidR="00D21CC0" w:rsidRDefault="00D21CC0" w:rsidP="00D21CC0">
      <w:pPr>
        <w:pStyle w:val="Caption"/>
      </w:pPr>
    </w:p>
    <w:p w14:paraId="2E22BB8F" w14:textId="77777777" w:rsidR="00D21CC0" w:rsidRPr="0016256D" w:rsidRDefault="00D21CC0" w:rsidP="00D21CC0">
      <w:pPr>
        <w:pStyle w:val="Caption"/>
        <w:rPr>
          <w:rFonts w:ascii="Arial" w:hAnsi="Arial" w:cs="Arial"/>
        </w:rPr>
      </w:pPr>
    </w:p>
    <w:p w14:paraId="23F3BD14" w14:textId="77777777" w:rsidR="007D079E" w:rsidRPr="0016256D" w:rsidRDefault="00000000" w:rsidP="00D21CC0">
      <w:pPr>
        <w:pStyle w:val="Heading3"/>
      </w:pPr>
      <w:bookmarkStart w:id="41" w:name="doctor-dashboard-testing"/>
      <w:bookmarkEnd w:id="40"/>
      <w:r w:rsidRPr="0016256D">
        <w:lastRenderedPageBreak/>
        <w:t>4.3.3 Doctor Dashboard Testing</w:t>
      </w:r>
    </w:p>
    <w:p w14:paraId="58A970CC" w14:textId="77777777" w:rsidR="007D079E" w:rsidRPr="0016256D" w:rsidRDefault="00000000">
      <w:pPr>
        <w:pStyle w:val="FirstParagraph"/>
        <w:rPr>
          <w:rFonts w:ascii="Arial" w:hAnsi="Arial" w:cs="Arial"/>
        </w:rPr>
      </w:pPr>
      <w:r w:rsidRPr="0016256D">
        <w:rPr>
          <w:rFonts w:ascii="Arial" w:hAnsi="Arial" w:cs="Arial"/>
          <w:b/>
          <w:bCs/>
        </w:rPr>
        <w:t>Appointment Management Interface</w:t>
      </w:r>
    </w:p>
    <w:p w14:paraId="7759155A" w14:textId="77777777" w:rsidR="007D079E" w:rsidRPr="0016256D" w:rsidRDefault="00000000">
      <w:pPr>
        <w:pStyle w:val="BodyText"/>
        <w:rPr>
          <w:rFonts w:ascii="Arial" w:hAnsi="Arial" w:cs="Arial"/>
        </w:rPr>
      </w:pPr>
      <w:r w:rsidRPr="0016256D">
        <w:rPr>
          <w:rFonts w:ascii="Arial" w:hAnsi="Arial" w:cs="Arial"/>
          <w:b/>
          <w:bCs/>
        </w:rPr>
        <w:t>Test Cases:</w:t>
      </w:r>
    </w:p>
    <w:p w14:paraId="2F951655" w14:textId="77777777" w:rsidR="007D079E" w:rsidRPr="0016256D" w:rsidRDefault="00000000">
      <w:pPr>
        <w:pStyle w:val="Compact"/>
        <w:numPr>
          <w:ilvl w:val="0"/>
          <w:numId w:val="81"/>
        </w:numPr>
        <w:rPr>
          <w:rFonts w:ascii="Arial" w:hAnsi="Arial" w:cs="Arial"/>
        </w:rPr>
      </w:pPr>
      <w:r w:rsidRPr="0016256D">
        <w:rPr>
          <w:rFonts w:ascii="Arial" w:hAnsi="Arial" w:cs="Arial"/>
          <w:b/>
          <w:bCs/>
        </w:rPr>
        <w:t>Appointment List:</w:t>
      </w:r>
    </w:p>
    <w:p w14:paraId="05867F4B" w14:textId="77777777" w:rsidR="007D079E" w:rsidRPr="0016256D" w:rsidRDefault="00000000">
      <w:pPr>
        <w:pStyle w:val="Compact"/>
        <w:numPr>
          <w:ilvl w:val="1"/>
          <w:numId w:val="82"/>
        </w:numPr>
        <w:rPr>
          <w:rFonts w:ascii="Arial" w:hAnsi="Arial" w:cs="Arial"/>
        </w:rPr>
      </w:pPr>
      <w:r w:rsidRPr="0016256D">
        <w:rPr>
          <w:rFonts w:ascii="Arial" w:hAnsi="Arial" w:cs="Arial"/>
        </w:rPr>
        <w:t>Expected: Upcoming appointments displayed with patient details</w:t>
      </w:r>
    </w:p>
    <w:p w14:paraId="13CE0D81" w14:textId="2011C1AB" w:rsidR="007D079E" w:rsidRDefault="00000000">
      <w:pPr>
        <w:pStyle w:val="Compact"/>
        <w:numPr>
          <w:ilvl w:val="1"/>
          <w:numId w:val="82"/>
        </w:numPr>
        <w:rPr>
          <w:rFonts w:ascii="Arial" w:hAnsi="Arial" w:cs="Arial"/>
        </w:rPr>
      </w:pPr>
      <w:r w:rsidRPr="0016256D">
        <w:rPr>
          <w:rFonts w:ascii="Arial" w:hAnsi="Arial" w:cs="Arial"/>
        </w:rPr>
        <w:t>Result: PASS</w:t>
      </w:r>
    </w:p>
    <w:p w14:paraId="4978FAAB" w14:textId="77777777" w:rsidR="00D21CC0" w:rsidRDefault="00D21CC0" w:rsidP="00D21CC0">
      <w:pPr>
        <w:pStyle w:val="Compact"/>
        <w:keepNext/>
      </w:pPr>
      <w:r>
        <w:rPr>
          <w:rFonts w:ascii="Arial" w:hAnsi="Arial" w:cs="Arial"/>
          <w:noProof/>
        </w:rPr>
        <w:drawing>
          <wp:inline distT="0" distB="0" distL="0" distR="0" wp14:anchorId="16E532E1" wp14:editId="5762F916">
            <wp:extent cx="5245768" cy="1976691"/>
            <wp:effectExtent l="0" t="0" r="0" b="0"/>
            <wp:docPr id="377491498" name="Picture 74"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1498" name="Picture 74" descr="A white rectangular object with a blue background&#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67493" cy="1984877"/>
                    </a:xfrm>
                    <a:prstGeom prst="rect">
                      <a:avLst/>
                    </a:prstGeom>
                  </pic:spPr>
                </pic:pic>
              </a:graphicData>
            </a:graphic>
          </wp:inline>
        </w:drawing>
      </w:r>
    </w:p>
    <w:p w14:paraId="7305B5C6" w14:textId="15E24B55" w:rsidR="00D21CC0" w:rsidRDefault="00D21CC0" w:rsidP="00D21CC0">
      <w:pPr>
        <w:pStyle w:val="Caption"/>
      </w:pPr>
      <w:r>
        <w:t xml:space="preserve">Figure </w:t>
      </w:r>
      <w:fldSimple w:instr=" SEQ Figure \* ARABIC ">
        <w:r w:rsidR="00A17286">
          <w:rPr>
            <w:noProof/>
          </w:rPr>
          <w:t>59</w:t>
        </w:r>
      </w:fldSimple>
      <w:r>
        <w:t xml:space="preserve"> Appointments list - Test Successful</w:t>
      </w:r>
    </w:p>
    <w:p w14:paraId="05F60111" w14:textId="77777777" w:rsidR="00D21CC0" w:rsidRPr="0016256D" w:rsidRDefault="00D21CC0" w:rsidP="00D21CC0">
      <w:pPr>
        <w:pStyle w:val="Caption"/>
        <w:rPr>
          <w:rFonts w:ascii="Arial" w:hAnsi="Arial" w:cs="Arial"/>
        </w:rPr>
      </w:pPr>
    </w:p>
    <w:p w14:paraId="62E8DC9C" w14:textId="77777777" w:rsidR="007D079E" w:rsidRPr="0016256D" w:rsidRDefault="00000000">
      <w:pPr>
        <w:pStyle w:val="Compact"/>
        <w:numPr>
          <w:ilvl w:val="0"/>
          <w:numId w:val="81"/>
        </w:numPr>
        <w:rPr>
          <w:rFonts w:ascii="Arial" w:hAnsi="Arial" w:cs="Arial"/>
        </w:rPr>
      </w:pPr>
      <w:r w:rsidRPr="0016256D">
        <w:rPr>
          <w:rFonts w:ascii="Arial" w:hAnsi="Arial" w:cs="Arial"/>
          <w:b/>
          <w:bCs/>
        </w:rPr>
        <w:t>Status Update:</w:t>
      </w:r>
    </w:p>
    <w:p w14:paraId="1A644935" w14:textId="77777777" w:rsidR="007D079E" w:rsidRPr="0016256D" w:rsidRDefault="00000000">
      <w:pPr>
        <w:pStyle w:val="Compact"/>
        <w:numPr>
          <w:ilvl w:val="1"/>
          <w:numId w:val="83"/>
        </w:numPr>
        <w:rPr>
          <w:rFonts w:ascii="Arial" w:hAnsi="Arial" w:cs="Arial"/>
        </w:rPr>
      </w:pPr>
      <w:r w:rsidRPr="0016256D">
        <w:rPr>
          <w:rFonts w:ascii="Arial" w:hAnsi="Arial" w:cs="Arial"/>
        </w:rPr>
        <w:t>Input: Change appointment status (confirm/complete/cancel)</w:t>
      </w:r>
    </w:p>
    <w:p w14:paraId="14592563" w14:textId="77777777" w:rsidR="007D079E" w:rsidRPr="0016256D" w:rsidRDefault="00000000">
      <w:pPr>
        <w:pStyle w:val="Compact"/>
        <w:numPr>
          <w:ilvl w:val="1"/>
          <w:numId w:val="83"/>
        </w:numPr>
        <w:rPr>
          <w:rFonts w:ascii="Arial" w:hAnsi="Arial" w:cs="Arial"/>
        </w:rPr>
      </w:pPr>
      <w:r w:rsidRPr="0016256D">
        <w:rPr>
          <w:rFonts w:ascii="Arial" w:hAnsi="Arial" w:cs="Arial"/>
        </w:rPr>
        <w:t>Expected: Status updated immediately, visual feedback provided</w:t>
      </w:r>
    </w:p>
    <w:p w14:paraId="3AFC041B" w14:textId="35AFE198" w:rsidR="007D079E" w:rsidRDefault="00000000">
      <w:pPr>
        <w:pStyle w:val="Compact"/>
        <w:numPr>
          <w:ilvl w:val="1"/>
          <w:numId w:val="83"/>
        </w:numPr>
        <w:rPr>
          <w:rFonts w:ascii="Arial" w:hAnsi="Arial" w:cs="Arial"/>
        </w:rPr>
      </w:pPr>
      <w:r w:rsidRPr="0016256D">
        <w:rPr>
          <w:rFonts w:ascii="Arial" w:hAnsi="Arial" w:cs="Arial"/>
        </w:rPr>
        <w:t>Result:  PASS</w:t>
      </w:r>
    </w:p>
    <w:p w14:paraId="5EF7C6B7" w14:textId="77777777" w:rsidR="00D21CC0" w:rsidRDefault="00D21CC0" w:rsidP="00D21CC0">
      <w:pPr>
        <w:pStyle w:val="Compact"/>
        <w:keepNext/>
      </w:pPr>
      <w:r>
        <w:rPr>
          <w:rFonts w:ascii="Arial" w:hAnsi="Arial" w:cs="Arial"/>
          <w:noProof/>
        </w:rPr>
        <w:drawing>
          <wp:inline distT="0" distB="0" distL="0" distR="0" wp14:anchorId="5936972A" wp14:editId="1F493AD6">
            <wp:extent cx="4932947" cy="2790593"/>
            <wp:effectExtent l="0" t="0" r="0" b="0"/>
            <wp:docPr id="1158704995"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57886" cy="2804701"/>
                    </a:xfrm>
                    <a:prstGeom prst="rect">
                      <a:avLst/>
                    </a:prstGeom>
                  </pic:spPr>
                </pic:pic>
              </a:graphicData>
            </a:graphic>
          </wp:inline>
        </w:drawing>
      </w:r>
    </w:p>
    <w:p w14:paraId="1F6BDF03" w14:textId="3AB53D3F" w:rsidR="00D21CC0" w:rsidRDefault="00D21CC0" w:rsidP="00D21CC0">
      <w:pPr>
        <w:pStyle w:val="Caption"/>
      </w:pPr>
      <w:r>
        <w:t xml:space="preserve">Figure </w:t>
      </w:r>
      <w:fldSimple w:instr=" SEQ Figure \* ARABIC ">
        <w:r w:rsidR="00A17286">
          <w:rPr>
            <w:noProof/>
          </w:rPr>
          <w:t>60</w:t>
        </w:r>
      </w:fldSimple>
      <w:r>
        <w:t xml:space="preserve"> Status update of appointment - Test successful</w:t>
      </w:r>
    </w:p>
    <w:p w14:paraId="0CA71081" w14:textId="77777777" w:rsidR="00D21CC0" w:rsidRPr="0016256D" w:rsidRDefault="00D21CC0" w:rsidP="00D21CC0">
      <w:pPr>
        <w:pStyle w:val="Caption"/>
        <w:rPr>
          <w:rFonts w:ascii="Arial" w:hAnsi="Arial" w:cs="Arial"/>
        </w:rPr>
      </w:pPr>
    </w:p>
    <w:p w14:paraId="69E3828C" w14:textId="77777777" w:rsidR="007D079E" w:rsidRPr="0016256D" w:rsidRDefault="00000000">
      <w:pPr>
        <w:pStyle w:val="FirstParagraph"/>
        <w:rPr>
          <w:rFonts w:ascii="Arial" w:hAnsi="Arial" w:cs="Arial"/>
        </w:rPr>
      </w:pPr>
      <w:r w:rsidRPr="0016256D">
        <w:rPr>
          <w:rFonts w:ascii="Arial" w:hAnsi="Arial" w:cs="Arial"/>
          <w:b/>
          <w:bCs/>
        </w:rPr>
        <w:lastRenderedPageBreak/>
        <w:t>Medical Record Creation</w:t>
      </w:r>
    </w:p>
    <w:p w14:paraId="58142134" w14:textId="77777777" w:rsidR="007D079E" w:rsidRPr="0016256D" w:rsidRDefault="00000000">
      <w:pPr>
        <w:pStyle w:val="BodyText"/>
        <w:rPr>
          <w:rFonts w:ascii="Arial" w:hAnsi="Arial" w:cs="Arial"/>
        </w:rPr>
      </w:pPr>
      <w:r w:rsidRPr="0016256D">
        <w:rPr>
          <w:rFonts w:ascii="Arial" w:hAnsi="Arial" w:cs="Arial"/>
          <w:b/>
          <w:bCs/>
        </w:rPr>
        <w:t>Test Cases:</w:t>
      </w:r>
    </w:p>
    <w:p w14:paraId="174ABAC2" w14:textId="77777777" w:rsidR="007D079E" w:rsidRPr="0016256D" w:rsidRDefault="00000000">
      <w:pPr>
        <w:pStyle w:val="Compact"/>
        <w:numPr>
          <w:ilvl w:val="0"/>
          <w:numId w:val="85"/>
        </w:numPr>
        <w:rPr>
          <w:rFonts w:ascii="Arial" w:hAnsi="Arial" w:cs="Arial"/>
        </w:rPr>
      </w:pPr>
      <w:r w:rsidRPr="0016256D">
        <w:rPr>
          <w:rFonts w:ascii="Arial" w:hAnsi="Arial" w:cs="Arial"/>
          <w:b/>
          <w:bCs/>
        </w:rPr>
        <w:t>EMR Form:</w:t>
      </w:r>
    </w:p>
    <w:p w14:paraId="28EB696A" w14:textId="1704689D" w:rsidR="007D079E" w:rsidRPr="0016256D" w:rsidRDefault="00000000">
      <w:pPr>
        <w:pStyle w:val="Compact"/>
        <w:numPr>
          <w:ilvl w:val="1"/>
          <w:numId w:val="86"/>
        </w:numPr>
        <w:rPr>
          <w:rFonts w:ascii="Arial" w:hAnsi="Arial" w:cs="Arial"/>
        </w:rPr>
      </w:pPr>
      <w:r w:rsidRPr="0016256D">
        <w:rPr>
          <w:rFonts w:ascii="Arial" w:hAnsi="Arial" w:cs="Arial"/>
        </w:rPr>
        <w:t xml:space="preserve">Expected: Form with fields for symptoms, diagnosis, prescription, </w:t>
      </w:r>
      <w:r w:rsidR="00D21CC0">
        <w:rPr>
          <w:rFonts w:ascii="Arial" w:hAnsi="Arial" w:cs="Arial"/>
        </w:rPr>
        <w:t xml:space="preserve">and </w:t>
      </w:r>
      <w:r w:rsidRPr="0016256D">
        <w:rPr>
          <w:rFonts w:ascii="Arial" w:hAnsi="Arial" w:cs="Arial"/>
        </w:rPr>
        <w:t>treatment plan</w:t>
      </w:r>
    </w:p>
    <w:p w14:paraId="6A37BF2D" w14:textId="3A2F1F17" w:rsidR="007D079E" w:rsidRDefault="00000000">
      <w:pPr>
        <w:pStyle w:val="Compact"/>
        <w:numPr>
          <w:ilvl w:val="1"/>
          <w:numId w:val="86"/>
        </w:numPr>
        <w:rPr>
          <w:rFonts w:ascii="Arial" w:hAnsi="Arial" w:cs="Arial"/>
        </w:rPr>
      </w:pPr>
      <w:r w:rsidRPr="0016256D">
        <w:rPr>
          <w:rFonts w:ascii="Arial" w:hAnsi="Arial" w:cs="Arial"/>
        </w:rPr>
        <w:t>Result:  PASS</w:t>
      </w:r>
    </w:p>
    <w:p w14:paraId="09AA6596" w14:textId="77777777" w:rsidR="00D21CC0" w:rsidRDefault="00D21CC0" w:rsidP="00D21CC0">
      <w:pPr>
        <w:pStyle w:val="Compact"/>
        <w:keepNext/>
      </w:pPr>
      <w:r>
        <w:rPr>
          <w:noProof/>
        </w:rPr>
        <w:drawing>
          <wp:inline distT="0" distB="0" distL="0" distR="0" wp14:anchorId="39A52BF2" wp14:editId="1093C4C6">
            <wp:extent cx="3331029" cy="3089743"/>
            <wp:effectExtent l="0" t="0" r="0" b="0"/>
            <wp:docPr id="121435716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3C71164" w14:textId="1C1E6753" w:rsidR="00D21CC0" w:rsidRPr="0016256D" w:rsidRDefault="00D21CC0" w:rsidP="00D21CC0">
      <w:pPr>
        <w:pStyle w:val="Caption"/>
        <w:rPr>
          <w:rFonts w:ascii="Arial" w:hAnsi="Arial" w:cs="Arial"/>
        </w:rPr>
      </w:pPr>
      <w:r>
        <w:t xml:space="preserve">Figure </w:t>
      </w:r>
      <w:fldSimple w:instr=" SEQ Figure \* ARABIC ">
        <w:r w:rsidR="00A17286">
          <w:rPr>
            <w:noProof/>
          </w:rPr>
          <w:t>61</w:t>
        </w:r>
      </w:fldSimple>
      <w:r>
        <w:t xml:space="preserve"> Medical record UI - Test successful</w:t>
      </w:r>
    </w:p>
    <w:p w14:paraId="77AE1FF9" w14:textId="77777777" w:rsidR="007D079E" w:rsidRPr="0016256D" w:rsidRDefault="00000000">
      <w:pPr>
        <w:pStyle w:val="Compact"/>
        <w:numPr>
          <w:ilvl w:val="0"/>
          <w:numId w:val="85"/>
        </w:numPr>
        <w:rPr>
          <w:rFonts w:ascii="Arial" w:hAnsi="Arial" w:cs="Arial"/>
        </w:rPr>
      </w:pPr>
      <w:r w:rsidRPr="0016256D">
        <w:rPr>
          <w:rFonts w:ascii="Arial" w:hAnsi="Arial" w:cs="Arial"/>
          <w:b/>
          <w:bCs/>
        </w:rPr>
        <w:t>Record Submission:</w:t>
      </w:r>
    </w:p>
    <w:p w14:paraId="6E0D929C" w14:textId="77777777" w:rsidR="007D079E" w:rsidRPr="0016256D" w:rsidRDefault="00000000">
      <w:pPr>
        <w:pStyle w:val="Compact"/>
        <w:numPr>
          <w:ilvl w:val="1"/>
          <w:numId w:val="87"/>
        </w:numPr>
        <w:rPr>
          <w:rFonts w:ascii="Arial" w:hAnsi="Arial" w:cs="Arial"/>
        </w:rPr>
      </w:pPr>
      <w:r w:rsidRPr="0016256D">
        <w:rPr>
          <w:rFonts w:ascii="Arial" w:hAnsi="Arial" w:cs="Arial"/>
        </w:rPr>
        <w:t>Input: Complete medical record for patient after appointment</w:t>
      </w:r>
    </w:p>
    <w:p w14:paraId="19BE4DF4" w14:textId="77777777" w:rsidR="007D079E" w:rsidRPr="0016256D" w:rsidRDefault="00000000">
      <w:pPr>
        <w:pStyle w:val="Compact"/>
        <w:numPr>
          <w:ilvl w:val="1"/>
          <w:numId w:val="87"/>
        </w:numPr>
        <w:rPr>
          <w:rFonts w:ascii="Arial" w:hAnsi="Arial" w:cs="Arial"/>
        </w:rPr>
      </w:pPr>
      <w:r w:rsidRPr="0016256D">
        <w:rPr>
          <w:rFonts w:ascii="Arial" w:hAnsi="Arial" w:cs="Arial"/>
        </w:rPr>
        <w:t>Expected: Record saved, success notification, visible in patient’s records</w:t>
      </w:r>
    </w:p>
    <w:p w14:paraId="34C1570B" w14:textId="1EC9D862" w:rsidR="007D079E" w:rsidRDefault="00000000">
      <w:pPr>
        <w:pStyle w:val="Compact"/>
        <w:numPr>
          <w:ilvl w:val="1"/>
          <w:numId w:val="87"/>
        </w:numPr>
        <w:rPr>
          <w:rFonts w:ascii="Arial" w:hAnsi="Arial" w:cs="Arial"/>
        </w:rPr>
      </w:pPr>
      <w:r w:rsidRPr="0016256D">
        <w:rPr>
          <w:rFonts w:ascii="Arial" w:hAnsi="Arial" w:cs="Arial"/>
        </w:rPr>
        <w:t>Result: PASS</w:t>
      </w:r>
    </w:p>
    <w:p w14:paraId="09881005" w14:textId="77777777" w:rsidR="00D21CC0" w:rsidRDefault="00D21CC0" w:rsidP="00D21CC0">
      <w:pPr>
        <w:pStyle w:val="Compact"/>
        <w:keepNext/>
      </w:pPr>
      <w:r>
        <w:rPr>
          <w:rFonts w:ascii="Arial" w:hAnsi="Arial" w:cs="Arial"/>
          <w:noProof/>
        </w:rPr>
        <w:drawing>
          <wp:inline distT="0" distB="0" distL="0" distR="0" wp14:anchorId="5033B608" wp14:editId="54DE9B27">
            <wp:extent cx="5219700" cy="1473200"/>
            <wp:effectExtent l="0" t="0" r="0" b="0"/>
            <wp:docPr id="964339801" name="Picture 75"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39801" name="Picture 75" descr="A white rectangular object with black tex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219700" cy="1473200"/>
                    </a:xfrm>
                    <a:prstGeom prst="rect">
                      <a:avLst/>
                    </a:prstGeom>
                  </pic:spPr>
                </pic:pic>
              </a:graphicData>
            </a:graphic>
          </wp:inline>
        </w:drawing>
      </w:r>
    </w:p>
    <w:p w14:paraId="5C87A2E4" w14:textId="055BBD5B" w:rsidR="00D21CC0" w:rsidRDefault="00D21CC0" w:rsidP="00D15433">
      <w:pPr>
        <w:pStyle w:val="Caption"/>
      </w:pPr>
      <w:r>
        <w:t xml:space="preserve">Figure </w:t>
      </w:r>
      <w:fldSimple w:instr=" SEQ Figure \* ARABIC ">
        <w:r w:rsidR="00A17286">
          <w:rPr>
            <w:noProof/>
          </w:rPr>
          <w:t>62</w:t>
        </w:r>
      </w:fldSimple>
      <w:r>
        <w:t xml:space="preserve"> Toast for medical record added - Test successfu</w:t>
      </w:r>
      <w:bookmarkStart w:id="42" w:name="end-to-end-user-flow-testing"/>
      <w:bookmarkEnd w:id="38"/>
      <w:bookmarkEnd w:id="41"/>
      <w:r w:rsidR="00D15433">
        <w:t>l</w:t>
      </w:r>
    </w:p>
    <w:p w14:paraId="1DB0C8A4" w14:textId="77777777" w:rsidR="00D21CC0" w:rsidRDefault="00D21CC0" w:rsidP="006D4F05">
      <w:pPr>
        <w:pStyle w:val="Heading2"/>
      </w:pPr>
    </w:p>
    <w:p w14:paraId="72F09770" w14:textId="220DEED5" w:rsidR="007D079E" w:rsidRPr="0016256D" w:rsidRDefault="00000000" w:rsidP="006D4F05">
      <w:pPr>
        <w:pStyle w:val="Heading2"/>
      </w:pPr>
      <w:r w:rsidRPr="0016256D">
        <w:t>4.4 End-to-End User Flow Testing</w:t>
      </w:r>
    </w:p>
    <w:p w14:paraId="12EEA970" w14:textId="77777777" w:rsidR="007D079E" w:rsidRPr="0016256D" w:rsidRDefault="00000000" w:rsidP="006D4F05">
      <w:pPr>
        <w:pStyle w:val="Heading3"/>
      </w:pPr>
      <w:bookmarkStart w:id="43" w:name="complete-patient-journey"/>
      <w:r w:rsidRPr="0016256D">
        <w:t>4.4.1 Complete Patient Journey</w:t>
      </w:r>
    </w:p>
    <w:p w14:paraId="7E4123AC" w14:textId="77777777" w:rsidR="006D4F05" w:rsidRDefault="006D4F05" w:rsidP="006D4F05">
      <w:pPr>
        <w:pStyle w:val="Heading3"/>
      </w:pPr>
      <w:bookmarkStart w:id="44" w:name="complete-doctor-journey"/>
      <w:bookmarkEnd w:id="43"/>
      <w:r>
        <w:t>End-to-End Scenario: Patient Registration to Invoice Review</w:t>
      </w:r>
    </w:p>
    <w:p w14:paraId="240278E5" w14:textId="77777777" w:rsidR="006D4F05" w:rsidRDefault="006D4F05" w:rsidP="006D4F05">
      <w:pPr>
        <w:pStyle w:val="NormalWeb"/>
      </w:pPr>
      <w:r>
        <w:t>This scenario evaluates the complete workflow of a new patient using the system, beginning from account creation and ending with feedback submission. The purpose of this test was to ensure that all interconnected modules function seamlessly together.</w:t>
      </w:r>
    </w:p>
    <w:p w14:paraId="4DC9126B" w14:textId="42A2EA2D" w:rsidR="006D4F05" w:rsidRDefault="006D4F05" w:rsidP="006D4F05">
      <w:pPr>
        <w:pStyle w:val="NormalWeb"/>
      </w:pPr>
      <w:r>
        <w:rPr>
          <w:rStyle w:val="Strong"/>
        </w:rPr>
        <w:t>Step 1: Patient Registration</w:t>
      </w:r>
      <w:r>
        <w:br/>
        <w:t>A new patient creates an account in the system. The registration process was completed successfully, and the account was created.</w:t>
      </w:r>
    </w:p>
    <w:p w14:paraId="411BC381" w14:textId="77777777" w:rsidR="006D4F05" w:rsidRDefault="006D4F05" w:rsidP="006D4F05">
      <w:pPr>
        <w:pStyle w:val="NormalWeb"/>
        <w:keepNext/>
      </w:pPr>
      <w:r>
        <w:rPr>
          <w:rFonts w:ascii="Arial" w:hAnsi="Arial" w:cs="Arial"/>
          <w:noProof/>
        </w:rPr>
        <w:drawing>
          <wp:inline distT="0" distB="0" distL="0" distR="0" wp14:anchorId="2F2ABAD5" wp14:editId="0BC33768">
            <wp:extent cx="3820886" cy="1359171"/>
            <wp:effectExtent l="0" t="0" r="0" b="0"/>
            <wp:docPr id="1355287493"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3848078" cy="1368844"/>
                    </a:xfrm>
                    <a:prstGeom prst="rect">
                      <a:avLst/>
                    </a:prstGeom>
                  </pic:spPr>
                </pic:pic>
              </a:graphicData>
            </a:graphic>
          </wp:inline>
        </w:drawing>
      </w:r>
    </w:p>
    <w:p w14:paraId="71EEFADE" w14:textId="74B49661" w:rsidR="006D4F05" w:rsidRDefault="006D4F05" w:rsidP="006D4F05">
      <w:pPr>
        <w:pStyle w:val="Caption"/>
      </w:pPr>
      <w:r>
        <w:t xml:space="preserve">Figure </w:t>
      </w:r>
      <w:fldSimple w:instr=" SEQ Figure \* ARABIC ">
        <w:r w:rsidR="00A17286">
          <w:rPr>
            <w:noProof/>
          </w:rPr>
          <w:t>63</w:t>
        </w:r>
      </w:fldSimple>
      <w:r>
        <w:t xml:space="preserve"> Patient registered</w:t>
      </w:r>
    </w:p>
    <w:p w14:paraId="6FAD8CF3" w14:textId="47101A19" w:rsidR="006D4F05" w:rsidRDefault="006D4F05" w:rsidP="006D4F05">
      <w:pPr>
        <w:pStyle w:val="NormalWeb"/>
      </w:pPr>
      <w:r>
        <w:rPr>
          <w:rStyle w:val="Strong"/>
        </w:rPr>
        <w:t>Step 2: Patient Login</w:t>
      </w:r>
      <w:r>
        <w:br/>
        <w:t>The patient logs in using valid credentials and is correctly redirected to the patient dashboard.</w:t>
      </w:r>
    </w:p>
    <w:p w14:paraId="52287539" w14:textId="77777777" w:rsidR="006D4F05" w:rsidRDefault="006D4F05" w:rsidP="006D4F05">
      <w:pPr>
        <w:keepNext/>
      </w:pPr>
      <w:r w:rsidRPr="006D4F05">
        <w:rPr>
          <w:noProof/>
        </w:rPr>
        <w:drawing>
          <wp:inline distT="0" distB="0" distL="0" distR="0" wp14:anchorId="043476A7" wp14:editId="6B01F083">
            <wp:extent cx="4517571" cy="2696546"/>
            <wp:effectExtent l="0" t="0" r="0" b="0"/>
            <wp:docPr id="1136382106"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55778AE" w14:textId="0CAC0793" w:rsidR="006D4F05" w:rsidRDefault="006D4F05" w:rsidP="006D4F05">
      <w:pPr>
        <w:pStyle w:val="Caption"/>
      </w:pPr>
      <w:r>
        <w:t xml:space="preserve">Figure </w:t>
      </w:r>
      <w:fldSimple w:instr=" SEQ Figure \* ARABIC ">
        <w:r w:rsidR="00A17286">
          <w:rPr>
            <w:noProof/>
          </w:rPr>
          <w:t>64</w:t>
        </w:r>
      </w:fldSimple>
      <w:r>
        <w:t xml:space="preserve"> User login</w:t>
      </w:r>
    </w:p>
    <w:p w14:paraId="700533F8" w14:textId="7CB4A4DC" w:rsidR="006D4F05" w:rsidRDefault="006D4F05" w:rsidP="006D4F05">
      <w:pPr>
        <w:pStyle w:val="NormalWeb"/>
      </w:pPr>
      <w:r>
        <w:rPr>
          <w:rStyle w:val="Strong"/>
        </w:rPr>
        <w:lastRenderedPageBreak/>
        <w:t>Step 3: Browsing Doctors</w:t>
      </w:r>
      <w:r>
        <w:br/>
        <w:t>The patient navigates to the doctor listing page. The system correctly displays all doctors along with their respective specializations.</w:t>
      </w:r>
    </w:p>
    <w:p w14:paraId="74BC8762" w14:textId="77777777" w:rsidR="006D4F05" w:rsidRDefault="006D4F05" w:rsidP="006D4F05">
      <w:pPr>
        <w:pStyle w:val="NormalWeb"/>
        <w:keepNext/>
      </w:pPr>
      <w:r>
        <w:rPr>
          <w:noProof/>
        </w:rPr>
        <w:drawing>
          <wp:inline distT="0" distB="0" distL="0" distR="0" wp14:anchorId="5480F153" wp14:editId="4E181D08">
            <wp:extent cx="5943600" cy="1683385"/>
            <wp:effectExtent l="0" t="0" r="0" b="0"/>
            <wp:docPr id="446139095"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6A5C3841" w14:textId="620A3E36" w:rsidR="006D4F05" w:rsidRDefault="006D4F05" w:rsidP="006D4F05">
      <w:pPr>
        <w:pStyle w:val="Caption"/>
      </w:pPr>
      <w:r>
        <w:t xml:space="preserve">Figure </w:t>
      </w:r>
      <w:fldSimple w:instr=" SEQ Figure \* ARABIC ">
        <w:r w:rsidR="00A17286">
          <w:rPr>
            <w:noProof/>
          </w:rPr>
          <w:t>65</w:t>
        </w:r>
      </w:fldSimple>
      <w:r>
        <w:t xml:space="preserve"> Doctors Browsing</w:t>
      </w:r>
    </w:p>
    <w:p w14:paraId="482C9D7F" w14:textId="77777777" w:rsidR="006D4F05" w:rsidRDefault="006D4F05" w:rsidP="006D4F05">
      <w:pPr>
        <w:pStyle w:val="Caption"/>
      </w:pPr>
    </w:p>
    <w:p w14:paraId="12A7AE4D" w14:textId="6E0235E0" w:rsidR="006D4F05" w:rsidRDefault="006D4F05" w:rsidP="006D4F05">
      <w:pPr>
        <w:pStyle w:val="NormalWeb"/>
      </w:pPr>
      <w:r>
        <w:rPr>
          <w:rStyle w:val="Strong"/>
        </w:rPr>
        <w:t>Step 4: Appointment Booking</w:t>
      </w:r>
      <w:r>
        <w:br/>
        <w:t>The patient books an appointment with a selected doctor. The appointment is created successfully with an initial status of “pending.”</w:t>
      </w:r>
    </w:p>
    <w:p w14:paraId="418BDBC9" w14:textId="77777777" w:rsidR="006D4F05" w:rsidRDefault="006D4F05" w:rsidP="006D4F05">
      <w:pPr>
        <w:pStyle w:val="NormalWeb"/>
        <w:keepNext/>
      </w:pPr>
      <w:r>
        <w:rPr>
          <w:noProof/>
        </w:rPr>
        <w:drawing>
          <wp:inline distT="0" distB="0" distL="0" distR="0" wp14:anchorId="60369EB2" wp14:editId="6D2C1F28">
            <wp:extent cx="5943600" cy="1694815"/>
            <wp:effectExtent l="0" t="0" r="0" b="0"/>
            <wp:docPr id="390593160" name="Picture 49"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93160" name="Picture 49" descr="A close-up of a white background&#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1694815"/>
                    </a:xfrm>
                    <a:prstGeom prst="rect">
                      <a:avLst/>
                    </a:prstGeom>
                  </pic:spPr>
                </pic:pic>
              </a:graphicData>
            </a:graphic>
          </wp:inline>
        </w:drawing>
      </w:r>
    </w:p>
    <w:p w14:paraId="2E58FA53" w14:textId="34B4F9B7" w:rsidR="006D4F05" w:rsidRDefault="006D4F05" w:rsidP="006D4F05">
      <w:pPr>
        <w:pStyle w:val="Caption"/>
      </w:pPr>
      <w:r>
        <w:t xml:space="preserve">Figure </w:t>
      </w:r>
      <w:fldSimple w:instr=" SEQ Figure \* ARABIC ">
        <w:r w:rsidR="00A17286">
          <w:rPr>
            <w:noProof/>
          </w:rPr>
          <w:t>66</w:t>
        </w:r>
      </w:fldSimple>
      <w:r>
        <w:t xml:space="preserve"> Pending Appointment</w:t>
      </w:r>
    </w:p>
    <w:p w14:paraId="45D68787" w14:textId="357E6C4F" w:rsidR="006D4F05" w:rsidRDefault="006D4F05" w:rsidP="006D4F05">
      <w:pPr>
        <w:pStyle w:val="NormalWeb"/>
      </w:pPr>
      <w:r>
        <w:rPr>
          <w:rStyle w:val="Strong"/>
        </w:rPr>
        <w:t>Step 5: Doctor Confirms Appointment</w:t>
      </w:r>
      <w:r>
        <w:br/>
        <w:t>The doctor reviews and confirms the appointment. The status is updated to “confirmed” in the system.</w:t>
      </w:r>
    </w:p>
    <w:p w14:paraId="521A31CA" w14:textId="03BA4407" w:rsidR="006D4F05" w:rsidRDefault="006D4F05" w:rsidP="006D4F05">
      <w:pPr>
        <w:pStyle w:val="NormalWeb"/>
      </w:pPr>
      <w:r>
        <w:rPr>
          <w:rStyle w:val="Strong"/>
        </w:rPr>
        <w:t>Step 6: Appointment Completion</w:t>
      </w:r>
      <w:r>
        <w:br/>
        <w:t>On the appointment date, the doctor marks the appointment as “completed.” The system correctly updates the status.</w:t>
      </w:r>
    </w:p>
    <w:p w14:paraId="48D5C213" w14:textId="77777777" w:rsidR="006D4F05" w:rsidRDefault="006D4F05" w:rsidP="006D4F05">
      <w:pPr>
        <w:pStyle w:val="NormalWeb"/>
        <w:keepNext/>
      </w:pPr>
      <w:r>
        <w:rPr>
          <w:rFonts w:ascii="Arial" w:hAnsi="Arial" w:cs="Arial"/>
          <w:noProof/>
        </w:rPr>
        <w:lastRenderedPageBreak/>
        <w:drawing>
          <wp:inline distT="0" distB="0" distL="0" distR="0" wp14:anchorId="6A22E151" wp14:editId="641093C6">
            <wp:extent cx="4680857" cy="2647985"/>
            <wp:effectExtent l="0" t="0" r="0" b="0"/>
            <wp:docPr id="115230173"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98521" cy="2657978"/>
                    </a:xfrm>
                    <a:prstGeom prst="rect">
                      <a:avLst/>
                    </a:prstGeom>
                  </pic:spPr>
                </pic:pic>
              </a:graphicData>
            </a:graphic>
          </wp:inline>
        </w:drawing>
      </w:r>
    </w:p>
    <w:p w14:paraId="7CBA7B4B" w14:textId="3181259F" w:rsidR="006D4F05" w:rsidRDefault="006D4F05" w:rsidP="006D4F05">
      <w:pPr>
        <w:pStyle w:val="Caption"/>
      </w:pPr>
      <w:r>
        <w:t xml:space="preserve">Figure </w:t>
      </w:r>
      <w:fldSimple w:instr=" SEQ Figure \* ARABIC ">
        <w:r w:rsidR="00A17286">
          <w:rPr>
            <w:noProof/>
          </w:rPr>
          <w:t>67</w:t>
        </w:r>
      </w:fldSimple>
      <w:r>
        <w:t xml:space="preserve"> Appointmenm confirmation and completion</w:t>
      </w:r>
    </w:p>
    <w:p w14:paraId="057C3340" w14:textId="77777777" w:rsidR="006D4F05" w:rsidRDefault="006D4F05" w:rsidP="006D4F05">
      <w:pPr>
        <w:pStyle w:val="Caption"/>
      </w:pPr>
    </w:p>
    <w:p w14:paraId="51F4F3DD" w14:textId="29473B3D" w:rsidR="006D4F05" w:rsidRDefault="006D4F05" w:rsidP="006D4F05">
      <w:pPr>
        <w:pStyle w:val="NormalWeb"/>
      </w:pPr>
      <w:r>
        <w:rPr>
          <w:rStyle w:val="Strong"/>
        </w:rPr>
        <w:t>Step 7: Medical Record Creation</w:t>
      </w:r>
      <w:r>
        <w:br/>
        <w:t>The doctor creates the electronic medical record (EMR) for the completed appointment. The EMR is generated and properly linked to the corresponding appointment.</w:t>
      </w:r>
    </w:p>
    <w:p w14:paraId="3332ED34" w14:textId="77777777" w:rsidR="006D4F05" w:rsidRDefault="006D4F05" w:rsidP="006D4F05">
      <w:pPr>
        <w:pStyle w:val="NormalWeb"/>
        <w:keepNext/>
      </w:pPr>
      <w:r>
        <w:rPr>
          <w:noProof/>
        </w:rPr>
        <w:drawing>
          <wp:inline distT="0" distB="0" distL="0" distR="0" wp14:anchorId="6D4B4B3C" wp14:editId="572FE928">
            <wp:extent cx="3331029" cy="3089743"/>
            <wp:effectExtent l="0" t="0" r="0" b="0"/>
            <wp:docPr id="116084127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C68F543" w14:textId="43479398" w:rsidR="006D4F05" w:rsidRDefault="006D4F05" w:rsidP="006D4F05">
      <w:pPr>
        <w:pStyle w:val="Caption"/>
      </w:pPr>
      <w:r>
        <w:t xml:space="preserve">Figure </w:t>
      </w:r>
      <w:fldSimple w:instr=" SEQ Figure \* ARABIC ">
        <w:r w:rsidR="00A17286">
          <w:rPr>
            <w:noProof/>
          </w:rPr>
          <w:t>68</w:t>
        </w:r>
      </w:fldSimple>
      <w:r>
        <w:t xml:space="preserve"> Medical Record Creation</w:t>
      </w:r>
    </w:p>
    <w:p w14:paraId="3D3C4B30" w14:textId="358600DC" w:rsidR="006D4F05" w:rsidRDefault="006D4F05" w:rsidP="006D4F05">
      <w:pPr>
        <w:pStyle w:val="NormalWeb"/>
      </w:pPr>
      <w:r>
        <w:rPr>
          <w:rStyle w:val="Strong"/>
        </w:rPr>
        <w:lastRenderedPageBreak/>
        <w:t>Step 8: Invoice Generation</w:t>
      </w:r>
      <w:r>
        <w:br/>
        <w:t>Upon completion of the medical record, the system automatically generates an invoice. The invoice is successfully created and stored.</w:t>
      </w:r>
    </w:p>
    <w:p w14:paraId="61A691C4" w14:textId="77777777" w:rsidR="00CB72AC" w:rsidRDefault="00CB72AC" w:rsidP="00CB72AC">
      <w:pPr>
        <w:pStyle w:val="NormalWeb"/>
        <w:keepNext/>
      </w:pPr>
      <w:r>
        <w:rPr>
          <w:noProof/>
        </w:rPr>
        <w:drawing>
          <wp:inline distT="0" distB="0" distL="0" distR="0" wp14:anchorId="54F1FAD3" wp14:editId="075A1D20">
            <wp:extent cx="4000312" cy="3516086"/>
            <wp:effectExtent l="0" t="0" r="0" b="0"/>
            <wp:docPr id="410030684" name="Picture 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30684" name="Picture 51" descr="A screenshot of a computer screen&#10;&#10;AI-generated content may be incorrect."/>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15790" cy="3529690"/>
                    </a:xfrm>
                    <a:prstGeom prst="rect">
                      <a:avLst/>
                    </a:prstGeom>
                  </pic:spPr>
                </pic:pic>
              </a:graphicData>
            </a:graphic>
          </wp:inline>
        </w:drawing>
      </w:r>
    </w:p>
    <w:p w14:paraId="15CF9265" w14:textId="5EF325A0" w:rsidR="006D4F05" w:rsidRDefault="00CB72AC" w:rsidP="00CB72AC">
      <w:pPr>
        <w:pStyle w:val="Caption"/>
      </w:pPr>
      <w:r>
        <w:t xml:space="preserve">Figure </w:t>
      </w:r>
      <w:fldSimple w:instr=" SEQ Figure \* ARABIC ">
        <w:r w:rsidR="00A17286">
          <w:rPr>
            <w:noProof/>
          </w:rPr>
          <w:t>69</w:t>
        </w:r>
      </w:fldSimple>
      <w:r>
        <w:t xml:space="preserve"> Invoice Generation by admin</w:t>
      </w:r>
    </w:p>
    <w:p w14:paraId="5D64EACF" w14:textId="77777777" w:rsidR="00CB72AC" w:rsidRDefault="00CB72AC" w:rsidP="00CB72AC">
      <w:pPr>
        <w:pStyle w:val="Caption"/>
      </w:pPr>
    </w:p>
    <w:p w14:paraId="4D1D4B7A" w14:textId="1D7FCC2A" w:rsidR="006D4F05" w:rsidRDefault="006D4F05" w:rsidP="006D4F05">
      <w:pPr>
        <w:pStyle w:val="NormalWeb"/>
      </w:pPr>
      <w:r>
        <w:rPr>
          <w:rStyle w:val="Strong"/>
        </w:rPr>
        <w:t>Step 9: Patient Views Medical Record</w:t>
      </w:r>
      <w:r>
        <w:br/>
        <w:t>The patient accesses their medical record page. The diagnosis, prescription, and related details are correctly displayed.</w:t>
      </w:r>
    </w:p>
    <w:p w14:paraId="2BA5F82B" w14:textId="77777777" w:rsidR="00CB72AC" w:rsidRDefault="00CB72AC" w:rsidP="00CB72AC">
      <w:pPr>
        <w:pStyle w:val="NormalWeb"/>
        <w:keepNext/>
      </w:pPr>
      <w:r>
        <w:rPr>
          <w:noProof/>
        </w:rPr>
        <w:drawing>
          <wp:inline distT="0" distB="0" distL="0" distR="0" wp14:anchorId="04551F0A" wp14:editId="700FC034">
            <wp:extent cx="3653332" cy="1981200"/>
            <wp:effectExtent l="0" t="0" r="0" b="0"/>
            <wp:docPr id="18936517" name="Picture 52" descr="A screenshot of a medical history and re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517" name="Picture 52" descr="A screenshot of a medical history and reports&#10;&#10;AI-generated content may be incorrect."/>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98076" cy="2005465"/>
                    </a:xfrm>
                    <a:prstGeom prst="rect">
                      <a:avLst/>
                    </a:prstGeom>
                  </pic:spPr>
                </pic:pic>
              </a:graphicData>
            </a:graphic>
          </wp:inline>
        </w:drawing>
      </w:r>
    </w:p>
    <w:p w14:paraId="6B8B6678" w14:textId="630BE3F2" w:rsidR="00CB72AC" w:rsidRDefault="00CB72AC" w:rsidP="00CB72AC">
      <w:pPr>
        <w:pStyle w:val="Caption"/>
      </w:pPr>
      <w:r>
        <w:t xml:space="preserve">Figure </w:t>
      </w:r>
      <w:fldSimple w:instr=" SEQ Figure \* ARABIC ">
        <w:r w:rsidR="00A17286">
          <w:rPr>
            <w:noProof/>
          </w:rPr>
          <w:t>70</w:t>
        </w:r>
      </w:fldSimple>
      <w:r>
        <w:t xml:space="preserve"> Patient views medical record</w:t>
      </w:r>
    </w:p>
    <w:p w14:paraId="77E55564" w14:textId="7EB5966A" w:rsidR="006D4F05" w:rsidRDefault="006D4F05" w:rsidP="006D4F05">
      <w:pPr>
        <w:pStyle w:val="NormalWeb"/>
      </w:pPr>
      <w:r>
        <w:rPr>
          <w:rStyle w:val="Strong"/>
        </w:rPr>
        <w:lastRenderedPageBreak/>
        <w:t>Step 10: Patient Views Invoice</w:t>
      </w:r>
      <w:r>
        <w:br/>
        <w:t>The patient views the invoice associated with the completed appointment. All billing details are displayed accurately.</w:t>
      </w:r>
    </w:p>
    <w:p w14:paraId="00AB725D" w14:textId="77777777" w:rsidR="00CB72AC" w:rsidRDefault="00CB72AC" w:rsidP="00CB72AC">
      <w:pPr>
        <w:pStyle w:val="NormalWeb"/>
        <w:keepNext/>
      </w:pPr>
      <w:r>
        <w:rPr>
          <w:noProof/>
        </w:rPr>
        <w:drawing>
          <wp:inline distT="0" distB="0" distL="0" distR="0" wp14:anchorId="475E2405" wp14:editId="5F0163FE">
            <wp:extent cx="5943600" cy="1399540"/>
            <wp:effectExtent l="0" t="0" r="0" b="0"/>
            <wp:docPr id="1524918602" name="Picture 53"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8602" name="Picture 53" descr="A white background with black lines&#10;&#10;AI-generated content may be incorrect."/>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14:paraId="1ACE154D" w14:textId="3A1B69C0" w:rsidR="00CB72AC" w:rsidRDefault="00CB72AC" w:rsidP="00CB72AC">
      <w:pPr>
        <w:pStyle w:val="Caption"/>
      </w:pPr>
      <w:r>
        <w:t xml:space="preserve">Figure </w:t>
      </w:r>
      <w:fldSimple w:instr=" SEQ Figure \* ARABIC ">
        <w:r w:rsidR="00A17286">
          <w:rPr>
            <w:noProof/>
          </w:rPr>
          <w:t>71</w:t>
        </w:r>
      </w:fldSimple>
      <w:r>
        <w:t xml:space="preserve"> Patient views invoice</w:t>
      </w:r>
    </w:p>
    <w:p w14:paraId="6878A285" w14:textId="77777777" w:rsidR="00CB72AC" w:rsidRDefault="00CB72AC" w:rsidP="00CB72AC">
      <w:pPr>
        <w:pStyle w:val="Caption"/>
      </w:pPr>
    </w:p>
    <w:p w14:paraId="3409E7DF" w14:textId="35940B81" w:rsidR="006D4F05" w:rsidRDefault="006D4F05" w:rsidP="006D4F05">
      <w:pPr>
        <w:pStyle w:val="NormalWeb"/>
      </w:pPr>
      <w:r>
        <w:rPr>
          <w:rStyle w:val="Strong"/>
        </w:rPr>
        <w:t>Step 11: Patient Submits Feedback</w:t>
      </w:r>
      <w:r>
        <w:br/>
        <w:t>The patient provides feedback for the doctor. The feedback is saved successfully and becomes visible to the doctor.</w:t>
      </w:r>
    </w:p>
    <w:p w14:paraId="2F674E0B" w14:textId="77777777" w:rsidR="00CB72AC" w:rsidRDefault="00CB72AC" w:rsidP="00CB72AC">
      <w:pPr>
        <w:pStyle w:val="NormalWeb"/>
        <w:keepNext/>
      </w:pPr>
      <w:r>
        <w:rPr>
          <w:noProof/>
        </w:rPr>
        <w:drawing>
          <wp:inline distT="0" distB="0" distL="0" distR="0" wp14:anchorId="02227258" wp14:editId="56DBEC1C">
            <wp:extent cx="5943600" cy="1856740"/>
            <wp:effectExtent l="0" t="0" r="0" b="0"/>
            <wp:docPr id="1982484562" name="Picture 5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4562" name="Picture 54" descr="A screenshot of a computer&#10;&#10;AI-generated content may be incorrect."/>
                    <pic:cNvPicPr/>
                  </pic:nvPicPr>
                  <pic:blipFill>
                    <a:blip r:embed="rId74">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4C2A058F" w14:textId="6B2A88DA" w:rsidR="00CB72AC" w:rsidRDefault="00CB72AC" w:rsidP="00CB72AC">
      <w:pPr>
        <w:pStyle w:val="Caption"/>
      </w:pPr>
      <w:r>
        <w:t xml:space="preserve">Figure </w:t>
      </w:r>
      <w:fldSimple w:instr=" SEQ Figure \* ARABIC ">
        <w:r w:rsidR="00A17286">
          <w:rPr>
            <w:noProof/>
          </w:rPr>
          <w:t>72</w:t>
        </w:r>
      </w:fldSimple>
      <w:r>
        <w:t xml:space="preserve"> Patient submits feedback worked</w:t>
      </w:r>
    </w:p>
    <w:p w14:paraId="202A9C02" w14:textId="77777777" w:rsidR="00CB72AC" w:rsidRDefault="00CB72AC" w:rsidP="00CB72AC">
      <w:pPr>
        <w:pStyle w:val="Caption"/>
      </w:pPr>
    </w:p>
    <w:p w14:paraId="7B112A4E" w14:textId="77777777" w:rsidR="006D4F05" w:rsidRDefault="006D4F05" w:rsidP="006D4F05">
      <w:pPr>
        <w:pStyle w:val="Heading3"/>
      </w:pPr>
      <w:r>
        <w:t>Test Result</w:t>
      </w:r>
    </w:p>
    <w:p w14:paraId="5C90D970" w14:textId="77777777" w:rsidR="006D4F05" w:rsidRDefault="006D4F05" w:rsidP="006D4F05">
      <w:pPr>
        <w:pStyle w:val="NormalWeb"/>
      </w:pPr>
      <w:r>
        <w:t>All steps in the end-to-end workflow executed successfully, demonstrating proper integration and functioning of the registration, appointment, medical record, billing, and feedback modules.</w:t>
      </w:r>
    </w:p>
    <w:p w14:paraId="7A3F9819" w14:textId="77777777" w:rsidR="00CB72AC" w:rsidRDefault="00CB72AC" w:rsidP="006D4F05">
      <w:pPr>
        <w:pStyle w:val="NormalWeb"/>
      </w:pPr>
    </w:p>
    <w:p w14:paraId="43D2DB83" w14:textId="77777777" w:rsidR="00CB72AC" w:rsidRDefault="00CB72AC" w:rsidP="006D4F05">
      <w:pPr>
        <w:pStyle w:val="NormalWeb"/>
      </w:pPr>
    </w:p>
    <w:p w14:paraId="749BFB3C" w14:textId="77777777" w:rsidR="00D21CC0" w:rsidRDefault="00D21CC0" w:rsidP="006D4F05">
      <w:pPr>
        <w:pStyle w:val="NormalWeb"/>
      </w:pPr>
    </w:p>
    <w:p w14:paraId="31B328AE" w14:textId="77777777" w:rsidR="00D21CC0" w:rsidRDefault="00D21CC0" w:rsidP="006D4F05">
      <w:pPr>
        <w:pStyle w:val="NormalWeb"/>
      </w:pPr>
    </w:p>
    <w:p w14:paraId="5E6B89BC" w14:textId="77777777" w:rsidR="00D21CC0" w:rsidRDefault="00D21CC0" w:rsidP="006D4F05">
      <w:pPr>
        <w:pStyle w:val="NormalWeb"/>
      </w:pPr>
    </w:p>
    <w:p w14:paraId="4E70A3E0" w14:textId="77777777" w:rsidR="00D21CC0" w:rsidRDefault="00D21CC0" w:rsidP="006D4F05">
      <w:pPr>
        <w:pStyle w:val="NormalWeb"/>
      </w:pPr>
    </w:p>
    <w:p w14:paraId="3D106D55" w14:textId="77777777" w:rsidR="00D21CC0" w:rsidRDefault="00D21CC0" w:rsidP="006D4F05">
      <w:pPr>
        <w:pStyle w:val="NormalWeb"/>
      </w:pPr>
    </w:p>
    <w:p w14:paraId="21FFFB15" w14:textId="77777777" w:rsidR="00D21CC0" w:rsidRDefault="00D21CC0" w:rsidP="006D4F05">
      <w:pPr>
        <w:pStyle w:val="NormalWeb"/>
      </w:pPr>
    </w:p>
    <w:p w14:paraId="405EC26F" w14:textId="77777777" w:rsidR="00D21CC0" w:rsidRDefault="00D21CC0" w:rsidP="006D4F05">
      <w:pPr>
        <w:pStyle w:val="NormalWeb"/>
      </w:pPr>
    </w:p>
    <w:p w14:paraId="121F42F3" w14:textId="77777777" w:rsidR="00D21CC0" w:rsidRDefault="00D21CC0" w:rsidP="006D4F05">
      <w:pPr>
        <w:pStyle w:val="NormalWeb"/>
      </w:pPr>
    </w:p>
    <w:p w14:paraId="564E6DD9" w14:textId="77777777" w:rsidR="00D21CC0" w:rsidRDefault="00D21CC0" w:rsidP="006D4F05">
      <w:pPr>
        <w:pStyle w:val="NormalWeb"/>
      </w:pPr>
    </w:p>
    <w:p w14:paraId="5563696C" w14:textId="77777777" w:rsidR="007D079E" w:rsidRDefault="00000000" w:rsidP="00CB72AC">
      <w:pPr>
        <w:pStyle w:val="Heading3"/>
      </w:pPr>
      <w:r w:rsidRPr="0016256D">
        <w:t>4.4.2 Complete Doctor Journey</w:t>
      </w:r>
    </w:p>
    <w:p w14:paraId="393546B0" w14:textId="77777777" w:rsidR="00CB72AC" w:rsidRDefault="00CB72AC" w:rsidP="00CB72AC">
      <w:pPr>
        <w:pStyle w:val="NormalWeb"/>
      </w:pPr>
      <w:bookmarkStart w:id="45" w:name="complete-admin-journey"/>
      <w:bookmarkEnd w:id="44"/>
      <w:r>
        <w:t>This scenario evaluates the complete workflow for a doctor, from initial registration through appointment handling and medical record creation. The objective is to verify that each stage functions correctly and transitions smoothly across system modules.</w:t>
      </w:r>
    </w:p>
    <w:p w14:paraId="4BE5A7DA" w14:textId="77777777" w:rsidR="00CB72AC" w:rsidRDefault="00CB72AC" w:rsidP="00CB72AC">
      <w:pPr>
        <w:pStyle w:val="NormalWeb"/>
      </w:pPr>
      <w:r>
        <w:rPr>
          <w:rStyle w:val="Strong"/>
        </w:rPr>
        <w:t>Step 1: Doctor Registration</w:t>
      </w:r>
      <w:r>
        <w:br/>
        <w:t>A doctor registers on the platform by providing required details, including a valid license number. The account is created successfully with an initial status of “pending.”</w:t>
      </w:r>
    </w:p>
    <w:p w14:paraId="4AAEF396" w14:textId="34C3909E" w:rsidR="00CB72AC" w:rsidRDefault="00CB72AC" w:rsidP="00CB72AC">
      <w:pPr>
        <w:pStyle w:val="NormalWeb"/>
      </w:pPr>
      <w:r>
        <w:rPr>
          <w:rStyle w:val="Strong"/>
        </w:rPr>
        <w:t>Step 2: Administrator Review</w:t>
      </w:r>
      <w:r>
        <w:br/>
        <w:t>The system presents the newly registered doctor in the administrator’s pending approval list. This confirms that the registration is correctly routed for administrative evaluation.</w:t>
      </w:r>
    </w:p>
    <w:p w14:paraId="0F4327CA" w14:textId="505CBD12" w:rsidR="00CB72AC" w:rsidRDefault="0080069D" w:rsidP="00CB72AC">
      <w:pPr>
        <w:pStyle w:val="NormalWeb"/>
        <w:keepNext/>
      </w:pPr>
      <w:r>
        <w:rPr>
          <w:noProof/>
        </w:rPr>
        <w:drawing>
          <wp:inline distT="0" distB="0" distL="0" distR="0" wp14:anchorId="10CE48F0" wp14:editId="15CD6968">
            <wp:extent cx="5943600" cy="1743075"/>
            <wp:effectExtent l="0" t="0" r="0" b="0"/>
            <wp:docPr id="2077017889"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A8C2255" w14:textId="025E759A" w:rsidR="00CB72AC" w:rsidRDefault="00CB72AC" w:rsidP="00CB72AC">
      <w:pPr>
        <w:pStyle w:val="Caption"/>
      </w:pPr>
      <w:r>
        <w:t xml:space="preserve">Figure </w:t>
      </w:r>
      <w:fldSimple w:instr=" SEQ Figure \* ARABIC ">
        <w:r w:rsidR="00A17286">
          <w:rPr>
            <w:noProof/>
          </w:rPr>
          <w:t>73</w:t>
        </w:r>
      </w:fldSimple>
      <w:r>
        <w:t xml:space="preserve"> Admin review</w:t>
      </w:r>
    </w:p>
    <w:p w14:paraId="78C29D02" w14:textId="77777777" w:rsidR="00CB72AC" w:rsidRDefault="00CB72AC" w:rsidP="00CB72AC">
      <w:pPr>
        <w:pStyle w:val="NormalWeb"/>
      </w:pPr>
      <w:r>
        <w:rPr>
          <w:rStyle w:val="Strong"/>
        </w:rPr>
        <w:t>Step 3: Administrator Approval</w:t>
      </w:r>
      <w:r>
        <w:br/>
        <w:t>The administrator approves the doctor’s application. The doctor’s account status is updated from “pending” to “active,” allowing access to the system.</w:t>
      </w:r>
    </w:p>
    <w:p w14:paraId="2A94A742" w14:textId="77777777" w:rsidR="00CB72AC" w:rsidRDefault="00CB72AC" w:rsidP="00CB72AC">
      <w:pPr>
        <w:pStyle w:val="NormalWeb"/>
        <w:keepNext/>
      </w:pPr>
      <w:r>
        <w:rPr>
          <w:noProof/>
        </w:rPr>
        <w:lastRenderedPageBreak/>
        <w:drawing>
          <wp:inline distT="0" distB="0" distL="0" distR="0" wp14:anchorId="00D9D631" wp14:editId="0A2915CC">
            <wp:extent cx="5943600" cy="1346200"/>
            <wp:effectExtent l="0" t="0" r="0" b="0"/>
            <wp:docPr id="148007742"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212D1D40" w14:textId="71024FD4" w:rsidR="00CB72AC" w:rsidRDefault="00CB72AC" w:rsidP="00CB72AC">
      <w:pPr>
        <w:pStyle w:val="Caption"/>
      </w:pPr>
      <w:r>
        <w:t xml:space="preserve">Figure </w:t>
      </w:r>
      <w:fldSimple w:instr=" SEQ Figure \* ARABIC ">
        <w:r w:rsidR="00A17286">
          <w:rPr>
            <w:noProof/>
          </w:rPr>
          <w:t>74</w:t>
        </w:r>
      </w:fldSimple>
      <w:r>
        <w:t xml:space="preserve"> Doctor approved</w:t>
      </w:r>
    </w:p>
    <w:p w14:paraId="004B6A59" w14:textId="77777777" w:rsidR="00CB72AC" w:rsidRDefault="00CB72AC" w:rsidP="00CB72AC">
      <w:pPr>
        <w:pStyle w:val="Caption"/>
      </w:pPr>
    </w:p>
    <w:p w14:paraId="50BFA6BE" w14:textId="77777777" w:rsidR="00CB72AC" w:rsidRDefault="00CB72AC" w:rsidP="00CB72AC">
      <w:pPr>
        <w:pStyle w:val="Caption"/>
      </w:pPr>
    </w:p>
    <w:p w14:paraId="58363D89" w14:textId="77777777" w:rsidR="00CB72AC" w:rsidRDefault="00CB72AC" w:rsidP="00CB72AC">
      <w:pPr>
        <w:pStyle w:val="Caption"/>
      </w:pPr>
    </w:p>
    <w:p w14:paraId="3CD322A0" w14:textId="77777777" w:rsidR="00CB72AC" w:rsidRDefault="00CB72AC" w:rsidP="00CB72AC">
      <w:pPr>
        <w:pStyle w:val="Caption"/>
      </w:pPr>
    </w:p>
    <w:p w14:paraId="7053BC6C" w14:textId="77777777" w:rsidR="00CB72AC" w:rsidRDefault="00CB72AC" w:rsidP="00CB72AC">
      <w:pPr>
        <w:pStyle w:val="Caption"/>
      </w:pPr>
    </w:p>
    <w:p w14:paraId="5D0E4AB0" w14:textId="77777777" w:rsidR="00CB72AC" w:rsidRDefault="00CB72AC" w:rsidP="00CB72AC">
      <w:pPr>
        <w:pStyle w:val="NormalWeb"/>
      </w:pPr>
      <w:r>
        <w:rPr>
          <w:rStyle w:val="Strong"/>
        </w:rPr>
        <w:t>Step 4: Doctor Login</w:t>
      </w:r>
      <w:r>
        <w:br/>
        <w:t>The doctor logs in using their credentials. Upon authentication, the system redirects the doctor to the doctor dashboard.</w:t>
      </w:r>
    </w:p>
    <w:p w14:paraId="3DBD5DF9" w14:textId="77777777" w:rsidR="00CB72AC" w:rsidRDefault="00CB72AC" w:rsidP="00CB72AC">
      <w:pPr>
        <w:pStyle w:val="NormalWeb"/>
        <w:keepNext/>
      </w:pPr>
      <w:r>
        <w:rPr>
          <w:noProof/>
        </w:rPr>
        <w:drawing>
          <wp:inline distT="0" distB="0" distL="0" distR="0" wp14:anchorId="24B251F3" wp14:editId="0BA31353">
            <wp:extent cx="4191000" cy="2222215"/>
            <wp:effectExtent l="0" t="0" r="0" b="0"/>
            <wp:docPr id="1939992574" name="Picture 55"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92574" name="Picture 55" descr="A screenshot of a medical record&#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11383" cy="2233023"/>
                    </a:xfrm>
                    <a:prstGeom prst="rect">
                      <a:avLst/>
                    </a:prstGeom>
                  </pic:spPr>
                </pic:pic>
              </a:graphicData>
            </a:graphic>
          </wp:inline>
        </w:drawing>
      </w:r>
    </w:p>
    <w:p w14:paraId="7C3C611B" w14:textId="61FF3847" w:rsidR="00CB72AC" w:rsidRDefault="00CB72AC" w:rsidP="00CB72AC">
      <w:pPr>
        <w:pStyle w:val="Caption"/>
      </w:pPr>
      <w:r>
        <w:t xml:space="preserve">Figure </w:t>
      </w:r>
      <w:fldSimple w:instr=" SEQ Figure \* ARABIC ">
        <w:r w:rsidR="00A17286">
          <w:rPr>
            <w:noProof/>
          </w:rPr>
          <w:t>75</w:t>
        </w:r>
      </w:fldSimple>
      <w:r>
        <w:t xml:space="preserve"> Doctor login</w:t>
      </w:r>
    </w:p>
    <w:p w14:paraId="118FA59D" w14:textId="322DE8EC" w:rsidR="00CB72AC" w:rsidRDefault="00CB72AC" w:rsidP="00CB72AC">
      <w:pPr>
        <w:pStyle w:val="NormalWeb"/>
      </w:pPr>
      <w:r>
        <w:rPr>
          <w:rStyle w:val="Strong"/>
        </w:rPr>
        <w:t>Step 5: Viewing Appointments</w:t>
      </w:r>
      <w:r>
        <w:br/>
        <w:t>The doctor views the list of assigned appointments. The system displays the appointments accurately, including relevant details such as patient names, appointment times, and statuses.</w:t>
      </w:r>
    </w:p>
    <w:p w14:paraId="20D98F04" w14:textId="77777777" w:rsidR="00CB72AC" w:rsidRDefault="00CB72AC" w:rsidP="00CB72AC">
      <w:pPr>
        <w:pStyle w:val="NormalWeb"/>
      </w:pPr>
      <w:r>
        <w:rPr>
          <w:rStyle w:val="Strong"/>
        </w:rPr>
        <w:t>Step 6: Confirming Appointments</w:t>
      </w:r>
      <w:r>
        <w:br/>
        <w:t>The doctor selects an appointment and confirms it. The appointment status is successfully updated within the system.</w:t>
      </w:r>
    </w:p>
    <w:p w14:paraId="555044B9" w14:textId="77777777" w:rsidR="00CB72AC" w:rsidRDefault="00CB72AC" w:rsidP="00CB72AC">
      <w:pPr>
        <w:pStyle w:val="NormalWeb"/>
      </w:pPr>
      <w:r>
        <w:rPr>
          <w:rStyle w:val="Strong"/>
        </w:rPr>
        <w:lastRenderedPageBreak/>
        <w:t>Step 7: Completing Consultation</w:t>
      </w:r>
      <w:r>
        <w:br/>
        <w:t>After conducting the consultation, the doctor marks the appointment as “completed.” The status change is properly recorded.</w:t>
      </w:r>
    </w:p>
    <w:p w14:paraId="33C7BDD5" w14:textId="77777777" w:rsidR="00CB72AC" w:rsidRDefault="00CB72AC" w:rsidP="00CB72AC">
      <w:pPr>
        <w:pStyle w:val="NormalWeb"/>
        <w:keepNext/>
      </w:pPr>
      <w:r>
        <w:rPr>
          <w:rFonts w:ascii="Arial" w:hAnsi="Arial" w:cs="Arial"/>
          <w:noProof/>
        </w:rPr>
        <w:drawing>
          <wp:inline distT="0" distB="0" distL="0" distR="0" wp14:anchorId="38159A60" wp14:editId="3C4050E3">
            <wp:extent cx="5943600" cy="3362325"/>
            <wp:effectExtent l="0" t="0" r="0" b="0"/>
            <wp:docPr id="1983348960"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05BF609B" w14:textId="20072FC0" w:rsidR="00CB72AC" w:rsidRDefault="00CB72AC" w:rsidP="00CB72AC">
      <w:pPr>
        <w:pStyle w:val="Caption"/>
      </w:pPr>
      <w:r>
        <w:t xml:space="preserve">Figure </w:t>
      </w:r>
      <w:fldSimple w:instr=" SEQ Figure \* ARABIC ">
        <w:r w:rsidR="00A17286">
          <w:rPr>
            <w:noProof/>
          </w:rPr>
          <w:t>76</w:t>
        </w:r>
      </w:fldSimple>
      <w:r>
        <w:t xml:space="preserve"> Viewing and confirming and appointment</w:t>
      </w:r>
    </w:p>
    <w:p w14:paraId="036956DC" w14:textId="77777777" w:rsidR="00CB72AC" w:rsidRDefault="00CB72AC" w:rsidP="00CB72AC">
      <w:pPr>
        <w:pStyle w:val="NormalWeb"/>
      </w:pPr>
      <w:r>
        <w:rPr>
          <w:rStyle w:val="Strong"/>
        </w:rPr>
        <w:t>Step 8: Creating a Medical Record</w:t>
      </w:r>
      <w:r>
        <w:br/>
        <w:t>The doctor generates an electronic medical record (EMR) for the completed appointment. The EMR is saved successfully, containing the diagnosis, prescription, and additional notes.</w:t>
      </w:r>
    </w:p>
    <w:p w14:paraId="538E0A5C" w14:textId="77777777" w:rsidR="00CB72AC" w:rsidRDefault="00CB72AC" w:rsidP="00CB72AC">
      <w:pPr>
        <w:pStyle w:val="NormalWeb"/>
        <w:keepNext/>
      </w:pPr>
      <w:r>
        <w:rPr>
          <w:noProof/>
        </w:rPr>
        <w:lastRenderedPageBreak/>
        <w:drawing>
          <wp:inline distT="0" distB="0" distL="0" distR="0" wp14:anchorId="1841F681" wp14:editId="359A6418">
            <wp:extent cx="3331029" cy="3089743"/>
            <wp:effectExtent l="0" t="0" r="0" b="0"/>
            <wp:docPr id="1096504054"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1553C6D9" w14:textId="1D217D66" w:rsidR="00CB72AC" w:rsidRDefault="00CB72AC" w:rsidP="00CB72AC">
      <w:pPr>
        <w:pStyle w:val="Caption"/>
      </w:pPr>
      <w:r>
        <w:t xml:space="preserve">Figure </w:t>
      </w:r>
      <w:fldSimple w:instr=" SEQ Figure \* ARABIC ">
        <w:r w:rsidR="00A17286">
          <w:rPr>
            <w:noProof/>
          </w:rPr>
          <w:t>77</w:t>
        </w:r>
      </w:fldSimple>
      <w:r>
        <w:t xml:space="preserve"> Creating medical record by doctor</w:t>
      </w:r>
    </w:p>
    <w:p w14:paraId="7B35EDBD" w14:textId="77777777" w:rsidR="00CB72AC" w:rsidRDefault="00CB72AC" w:rsidP="00CB72AC">
      <w:pPr>
        <w:pStyle w:val="NormalWeb"/>
      </w:pPr>
      <w:r>
        <w:rPr>
          <w:rStyle w:val="Strong"/>
        </w:rPr>
        <w:t>Step 9: Viewing Patient Feedback</w:t>
      </w:r>
      <w:r>
        <w:br/>
        <w:t>The doctor accesses the feedback section to review patient ratings and comments. The system displays all submitted feedback accurately.</w:t>
      </w:r>
    </w:p>
    <w:p w14:paraId="1A3D7700" w14:textId="77777777" w:rsidR="00B226A1" w:rsidRDefault="00B226A1" w:rsidP="00B226A1">
      <w:pPr>
        <w:pStyle w:val="NormalWeb"/>
        <w:keepNext/>
      </w:pPr>
      <w:r>
        <w:rPr>
          <w:noProof/>
        </w:rPr>
        <w:drawing>
          <wp:inline distT="0" distB="0" distL="0" distR="0" wp14:anchorId="130ABAF7" wp14:editId="4B777766">
            <wp:extent cx="5943600" cy="1955800"/>
            <wp:effectExtent l="0" t="0" r="0" b="0"/>
            <wp:docPr id="1873714641" name="Picture 58"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14641" name="Picture 58" descr="A white background with black lines&#10;&#10;AI-generated content may be incorrect."/>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45C4028F" w14:textId="11551D66" w:rsidR="00CB72AC" w:rsidRDefault="00B226A1" w:rsidP="00B226A1">
      <w:pPr>
        <w:pStyle w:val="Caption"/>
      </w:pPr>
      <w:r>
        <w:t xml:space="preserve">Figure </w:t>
      </w:r>
      <w:fldSimple w:instr=" SEQ Figure \* ARABIC ">
        <w:r w:rsidR="00A17286">
          <w:rPr>
            <w:noProof/>
          </w:rPr>
          <w:t>78</w:t>
        </w:r>
      </w:fldSimple>
      <w:r>
        <w:t xml:space="preserve"> Viewing patient feedback</w:t>
      </w:r>
    </w:p>
    <w:p w14:paraId="4BE52D49" w14:textId="77777777" w:rsidR="00B226A1" w:rsidRDefault="00B226A1" w:rsidP="00B226A1">
      <w:pPr>
        <w:pStyle w:val="Caption"/>
      </w:pPr>
    </w:p>
    <w:p w14:paraId="5EEE7839" w14:textId="77777777" w:rsidR="00CB72AC" w:rsidRDefault="00CB72AC" w:rsidP="00CB72AC">
      <w:pPr>
        <w:pStyle w:val="Heading3"/>
      </w:pPr>
      <w:r>
        <w:t>Test Result</w:t>
      </w:r>
    </w:p>
    <w:p w14:paraId="7D87199D" w14:textId="77777777" w:rsidR="00CB72AC" w:rsidRDefault="00CB72AC" w:rsidP="00CB72AC">
      <w:pPr>
        <w:pStyle w:val="NormalWeb"/>
      </w:pPr>
      <w:r>
        <w:t>All steps in this scenario were completed successfully, confirming that registration, approval workflows, appointment management, and medical record processes for doctors function correctly and cohesively.</w:t>
      </w:r>
    </w:p>
    <w:p w14:paraId="7FD56D83" w14:textId="77777777" w:rsidR="0080069D" w:rsidRDefault="0080069D" w:rsidP="00CB72AC">
      <w:pPr>
        <w:pStyle w:val="NormalWeb"/>
      </w:pPr>
    </w:p>
    <w:p w14:paraId="0EE94716" w14:textId="77777777" w:rsidR="0080069D" w:rsidRDefault="0080069D" w:rsidP="00CB72AC">
      <w:pPr>
        <w:pStyle w:val="NormalWeb"/>
      </w:pPr>
    </w:p>
    <w:p w14:paraId="3B13A476" w14:textId="77777777" w:rsidR="0080069D" w:rsidRDefault="0080069D" w:rsidP="00CB72AC">
      <w:pPr>
        <w:pStyle w:val="NormalWeb"/>
      </w:pPr>
    </w:p>
    <w:p w14:paraId="38AAA30F" w14:textId="77777777" w:rsidR="0080069D" w:rsidRDefault="0080069D" w:rsidP="00CB72AC">
      <w:pPr>
        <w:pStyle w:val="NormalWeb"/>
      </w:pPr>
    </w:p>
    <w:p w14:paraId="440AE800" w14:textId="77777777" w:rsidR="0080069D" w:rsidRDefault="0080069D" w:rsidP="00CB72AC">
      <w:pPr>
        <w:pStyle w:val="NormalWeb"/>
      </w:pPr>
    </w:p>
    <w:p w14:paraId="6A44B6FF" w14:textId="77777777" w:rsidR="0080069D" w:rsidRDefault="0080069D" w:rsidP="00CB72AC">
      <w:pPr>
        <w:pStyle w:val="NormalWeb"/>
      </w:pPr>
    </w:p>
    <w:p w14:paraId="0A70158A" w14:textId="77777777" w:rsidR="0080069D" w:rsidRDefault="0080069D" w:rsidP="00CB72AC">
      <w:pPr>
        <w:pStyle w:val="NormalWeb"/>
      </w:pPr>
    </w:p>
    <w:p w14:paraId="09AA0FA3" w14:textId="77777777" w:rsidR="0080069D" w:rsidRDefault="0080069D" w:rsidP="00CB72AC">
      <w:pPr>
        <w:pStyle w:val="NormalWeb"/>
      </w:pPr>
    </w:p>
    <w:p w14:paraId="4FCBB5A9" w14:textId="77777777" w:rsidR="0080069D" w:rsidRDefault="0080069D" w:rsidP="00CB72AC">
      <w:pPr>
        <w:pStyle w:val="NormalWeb"/>
      </w:pPr>
    </w:p>
    <w:p w14:paraId="23372826" w14:textId="77777777" w:rsidR="007D079E" w:rsidRPr="0080069D" w:rsidRDefault="00000000" w:rsidP="0080069D">
      <w:pPr>
        <w:pStyle w:val="Heading3"/>
      </w:pPr>
      <w:r w:rsidRPr="0080069D">
        <w:t>4.4.3 Complete Admin Journey</w:t>
      </w:r>
    </w:p>
    <w:p w14:paraId="5A7E0295" w14:textId="77777777" w:rsidR="0080069D" w:rsidRDefault="0080069D" w:rsidP="0080069D">
      <w:pPr>
        <w:pStyle w:val="Heading3"/>
      </w:pPr>
      <w:r>
        <w:t>End-to-End Scenario: Administrative Monitoring and User Management</w:t>
      </w:r>
    </w:p>
    <w:p w14:paraId="2F35EEA4" w14:textId="77777777" w:rsidR="0080069D" w:rsidRDefault="0080069D" w:rsidP="0080069D">
      <w:pPr>
        <w:pStyle w:val="NormalWeb"/>
      </w:pPr>
      <w:r>
        <w:t>This scenario assesses the administrator’s ability to monitor the system, manage user accounts, and oversee doctor approvals. The objective is to confirm that all administrative functions operate correctly and provide accurate system oversight.</w:t>
      </w:r>
    </w:p>
    <w:p w14:paraId="4310D242" w14:textId="77777777" w:rsidR="0080069D" w:rsidRDefault="0080069D" w:rsidP="0080069D">
      <w:pPr>
        <w:pStyle w:val="NormalWeb"/>
      </w:pPr>
      <w:r>
        <w:rPr>
          <w:rStyle w:val="Strong"/>
        </w:rPr>
        <w:t>Step 1: Administrator Login</w:t>
      </w:r>
      <w:r>
        <w:br/>
        <w:t xml:space="preserve">The administrator accesses the system through the designated </w:t>
      </w:r>
      <w:r>
        <w:rPr>
          <w:rStyle w:val="HTMLCode"/>
        </w:rPr>
        <w:t>/admin</w:t>
      </w:r>
      <w:r>
        <w:t xml:space="preserve"> route and successfully authenticates. The system verifies the credentials and provides access to the administrative dashboard.</w:t>
      </w:r>
    </w:p>
    <w:p w14:paraId="64E720BE" w14:textId="77777777" w:rsidR="0080069D" w:rsidRDefault="0080069D" w:rsidP="0080069D">
      <w:pPr>
        <w:pStyle w:val="NormalWeb"/>
        <w:keepNext/>
      </w:pPr>
      <w:r>
        <w:rPr>
          <w:noProof/>
        </w:rPr>
        <w:lastRenderedPageBreak/>
        <w:drawing>
          <wp:inline distT="0" distB="0" distL="0" distR="0" wp14:anchorId="698E06CD" wp14:editId="4210B3C5">
            <wp:extent cx="4626429" cy="2434312"/>
            <wp:effectExtent l="0" t="0" r="0" b="0"/>
            <wp:docPr id="2045074397" name="Picture 59" descr="A screenshot of a medical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4397" name="Picture 59" descr="A screenshot of a medical dashboard&#10;&#10;AI-generated content may be incorrec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56032" cy="2449888"/>
                    </a:xfrm>
                    <a:prstGeom prst="rect">
                      <a:avLst/>
                    </a:prstGeom>
                  </pic:spPr>
                </pic:pic>
              </a:graphicData>
            </a:graphic>
          </wp:inline>
        </w:drawing>
      </w:r>
    </w:p>
    <w:p w14:paraId="5B751297" w14:textId="140AD409" w:rsidR="0080069D" w:rsidRDefault="0080069D" w:rsidP="0080069D">
      <w:pPr>
        <w:pStyle w:val="Caption"/>
      </w:pPr>
      <w:r>
        <w:t xml:space="preserve">Figure </w:t>
      </w:r>
      <w:fldSimple w:instr=" SEQ Figure \* ARABIC ">
        <w:r w:rsidR="00A17286">
          <w:rPr>
            <w:noProof/>
          </w:rPr>
          <w:t>79</w:t>
        </w:r>
      </w:fldSimple>
      <w:r>
        <w:t xml:space="preserve"> Admin Dashboard</w:t>
      </w:r>
    </w:p>
    <w:p w14:paraId="775F0F28" w14:textId="77777777" w:rsidR="0080069D" w:rsidRDefault="0080069D" w:rsidP="0080069D">
      <w:pPr>
        <w:pStyle w:val="NormalWeb"/>
      </w:pPr>
      <w:r>
        <w:rPr>
          <w:rStyle w:val="Strong"/>
        </w:rPr>
        <w:t>Step 2: Viewing Dashboard Statistics</w:t>
      </w:r>
      <w:r>
        <w:br/>
        <w:t>Upon logging in, the administrator is presented with key system statistics, including counts of patients, doctors, appointments, and pending approvals. All displayed values are accurate and reflect real-time database information.</w:t>
      </w:r>
    </w:p>
    <w:p w14:paraId="1CBCC3E0" w14:textId="77777777" w:rsidR="0080069D" w:rsidRDefault="0080069D" w:rsidP="0080069D">
      <w:pPr>
        <w:pStyle w:val="NormalWeb"/>
        <w:keepNext/>
      </w:pPr>
      <w:r>
        <w:rPr>
          <w:noProof/>
        </w:rPr>
        <w:drawing>
          <wp:inline distT="0" distB="0" distL="0" distR="0" wp14:anchorId="6FB1CDEB" wp14:editId="556941DE">
            <wp:extent cx="4114800" cy="1670538"/>
            <wp:effectExtent l="0" t="0" r="0" b="0"/>
            <wp:docPr id="1121996931" name="Picture 60"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96931" name="Picture 60" descr="A screenshot of a medical application&#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61104" cy="1689336"/>
                    </a:xfrm>
                    <a:prstGeom prst="rect">
                      <a:avLst/>
                    </a:prstGeom>
                  </pic:spPr>
                </pic:pic>
              </a:graphicData>
            </a:graphic>
          </wp:inline>
        </w:drawing>
      </w:r>
    </w:p>
    <w:p w14:paraId="285C30E8" w14:textId="070787AB" w:rsidR="0080069D" w:rsidRDefault="0080069D" w:rsidP="0080069D">
      <w:pPr>
        <w:pStyle w:val="Caption"/>
      </w:pPr>
      <w:r>
        <w:t xml:space="preserve">Figure </w:t>
      </w:r>
      <w:fldSimple w:instr=" SEQ Figure \* ARABIC ">
        <w:r w:rsidR="00A17286">
          <w:rPr>
            <w:noProof/>
          </w:rPr>
          <w:t>80</w:t>
        </w:r>
      </w:fldSimple>
      <w:r>
        <w:t xml:space="preserve"> Real time data and statistics</w:t>
      </w:r>
    </w:p>
    <w:p w14:paraId="14D561ED" w14:textId="77777777" w:rsidR="0080069D" w:rsidRDefault="0080069D" w:rsidP="0080069D">
      <w:pPr>
        <w:pStyle w:val="NormalWeb"/>
      </w:pPr>
      <w:r>
        <w:rPr>
          <w:rStyle w:val="Strong"/>
        </w:rPr>
        <w:t>Step 3: Reviewing Pending Doctor Applications</w:t>
      </w:r>
      <w:r>
        <w:br/>
        <w:t>The administrator navigates to the pending doctor section. The system correctly displays the list of doctors who have registered but are awaiting approval.</w:t>
      </w:r>
    </w:p>
    <w:p w14:paraId="16951B4F" w14:textId="03BA381A" w:rsidR="0080069D" w:rsidRDefault="0080069D" w:rsidP="0080069D">
      <w:pPr>
        <w:pStyle w:val="NormalWeb"/>
        <w:keepNext/>
      </w:pPr>
      <w:r>
        <w:rPr>
          <w:noProof/>
        </w:rPr>
        <w:lastRenderedPageBreak/>
        <w:drawing>
          <wp:inline distT="0" distB="0" distL="0" distR="0" wp14:anchorId="69AD55BB" wp14:editId="26603F4D">
            <wp:extent cx="5943600" cy="1743075"/>
            <wp:effectExtent l="0" t="0" r="0" b="0"/>
            <wp:docPr id="2094894468"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C4B9858" w14:textId="0B859546" w:rsidR="0080069D" w:rsidRDefault="0080069D" w:rsidP="0080069D">
      <w:pPr>
        <w:pStyle w:val="Caption"/>
      </w:pPr>
      <w:r>
        <w:t xml:space="preserve">Figure </w:t>
      </w:r>
      <w:fldSimple w:instr=" SEQ Figure \* ARABIC ">
        <w:r w:rsidR="00A17286">
          <w:rPr>
            <w:noProof/>
          </w:rPr>
          <w:t>81</w:t>
        </w:r>
      </w:fldSimple>
      <w:r>
        <w:t xml:space="preserve"> Review pending approvals</w:t>
      </w:r>
    </w:p>
    <w:p w14:paraId="591A8641" w14:textId="77777777" w:rsidR="0080069D" w:rsidRDefault="0080069D" w:rsidP="0080069D">
      <w:pPr>
        <w:pStyle w:val="NormalWeb"/>
      </w:pPr>
      <w:r>
        <w:rPr>
          <w:rStyle w:val="Strong"/>
        </w:rPr>
        <w:t>Step 4: Approving or Rejecting Doctors</w:t>
      </w:r>
      <w:r>
        <w:br/>
        <w:t>The administrator reviews individual applications and approves or rejects them. Once an action is taken, the doctor’s account status is updated immediately and the change is reflected across the system.</w:t>
      </w:r>
    </w:p>
    <w:p w14:paraId="6C88B1CB" w14:textId="77777777" w:rsidR="0080069D" w:rsidRDefault="0080069D" w:rsidP="0080069D">
      <w:pPr>
        <w:pStyle w:val="NormalWeb"/>
        <w:keepNext/>
      </w:pPr>
      <w:r>
        <w:rPr>
          <w:noProof/>
        </w:rPr>
        <w:drawing>
          <wp:inline distT="0" distB="0" distL="0" distR="0" wp14:anchorId="34090ED2" wp14:editId="6DDF1551">
            <wp:extent cx="5943600" cy="1346200"/>
            <wp:effectExtent l="0" t="0" r="0" b="0"/>
            <wp:docPr id="555436008"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5358314F" w14:textId="31FA78CD" w:rsidR="0080069D" w:rsidRDefault="0080069D" w:rsidP="0080069D">
      <w:pPr>
        <w:pStyle w:val="Caption"/>
      </w:pPr>
      <w:r>
        <w:t xml:space="preserve">Figure </w:t>
      </w:r>
      <w:fldSimple w:instr=" SEQ Figure \* ARABIC ">
        <w:r w:rsidR="00A17286">
          <w:rPr>
            <w:noProof/>
          </w:rPr>
          <w:t>82</w:t>
        </w:r>
      </w:fldSimple>
      <w:r>
        <w:t xml:space="preserve"> Approving doctors</w:t>
      </w:r>
    </w:p>
    <w:p w14:paraId="3B5623F2" w14:textId="77777777" w:rsidR="0080069D" w:rsidRDefault="0080069D" w:rsidP="0080069D">
      <w:pPr>
        <w:pStyle w:val="Caption"/>
      </w:pPr>
    </w:p>
    <w:p w14:paraId="699D5E8D" w14:textId="77777777" w:rsidR="0080069D" w:rsidRDefault="0080069D" w:rsidP="0080069D">
      <w:pPr>
        <w:pStyle w:val="NormalWeb"/>
      </w:pPr>
      <w:r>
        <w:rPr>
          <w:rStyle w:val="Strong"/>
        </w:rPr>
        <w:t>Step 5: Viewing Patient List</w:t>
      </w:r>
      <w:r>
        <w:br/>
        <w:t>The administrator accesses the patient list. The system displays all registered patients along with relevant details, ensuring easy oversight and user management capability.</w:t>
      </w:r>
    </w:p>
    <w:p w14:paraId="3BE4577A" w14:textId="77777777" w:rsidR="0080069D" w:rsidRDefault="0080069D" w:rsidP="0080069D">
      <w:pPr>
        <w:pStyle w:val="NormalWeb"/>
        <w:keepNext/>
      </w:pPr>
      <w:r>
        <w:rPr>
          <w:noProof/>
        </w:rPr>
        <w:lastRenderedPageBreak/>
        <w:drawing>
          <wp:inline distT="0" distB="0" distL="0" distR="0" wp14:anchorId="3687D8BC" wp14:editId="2C287012">
            <wp:extent cx="4550229" cy="2554156"/>
            <wp:effectExtent l="0" t="0" r="0" b="0"/>
            <wp:docPr id="1460257756"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57756" name="Picture 63" descr="A screenshot of a computer&#10;&#10;AI-generated content may be incorrec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63092" cy="2561376"/>
                    </a:xfrm>
                    <a:prstGeom prst="rect">
                      <a:avLst/>
                    </a:prstGeom>
                  </pic:spPr>
                </pic:pic>
              </a:graphicData>
            </a:graphic>
          </wp:inline>
        </w:drawing>
      </w:r>
    </w:p>
    <w:p w14:paraId="137F8E00" w14:textId="0CE6532F" w:rsidR="0080069D" w:rsidRDefault="0080069D" w:rsidP="0080069D">
      <w:pPr>
        <w:pStyle w:val="Caption"/>
      </w:pPr>
      <w:r>
        <w:t xml:space="preserve">Figure </w:t>
      </w:r>
      <w:fldSimple w:instr=" SEQ Figure \* ARABIC ">
        <w:r w:rsidR="00A17286">
          <w:rPr>
            <w:noProof/>
          </w:rPr>
          <w:t>83</w:t>
        </w:r>
      </w:fldSimple>
      <w:r>
        <w:t xml:space="preserve"> Patients list</w:t>
      </w:r>
    </w:p>
    <w:p w14:paraId="5541397D" w14:textId="77777777" w:rsidR="0080069D" w:rsidRDefault="0080069D" w:rsidP="0080069D">
      <w:pPr>
        <w:pStyle w:val="NormalWeb"/>
      </w:pPr>
      <w:r>
        <w:rPr>
          <w:rStyle w:val="Strong"/>
        </w:rPr>
        <w:t>Step 6: Viewing Doctor List</w:t>
      </w:r>
      <w:r>
        <w:br/>
        <w:t>The administrator views the list of active doctors. The display includes all currently approved and active doctors along with their associated information.</w:t>
      </w:r>
    </w:p>
    <w:p w14:paraId="41ED651D" w14:textId="77777777" w:rsidR="0080069D" w:rsidRDefault="0080069D" w:rsidP="0080069D">
      <w:pPr>
        <w:pStyle w:val="NormalWeb"/>
        <w:keepNext/>
      </w:pPr>
      <w:r>
        <w:rPr>
          <w:noProof/>
        </w:rPr>
        <w:drawing>
          <wp:inline distT="0" distB="0" distL="0" distR="0" wp14:anchorId="1CFE307B" wp14:editId="2F31FFA0">
            <wp:extent cx="4565616" cy="2645228"/>
            <wp:effectExtent l="0" t="0" r="0" b="0"/>
            <wp:docPr id="2024181259"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1259" name="Picture 64" descr="A screenshot of a computer&#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1123" cy="2660007"/>
                    </a:xfrm>
                    <a:prstGeom prst="rect">
                      <a:avLst/>
                    </a:prstGeom>
                  </pic:spPr>
                </pic:pic>
              </a:graphicData>
            </a:graphic>
          </wp:inline>
        </w:drawing>
      </w:r>
    </w:p>
    <w:p w14:paraId="78FB65E6" w14:textId="03FC1EA9" w:rsidR="0080069D" w:rsidRDefault="0080069D" w:rsidP="0080069D">
      <w:pPr>
        <w:pStyle w:val="Caption"/>
      </w:pPr>
      <w:r>
        <w:t xml:space="preserve">Figure </w:t>
      </w:r>
      <w:fldSimple w:instr=" SEQ Figure \* ARABIC ">
        <w:r w:rsidR="00A17286">
          <w:rPr>
            <w:noProof/>
          </w:rPr>
          <w:t>84</w:t>
        </w:r>
      </w:fldSimple>
      <w:r>
        <w:t xml:space="preserve"> Managing doctors list</w:t>
      </w:r>
    </w:p>
    <w:p w14:paraId="0A899288" w14:textId="77777777" w:rsidR="0080069D" w:rsidRDefault="0080069D" w:rsidP="0080069D">
      <w:pPr>
        <w:pStyle w:val="Caption"/>
      </w:pPr>
    </w:p>
    <w:p w14:paraId="2440728B" w14:textId="77777777" w:rsidR="0080069D" w:rsidRDefault="0080069D" w:rsidP="0080069D">
      <w:pPr>
        <w:pStyle w:val="Caption"/>
      </w:pPr>
    </w:p>
    <w:p w14:paraId="0AEB3B16" w14:textId="77777777" w:rsidR="0080069D" w:rsidRDefault="0080069D" w:rsidP="0080069D">
      <w:pPr>
        <w:pStyle w:val="Caption"/>
      </w:pPr>
    </w:p>
    <w:p w14:paraId="57E80DE7" w14:textId="77777777" w:rsidR="0080069D" w:rsidRDefault="0080069D" w:rsidP="0080069D">
      <w:pPr>
        <w:pStyle w:val="Caption"/>
      </w:pPr>
    </w:p>
    <w:p w14:paraId="42474A53" w14:textId="059DDC72" w:rsidR="0080069D" w:rsidRDefault="0080069D" w:rsidP="0080069D">
      <w:r>
        <w:rPr>
          <w:rStyle w:val="Strong"/>
        </w:rPr>
        <w:lastRenderedPageBreak/>
        <w:t>Step 7: Searching for a Specific User</w:t>
      </w:r>
      <w:r>
        <w:br/>
        <w:t>The administrator uses the search functionality to locate a user by name or email. The search returns accurate results, demonstrating that the filtering mechanism works correctly.</w:t>
      </w:r>
    </w:p>
    <w:p w14:paraId="7F2125C2" w14:textId="77777777" w:rsidR="0080069D" w:rsidRDefault="0080069D" w:rsidP="0080069D">
      <w:pPr>
        <w:keepNext/>
      </w:pPr>
      <w:r w:rsidRPr="0080069D">
        <w:rPr>
          <w:noProof/>
        </w:rPr>
        <w:drawing>
          <wp:inline distT="0" distB="0" distL="0" distR="0" wp14:anchorId="524E8955" wp14:editId="0F9DAE3C">
            <wp:extent cx="5943600" cy="1990090"/>
            <wp:effectExtent l="0" t="0" r="0" b="0"/>
            <wp:docPr id="4578798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9894" name="Picture 45787989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p>
    <w:p w14:paraId="7BB7A1D9" w14:textId="01D04260" w:rsidR="0080069D" w:rsidRDefault="0080069D" w:rsidP="0080069D">
      <w:pPr>
        <w:pStyle w:val="Caption"/>
      </w:pPr>
      <w:r>
        <w:t xml:space="preserve">Figure </w:t>
      </w:r>
      <w:fldSimple w:instr=" SEQ Figure \* ARABIC ">
        <w:r w:rsidR="00A17286">
          <w:rPr>
            <w:noProof/>
          </w:rPr>
          <w:t>85</w:t>
        </w:r>
      </w:fldSimple>
      <w:r>
        <w:t xml:space="preserve"> Searching specific user</w:t>
      </w:r>
    </w:p>
    <w:p w14:paraId="467A0A16" w14:textId="77777777" w:rsidR="0080069D" w:rsidRDefault="0080069D" w:rsidP="0080069D">
      <w:pPr>
        <w:pStyle w:val="Caption"/>
      </w:pPr>
    </w:p>
    <w:p w14:paraId="43FB2ACB" w14:textId="77777777" w:rsidR="0080069D" w:rsidRDefault="0080069D" w:rsidP="0080069D">
      <w:pPr>
        <w:pStyle w:val="Heading3"/>
      </w:pPr>
      <w:r>
        <w:t>Test Result</w:t>
      </w:r>
    </w:p>
    <w:p w14:paraId="15A58304" w14:textId="4B1FCDFF" w:rsidR="0080069D" w:rsidRDefault="0080069D" w:rsidP="0080069D">
      <w:pPr>
        <w:pStyle w:val="NormalWeb"/>
      </w:pPr>
      <w:r>
        <w:t>All steps in the administrative workflow were executed successfully. The system demonstrated full functionality in authentication, user monitoring, doctor approval processing, and search operations, confirming that the administrative module performs reliably and supports effective system oversight.</w:t>
      </w:r>
    </w:p>
    <w:p w14:paraId="0F2EBDA9" w14:textId="52E1D205" w:rsidR="007D079E" w:rsidRDefault="007D079E">
      <w:pPr>
        <w:rPr>
          <w:rFonts w:ascii="Arial" w:hAnsi="Arial" w:cs="Arial"/>
        </w:rPr>
      </w:pPr>
    </w:p>
    <w:p w14:paraId="7FB2EB4B" w14:textId="77777777" w:rsidR="0080069D" w:rsidRDefault="0080069D">
      <w:pPr>
        <w:rPr>
          <w:rFonts w:ascii="Arial" w:hAnsi="Arial" w:cs="Arial"/>
        </w:rPr>
      </w:pPr>
    </w:p>
    <w:p w14:paraId="199849C7" w14:textId="77777777" w:rsidR="0080069D" w:rsidRDefault="0080069D">
      <w:pPr>
        <w:rPr>
          <w:rFonts w:ascii="Arial" w:hAnsi="Arial" w:cs="Arial"/>
        </w:rPr>
      </w:pPr>
    </w:p>
    <w:p w14:paraId="6367F0EA" w14:textId="77777777" w:rsidR="0080069D" w:rsidRDefault="0080069D">
      <w:pPr>
        <w:rPr>
          <w:rFonts w:ascii="Arial" w:hAnsi="Arial" w:cs="Arial"/>
        </w:rPr>
      </w:pPr>
    </w:p>
    <w:p w14:paraId="1E3105EC" w14:textId="77777777" w:rsidR="0080069D" w:rsidRDefault="0080069D">
      <w:pPr>
        <w:rPr>
          <w:rFonts w:ascii="Arial" w:hAnsi="Arial" w:cs="Arial"/>
        </w:rPr>
      </w:pPr>
    </w:p>
    <w:p w14:paraId="5B2BDA10" w14:textId="77777777" w:rsidR="0080069D" w:rsidRDefault="0080069D">
      <w:pPr>
        <w:rPr>
          <w:rFonts w:ascii="Arial" w:hAnsi="Arial" w:cs="Arial"/>
        </w:rPr>
      </w:pPr>
    </w:p>
    <w:p w14:paraId="365F293F" w14:textId="77777777" w:rsidR="0080069D" w:rsidRDefault="0080069D">
      <w:pPr>
        <w:rPr>
          <w:rFonts w:ascii="Arial" w:hAnsi="Arial" w:cs="Arial"/>
        </w:rPr>
      </w:pPr>
    </w:p>
    <w:p w14:paraId="1B8AAB51" w14:textId="77777777" w:rsidR="0080069D" w:rsidRDefault="0080069D" w:rsidP="0035486F">
      <w:pPr>
        <w:rPr>
          <w:rFonts w:ascii="Arial" w:hAnsi="Arial" w:cs="Arial"/>
        </w:rPr>
      </w:pPr>
    </w:p>
    <w:p w14:paraId="32D17DB3" w14:textId="77777777" w:rsidR="0035486F" w:rsidRDefault="0035486F" w:rsidP="0035486F">
      <w:pPr>
        <w:rPr>
          <w:rFonts w:ascii="Arial" w:hAnsi="Arial" w:cs="Arial"/>
        </w:rPr>
      </w:pPr>
    </w:p>
    <w:p w14:paraId="579E79D8" w14:textId="77777777" w:rsidR="0035486F" w:rsidRPr="0035486F" w:rsidRDefault="0035486F" w:rsidP="0035486F">
      <w:pPr>
        <w:rPr>
          <w:rFonts w:ascii="Arial" w:hAnsi="Arial" w:cs="Arial"/>
        </w:rPr>
      </w:pPr>
    </w:p>
    <w:p w14:paraId="655F94D9" w14:textId="77777777" w:rsidR="0035486F" w:rsidRPr="0035486F" w:rsidRDefault="0035486F" w:rsidP="0035486F">
      <w:pPr>
        <w:pStyle w:val="Heading1"/>
      </w:pPr>
      <w:bookmarkStart w:id="46" w:name="conclusion"/>
      <w:bookmarkStart w:id="47" w:name="final-remarks"/>
      <w:bookmarkEnd w:id="25"/>
      <w:bookmarkEnd w:id="42"/>
      <w:bookmarkEnd w:id="45"/>
      <w:r w:rsidRPr="0035486F">
        <w:lastRenderedPageBreak/>
        <w:t>5. Conclusion</w:t>
      </w:r>
    </w:p>
    <w:p w14:paraId="1EDE43CB" w14:textId="77777777" w:rsidR="0035486F" w:rsidRPr="0035486F" w:rsidRDefault="0035486F" w:rsidP="0035486F">
      <w:pPr>
        <w:pStyle w:val="Heading2"/>
      </w:pPr>
      <w:r w:rsidRPr="0035486F">
        <w:t>5.1 Project Achievements</w:t>
      </w:r>
    </w:p>
    <w:p w14:paraId="4FDB78FE" w14:textId="77777777" w:rsidR="0035486F" w:rsidRPr="0035486F" w:rsidRDefault="0035486F" w:rsidP="0035486F">
      <w:pPr>
        <w:rPr>
          <w:rFonts w:ascii="Arial" w:eastAsiaTheme="majorEastAsia" w:hAnsi="Arial" w:cs="Arial"/>
        </w:rPr>
      </w:pPr>
    </w:p>
    <w:p w14:paraId="5120C295" w14:textId="31EF90D3" w:rsidR="0035486F" w:rsidRPr="0035486F" w:rsidRDefault="0035486F" w:rsidP="0035486F">
      <w:pPr>
        <w:rPr>
          <w:rFonts w:ascii="Arial" w:eastAsiaTheme="majorEastAsia" w:hAnsi="Arial" w:cs="Arial"/>
        </w:rPr>
      </w:pPr>
      <w:r w:rsidRPr="0035486F">
        <w:rPr>
          <w:rFonts w:ascii="Arial" w:eastAsiaTheme="majorEastAsia" w:hAnsi="Arial" w:cs="Arial"/>
        </w:rPr>
        <w:t>The Bayside Hospital Management System manages to provide a full-fledged and production</w:t>
      </w:r>
      <w:r>
        <w:rPr>
          <w:rFonts w:ascii="Arial" w:eastAsiaTheme="majorEastAsia" w:hAnsi="Arial" w:cs="Arial"/>
        </w:rPr>
        <w:t>-</w:t>
      </w:r>
      <w:r w:rsidRPr="0035486F">
        <w:rPr>
          <w:rFonts w:ascii="Arial" w:eastAsiaTheme="majorEastAsia" w:hAnsi="Arial" w:cs="Arial"/>
        </w:rPr>
        <w:t>ready healthcare management system. The project meets the needs of real-life operation of healthcare with a proper plan, the application of modern technologies, and comprehensive testing, maintaining high levels of security, usability</w:t>
      </w:r>
      <w:r>
        <w:rPr>
          <w:rFonts w:ascii="Arial" w:eastAsiaTheme="majorEastAsia" w:hAnsi="Arial" w:cs="Arial"/>
        </w:rPr>
        <w:t>,</w:t>
      </w:r>
      <w:r w:rsidRPr="0035486F">
        <w:rPr>
          <w:rFonts w:ascii="Arial" w:eastAsiaTheme="majorEastAsia" w:hAnsi="Arial" w:cs="Arial"/>
        </w:rPr>
        <w:t xml:space="preserve"> and system performance.</w:t>
      </w:r>
    </w:p>
    <w:p w14:paraId="4FEFE2E3" w14:textId="78004373" w:rsidR="0035486F" w:rsidRPr="0035486F" w:rsidRDefault="0035486F" w:rsidP="0035486F">
      <w:pPr>
        <w:rPr>
          <w:rFonts w:ascii="Arial" w:eastAsiaTheme="majorEastAsia" w:hAnsi="Arial" w:cs="Arial"/>
        </w:rPr>
      </w:pPr>
      <w:r w:rsidRPr="0035486F">
        <w:rPr>
          <w:rFonts w:ascii="Arial" w:eastAsiaTheme="majorEastAsia" w:hAnsi="Arial" w:cs="Arial"/>
        </w:rPr>
        <w:t>Key Achievements include:</w:t>
      </w:r>
    </w:p>
    <w:p w14:paraId="69ECA986" w14:textId="42369A19"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Full-Stack Frontend / Backend Development: This is a full-fledged frontend and backend, and it is built using Next.js.</w:t>
      </w:r>
    </w:p>
    <w:p w14:paraId="18A3398E" w14:textId="77777777" w:rsidR="0035486F" w:rsidRPr="0035486F" w:rsidRDefault="0035486F" w:rsidP="0035486F">
      <w:pPr>
        <w:pStyle w:val="ListParagraph"/>
        <w:rPr>
          <w:rFonts w:ascii="Arial" w:eastAsiaTheme="majorEastAsia" w:hAnsi="Arial" w:cs="Arial"/>
        </w:rPr>
      </w:pPr>
    </w:p>
    <w:p w14:paraId="51626209" w14:textId="1E4F7818"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Proper Database Architecture: A relational database made up of over fifteen tables with proper relationships, constraints as well as performance guidelines.</w:t>
      </w:r>
    </w:p>
    <w:p w14:paraId="5B0E864B" w14:textId="77777777" w:rsidR="0035486F" w:rsidRPr="0035486F" w:rsidRDefault="0035486F" w:rsidP="0035486F">
      <w:pPr>
        <w:rPr>
          <w:rFonts w:ascii="Arial" w:eastAsiaTheme="majorEastAsia" w:hAnsi="Arial" w:cs="Arial"/>
        </w:rPr>
      </w:pPr>
    </w:p>
    <w:p w14:paraId="0A22C072" w14:textId="4CD947EB"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Secure User Authentication: JWT-based authentication, password hashing with bcrypt, and role-based access control (RBAC) implementation.</w:t>
      </w:r>
    </w:p>
    <w:p w14:paraId="5A4250B0" w14:textId="77777777" w:rsidR="0035486F" w:rsidRPr="0035486F" w:rsidRDefault="0035486F" w:rsidP="0035486F">
      <w:pPr>
        <w:pStyle w:val="ListParagraph"/>
        <w:rPr>
          <w:rFonts w:ascii="Arial" w:eastAsiaTheme="majorEastAsia" w:hAnsi="Arial" w:cs="Arial"/>
        </w:rPr>
      </w:pPr>
    </w:p>
    <w:p w14:paraId="3A9E90E0" w14:textId="6848D603"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 xml:space="preserve">Full-fledged Functional Modules: The modules include patient management, appointment booking, electronic medical records (EMR), billing, and </w:t>
      </w:r>
      <w:r>
        <w:rPr>
          <w:rFonts w:ascii="Arial" w:eastAsiaTheme="majorEastAsia" w:hAnsi="Arial" w:cs="Arial"/>
        </w:rPr>
        <w:t xml:space="preserve">a </w:t>
      </w:r>
      <w:r w:rsidRPr="0035486F">
        <w:rPr>
          <w:rFonts w:ascii="Arial" w:eastAsiaTheme="majorEastAsia" w:hAnsi="Arial" w:cs="Arial"/>
        </w:rPr>
        <w:t>feedback system.</w:t>
      </w:r>
    </w:p>
    <w:p w14:paraId="09CBA88C" w14:textId="77777777" w:rsidR="0035486F" w:rsidRPr="0035486F" w:rsidRDefault="0035486F" w:rsidP="0035486F">
      <w:pPr>
        <w:pStyle w:val="ListParagraph"/>
        <w:rPr>
          <w:rFonts w:ascii="Arial" w:eastAsiaTheme="majorEastAsia" w:hAnsi="Arial" w:cs="Arial"/>
        </w:rPr>
      </w:pPr>
    </w:p>
    <w:p w14:paraId="3B88CA74" w14:textId="77777777" w:rsidR="0035486F" w:rsidRPr="0035486F" w:rsidRDefault="0035486F" w:rsidP="0035486F">
      <w:pPr>
        <w:pStyle w:val="ListParagraph"/>
        <w:rPr>
          <w:rFonts w:ascii="Arial" w:eastAsiaTheme="majorEastAsia" w:hAnsi="Arial" w:cs="Arial"/>
        </w:rPr>
      </w:pPr>
    </w:p>
    <w:p w14:paraId="0DFA05BE" w14:textId="7777777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Urgent User Interface and Experience: A responsive and user-friendly design with a business-friendly interface that is appropriate in healthcare settings.</w:t>
      </w:r>
    </w:p>
    <w:p w14:paraId="4BBB09B6" w14:textId="77777777" w:rsidR="0035486F" w:rsidRPr="0035486F" w:rsidRDefault="0035486F" w:rsidP="0035486F">
      <w:pPr>
        <w:rPr>
          <w:rFonts w:ascii="Arial" w:eastAsiaTheme="majorEastAsia" w:hAnsi="Arial" w:cs="Arial"/>
        </w:rPr>
      </w:pPr>
    </w:p>
    <w:p w14:paraId="61707417" w14:textId="2BEFA96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Extensive Testing: System</w:t>
      </w:r>
      <w:r>
        <w:rPr>
          <w:rFonts w:ascii="Arial" w:eastAsiaTheme="majorEastAsia" w:hAnsi="Arial" w:cs="Arial"/>
        </w:rPr>
        <w:t>-</w:t>
      </w:r>
      <w:r w:rsidRPr="0035486F">
        <w:rPr>
          <w:rFonts w:ascii="Arial" w:eastAsiaTheme="majorEastAsia" w:hAnsi="Arial" w:cs="Arial"/>
        </w:rPr>
        <w:t>wide testing</w:t>
      </w:r>
      <w:r>
        <w:rPr>
          <w:rFonts w:ascii="Arial" w:eastAsiaTheme="majorEastAsia" w:hAnsi="Arial" w:cs="Arial"/>
        </w:rPr>
        <w:t>,</w:t>
      </w:r>
      <w:r w:rsidRPr="0035486F">
        <w:rPr>
          <w:rFonts w:ascii="Arial" w:eastAsiaTheme="majorEastAsia" w:hAnsi="Arial" w:cs="Arial"/>
        </w:rPr>
        <w:t xml:space="preserve"> which encompasses database constraints testing, API behavior testing, and user interface validation testing to provide reliability and accuracy.</w:t>
      </w:r>
    </w:p>
    <w:p w14:paraId="3222828E" w14:textId="77777777" w:rsidR="0035486F" w:rsidRDefault="0035486F" w:rsidP="0035486F">
      <w:pPr>
        <w:rPr>
          <w:rFonts w:ascii="Arial" w:eastAsiaTheme="majorEastAsia" w:hAnsi="Arial" w:cs="Arial"/>
        </w:rPr>
      </w:pPr>
    </w:p>
    <w:p w14:paraId="38A85E73" w14:textId="77777777" w:rsidR="0035486F" w:rsidRDefault="0035486F" w:rsidP="0035486F">
      <w:pPr>
        <w:rPr>
          <w:rFonts w:ascii="Arial" w:eastAsiaTheme="majorEastAsia" w:hAnsi="Arial" w:cs="Arial"/>
        </w:rPr>
      </w:pPr>
    </w:p>
    <w:p w14:paraId="5419187D" w14:textId="77777777" w:rsidR="0035486F" w:rsidRDefault="0035486F" w:rsidP="0035486F">
      <w:pPr>
        <w:rPr>
          <w:rFonts w:ascii="Arial" w:eastAsiaTheme="majorEastAsia" w:hAnsi="Arial" w:cs="Arial"/>
        </w:rPr>
      </w:pPr>
    </w:p>
    <w:p w14:paraId="1D61132E" w14:textId="77777777" w:rsidR="0035486F" w:rsidRDefault="0035486F" w:rsidP="0035486F">
      <w:pPr>
        <w:rPr>
          <w:rFonts w:ascii="Arial" w:eastAsiaTheme="majorEastAsia" w:hAnsi="Arial" w:cs="Arial"/>
        </w:rPr>
      </w:pPr>
    </w:p>
    <w:p w14:paraId="474574F7" w14:textId="77777777" w:rsidR="0035486F" w:rsidRPr="0035486F" w:rsidRDefault="0035486F" w:rsidP="0035486F">
      <w:pPr>
        <w:rPr>
          <w:rFonts w:ascii="Arial" w:eastAsiaTheme="majorEastAsia" w:hAnsi="Arial" w:cs="Arial"/>
        </w:rPr>
      </w:pPr>
    </w:p>
    <w:p w14:paraId="0CD604AC" w14:textId="148A5693" w:rsidR="0035486F" w:rsidRDefault="0035486F" w:rsidP="0035486F">
      <w:pPr>
        <w:pStyle w:val="Heading2"/>
        <w:numPr>
          <w:ilvl w:val="1"/>
          <w:numId w:val="112"/>
        </w:numPr>
      </w:pPr>
      <w:r w:rsidRPr="0035486F">
        <w:lastRenderedPageBreak/>
        <w:t>Effects of Technology Transition.</w:t>
      </w:r>
    </w:p>
    <w:p w14:paraId="0DF8F995" w14:textId="77777777" w:rsidR="0035486F" w:rsidRPr="0035486F" w:rsidRDefault="0035486F" w:rsidP="0035486F">
      <w:pPr>
        <w:pStyle w:val="BodyText"/>
      </w:pPr>
    </w:p>
    <w:p w14:paraId="10C422ED" w14:textId="2929E864" w:rsidR="0035486F" w:rsidRPr="0035486F" w:rsidRDefault="0035486F" w:rsidP="0035486F">
      <w:pPr>
        <w:rPr>
          <w:rFonts w:ascii="Arial" w:eastAsiaTheme="majorEastAsia" w:hAnsi="Arial" w:cs="Arial"/>
        </w:rPr>
      </w:pPr>
      <w:r w:rsidRPr="0035486F">
        <w:rPr>
          <w:rFonts w:ascii="Arial" w:eastAsiaTheme="majorEastAsia" w:hAnsi="Arial" w:cs="Arial"/>
        </w:rPr>
        <w:t xml:space="preserve">Switching to a Next.js framework as opposed to traditional HTML has made the development of the system much more efficient as well as its performance. The technological change brought along </w:t>
      </w:r>
      <w:r>
        <w:rPr>
          <w:rFonts w:ascii="Arial" w:eastAsiaTheme="majorEastAsia" w:hAnsi="Arial" w:cs="Arial"/>
        </w:rPr>
        <w:t>several</w:t>
      </w:r>
      <w:r w:rsidRPr="0035486F">
        <w:rPr>
          <w:rFonts w:ascii="Arial" w:eastAsiaTheme="majorEastAsia" w:hAnsi="Arial" w:cs="Arial"/>
        </w:rPr>
        <w:t xml:space="preserve"> significant advantages:</w:t>
      </w:r>
    </w:p>
    <w:p w14:paraId="4F7C935F"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ingle-codebase Frontend and backend functionality exist in the same streamlined repository.</w:t>
      </w:r>
    </w:p>
    <w:p w14:paraId="792E82F8" w14:textId="77777777" w:rsidR="0035486F" w:rsidRPr="0035486F" w:rsidRDefault="0035486F" w:rsidP="0035486F">
      <w:pPr>
        <w:rPr>
          <w:rFonts w:ascii="Arial" w:eastAsiaTheme="majorEastAsia" w:hAnsi="Arial" w:cs="Arial"/>
        </w:rPr>
      </w:pPr>
    </w:p>
    <w:p w14:paraId="08634DAC" w14:textId="6C3B85CD"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 xml:space="preserve">Enhancements to performance: </w:t>
      </w:r>
      <w:r>
        <w:rPr>
          <w:rFonts w:ascii="Arial" w:eastAsiaTheme="majorEastAsia" w:hAnsi="Arial" w:cs="Arial"/>
        </w:rPr>
        <w:t>We</w:t>
      </w:r>
      <w:r w:rsidRPr="0035486F">
        <w:rPr>
          <w:rFonts w:ascii="Arial" w:eastAsiaTheme="majorEastAsia" w:hAnsi="Arial" w:cs="Arial"/>
        </w:rPr>
        <w:t xml:space="preserve"> made optimizations on the server-side rendering, as well as </w:t>
      </w:r>
      <w:r>
        <w:rPr>
          <w:rFonts w:ascii="Arial" w:eastAsiaTheme="majorEastAsia" w:hAnsi="Arial" w:cs="Arial"/>
        </w:rPr>
        <w:t>built-in</w:t>
      </w:r>
      <w:r w:rsidRPr="0035486F">
        <w:rPr>
          <w:rFonts w:ascii="Arial" w:eastAsiaTheme="majorEastAsia" w:hAnsi="Arial" w:cs="Arial"/>
        </w:rPr>
        <w:t xml:space="preserve"> optimizations, which led to a quicker loading time and enhanced experience.</w:t>
      </w:r>
    </w:p>
    <w:p w14:paraId="64A77069" w14:textId="77777777" w:rsidR="0035486F" w:rsidRPr="0035486F" w:rsidRDefault="0035486F" w:rsidP="0035486F">
      <w:pPr>
        <w:rPr>
          <w:rFonts w:ascii="Arial" w:eastAsiaTheme="majorEastAsia" w:hAnsi="Arial" w:cs="Arial"/>
        </w:rPr>
      </w:pPr>
    </w:p>
    <w:p w14:paraId="06905D71"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Increased Productivity of Developers: Capabilities such as TypeScript support, hot reloading, and new tooling increased developer pace.</w:t>
      </w:r>
    </w:p>
    <w:p w14:paraId="6B5D5DBD" w14:textId="77777777" w:rsidR="0035486F" w:rsidRPr="0035486F" w:rsidRDefault="0035486F" w:rsidP="0035486F">
      <w:pPr>
        <w:rPr>
          <w:rFonts w:ascii="Arial" w:eastAsiaTheme="majorEastAsia" w:hAnsi="Arial" w:cs="Arial"/>
        </w:rPr>
      </w:pPr>
    </w:p>
    <w:p w14:paraId="77E2038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Better Security: Authentication of the middleware and following of the security practices at the framework level enhanced the protection of the overall system.</w:t>
      </w:r>
    </w:p>
    <w:p w14:paraId="34AD88FD" w14:textId="77777777" w:rsidR="0035486F" w:rsidRPr="0035486F" w:rsidRDefault="0035486F" w:rsidP="0035486F">
      <w:pPr>
        <w:rPr>
          <w:rFonts w:ascii="Arial" w:eastAsiaTheme="majorEastAsia" w:hAnsi="Arial" w:cs="Arial"/>
        </w:rPr>
      </w:pPr>
    </w:p>
    <w:p w14:paraId="006D280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treamlined Deployment: Next.js provided a simplified deployment on the current cloud environments with very low configuration maintenance.</w:t>
      </w:r>
    </w:p>
    <w:p w14:paraId="76A47CE3" w14:textId="77777777" w:rsidR="0035486F" w:rsidRPr="0035486F" w:rsidRDefault="0035486F" w:rsidP="007F10A5">
      <w:pPr>
        <w:pStyle w:val="Heading2"/>
      </w:pPr>
    </w:p>
    <w:p w14:paraId="7DC6DAE2" w14:textId="77777777" w:rsidR="0035486F" w:rsidRPr="0035486F" w:rsidRDefault="0035486F" w:rsidP="0035486F">
      <w:pPr>
        <w:rPr>
          <w:rFonts w:ascii="Arial" w:eastAsiaTheme="majorEastAsia" w:hAnsi="Arial" w:cs="Arial"/>
        </w:rPr>
      </w:pPr>
    </w:p>
    <w:p w14:paraId="50C81852" w14:textId="35BCB94E" w:rsidR="0035486F" w:rsidRPr="0035486F" w:rsidRDefault="0035486F" w:rsidP="007F10A5">
      <w:pPr>
        <w:pStyle w:val="Heading2"/>
      </w:pPr>
      <w:r w:rsidRPr="0035486F">
        <w:t>5.</w:t>
      </w:r>
      <w:r w:rsidR="007F10A5">
        <w:t>3</w:t>
      </w:r>
      <w:r w:rsidRPr="0035486F">
        <w:t xml:space="preserve"> Future Enhancements</w:t>
      </w:r>
    </w:p>
    <w:p w14:paraId="2759E42C" w14:textId="77777777" w:rsidR="0035486F" w:rsidRPr="0035486F" w:rsidRDefault="0035486F" w:rsidP="0035486F">
      <w:pPr>
        <w:rPr>
          <w:rFonts w:ascii="Arial" w:eastAsiaTheme="majorEastAsia" w:hAnsi="Arial" w:cs="Arial"/>
        </w:rPr>
      </w:pPr>
    </w:p>
    <w:p w14:paraId="3E93326B" w14:textId="6E2FD698" w:rsidR="0035486F" w:rsidRPr="0035486F" w:rsidRDefault="0035486F" w:rsidP="0035486F">
      <w:pPr>
        <w:rPr>
          <w:rFonts w:ascii="Arial" w:eastAsiaTheme="majorEastAsia" w:hAnsi="Arial" w:cs="Arial"/>
        </w:rPr>
      </w:pPr>
      <w:r w:rsidRPr="0035486F">
        <w:rPr>
          <w:rFonts w:ascii="Arial" w:eastAsiaTheme="majorEastAsia" w:hAnsi="Arial" w:cs="Arial"/>
        </w:rPr>
        <w:t>The system is also production-ready</w:t>
      </w:r>
      <w:r w:rsidR="007F10A5">
        <w:rPr>
          <w:rFonts w:ascii="Arial" w:eastAsiaTheme="majorEastAsia" w:hAnsi="Arial" w:cs="Arial"/>
        </w:rPr>
        <w:t>;</w:t>
      </w:r>
      <w:r w:rsidRPr="0035486F">
        <w:rPr>
          <w:rFonts w:ascii="Arial" w:eastAsiaTheme="majorEastAsia" w:hAnsi="Arial" w:cs="Arial"/>
        </w:rPr>
        <w:t xml:space="preserve"> however, </w:t>
      </w:r>
      <w:r w:rsidR="007F10A5" w:rsidRPr="0035486F">
        <w:rPr>
          <w:rFonts w:ascii="Arial" w:eastAsiaTheme="majorEastAsia" w:hAnsi="Arial" w:cs="Arial"/>
        </w:rPr>
        <w:t>several</w:t>
      </w:r>
      <w:r w:rsidRPr="0035486F">
        <w:rPr>
          <w:rFonts w:ascii="Arial" w:eastAsiaTheme="majorEastAsia" w:hAnsi="Arial" w:cs="Arial"/>
        </w:rPr>
        <w:t xml:space="preserve"> additional features can be added to improve it and make it more user-friendly. Possible future improvements are:</w:t>
      </w:r>
    </w:p>
    <w:p w14:paraId="300202D2" w14:textId="77777777" w:rsidR="0035486F" w:rsidRPr="0035486F" w:rsidRDefault="0035486F" w:rsidP="0035486F">
      <w:pPr>
        <w:rPr>
          <w:rFonts w:ascii="Arial" w:eastAsiaTheme="majorEastAsia" w:hAnsi="Arial" w:cs="Arial"/>
        </w:rPr>
      </w:pPr>
    </w:p>
    <w:p w14:paraId="583304DC"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Telemedicine Functionality: Remote consulting features of video consultations.</w:t>
      </w:r>
    </w:p>
    <w:p w14:paraId="384E4C35" w14:textId="77777777" w:rsidR="0035486F" w:rsidRPr="0035486F" w:rsidRDefault="0035486F" w:rsidP="0035486F">
      <w:pPr>
        <w:rPr>
          <w:rFonts w:ascii="Arial" w:eastAsiaTheme="majorEastAsia" w:hAnsi="Arial" w:cs="Arial"/>
        </w:rPr>
      </w:pPr>
    </w:p>
    <w:p w14:paraId="2ECE5064"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bile Application Development: iOS and Android native apps to make it easier and more interactive with patients.</w:t>
      </w:r>
    </w:p>
    <w:p w14:paraId="3BEEDC94" w14:textId="77777777" w:rsidR="0035486F" w:rsidRPr="0035486F" w:rsidRDefault="0035486F" w:rsidP="0035486F">
      <w:pPr>
        <w:rPr>
          <w:rFonts w:ascii="Arial" w:eastAsiaTheme="majorEastAsia" w:hAnsi="Arial" w:cs="Arial"/>
        </w:rPr>
      </w:pPr>
    </w:p>
    <w:p w14:paraId="5590E1D8"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lastRenderedPageBreak/>
        <w:t>AI-Assisted Diagnostics: AI-based machine learning models in aid of primary diagnosis and clinical decision-making.</w:t>
      </w:r>
    </w:p>
    <w:p w14:paraId="323511A2" w14:textId="77777777" w:rsidR="0035486F" w:rsidRPr="0035486F" w:rsidRDefault="0035486F" w:rsidP="0035486F">
      <w:pPr>
        <w:rPr>
          <w:rFonts w:ascii="Arial" w:eastAsiaTheme="majorEastAsia" w:hAnsi="Arial" w:cs="Arial"/>
        </w:rPr>
      </w:pPr>
    </w:p>
    <w:p w14:paraId="38F2387D"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re sophisticated Analytics and Reporting: Predictive analytics in patient outcomes and resource allocation and operational efficiency.</w:t>
      </w:r>
    </w:p>
    <w:p w14:paraId="3F6DD592" w14:textId="77777777" w:rsidR="0035486F" w:rsidRPr="0035486F" w:rsidRDefault="0035486F" w:rsidP="0035486F">
      <w:pPr>
        <w:rPr>
          <w:rFonts w:ascii="Arial" w:eastAsiaTheme="majorEastAsia" w:hAnsi="Arial" w:cs="Arial"/>
        </w:rPr>
      </w:pPr>
    </w:p>
    <w:p w14:paraId="73A72AC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Automated Testing Pipelines: A combination of unit and integration tests and continuous integration and deployment processes.</w:t>
      </w:r>
    </w:p>
    <w:p w14:paraId="6F215EAC" w14:textId="77777777" w:rsidR="0035486F" w:rsidRPr="0035486F" w:rsidRDefault="0035486F" w:rsidP="0035486F">
      <w:pPr>
        <w:rPr>
          <w:rFonts w:ascii="Arial" w:eastAsiaTheme="majorEastAsia" w:hAnsi="Arial" w:cs="Arial"/>
        </w:rPr>
      </w:pPr>
    </w:p>
    <w:p w14:paraId="6E39DDD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Real-Time Notification System: Instant appointment reminders and updates of the system.</w:t>
      </w:r>
    </w:p>
    <w:p w14:paraId="3D00C74B" w14:textId="77777777" w:rsidR="0035486F" w:rsidRPr="0035486F" w:rsidRDefault="0035486F" w:rsidP="0035486F">
      <w:pPr>
        <w:rPr>
          <w:rFonts w:ascii="Arial" w:eastAsiaTheme="majorEastAsia" w:hAnsi="Arial" w:cs="Arial"/>
        </w:rPr>
      </w:pPr>
    </w:p>
    <w:p w14:paraId="32BB3A53" w14:textId="7A89ED22" w:rsidR="0035486F" w:rsidRDefault="0035486F" w:rsidP="0035486F">
      <w:pPr>
        <w:pStyle w:val="ListParagraph"/>
        <w:numPr>
          <w:ilvl w:val="0"/>
          <w:numId w:val="116"/>
        </w:numPr>
        <w:rPr>
          <w:rFonts w:ascii="Arial" w:eastAsiaTheme="majorEastAsia" w:hAnsi="Arial" w:cs="Arial"/>
        </w:rPr>
      </w:pPr>
      <w:r w:rsidRPr="007F10A5">
        <w:rPr>
          <w:rFonts w:ascii="Arial" w:eastAsiaTheme="majorEastAsia" w:hAnsi="Arial" w:cs="Arial"/>
        </w:rPr>
        <w:t>Insurance System Integration: Automated claims processing and verification of claims.</w:t>
      </w:r>
    </w:p>
    <w:p w14:paraId="062E846A" w14:textId="77777777" w:rsidR="007F10A5" w:rsidRPr="007F10A5" w:rsidRDefault="007F10A5" w:rsidP="007F10A5">
      <w:pPr>
        <w:pStyle w:val="ListParagraph"/>
        <w:rPr>
          <w:rFonts w:ascii="Arial" w:eastAsiaTheme="majorEastAsia" w:hAnsi="Arial" w:cs="Arial"/>
        </w:rPr>
      </w:pPr>
    </w:p>
    <w:p w14:paraId="7C669351" w14:textId="77777777" w:rsidR="007F10A5" w:rsidRPr="007F10A5" w:rsidRDefault="007F10A5" w:rsidP="007F10A5">
      <w:pPr>
        <w:pStyle w:val="ListParagraph"/>
        <w:rPr>
          <w:rFonts w:ascii="Arial" w:eastAsiaTheme="majorEastAsia" w:hAnsi="Arial" w:cs="Arial"/>
        </w:rPr>
      </w:pPr>
    </w:p>
    <w:p w14:paraId="53B94EF4" w14:textId="77777777" w:rsidR="0035486F" w:rsidRPr="0035486F" w:rsidRDefault="0035486F" w:rsidP="007F10A5">
      <w:pPr>
        <w:pStyle w:val="Heading2"/>
      </w:pPr>
      <w:r w:rsidRPr="0035486F">
        <w:t>5.6 Final Remarks</w:t>
      </w:r>
    </w:p>
    <w:p w14:paraId="0716C774" w14:textId="77777777" w:rsidR="0035486F" w:rsidRPr="0035486F" w:rsidRDefault="0035486F" w:rsidP="0035486F">
      <w:pPr>
        <w:rPr>
          <w:rFonts w:ascii="Arial" w:eastAsiaTheme="majorEastAsia" w:hAnsi="Arial" w:cs="Arial"/>
        </w:rPr>
      </w:pPr>
    </w:p>
    <w:p w14:paraId="0FEE5455" w14:textId="65621B8E" w:rsidR="0035486F" w:rsidRPr="0035486F" w:rsidRDefault="0035486F" w:rsidP="0035486F">
      <w:pPr>
        <w:rPr>
          <w:rFonts w:ascii="Arial" w:eastAsiaTheme="majorEastAsia" w:hAnsi="Arial" w:cs="Arial"/>
        </w:rPr>
      </w:pPr>
      <w:r w:rsidRPr="0035486F">
        <w:rPr>
          <w:rFonts w:ascii="Arial" w:eastAsiaTheme="majorEastAsia" w:hAnsi="Arial" w:cs="Arial"/>
        </w:rPr>
        <w:t xml:space="preserve">The Bayside Hospital Management System evidences the effective use of contemporary software engineering concepts </w:t>
      </w:r>
      <w:r w:rsidR="007F10A5" w:rsidRPr="0035486F">
        <w:rPr>
          <w:rFonts w:ascii="Arial" w:eastAsiaTheme="majorEastAsia" w:hAnsi="Arial" w:cs="Arial"/>
        </w:rPr>
        <w:t>to</w:t>
      </w:r>
      <w:r w:rsidRPr="0035486F">
        <w:rPr>
          <w:rFonts w:ascii="Arial" w:eastAsiaTheme="majorEastAsia" w:hAnsi="Arial" w:cs="Arial"/>
        </w:rPr>
        <w:t xml:space="preserve"> overcome complicated problems in the healthcare field. With a focus on up-to-date frameworks like Next.js, the principle of a secure and scalable architecture, and </w:t>
      </w:r>
      <w:r w:rsidR="007F10A5">
        <w:rPr>
          <w:rFonts w:ascii="Arial" w:eastAsiaTheme="majorEastAsia" w:hAnsi="Arial" w:cs="Arial"/>
        </w:rPr>
        <w:t>close</w:t>
      </w:r>
      <w:r w:rsidRPr="0035486F">
        <w:rPr>
          <w:rFonts w:ascii="Arial" w:eastAsiaTheme="majorEastAsia" w:hAnsi="Arial" w:cs="Arial"/>
        </w:rPr>
        <w:t xml:space="preserve"> attention to testing and quality control, the project has offered </w:t>
      </w:r>
      <w:r w:rsidR="007F10A5">
        <w:rPr>
          <w:rFonts w:ascii="Arial" w:eastAsiaTheme="majorEastAsia" w:hAnsi="Arial" w:cs="Arial"/>
        </w:rPr>
        <w:t>a</w:t>
      </w:r>
      <w:r w:rsidRPr="0035486F">
        <w:rPr>
          <w:rFonts w:ascii="Arial" w:eastAsiaTheme="majorEastAsia" w:hAnsi="Arial" w:cs="Arial"/>
        </w:rPr>
        <w:t xml:space="preserve"> system that responds to the modern requirements and offers a good base to develop further.</w:t>
      </w:r>
    </w:p>
    <w:p w14:paraId="4525F448" w14:textId="77777777" w:rsidR="0035486F" w:rsidRPr="0035486F" w:rsidRDefault="0035486F" w:rsidP="0035486F">
      <w:pPr>
        <w:rPr>
          <w:rFonts w:ascii="Arial" w:eastAsiaTheme="majorEastAsia" w:hAnsi="Arial" w:cs="Arial"/>
        </w:rPr>
      </w:pPr>
    </w:p>
    <w:p w14:paraId="556F1722" w14:textId="0ACE9020" w:rsidR="007D079E" w:rsidRDefault="0035486F" w:rsidP="0035486F">
      <w:pPr>
        <w:rPr>
          <w:rFonts w:ascii="Arial" w:eastAsiaTheme="majorEastAsia" w:hAnsi="Arial" w:cs="Arial"/>
        </w:rPr>
      </w:pPr>
      <w:r w:rsidRPr="0035486F">
        <w:rPr>
          <w:rFonts w:ascii="Arial" w:eastAsiaTheme="majorEastAsia" w:hAnsi="Arial" w:cs="Arial"/>
        </w:rPr>
        <w:t>This project demonstrates the usefulness of full-stack development, teamwork</w:t>
      </w:r>
      <w:r w:rsidR="007F10A5">
        <w:rPr>
          <w:rFonts w:ascii="Arial" w:eastAsiaTheme="majorEastAsia" w:hAnsi="Arial" w:cs="Arial"/>
        </w:rPr>
        <w:t xml:space="preserve"> </w:t>
      </w:r>
      <w:r w:rsidRPr="0035486F">
        <w:rPr>
          <w:rFonts w:ascii="Arial" w:eastAsiaTheme="majorEastAsia" w:hAnsi="Arial" w:cs="Arial"/>
        </w:rPr>
        <w:t xml:space="preserve">processes, and the importance of systematic planning </w:t>
      </w:r>
      <w:r w:rsidR="007F10A5">
        <w:rPr>
          <w:rFonts w:ascii="Arial" w:eastAsiaTheme="majorEastAsia" w:hAnsi="Arial" w:cs="Arial"/>
        </w:rPr>
        <w:t>in</w:t>
      </w:r>
      <w:r w:rsidRPr="0035486F">
        <w:rPr>
          <w:rFonts w:ascii="Arial" w:eastAsiaTheme="majorEastAsia" w:hAnsi="Arial" w:cs="Arial"/>
        </w:rPr>
        <w:t xml:space="preserve"> creating professional software solutions. The acquired knowledge and experience, including database design and API development, frontend engineering, and deployment</w:t>
      </w:r>
      <w:r w:rsidR="007F10A5">
        <w:rPr>
          <w:rFonts w:ascii="Arial" w:eastAsiaTheme="majorEastAsia" w:hAnsi="Arial" w:cs="Arial"/>
        </w:rPr>
        <w:t>,</w:t>
      </w:r>
      <w:r w:rsidRPr="0035486F">
        <w:rPr>
          <w:rFonts w:ascii="Arial" w:eastAsiaTheme="majorEastAsia" w:hAnsi="Arial" w:cs="Arial"/>
        </w:rPr>
        <w:t xml:space="preserve"> have equipped the project team with advanced work in the software business and future projects in the healthcare technologies industry.</w:t>
      </w:r>
    </w:p>
    <w:bookmarkEnd w:id="0"/>
    <w:bookmarkEnd w:id="46"/>
    <w:bookmarkEnd w:id="47"/>
    <w:p w14:paraId="79CFC51B" w14:textId="5BF6F103" w:rsidR="007D079E" w:rsidRPr="0016256D" w:rsidRDefault="007D079E">
      <w:pPr>
        <w:rPr>
          <w:rFonts w:ascii="Arial" w:hAnsi="Arial" w:cs="Arial"/>
        </w:rPr>
      </w:pPr>
    </w:p>
    <w:p>
      <w:r>
        <w:br w:type="page"/>
      </w:r>
    </w:p>
    <w:p>
      <w:pPr>
        <w:pStyle w:val="Heading1"/>
      </w:pPr>
      <w:r>
        <w:t>3. HARDWARE AND SOFTWARE SETUP</w:t>
      </w:r>
    </w:p>
    <w:p>
      <w:r>
        <w:rPr>
          <w:i/>
        </w:rPr>
        <w:t>Prepared by: Krischal Jung Thakuri (Backend/Database Developer)</w:t>
      </w:r>
    </w:p>
    <w:p/>
    <w:p>
      <w:pPr>
        <w:pStyle w:val="Heading2"/>
      </w:pPr>
      <w:r>
        <w:t>3.1 Hardware Requirements</w:t>
      </w:r>
    </w:p>
    <w:p>
      <w:pPr>
        <w:pStyle w:val="Heading3"/>
      </w:pPr>
      <w:r>
        <w:t>3.1.1 Development Environment</w:t>
      </w:r>
    </w:p>
    <w:p>
      <w:r>
        <w:t>Minimum Requirements:</w:t>
      </w:r>
    </w:p>
    <w:p>
      <w:r>
        <w:t>• Processor: Intel Core i3 / AMD Ryzen 3 or equivalent</w:t>
      </w:r>
    </w:p>
    <w:p>
      <w:r>
        <w:t>• RAM: 4GB minimum (8GB recommended)</w:t>
      </w:r>
    </w:p>
    <w:p>
      <w:r>
        <w:t>• Storage: 10GB free disk space</w:t>
      </w:r>
    </w:p>
    <w:p>
      <w:r>
        <w:t>• Network: Stable internet connection</w:t>
      </w:r>
    </w:p>
    <w:p/>
    <w:p>
      <w:pPr>
        <w:pStyle w:val="Heading3"/>
      </w:pPr>
      <w:r>
        <w:t>3.1.2 Production Server Requirements</w:t>
      </w:r>
    </w:p>
    <w:p>
      <w:r>
        <w:t>• Processor: Intel Core i5 / AMD Ryzen 5 or better (quad-core)</w:t>
      </w:r>
    </w:p>
    <w:p>
      <w:r>
        <w:t>• RAM: 8GB minimum (16GB recommended for high traffic)</w:t>
      </w:r>
    </w:p>
    <w:p>
      <w:r>
        <w:t>• Storage: 50GB SSD (for database and application files)</w:t>
      </w:r>
    </w:p>
    <w:p>
      <w:r>
        <w:t>• Network: 100 Mbps internet connection with static IP</w:t>
      </w:r>
    </w:p>
    <w:p>
      <w:r>
        <w:t>• Backup Storage: External or cloud backup solution</w:t>
      </w:r>
    </w:p>
    <w:p/>
    <w:p>
      <w:pPr>
        <w:pStyle w:val="Heading2"/>
      </w:pPr>
      <w:r>
        <w:t>3.2 Software Prerequisites</w:t>
      </w:r>
    </w:p>
    <w:p>
      <w:pPr>
        <w:pStyle w:val="Heading3"/>
      </w:pPr>
      <w:r>
        <w:t>3.2.1 Operating System</w:t>
      </w:r>
    </w:p>
    <w:p>
      <w:r>
        <w:t>The system supports multiple operating systems:</w:t>
      </w:r>
    </w:p>
    <w:p>
      <w:r>
        <w:t>• Windows 10/11</w:t>
      </w:r>
    </w:p>
    <w:p>
      <w:r>
        <w:t>• macOS 10.15 or higher</w:t>
      </w:r>
    </w:p>
    <w:p>
      <w:r>
        <w:t>• Linux (Ubuntu 20.04+ recommended)</w:t>
      </w:r>
    </w:p>
    <w:p/>
    <w:p>
      <w:pPr>
        <w:pStyle w:val="Heading3"/>
      </w:pPr>
      <w:r>
        <w:t>3.2.2 Node.js and npm</w:t>
      </w:r>
    </w:p>
    <w:p>
      <w:r>
        <w:t>Node.js version 18.0.0 or higher is required.</w:t>
      </w:r>
    </w:p>
    <w:p>
      <w:r>
        <w:rPr>
          <w:rFonts w:ascii="Courier New" w:hAnsi="Courier New"/>
          <w:sz w:val="18"/>
        </w:rPr>
        <w:t>node --version  # Should show v18.0.0 or higher</w:t>
        <w:br/>
        <w:t>npm --version   # Should show 9.0.0 or higher</w:t>
      </w:r>
    </w:p>
    <w:p/>
    <w:p>
      <w:pPr>
        <w:pStyle w:val="Heading3"/>
      </w:pPr>
      <w:r>
        <w:t>3.2.3 MySQL Database Server</w:t>
      </w:r>
    </w:p>
    <w:p>
      <w:r>
        <w:t>MySQL 8.0 or higher is required for the database backend.</w:t>
      </w:r>
    </w:p>
    <w:p/>
    <w:p>
      <w:r>
        <w:rPr>
          <w:b/>
        </w:rPr>
        <w:t>Windows Installation:</w:t>
      </w:r>
    </w:p>
    <w:p>
      <w:r>
        <w:t>• Download MySQL Installer from mysql.com</w:t>
      </w:r>
    </w:p>
    <w:p>
      <w:r>
        <w:t>• Run the installer and select 'MySQL Server' and 'MySQL Workbench'</w:t>
      </w:r>
    </w:p>
    <w:p>
      <w:r>
        <w:t>• Set root password during installation</w:t>
      </w:r>
    </w:p>
    <w:p/>
    <w:p>
      <w:r>
        <w:rPr>
          <w:b/>
        </w:rPr>
        <w:t>macOS Installation:</w:t>
      </w:r>
    </w:p>
    <w:p>
      <w:r>
        <w:rPr>
          <w:rFonts w:ascii="Courier New" w:hAnsi="Courier New"/>
          <w:sz w:val="18"/>
        </w:rPr>
        <w:t>brew install mysql</w:t>
        <w:br/>
        <w:t>brew services start mysql</w:t>
        <w:br/>
        <w:t>mysql_secure_installation</w:t>
      </w:r>
    </w:p>
    <w:p/>
    <w:p>
      <w:r>
        <w:rPr>
          <w:b/>
        </w:rPr>
        <w:t>Linux (Ubuntu) Installation:</w:t>
      </w:r>
    </w:p>
    <w:p>
      <w:r>
        <w:rPr>
          <w:rFonts w:ascii="Courier New" w:hAnsi="Courier New"/>
          <w:sz w:val="18"/>
        </w:rPr>
        <w:t>sudo apt update</w:t>
        <w:br/>
        <w:t>sudo apt install mysql-server</w:t>
        <w:br/>
        <w:t>sudo systemctl start mysql</w:t>
        <w:br/>
        <w:t>sudo mysql_secure_installation</w:t>
      </w:r>
    </w:p>
    <w:p/>
    <w:p>
      <w:pPr>
        <w:pStyle w:val="Heading2"/>
      </w:pPr>
      <w:r>
        <w:t>3.3 Installation Steps</w:t>
      </w:r>
    </w:p>
    <w:p>
      <w:pPr>
        <w:pStyle w:val="Heading3"/>
      </w:pPr>
      <w:r>
        <w:t>Step 1: Clone the Repository</w:t>
      </w:r>
    </w:p>
    <w:p>
      <w:r>
        <w:rPr>
          <w:rFonts w:ascii="Courier New" w:hAnsi="Courier New"/>
          <w:sz w:val="18"/>
        </w:rPr>
        <w:t>git clone https://github.com/Nischal1111/bayside-hms.git</w:t>
        <w:br/>
        <w:t>cd bayside-hms</w:t>
      </w:r>
    </w:p>
    <w:p/>
    <w:p>
      <w:pPr>
        <w:pStyle w:val="Heading3"/>
      </w:pPr>
      <w:r>
        <w:t>Step 2: Install Dependencies</w:t>
      </w:r>
    </w:p>
    <w:p>
      <w:r>
        <w:rPr>
          <w:rFonts w:ascii="Courier New" w:hAnsi="Courier New"/>
          <w:sz w:val="18"/>
        </w:rPr>
        <w:t>npm install</w:t>
      </w:r>
    </w:p>
    <w:p>
      <w:r>
        <w:t>This installs all required packages including Next.js, React, database drivers, authentication libraries, and UI components.</w:t>
      </w:r>
    </w:p>
    <w:p/>
    <w:p>
      <w:pPr>
        <w:pStyle w:val="Heading3"/>
      </w:pPr>
      <w:r>
        <w:t>Step 3: Database Setup</w:t>
      </w:r>
    </w:p>
    <w:p>
      <w:r>
        <w:rPr>
          <w:b/>
        </w:rPr>
        <w:t>Create MySQL Database:</w:t>
      </w:r>
    </w:p>
    <w:p>
      <w:r>
        <w:rPr>
          <w:rFonts w:ascii="Courier New" w:hAnsi="Courier New"/>
          <w:sz w:val="18"/>
        </w:rPr>
        <w:t>mysql -u root -p</w:t>
        <w:br/>
        <w:br/>
        <w:t>CREATE DATABASE bayside_hms CHARACTER SET utf8mb4 COLLATE utf8mb4_unicode_ci;</w:t>
        <w:br/>
        <w:t>CREATE USER 'bayside_admin'@'localhost' IDENTIFIED BY 'YourSecurePassword123!';</w:t>
        <w:br/>
        <w:t>GRANT ALL PRIVILEGES ON bayside_hms.* TO 'bayside_admin'@'localhost';</w:t>
        <w:br/>
        <w:t>FLUSH PRIVILEGES;</w:t>
        <w:br/>
        <w:t>EXIT;</w:t>
      </w:r>
    </w:p>
    <w:p/>
    <w:p>
      <w:r>
        <w:rPr>
          <w:b/>
        </w:rPr>
        <w:t>Import Database Schema:</w:t>
      </w:r>
    </w:p>
    <w:p>
      <w:r>
        <w:rPr>
          <w:rFonts w:ascii="Courier New" w:hAnsi="Courier New"/>
          <w:sz w:val="18"/>
        </w:rPr>
        <w:t>mysql -u bayside_admin -p bayside_hms &lt; database/schema-mysql.sql</w:t>
      </w:r>
    </w:p>
    <w:p/>
    <w:p>
      <w:pPr>
        <w:pStyle w:val="Heading3"/>
      </w:pPr>
      <w:r>
        <w:t>Step 4: Environment Configuration</w:t>
      </w:r>
    </w:p>
    <w:p>
      <w:r>
        <w:t>Create .env.local file in the project root with the following content:</w:t>
      </w:r>
    </w:p>
    <w:p>
      <w:r>
        <w:rPr>
          <w:rFonts w:ascii="Courier New" w:hAnsi="Courier New"/>
          <w:sz w:val="18"/>
        </w:rPr>
        <w:t>DATABASE_URL=mysql://bayside_admin:YourSecurePassword123!@localhost:3306/bayside_hms</w:t>
        <w:br/>
        <w:t>JWT_SECRET=your_very_secure_random_32_character_secret_key</w:t>
        <w:br/>
        <w:t>NODE_ENV=development</w:t>
      </w:r>
    </w:p>
    <w:p/>
    <w:p>
      <w:pPr>
        <w:pStyle w:val="Heading3"/>
      </w:pPr>
      <w:r>
        <w:t>Step 5: Create Admin Account</w:t>
      </w:r>
    </w:p>
    <w:p>
      <w:r>
        <w:rPr>
          <w:rFonts w:ascii="Courier New" w:hAnsi="Courier New"/>
          <w:sz w:val="18"/>
        </w:rPr>
        <w:t>npm run create-admin</w:t>
      </w:r>
    </w:p>
    <w:p>
      <w:r>
        <w:t>Default Admin Credentials:</w:t>
      </w:r>
    </w:p>
    <w:p>
      <w:r>
        <w:t>• Email: admin@bayside-hms.com</w:t>
      </w:r>
    </w:p>
    <w:p>
      <w:r>
        <w:t>• Password: Admin@123456</w:t>
      </w:r>
    </w:p>
    <w:p>
      <w:r>
        <w:rPr>
          <w:b/>
        </w:rPr>
        <w:t>⚠️ IMPORTANT: Change this password immediately after first login!</w:t>
      </w:r>
    </w:p>
    <w:p/>
    <w:p>
      <w:pPr>
        <w:pStyle w:val="Heading3"/>
      </w:pPr>
      <w:r>
        <w:t>Step 6: Start the Development Server</w:t>
      </w:r>
    </w:p>
    <w:p>
      <w:r>
        <w:rPr>
          <w:rFonts w:ascii="Courier New" w:hAnsi="Courier New"/>
          <w:sz w:val="18"/>
        </w:rPr>
        <w:t>npm run dev</w:t>
      </w:r>
    </w:p>
    <w:p>
      <w:r>
        <w:t>The application will be available at: http://localhost:3000</w:t>
      </w:r>
    </w:p>
    <w:p/>
    <w:p>
      <w:r>
        <w:br w:type="page"/>
      </w:r>
    </w:p>
    <w:p>
      <w:pPr>
        <w:pStyle w:val="Heading1"/>
      </w:pPr>
      <w:r>
        <w:t>4. USER MANUAL - ADMINISTRATOR</w:t>
      </w:r>
    </w:p>
    <w:p>
      <w:r>
        <w:rPr>
          <w:i/>
        </w:rPr>
        <w:t>Prepared by: Hillson (Frontend Developer &amp; UI/UX Designer)</w:t>
      </w:r>
    </w:p>
    <w:p/>
    <w:p>
      <w:pPr>
        <w:pStyle w:val="Heading2"/>
      </w:pPr>
      <w:r>
        <w:t>4.1 Administrator Role Overview</w:t>
      </w:r>
    </w:p>
    <w:p>
      <w:r>
        <w:t>Administrators are the system managers with the highest level of access. Their primary responsibilities include:</w:t>
      </w:r>
    </w:p>
    <w:p>
      <w:r>
        <w:t>• Approving new doctor registrations</w:t>
      </w:r>
    </w:p>
    <w:p>
      <w:r>
        <w:t>• Managing all users (patients and doctors)</w:t>
      </w:r>
    </w:p>
    <w:p>
      <w:r>
        <w:t>• Monitoring system statistics and operations</w:t>
      </w:r>
    </w:p>
    <w:p>
      <w:r>
        <w:t>• Overseeing appointment workflows</w:t>
      </w:r>
    </w:p>
    <w:p>
      <w:r>
        <w:t>• Ensuring system integrity and security</w:t>
      </w:r>
    </w:p>
    <w:p/>
    <w:p>
      <w:pPr>
        <w:pStyle w:val="Heading2"/>
      </w:pPr>
      <w:r>
        <w:t>4.2 Accessing the Admin Portal</w:t>
      </w:r>
    </w:p>
    <w:p>
      <w:r>
        <w:rPr>
          <w:b/>
        </w:rPr>
        <w:t>Login Process:</w:t>
      </w:r>
    </w:p>
    <w:p>
      <w:r>
        <w:t>Step 1: Navigate to Admin Portal</w:t>
      </w:r>
    </w:p>
    <w:p>
      <w:r>
        <w:t>• Open browser and go to: http://localhost:3000/admin</w:t>
      </w:r>
    </w:p>
    <w:p>
      <w:r>
        <w:t>• Or click 'Admin Portal' button on the homepage</w:t>
      </w:r>
    </w:p>
    <w:p/>
    <w:p>
      <w:r>
        <w:t>Step 2: Enter Credentials</w:t>
      </w:r>
    </w:p>
    <w:p>
      <w:r>
        <w:t>• Email: admin@bayside-hms.com</w:t>
      </w:r>
    </w:p>
    <w:p>
      <w:r>
        <w:t>• Password: Admin@123456 (change after first login)</w:t>
      </w:r>
    </w:p>
    <w:p/>
    <w:p>
      <w:r>
        <w:t>Step 3: Click 'Sign In' - You'll be redirected to the Admin Dashboard</w:t>
      </w:r>
    </w:p>
    <w:p/>
    <w:p>
      <w:pPr>
        <w:pStyle w:val="Heading2"/>
      </w:pPr>
      <w:r>
        <w:t>4.3 Admin Dashboard Overview</w:t>
      </w:r>
    </w:p>
    <w:p>
      <w:r>
        <w:t>The admin dashboard features a sidebar with the following sections:</w:t>
      </w:r>
    </w:p>
    <w:p>
      <w:r>
        <w:t>• 🏠 Dashboard - Main overview with statistics</w:t>
      </w:r>
    </w:p>
    <w:p>
      <w:r>
        <w:t>• 👤 Pending Approvals - New doctor registrations awaiting approval</w:t>
      </w:r>
    </w:p>
    <w:p>
      <w:r>
        <w:t>• 👨‍⚕️ Manage Doctors - All approved doctors</w:t>
      </w:r>
    </w:p>
    <w:p>
      <w:r>
        <w:t>• 👥 Manage Patients - All registered patients</w:t>
      </w:r>
    </w:p>
    <w:p/>
    <w:p>
      <w:pPr>
        <w:pStyle w:val="Heading2"/>
      </w:pPr>
      <w:r>
        <w:t>4.4 Core Administrator Functions</w:t>
      </w:r>
    </w:p>
    <w:p>
      <w:pPr>
        <w:pStyle w:val="Heading3"/>
      </w:pPr>
      <w:r>
        <w:t>Function 1: Approve Doctor Registrations</w:t>
      </w:r>
    </w:p>
    <w:p>
      <w:r>
        <w:t>Purpose: Verify and activate new doctor accounts</w:t>
      </w:r>
    </w:p>
    <w:p/>
    <w:p>
      <w:r>
        <w:t>Process:</w:t>
      </w:r>
    </w:p>
    <w:p>
      <w:r>
        <w:t>1. Click 'Pending Approvals' in sidebar</w:t>
      </w:r>
    </w:p>
    <w:p>
      <w:r>
        <w:t>2. Review doctor information (name, specialization, license number)</w:t>
      </w:r>
    </w:p>
    <w:p>
      <w:r>
        <w:t>3. Verify credentials</w:t>
      </w:r>
    </w:p>
    <w:p>
      <w:r>
        <w:t>4. Click green 'Approve' button</w:t>
      </w:r>
    </w:p>
    <w:p>
      <w:r>
        <w:t>5. Confirm approval in dialog</w:t>
      </w:r>
    </w:p>
    <w:p>
      <w:r>
        <w:t>6. Success message appears and doctor can now login</w:t>
      </w:r>
    </w:p>
    <w:p/>
    <w:p>
      <w:pPr>
        <w:pStyle w:val="Heading3"/>
      </w:pPr>
      <w:r>
        <w:t>Function 2: Manage Doctors</w:t>
      </w:r>
    </w:p>
    <w:p>
      <w:r>
        <w:t>• Click 'Manage Doctors' in sidebar</w:t>
      </w:r>
    </w:p>
    <w:p>
      <w:r>
        <w:t>• View list of all approved doctors</w:t>
      </w:r>
    </w:p>
    <w:p>
      <w:r>
        <w:t>• See doctor details: specialization, phone, email, license</w:t>
      </w:r>
    </w:p>
    <w:p>
      <w:r>
        <w:t>• Search by name, specialization, or license number</w:t>
      </w:r>
    </w:p>
    <w:p/>
    <w:p>
      <w:pPr>
        <w:pStyle w:val="Heading3"/>
      </w:pPr>
      <w:r>
        <w:t>Function 3: Manage Patients</w:t>
      </w:r>
    </w:p>
    <w:p>
      <w:r>
        <w:t>• Click 'Manage Patients' in sidebar</w:t>
      </w:r>
    </w:p>
    <w:p>
      <w:r>
        <w:t>• View list of all registered patients</w:t>
      </w:r>
    </w:p>
    <w:p>
      <w:r>
        <w:t>• See patient details: contact info, blood group, emergency contacts</w:t>
      </w:r>
    </w:p>
    <w:p>
      <w:r>
        <w:t>• View patient medical history and appointments</w:t>
      </w:r>
    </w:p>
    <w:p/>
    <w:p>
      <w:r>
        <w:br w:type="page"/>
      </w:r>
    </w:p>
    <w:p>
      <w:pPr>
        <w:pStyle w:val="Heading1"/>
      </w:pPr>
      <w:r>
        <w:t>5. USER MANUAL - DOCTOR</w:t>
      </w:r>
    </w:p>
    <w:p>
      <w:r>
        <w:rPr>
          <w:i/>
        </w:rPr>
        <w:t>Prepared by: Hillson (Frontend Developer &amp; UI/UX Designer)</w:t>
      </w:r>
    </w:p>
    <w:p/>
    <w:p>
      <w:pPr>
        <w:pStyle w:val="Heading2"/>
      </w:pPr>
      <w:r>
        <w:t>5.1 Doctor Role Overview</w:t>
      </w:r>
    </w:p>
    <w:p>
      <w:r>
        <w:t>Doctors use the system to:</w:t>
      </w:r>
    </w:p>
    <w:p>
      <w:r>
        <w:t>• Manage patient appointments</w:t>
      </w:r>
    </w:p>
    <w:p>
      <w:r>
        <w:t>• Create and maintain electronic medical records (EMR)</w:t>
      </w:r>
    </w:p>
    <w:p>
      <w:r>
        <w:t>• View patient medical history</w:t>
      </w:r>
    </w:p>
    <w:p>
      <w:r>
        <w:t>• Prescribe medications and treatments</w:t>
      </w:r>
    </w:p>
    <w:p>
      <w:r>
        <w:t>• Receive patient feedback and ratings</w:t>
      </w:r>
    </w:p>
    <w:p/>
    <w:p>
      <w:pPr>
        <w:pStyle w:val="Heading2"/>
      </w:pPr>
      <w:r>
        <w:t>5.2 Doctor Registration and Activation</w:t>
      </w:r>
    </w:p>
    <w:p>
      <w:r>
        <w:rPr>
          <w:b/>
        </w:rPr>
        <w:t>Step 1: Register for Account</w:t>
      </w:r>
    </w:p>
    <w:p>
      <w:r>
        <w:t>• Navigate to http://localhost:3000/register</w:t>
      </w:r>
    </w:p>
    <w:p>
      <w:r>
        <w:t>• Fill in personal information (name, email, password)</w:t>
      </w:r>
    </w:p>
    <w:p>
      <w:r>
        <w:t>• Fill in professional information (phone, license number, specialization)</w:t>
      </w:r>
    </w:p>
    <w:p>
      <w:r>
        <w:t>• Select role: 'Doctor'</w:t>
      </w:r>
    </w:p>
    <w:p>
      <w:r>
        <w:t>• Click 'Register' - you'll see 'Awaiting admin approval'</w:t>
      </w:r>
    </w:p>
    <w:p/>
    <w:p>
      <w:r>
        <w:rPr>
          <w:b/>
        </w:rPr>
        <w:t>Step 2: Wait for Admin Approval (24-48 hours)</w:t>
      </w:r>
    </w:p>
    <w:p/>
    <w:p>
      <w:r>
        <w:rPr>
          <w:b/>
        </w:rPr>
        <w:t>Step 3: Login After Approval</w:t>
      </w:r>
    </w:p>
    <w:p>
      <w:r>
        <w:t>• Go to http://localhost:3000/login</w:t>
      </w:r>
    </w:p>
    <w:p>
      <w:r>
        <w:t>• Enter your email and password</w:t>
      </w:r>
    </w:p>
    <w:p>
      <w:r>
        <w:t>• You'll be redirected to /dashboard/doctor</w:t>
      </w:r>
    </w:p>
    <w:p/>
    <w:p>
      <w:pPr>
        <w:pStyle w:val="Heading2"/>
      </w:pPr>
      <w:r>
        <w:t>5.3 Doctor Dashboard Overview</w:t>
      </w:r>
    </w:p>
    <w:p>
      <w:r>
        <w:t>• 🏠 Dashboard - Overview and statistics</w:t>
      </w:r>
    </w:p>
    <w:p>
      <w:r>
        <w:t>• 📅 Appointments - Manage patient appointments</w:t>
      </w:r>
    </w:p>
    <w:p>
      <w:r>
        <w:t>• 📄 Medical Records - View records you've created</w:t>
      </w:r>
    </w:p>
    <w:p>
      <w:r>
        <w:t>• 💬 Patient Feedback - View patient reviews and ratings</w:t>
      </w:r>
    </w:p>
    <w:p/>
    <w:p>
      <w:pPr>
        <w:pStyle w:val="Heading2"/>
      </w:pPr>
      <w:r>
        <w:t>5.4 Core Doctor Functions</w:t>
      </w:r>
    </w:p>
    <w:p>
      <w:pPr>
        <w:pStyle w:val="Heading3"/>
      </w:pPr>
      <w:r>
        <w:t>Function 1: Manage Appointments</w:t>
      </w:r>
    </w:p>
    <w:p>
      <w:r>
        <w:t>Accessing Appointments:</w:t>
      </w:r>
    </w:p>
    <w:p>
      <w:r>
        <w:t>1. Click 'Appointments' in sidebar</w:t>
      </w:r>
    </w:p>
    <w:p>
      <w:r>
        <w:t>2. View list of all patient appointments</w:t>
      </w:r>
    </w:p>
    <w:p/>
    <w:p>
      <w:r>
        <w:t>Appointment Actions:</w:t>
      </w:r>
    </w:p>
    <w:p>
      <w:r>
        <w:t>• Confirm Appointment: Review pending appointment and click 'Confirm'</w:t>
      </w:r>
    </w:p>
    <w:p>
      <w:r>
        <w:t>• Complete Appointment: After seeing patient, click 'Complete'</w:t>
      </w:r>
    </w:p>
    <w:p>
      <w:r>
        <w:t>• Add Medical Record: Click 'Add Record' to create patient record</w:t>
      </w:r>
    </w:p>
    <w:p/>
    <w:p>
      <w:pPr>
        <w:pStyle w:val="Heading3"/>
      </w:pPr>
      <w:r>
        <w:t>Function 2: Create Medical Records</w:t>
      </w:r>
    </w:p>
    <w:p>
      <w:r>
        <w:t>Medical Record Form includes:</w:t>
      </w:r>
    </w:p>
    <w:p>
      <w:r>
        <w:t>• Symptoms: Patient-reported symptoms and observations</w:t>
      </w:r>
    </w:p>
    <w:p>
      <w:r>
        <w:t>• Diagnosis: Medical diagnosis based on examination</w:t>
      </w:r>
    </w:p>
    <w:p>
      <w:r>
        <w:t>• Prescription: Medications with dosage instructions</w:t>
      </w:r>
    </w:p>
    <w:p>
      <w:r>
        <w:t>• Treatment Notes: Additional instructions and follow-up recommendations</w:t>
      </w:r>
    </w:p>
    <w:p/>
    <w:p>
      <w:r>
        <w:t>Example Medical Record:</w:t>
      </w:r>
    </w:p>
    <w:p>
      <w:r>
        <w:t>Symptoms: High fever (102°F), persistent cough, chest pain</w:t>
      </w:r>
    </w:p>
    <w:p>
      <w:r>
        <w:t>Diagnosis: Acute Bronchitis</w:t>
      </w:r>
    </w:p>
    <w:p>
      <w:r>
        <w:t>Prescription: Amoxicillin 500mg - 3 times daily for 7 days</w:t>
      </w:r>
    </w:p>
    <w:p>
      <w:r>
        <w:t>Treatment: Complete bed rest, plenty of fluids, follow-up in 7 days</w:t>
      </w:r>
    </w:p>
    <w:p/>
    <w:p>
      <w:r>
        <w:br w:type="page"/>
      </w:r>
    </w:p>
    <w:p>
      <w:pPr>
        <w:pStyle w:val="Heading1"/>
      </w:pPr>
      <w:r>
        <w:t>6. USER MANUAL - PATIENT</w:t>
      </w:r>
    </w:p>
    <w:p>
      <w:r>
        <w:rPr>
          <w:i/>
        </w:rPr>
        <w:t>Prepared by: Hillson (Frontend Developer &amp; UI/UX Designer)</w:t>
      </w:r>
    </w:p>
    <w:p/>
    <w:p>
      <w:pPr>
        <w:pStyle w:val="Heading2"/>
      </w:pPr>
      <w:r>
        <w:t>6.1 Patient Role Overview</w:t>
      </w:r>
    </w:p>
    <w:p>
      <w:r>
        <w:t>Patients use the Bayside HMS to:</w:t>
      </w:r>
    </w:p>
    <w:p>
      <w:r>
        <w:t>• Book appointments with doctors</w:t>
      </w:r>
    </w:p>
    <w:p>
      <w:r>
        <w:t>• View their medical records and diagnoses</w:t>
      </w:r>
    </w:p>
    <w:p>
      <w:r>
        <w:t>• Access prescriptions and treatment plans</w:t>
      </w:r>
    </w:p>
    <w:p>
      <w:r>
        <w:t>• Provide feedback to doctors</w:t>
      </w:r>
    </w:p>
    <w:p>
      <w:r>
        <w:t>• View and manage medical bills/invoices</w:t>
      </w:r>
    </w:p>
    <w:p/>
    <w:p>
      <w:pPr>
        <w:pStyle w:val="Heading2"/>
      </w:pPr>
      <w:r>
        <w:t>6.2 Patient Registration</w:t>
      </w:r>
    </w:p>
    <w:p>
      <w:r>
        <w:t>Step 1: Navigate to http://localhost:3000/register</w:t>
      </w:r>
    </w:p>
    <w:p/>
    <w:p>
      <w:r>
        <w:rPr>
          <w:b/>
        </w:rPr>
        <w:t>Step 2: Fill Personal Information</w:t>
      </w:r>
    </w:p>
    <w:p>
      <w:r>
        <w:t>• First Name and Last Name</w:t>
      </w:r>
    </w:p>
    <w:p>
      <w:r>
        <w:t>• Email (used for login) and Password</w:t>
      </w:r>
    </w:p>
    <w:p>
      <w:r>
        <w:t>• Phone Number and Address</w:t>
      </w:r>
    </w:p>
    <w:p>
      <w:r>
        <w:t>• Gender and Date of Birth</w:t>
      </w:r>
    </w:p>
    <w:p>
      <w:r>
        <w:t>• Blood Group (A+, A-, B+, B-, AB+, AB-, O+, O-)</w:t>
      </w:r>
    </w:p>
    <w:p>
      <w:r>
        <w:t>• Emergency Contact Name and Phone</w:t>
      </w:r>
    </w:p>
    <w:p/>
    <w:p>
      <w:r>
        <w:rPr>
          <w:b/>
        </w:rPr>
        <w:t>Step 3: Select Role 'Patient' and Click 'Register'</w:t>
      </w:r>
    </w:p>
    <w:p>
      <w:r>
        <w:t>Patient accounts are activated immediately (no admin approval needed)</w:t>
      </w:r>
    </w:p>
    <w:p/>
    <w:p>
      <w:pPr>
        <w:pStyle w:val="Heading2"/>
      </w:pPr>
      <w:r>
        <w:t>6.3 Core Patient Functions</w:t>
      </w:r>
    </w:p>
    <w:p>
      <w:pPr>
        <w:pStyle w:val="Heading3"/>
      </w:pPr>
      <w:r>
        <w:t>Function 1: Book an Appointment</w:t>
      </w:r>
    </w:p>
    <w:p>
      <w:r>
        <w:t>Complete Booking Process:</w:t>
      </w:r>
    </w:p>
    <w:p>
      <w:r>
        <w:t>1. Click 'Book Appointment' in sidebar</w:t>
      </w:r>
    </w:p>
    <w:p>
      <w:r>
        <w:t>2. Select Doctor from dropdown (shows specialization)</w:t>
      </w:r>
    </w:p>
    <w:p>
      <w:r>
        <w:t>3. Select Date using calendar widget (only future dates)</w:t>
      </w:r>
    </w:p>
    <w:p>
      <w:r>
        <w:t>4. Select Time from available slots (9 AM - 4 PM)</w:t>
      </w:r>
    </w:p>
    <w:p>
      <w:r>
        <w:t>5. Enter Reason for visit (be specific about symptoms)</w:t>
      </w:r>
    </w:p>
    <w:p>
      <w:r>
        <w:t>6. Click 'Book Appointment'</w:t>
      </w:r>
    </w:p>
    <w:p>
      <w:r>
        <w:t>7. Success message appears, appointment shows in 'Your Appointments'</w:t>
      </w:r>
    </w:p>
    <w:p/>
    <w:p>
      <w:pPr>
        <w:pStyle w:val="Heading3"/>
      </w:pPr>
      <w:r>
        <w:t>Function 2: View Medical Records</w:t>
      </w:r>
    </w:p>
    <w:p>
      <w:r>
        <w:t>• Click 'Medical Records' in sidebar</w:t>
      </w:r>
    </w:p>
    <w:p>
      <w:r>
        <w:t>• See complete medical history with all visits</w:t>
      </w:r>
    </w:p>
    <w:p>
      <w:r>
        <w:t>• Each record shows: Doctor, Date, Symptoms, Diagnosis, Prescription, Notes</w:t>
      </w:r>
    </w:p>
    <w:p>
      <w:r>
        <w:t>• Print or download records as PDF</w:t>
      </w:r>
    </w:p>
    <w:p>
      <w:r>
        <w:t>• Search and filter by date or doctor</w:t>
      </w:r>
    </w:p>
    <w:p/>
    <w:p>
      <w:pPr>
        <w:pStyle w:val="Heading3"/>
      </w:pPr>
      <w:r>
        <w:t>Function 3: Give Feedback to Doctor</w:t>
      </w:r>
    </w:p>
    <w:p>
      <w:r>
        <w:t>• Click 'Give Feedback' in sidebar</w:t>
      </w:r>
    </w:p>
    <w:p>
      <w:r>
        <w:t>• Select the doctor you want to review</w:t>
      </w:r>
    </w:p>
    <w:p>
      <w:r>
        <w:t>• Rate with 1-5 stars</w:t>
      </w:r>
    </w:p>
    <w:p>
      <w:r>
        <w:t>• Write detailed, honest feedback</w:t>
      </w:r>
    </w:p>
    <w:p>
      <w:r>
        <w:t>• Click 'Submit Feedback'</w:t>
      </w:r>
    </w:p>
    <w:p/>
    <w:p>
      <w:r>
        <w:br w:type="page"/>
      </w:r>
    </w:p>
    <w:p>
      <w:pPr>
        <w:pStyle w:val="Heading1"/>
      </w:pPr>
      <w:r>
        <w:t>7. NETWORKING CONFIGURATION</w:t>
      </w:r>
    </w:p>
    <w:p>
      <w:r>
        <w:rPr>
          <w:i/>
        </w:rPr>
        <w:t>Prepared by: Niroj Shrestha (Networking and Testing Specialist)</w:t>
      </w:r>
    </w:p>
    <w:p/>
    <w:p>
      <w:pPr>
        <w:pStyle w:val="Heading2"/>
      </w:pPr>
      <w:r>
        <w:t>7.1 Network Architecture Overview</w:t>
      </w:r>
    </w:p>
    <w:p>
      <w:r>
        <w:t>The Bayside HMS uses a standard 3-tier web architecture:</w:t>
      </w:r>
    </w:p>
    <w:p>
      <w:r>
        <w:t>• Layer 1: User Devices (Clients) - Browsers, Mobile Apps</w:t>
      </w:r>
    </w:p>
    <w:p>
      <w:r>
        <w:t>• Layer 2: Web Server - Nginx/Apache reverse proxy</w:t>
      </w:r>
    </w:p>
    <w:p>
      <w:r>
        <w:t>• Layer 3: Application Server - Next.js (Port 3000)</w:t>
      </w:r>
    </w:p>
    <w:p>
      <w:r>
        <w:t>• Layer 4: Database Server - MySQL (Port 3306)</w:t>
      </w:r>
    </w:p>
    <w:p/>
    <w:p>
      <w:pPr>
        <w:pStyle w:val="Heading2"/>
      </w:pPr>
      <w:r>
        <w:t>7.2 Port Configuration</w:t>
      </w:r>
    </w:p>
    <w:p>
      <w:r>
        <w:rPr>
          <w:b/>
        </w:rPr>
        <w:t>Required Open Ports:</w:t>
      </w:r>
    </w:p>
    <w:p/>
    <w:p>
      <w:r>
        <w:t>Production Server:</w:t>
      </w:r>
    </w:p>
    <w:p>
      <w:r>
        <w:t>• Port 80 - HTTP traffic (auto-redirect to HTTPS)</w:t>
      </w:r>
    </w:p>
    <w:p>
      <w:r>
        <w:t>• Port 443 - HTTPS encrypted traffic (primary)</w:t>
      </w:r>
    </w:p>
    <w:p>
      <w:r>
        <w:t>• Port 3000 - Next.js application (internal only)</w:t>
      </w:r>
    </w:p>
    <w:p>
      <w:r>
        <w:t>• Port 3306 - MySQL database (internal only)</w:t>
      </w:r>
    </w:p>
    <w:p>
      <w:r>
        <w:t>• Port 22 - SSH access (admin only)</w:t>
      </w:r>
    </w:p>
    <w:p/>
    <w:p>
      <w:pPr>
        <w:pStyle w:val="Heading2"/>
      </w:pPr>
      <w:r>
        <w:t>7.3 Firewall Configuration (Ubuntu UFW)</w:t>
      </w:r>
    </w:p>
    <w:p>
      <w:r>
        <w:rPr>
          <w:rFonts w:ascii="Courier New" w:hAnsi="Courier New"/>
          <w:sz w:val="18"/>
        </w:rPr>
        <w:t># Enable firewall</w:t>
        <w:br/>
        <w:t>sudo ufw enable</w:t>
        <w:br/>
        <w:br/>
        <w:t># Allow SSH</w:t>
        <w:br/>
        <w:t>sudo ufw allow 22/tcp</w:t>
        <w:br/>
        <w:br/>
        <w:t># Allow HTTP and HTTPS</w:t>
        <w:br/>
        <w:t>sudo ufw allow 80/tcp</w:t>
        <w:br/>
        <w:t>sudo ufw allow 443/tcp</w:t>
        <w:br/>
        <w:br/>
        <w:t># Deny external MySQL access</w:t>
        <w:br/>
        <w:t>sudo ufw deny 3306/tcp</w:t>
        <w:br/>
        <w:br/>
        <w:t># Check status</w:t>
        <w:br/>
        <w:t>sudo ufw status verbose</w:t>
      </w:r>
    </w:p>
    <w:p/>
    <w:p>
      <w:pPr>
        <w:pStyle w:val="Heading2"/>
      </w:pPr>
      <w:r>
        <w:t>7.4 SSL/TLS Certificate Setup</w:t>
      </w:r>
    </w:p>
    <w:p>
      <w:r>
        <w:rPr>
          <w:b/>
        </w:rPr>
        <w:t>Using Let's Encrypt for Free SSL Certificates:</w:t>
      </w:r>
    </w:p>
    <w:p>
      <w:r>
        <w:rPr>
          <w:rFonts w:ascii="Courier New" w:hAnsi="Courier New"/>
          <w:sz w:val="18"/>
        </w:rPr>
        <w:t># Install Certbot</w:t>
        <w:br/>
        <w:t>sudo apt install certbot python3-certbot-nginx -y</w:t>
        <w:br/>
        <w:br/>
        <w:t># Obtain certificate</w:t>
        <w:br/>
        <w:t>sudo certbot --nginx -d yourdomain.com</w:t>
        <w:br/>
        <w:br/>
        <w:t># Test auto-renewal</w:t>
        <w:br/>
        <w:t>sudo certbot renew --dry-run</w:t>
      </w:r>
    </w:p>
    <w:p/>
    <w:p>
      <w:pPr>
        <w:pStyle w:val="Heading2"/>
      </w:pPr>
      <w:r>
        <w:t>7.5 Database Network Security</w:t>
      </w:r>
    </w:p>
    <w:p>
      <w:r>
        <w:t>MySQL Configuration for Security:</w:t>
      </w:r>
    </w:p>
    <w:p>
      <w:r>
        <w:rPr>
          <w:rFonts w:ascii="Courier New" w:hAnsi="Courier New"/>
          <w:sz w:val="18"/>
        </w:rPr>
        <w:t># Edit: /etc/mysql/mysql.conf.d/mysqld.cnf</w:t>
        <w:br/>
        <w:br/>
        <w:t>[mysqld]</w:t>
        <w:br/>
        <w:t># Bind to localhost only</w:t>
        <w:br/>
        <w:t>bind-address = 127.0.0.1</w:t>
        <w:br/>
        <w:br/>
        <w:t># Connection limits</w:t>
        <w:br/>
        <w:t>max_connections = 100</w:t>
        <w:br/>
        <w:t>connect_timeout = 10</w:t>
      </w:r>
    </w:p>
    <w:p/>
    <w:p>
      <w:r>
        <w:br w:type="page"/>
      </w:r>
    </w:p>
    <w:p>
      <w:pPr>
        <w:pStyle w:val="Heading1"/>
      </w:pPr>
      <w:r>
        <w:t>8. SECURITY TESTING AND IMPLEMENTATION</w:t>
      </w:r>
    </w:p>
    <w:p>
      <w:r>
        <w:rPr>
          <w:i/>
        </w:rPr>
        <w:t>Prepared by: Niroj Shrestha (Networking and Testing Specialist)</w:t>
      </w:r>
    </w:p>
    <w:p/>
    <w:p>
      <w:pPr>
        <w:pStyle w:val="Heading2"/>
      </w:pPr>
      <w:r>
        <w:t>8.1 Security Architecture Overview</w:t>
      </w:r>
    </w:p>
    <w:p>
      <w:r>
        <w:t>The Bayside HMS implements multiple layers of security:</w:t>
      </w:r>
    </w:p>
    <w:p>
      <w:r>
        <w:t>• Layer 1: Network Security - Firewall rules, SSL/TLS, DDoS protection</w:t>
      </w:r>
    </w:p>
    <w:p>
      <w:r>
        <w:t>• Layer 2: Application Security - HTTPS, security headers, input validation</w:t>
      </w:r>
    </w:p>
    <w:p>
      <w:r>
        <w:t>• Layer 3: Authentication - JWT tokens, RBAC, bcrypt hashing</w:t>
      </w:r>
    </w:p>
    <w:p>
      <w:r>
        <w:t>• Layer 4: Database Security - Parameterized queries, SQL injection prevention</w:t>
      </w:r>
    </w:p>
    <w:p/>
    <w:p>
      <w:pPr>
        <w:pStyle w:val="Heading2"/>
      </w:pPr>
      <w:r>
        <w:t>8.2 Authentication Security</w:t>
      </w:r>
    </w:p>
    <w:p>
      <w:pPr>
        <w:pStyle w:val="Heading3"/>
      </w:pPr>
      <w:r>
        <w:t>Password Security Implementation</w:t>
      </w:r>
    </w:p>
    <w:p>
      <w:r>
        <w:t>The system uses bcrypt with 10 salt rounds for password hashing.</w:t>
      </w:r>
    </w:p>
    <w:p/>
    <w:p>
      <w:r>
        <w:t>Password Requirements:</w:t>
      </w:r>
    </w:p>
    <w:p>
      <w:r>
        <w:t>• Minimum 8 characters</w:t>
      </w:r>
    </w:p>
    <w:p>
      <w:r>
        <w:t>• At least one uppercase letter</w:t>
      </w:r>
    </w:p>
    <w:p>
      <w:r>
        <w:t>• At least one lowercase letter</w:t>
      </w:r>
    </w:p>
    <w:p>
      <w:r>
        <w:t>• At least one digit</w:t>
      </w:r>
    </w:p>
    <w:p>
      <w:r>
        <w:t>• At least one special character (@$!%*?&amp;)</w:t>
      </w:r>
    </w:p>
    <w:p/>
    <w:p>
      <w:pPr>
        <w:pStyle w:val="Heading3"/>
      </w:pPr>
      <w:r>
        <w:t>JWT Token Security</w:t>
      </w:r>
    </w:p>
    <w:p>
      <w:r>
        <w:t>Token Configuration:</w:t>
      </w:r>
    </w:p>
    <w:p>
      <w:r>
        <w:t>• Algorithm: HS256</w:t>
      </w:r>
    </w:p>
    <w:p>
      <w:r>
        <w:t>• Expiration: 24 hours</w:t>
      </w:r>
    </w:p>
    <w:p>
      <w:r>
        <w:t>• Storage: HTTP-only cookies (prevents XSS)</w:t>
      </w:r>
    </w:p>
    <w:p>
      <w:r>
        <w:t>• Secure flag enabled in production (HTTPS only)</w:t>
      </w:r>
    </w:p>
    <w:p>
      <w:r>
        <w:t>• SameSite attribute prevents CSRF</w:t>
      </w:r>
    </w:p>
    <w:p/>
    <w:p>
      <w:pPr>
        <w:pStyle w:val="Heading2"/>
      </w:pPr>
      <w:r>
        <w:t>8.3 SQL Injection Prevention</w:t>
      </w:r>
    </w:p>
    <w:p>
      <w:r>
        <w:t>All database queries use parameterized statements to prevent SQL injection.</w:t>
      </w:r>
    </w:p>
    <w:p/>
    <w:p>
      <w:r>
        <w:t>Example Safe Query:</w:t>
      </w:r>
    </w:p>
    <w:p>
      <w:r>
        <w:rPr>
          <w:rFonts w:ascii="Courier New" w:hAnsi="Courier New"/>
          <w:sz w:val="18"/>
        </w:rPr>
        <w:t>const query = 'SELECT * FROM users WHERE email = ?';</w:t>
        <w:br/>
        <w:t>const [rows] = await pool.execute(query, [email]);</w:t>
        <w:br/>
        <w:br/>
        <w:t>// Even malicious input is treated as literal string</w:t>
      </w:r>
    </w:p>
    <w:p/>
    <w:p>
      <w:pPr>
        <w:pStyle w:val="Heading2"/>
      </w:pPr>
      <w:r>
        <w:t>8.4 Cross-Site Scripting (XSS) Prevention</w:t>
      </w:r>
    </w:p>
    <w:p>
      <w:r>
        <w:t>Protections Implemented:</w:t>
      </w:r>
    </w:p>
    <w:p>
      <w:r>
        <w:t>• React automatically escapes all output</w:t>
      </w:r>
    </w:p>
    <w:p>
      <w:r>
        <w:t>• Content Security Policy (CSP) headers configured</w:t>
      </w:r>
    </w:p>
    <w:p>
      <w:r>
        <w:t>• No unsafe HTML rendering</w:t>
      </w:r>
    </w:p>
    <w:p>
      <w:r>
        <w:t>• All user input validated and sanitized</w:t>
      </w:r>
    </w:p>
    <w:p/>
    <w:p>
      <w:pPr>
        <w:pStyle w:val="Heading2"/>
      </w:pPr>
      <w:r>
        <w:t>8.5 Security Testing Procedures</w:t>
      </w:r>
    </w:p>
    <w:p>
      <w:pPr>
        <w:pStyle w:val="Heading3"/>
      </w:pPr>
      <w:r>
        <w:t>Test 1: SQL Injection Testing</w:t>
      </w:r>
    </w:p>
    <w:p>
      <w:r>
        <w:t>Test Cases:</w:t>
      </w:r>
    </w:p>
    <w:p>
      <w:r>
        <w:t>• Input: admin'-- | Expected: Login fails</w:t>
      </w:r>
    </w:p>
    <w:p>
      <w:r>
        <w:t>• Input: ' OR '1'='1 | Expected: No authentication bypass</w:t>
      </w:r>
    </w:p>
    <w:p>
      <w:r>
        <w:t>• Input: '; DROP TABLE users;-- | Expected: No tables dropped</w:t>
      </w:r>
    </w:p>
    <w:p/>
    <w:p>
      <w:pPr>
        <w:pStyle w:val="Heading3"/>
      </w:pPr>
      <w:r>
        <w:t>Test 2: XSS Testing</w:t>
      </w:r>
    </w:p>
    <w:p>
      <w:r>
        <w:t>Test Inputs:</w:t>
      </w:r>
    </w:p>
    <w:p>
      <w:r>
        <w:t>• &lt;script&gt;alert('XSS')&lt;/script&gt; | Expected: Displayed as text</w:t>
      </w:r>
    </w:p>
    <w:p>
      <w:r>
        <w:t>• &lt;img src=x onerror="alert"&gt; | Expected: No JavaScript execution</w:t>
      </w:r>
    </w:p>
    <w:p/>
    <w:p>
      <w:pPr>
        <w:pStyle w:val="Heading3"/>
      </w:pPr>
      <w:r>
        <w:t>Test 3: Authentication Testing</w:t>
      </w:r>
    </w:p>
    <w:p>
      <w:r>
        <w:t>Test Cases:</w:t>
      </w:r>
    </w:p>
    <w:p>
      <w:r>
        <w:t>• Access protected route without token | Expected: Redirect to login</w:t>
      </w:r>
    </w:p>
    <w:p>
      <w:r>
        <w:t>• Access admin route with patient token | Expected: Unauthorized</w:t>
      </w:r>
    </w:p>
    <w:p>
      <w:r>
        <w:t>• Use expired token | Expected: Redirect to login</w:t>
      </w:r>
    </w:p>
    <w:p/>
    <w:p>
      <w:pPr>
        <w:pStyle w:val="Heading2"/>
      </w:pPr>
      <w:r>
        <w:t>8.6 Security Audit Checklist</w:t>
      </w:r>
    </w:p>
    <w:p>
      <w:r>
        <w:t>Pre-Deployment Checklist:</w:t>
      </w:r>
    </w:p>
    <w:p>
      <w:r>
        <w:t>• ☑ Passwords hashed with bcrypt</w:t>
      </w:r>
    </w:p>
    <w:p>
      <w:r>
        <w:t>• ☑ JWT tokens properly verified</w:t>
      </w:r>
    </w:p>
    <w:p>
      <w:r>
        <w:t>• ☑ RBAC on all protected routes</w:t>
      </w:r>
    </w:p>
    <w:p>
      <w:r>
        <w:t>• ☑ All queries parameterized</w:t>
      </w:r>
    </w:p>
    <w:p>
      <w:r>
        <w:t>• ☑ XSS prevention with output encoding</w:t>
      </w:r>
    </w:p>
    <w:p>
      <w:r>
        <w:t>• ☑ CSRF prevention with SameSite cookies</w:t>
      </w:r>
    </w:p>
    <w:p>
      <w:r>
        <w:t>• ☑ HTTPS enforced with valid SSL</w:t>
      </w:r>
    </w:p>
    <w:p>
      <w:r>
        <w:t>• ☑ Security headers configured</w:t>
      </w:r>
    </w:p>
    <w:p>
      <w:r>
        <w:t>• ☑ Database not externally accessible</w:t>
      </w:r>
    </w:p>
    <w:p/>
    <w:p>
      <w:r>
        <w:br w:type="page"/>
      </w:r>
    </w:p>
    <w:p>
      <w:pPr>
        <w:pStyle w:val="Heading1"/>
      </w:pPr>
      <w:r>
        <w:t>9. STUDENT CONTRIBUTIONS SUMMARY</w:t>
      </w:r>
    </w:p>
    <w:p/>
    <w:p>
      <w:pPr>
        <w:pStyle w:val="Heading2"/>
      </w:pPr>
      <w:r>
        <w:t>Krischal Jung Thakuri - Backend/Database Developer</w:t>
      </w:r>
    </w:p>
    <w:p>
      <w:r>
        <w:t>Responsibilities:</w:t>
      </w:r>
    </w:p>
    <w:p>
      <w:r>
        <w:t>• Database schema design and implementation</w:t>
      </w:r>
    </w:p>
    <w:p>
      <w:r>
        <w:t>• MySQL configuration and optimization</w:t>
      </w:r>
    </w:p>
    <w:p>
      <w:r>
        <w:t>• Backend API development</w:t>
      </w:r>
    </w:p>
    <w:p>
      <w:r>
        <w:t>• Database security implementation</w:t>
      </w:r>
    </w:p>
    <w:p/>
    <w:p>
      <w:r>
        <w:t>Sections Authored:</w:t>
      </w:r>
    </w:p>
    <w:p>
      <w:r>
        <w:t>• Section 3: Hardware and Software Setup</w:t>
      </w:r>
    </w:p>
    <w:p>
      <w:r>
        <w:t>• Database architecture and configuration</w:t>
      </w:r>
    </w:p>
    <w:p/>
    <w:p>
      <w:pPr>
        <w:pStyle w:val="Heading2"/>
      </w:pPr>
      <w:r>
        <w:t>Hillson - Frontend Developer &amp; UI/UX Designer</w:t>
      </w:r>
    </w:p>
    <w:p>
      <w:r>
        <w:t>Responsibilities:</w:t>
      </w:r>
    </w:p>
    <w:p>
      <w:r>
        <w:t>• User interface design and implementation</w:t>
      </w:r>
    </w:p>
    <w:p>
      <w:r>
        <w:t>• React component development</w:t>
      </w:r>
    </w:p>
    <w:p>
      <w:r>
        <w:t>• Admin, Doctor, and Patient dashboard development</w:t>
      </w:r>
    </w:p>
    <w:p/>
    <w:p>
      <w:r>
        <w:t>Sections Authored:</w:t>
      </w:r>
    </w:p>
    <w:p>
      <w:r>
        <w:t>• Section 4: User Manual - Administrator</w:t>
      </w:r>
    </w:p>
    <w:p>
      <w:r>
        <w:t>• Section 5: User Manual - Doctor</w:t>
      </w:r>
    </w:p>
    <w:p>
      <w:r>
        <w:t>• Section 6: User Manual - Patient</w:t>
      </w:r>
    </w:p>
    <w:p/>
    <w:p>
      <w:pPr>
        <w:pStyle w:val="Heading2"/>
      </w:pPr>
      <w:r>
        <w:t>Niroj Shrestha - Networking and Testing Specialist</w:t>
      </w:r>
    </w:p>
    <w:p>
      <w:r>
        <w:t>Responsibilities:</w:t>
      </w:r>
    </w:p>
    <w:p>
      <w:r>
        <w:t>• Network architecture design</w:t>
      </w:r>
    </w:p>
    <w:p>
      <w:r>
        <w:t>• Security testing and implementation</w:t>
      </w:r>
    </w:p>
    <w:p>
      <w:r>
        <w:t>• Firewall and SSL/TLS configuration</w:t>
      </w:r>
    </w:p>
    <w:p>
      <w:r>
        <w:t>• Security vulnerability assessment</w:t>
      </w:r>
    </w:p>
    <w:p/>
    <w:p>
      <w:r>
        <w:t>Sections Authored:</w:t>
      </w:r>
    </w:p>
    <w:p>
      <w:r>
        <w:t>• Section 7: Networking Configuration</w:t>
      </w:r>
    </w:p>
    <w:p>
      <w:r>
        <w:t>• Section 8: Security Testing and Implementation</w:t>
      </w:r>
    </w:p>
    <w:p/>
    <w:sectPr w:rsidR="007D079E" w:rsidRPr="0016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CCE84" w14:textId="77777777" w:rsidR="009F685E" w:rsidRDefault="009F685E">
      <w:pPr>
        <w:spacing w:after="0"/>
      </w:pPr>
      <w:r>
        <w:separator/>
      </w:r>
    </w:p>
  </w:endnote>
  <w:endnote w:type="continuationSeparator" w:id="0">
    <w:p w14:paraId="3B0714DF" w14:textId="77777777" w:rsidR="009F685E" w:rsidRDefault="009F6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25C4C" w14:textId="77777777" w:rsidR="009F685E" w:rsidRDefault="009F685E">
      <w:r>
        <w:separator/>
      </w:r>
    </w:p>
  </w:footnote>
  <w:footnote w:type="continuationSeparator" w:id="0">
    <w:p w14:paraId="4287BE08" w14:textId="77777777" w:rsidR="009F685E" w:rsidRDefault="009F6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568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2D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9089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C05948"/>
    <w:multiLevelType w:val="hybridMultilevel"/>
    <w:tmpl w:val="B7B29622"/>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E5BCC"/>
    <w:multiLevelType w:val="hybridMultilevel"/>
    <w:tmpl w:val="598CE4D6"/>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8834F2"/>
    <w:multiLevelType w:val="hybridMultilevel"/>
    <w:tmpl w:val="B288BDFC"/>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B240B11"/>
    <w:multiLevelType w:val="hybridMultilevel"/>
    <w:tmpl w:val="9E7A5398"/>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6592A4D"/>
    <w:multiLevelType w:val="multilevel"/>
    <w:tmpl w:val="F412DDE4"/>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5994602">
    <w:abstractNumId w:val="0"/>
  </w:num>
  <w:num w:numId="2" w16cid:durableId="106826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210589">
    <w:abstractNumId w:val="1"/>
  </w:num>
  <w:num w:numId="4" w16cid:durableId="207724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408500">
    <w:abstractNumId w:val="1"/>
  </w:num>
  <w:num w:numId="6" w16cid:durableId="2102026619">
    <w:abstractNumId w:val="1"/>
  </w:num>
  <w:num w:numId="7" w16cid:durableId="1359042355">
    <w:abstractNumId w:val="1"/>
  </w:num>
  <w:num w:numId="8" w16cid:durableId="313528130">
    <w:abstractNumId w:val="1"/>
  </w:num>
  <w:num w:numId="9" w16cid:durableId="1421680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281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1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771316">
    <w:abstractNumId w:val="1"/>
  </w:num>
  <w:num w:numId="13" w16cid:durableId="117650435">
    <w:abstractNumId w:val="1"/>
  </w:num>
  <w:num w:numId="14" w16cid:durableId="24191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044881">
    <w:abstractNumId w:val="1"/>
  </w:num>
  <w:num w:numId="16" w16cid:durableId="17250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092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6528423">
    <w:abstractNumId w:val="1"/>
  </w:num>
  <w:num w:numId="19" w16cid:durableId="1345013513">
    <w:abstractNumId w:val="1"/>
  </w:num>
  <w:num w:numId="20" w16cid:durableId="1992442286">
    <w:abstractNumId w:val="1"/>
  </w:num>
  <w:num w:numId="21" w16cid:durableId="205850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1812821">
    <w:abstractNumId w:val="1"/>
  </w:num>
  <w:num w:numId="23" w16cid:durableId="1076897098">
    <w:abstractNumId w:val="1"/>
  </w:num>
  <w:num w:numId="24" w16cid:durableId="132732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7136473">
    <w:abstractNumId w:val="1"/>
  </w:num>
  <w:num w:numId="26" w16cid:durableId="37050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10042">
    <w:abstractNumId w:val="1"/>
  </w:num>
  <w:num w:numId="28" w16cid:durableId="99287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045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088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250164">
    <w:abstractNumId w:val="1"/>
  </w:num>
  <w:num w:numId="32" w16cid:durableId="1264418726">
    <w:abstractNumId w:val="1"/>
  </w:num>
  <w:num w:numId="33" w16cid:durableId="1729260367">
    <w:abstractNumId w:val="1"/>
  </w:num>
  <w:num w:numId="34" w16cid:durableId="178561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280062">
    <w:abstractNumId w:val="1"/>
  </w:num>
  <w:num w:numId="36" w16cid:durableId="1124353165">
    <w:abstractNumId w:val="1"/>
  </w:num>
  <w:num w:numId="37" w16cid:durableId="1827941331">
    <w:abstractNumId w:val="1"/>
  </w:num>
  <w:num w:numId="38" w16cid:durableId="220554260">
    <w:abstractNumId w:val="1"/>
  </w:num>
  <w:num w:numId="39" w16cid:durableId="113648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733409">
    <w:abstractNumId w:val="1"/>
  </w:num>
  <w:num w:numId="41" w16cid:durableId="1491362928">
    <w:abstractNumId w:val="1"/>
  </w:num>
  <w:num w:numId="42" w16cid:durableId="1195582797">
    <w:abstractNumId w:val="1"/>
  </w:num>
  <w:num w:numId="43" w16cid:durableId="159011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1901850">
    <w:abstractNumId w:val="1"/>
  </w:num>
  <w:num w:numId="45" w16cid:durableId="1333216874">
    <w:abstractNumId w:val="1"/>
  </w:num>
  <w:num w:numId="46" w16cid:durableId="464978442">
    <w:abstractNumId w:val="1"/>
  </w:num>
  <w:num w:numId="47" w16cid:durableId="156147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0301948">
    <w:abstractNumId w:val="1"/>
  </w:num>
  <w:num w:numId="49" w16cid:durableId="1896240734">
    <w:abstractNumId w:val="1"/>
  </w:num>
  <w:num w:numId="50" w16cid:durableId="1702314728">
    <w:abstractNumId w:val="1"/>
  </w:num>
  <w:num w:numId="51" w16cid:durableId="92754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7902316">
    <w:abstractNumId w:val="1"/>
  </w:num>
  <w:num w:numId="53" w16cid:durableId="1732927932">
    <w:abstractNumId w:val="1"/>
  </w:num>
  <w:num w:numId="54" w16cid:durableId="17204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3658596">
    <w:abstractNumId w:val="1"/>
  </w:num>
  <w:num w:numId="56" w16cid:durableId="1143504306">
    <w:abstractNumId w:val="1"/>
  </w:num>
  <w:num w:numId="57" w16cid:durableId="615916788">
    <w:abstractNumId w:val="1"/>
  </w:num>
  <w:num w:numId="58" w16cid:durableId="137102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804310">
    <w:abstractNumId w:val="1"/>
  </w:num>
  <w:num w:numId="60" w16cid:durableId="1269772337">
    <w:abstractNumId w:val="1"/>
  </w:num>
  <w:num w:numId="61" w16cid:durableId="55065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6422210">
    <w:abstractNumId w:val="1"/>
  </w:num>
  <w:num w:numId="63" w16cid:durableId="184936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0272762">
    <w:abstractNumId w:val="1"/>
  </w:num>
  <w:num w:numId="65" w16cid:durableId="322970241">
    <w:abstractNumId w:val="1"/>
  </w:num>
  <w:num w:numId="66" w16cid:durableId="1170175682">
    <w:abstractNumId w:val="1"/>
  </w:num>
  <w:num w:numId="67" w16cid:durableId="134684464">
    <w:abstractNumId w:val="1"/>
  </w:num>
  <w:num w:numId="68" w16cid:durableId="13378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3945028">
    <w:abstractNumId w:val="1"/>
  </w:num>
  <w:num w:numId="70" w16cid:durableId="1181507107">
    <w:abstractNumId w:val="1"/>
  </w:num>
  <w:num w:numId="71" w16cid:durableId="599409851">
    <w:abstractNumId w:val="1"/>
  </w:num>
  <w:num w:numId="72" w16cid:durableId="14625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9521381">
    <w:abstractNumId w:val="1"/>
  </w:num>
  <w:num w:numId="74" w16cid:durableId="1065833359">
    <w:abstractNumId w:val="1"/>
  </w:num>
  <w:num w:numId="75" w16cid:durableId="1135176530">
    <w:abstractNumId w:val="1"/>
  </w:num>
  <w:num w:numId="76" w16cid:durableId="1180849084">
    <w:abstractNumId w:val="1"/>
  </w:num>
  <w:num w:numId="77" w16cid:durableId="164326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2555135">
    <w:abstractNumId w:val="1"/>
  </w:num>
  <w:num w:numId="79" w16cid:durableId="382755128">
    <w:abstractNumId w:val="1"/>
  </w:num>
  <w:num w:numId="80" w16cid:durableId="1465343442">
    <w:abstractNumId w:val="1"/>
  </w:num>
  <w:num w:numId="81" w16cid:durableId="5454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9381395">
    <w:abstractNumId w:val="1"/>
  </w:num>
  <w:num w:numId="83" w16cid:durableId="1587835718">
    <w:abstractNumId w:val="1"/>
  </w:num>
  <w:num w:numId="84" w16cid:durableId="1096173376">
    <w:abstractNumId w:val="1"/>
  </w:num>
  <w:num w:numId="85" w16cid:durableId="465784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93510029">
    <w:abstractNumId w:val="1"/>
  </w:num>
  <w:num w:numId="87" w16cid:durableId="243884500">
    <w:abstractNumId w:val="1"/>
  </w:num>
  <w:num w:numId="88" w16cid:durableId="2045592109">
    <w:abstractNumId w:val="1"/>
  </w:num>
  <w:num w:numId="89" w16cid:durableId="49973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6086450">
    <w:abstractNumId w:val="1"/>
  </w:num>
  <w:num w:numId="91" w16cid:durableId="1865096952">
    <w:abstractNumId w:val="1"/>
  </w:num>
  <w:num w:numId="92" w16cid:durableId="696274343">
    <w:abstractNumId w:val="1"/>
  </w:num>
  <w:num w:numId="93" w16cid:durableId="17145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49270864">
    <w:abstractNumId w:val="1"/>
  </w:num>
  <w:num w:numId="95" w16cid:durableId="1488519186">
    <w:abstractNumId w:val="1"/>
  </w:num>
  <w:num w:numId="96" w16cid:durableId="261766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18203749">
    <w:abstractNumId w:val="1"/>
  </w:num>
  <w:num w:numId="98" w16cid:durableId="484472480">
    <w:abstractNumId w:val="1"/>
  </w:num>
  <w:num w:numId="99" w16cid:durableId="1792934919">
    <w:abstractNumId w:val="1"/>
  </w:num>
  <w:num w:numId="100" w16cid:durableId="2099642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2747189">
    <w:abstractNumId w:val="1"/>
  </w:num>
  <w:num w:numId="102" w16cid:durableId="134565669">
    <w:abstractNumId w:val="1"/>
  </w:num>
  <w:num w:numId="103" w16cid:durableId="2055153225">
    <w:abstractNumId w:val="1"/>
  </w:num>
  <w:num w:numId="104" w16cid:durableId="287011973">
    <w:abstractNumId w:val="1"/>
  </w:num>
  <w:num w:numId="105" w16cid:durableId="82184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75042059">
    <w:abstractNumId w:val="1"/>
  </w:num>
  <w:num w:numId="107" w16cid:durableId="1509100477">
    <w:abstractNumId w:val="1"/>
  </w:num>
  <w:num w:numId="108" w16cid:durableId="1647710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08207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5280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4797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15514303">
    <w:abstractNumId w:val="7"/>
  </w:num>
  <w:num w:numId="113" w16cid:durableId="1629508584">
    <w:abstractNumId w:val="4"/>
  </w:num>
  <w:num w:numId="114" w16cid:durableId="513541213">
    <w:abstractNumId w:val="3"/>
  </w:num>
  <w:num w:numId="115" w16cid:durableId="1573079476">
    <w:abstractNumId w:val="6"/>
  </w:num>
  <w:num w:numId="116" w16cid:durableId="1343245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9E"/>
    <w:rsid w:val="000405AC"/>
    <w:rsid w:val="0016256D"/>
    <w:rsid w:val="001E6FEA"/>
    <w:rsid w:val="00233626"/>
    <w:rsid w:val="002910A3"/>
    <w:rsid w:val="00315473"/>
    <w:rsid w:val="003173AD"/>
    <w:rsid w:val="0035486F"/>
    <w:rsid w:val="00384DB6"/>
    <w:rsid w:val="006C026E"/>
    <w:rsid w:val="006D4F05"/>
    <w:rsid w:val="00731110"/>
    <w:rsid w:val="007A52C0"/>
    <w:rsid w:val="007C4F29"/>
    <w:rsid w:val="007D079E"/>
    <w:rsid w:val="007F10A5"/>
    <w:rsid w:val="0080069D"/>
    <w:rsid w:val="00855298"/>
    <w:rsid w:val="008B527A"/>
    <w:rsid w:val="008C197F"/>
    <w:rsid w:val="009B2FB2"/>
    <w:rsid w:val="009C73D9"/>
    <w:rsid w:val="009F685E"/>
    <w:rsid w:val="00A17286"/>
    <w:rsid w:val="00A31E62"/>
    <w:rsid w:val="00AE6766"/>
    <w:rsid w:val="00B226A1"/>
    <w:rsid w:val="00B67041"/>
    <w:rsid w:val="00CB72AC"/>
    <w:rsid w:val="00D15433"/>
    <w:rsid w:val="00D21CC0"/>
    <w:rsid w:val="00D82DD8"/>
    <w:rsid w:val="00DB2703"/>
    <w:rsid w:val="00DD1EE0"/>
    <w:rsid w:val="00DF280B"/>
    <w:rsid w:val="00E343B4"/>
    <w:rsid w:val="00E805AB"/>
    <w:rsid w:val="00F44351"/>
    <w:rsid w:val="00FF22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8D8E"/>
  <w15:docId w15:val="{DEDAD210-1915-7844-809F-46A0782F7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80B"/>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DF280B"/>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link w:val="Heading3Char"/>
    <w:uiPriority w:val="9"/>
    <w:unhideWhenUsed/>
    <w:qFormat/>
    <w:rsid w:val="00384DB6"/>
    <w:pPr>
      <w:keepNext/>
      <w:keepLines/>
      <w:spacing w:before="200" w:after="0"/>
      <w:outlineLvl w:val="2"/>
    </w:pPr>
    <w:rPr>
      <w:rFonts w:ascii="Arial" w:eastAsiaTheme="majorEastAsia" w:hAnsi="Arial"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84DB6"/>
    <w:rPr>
      <w:rFonts w:ascii="Arial" w:eastAsiaTheme="majorEastAsia" w:hAnsi="Arial" w:cstheme="majorBidi"/>
      <w:b/>
      <w:bCs/>
      <w:sz w:val="26"/>
    </w:rPr>
  </w:style>
  <w:style w:type="character" w:customStyle="1" w:styleId="BodyTextChar">
    <w:name w:val="Body Text Char"/>
    <w:basedOn w:val="DefaultParagraphFont"/>
    <w:link w:val="BodyText"/>
    <w:rsid w:val="00A31E62"/>
  </w:style>
  <w:style w:type="paragraph" w:styleId="ListParagraph">
    <w:name w:val="List Paragraph"/>
    <w:basedOn w:val="Normal"/>
    <w:rsid w:val="00DF280B"/>
    <w:pPr>
      <w:ind w:left="720"/>
      <w:contextualSpacing/>
    </w:pPr>
  </w:style>
  <w:style w:type="character" w:styleId="UnresolvedMention">
    <w:name w:val="Unresolved Mention"/>
    <w:basedOn w:val="DefaultParagraphFont"/>
    <w:uiPriority w:val="99"/>
    <w:semiHidden/>
    <w:unhideWhenUsed/>
    <w:rsid w:val="006C026E"/>
    <w:rPr>
      <w:color w:val="605E5C"/>
      <w:shd w:val="clear" w:color="auto" w:fill="E1DFDD"/>
    </w:rPr>
  </w:style>
  <w:style w:type="paragraph" w:styleId="NormalWeb">
    <w:name w:val="Normal (Web)"/>
    <w:basedOn w:val="Normal"/>
    <w:uiPriority w:val="99"/>
    <w:unhideWhenUsed/>
    <w:rsid w:val="006D4F05"/>
    <w:pPr>
      <w:spacing w:before="100" w:beforeAutospacing="1" w:after="100" w:afterAutospacing="1"/>
    </w:pPr>
    <w:rPr>
      <w:rFonts w:ascii="Times New Roman" w:eastAsia="Times New Roman" w:hAnsi="Times New Roman" w:cs="Times New Roman"/>
      <w:lang w:val="en-NP"/>
    </w:rPr>
  </w:style>
  <w:style w:type="character" w:styleId="Strong">
    <w:name w:val="Strong"/>
    <w:basedOn w:val="DefaultParagraphFont"/>
    <w:uiPriority w:val="22"/>
    <w:qFormat/>
    <w:rsid w:val="006D4F05"/>
    <w:rPr>
      <w:b/>
      <w:bCs/>
    </w:rPr>
  </w:style>
  <w:style w:type="character" w:styleId="HTMLCode">
    <w:name w:val="HTML Code"/>
    <w:basedOn w:val="DefaultParagraphFont"/>
    <w:uiPriority w:val="99"/>
    <w:unhideWhenUsed/>
    <w:rsid w:val="008006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localhost:3000/api/*" TargetMode="External"/><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hyperlink" Target="http://localhost:3000"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7</Pages>
  <Words>6893</Words>
  <Characters>3929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ma Kunwar</dc:creator>
  <cp:keywords/>
  <cp:lastModifiedBy>Anima Kunwar</cp:lastModifiedBy>
  <cp:revision>7</cp:revision>
  <dcterms:created xsi:type="dcterms:W3CDTF">2025-12-06T23:31:00Z</dcterms:created>
  <dcterms:modified xsi:type="dcterms:W3CDTF">2025-12-07T01:12:00Z</dcterms:modified>
</cp:coreProperties>
</file>